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4154B550" w:rsidR="00455294" w:rsidRDefault="00455294" w:rsidP="00C50389"/>
        <w:sdt>
          <w:sdtPr>
            <w:id w:val="573547579"/>
            <w:docPartObj>
              <w:docPartGallery w:val="Cover Pages"/>
              <w:docPartUnique/>
            </w:docPartObj>
          </w:sdtPr>
          <w:sdtContent>
            <w:p w14:paraId="000A6EC2" w14:textId="69BCA5C3" w:rsidR="00D1720B" w:rsidRDefault="00D1720B" w:rsidP="00D1720B">
              <w:pPr>
                <w:spacing w:after="0"/>
                <w:jc w:val="right"/>
              </w:pPr>
              <w:r>
                <w:rPr>
                  <w:noProof/>
                </w:rPr>
                <w:drawing>
                  <wp:anchor distT="0" distB="0" distL="114300" distR="114300" simplePos="0" relativeHeight="251665411" behindDoc="0" locked="0" layoutInCell="1" allowOverlap="1" wp14:anchorId="154AAA7F" wp14:editId="0F5FB976">
                    <wp:simplePos x="0" y="0"/>
                    <wp:positionH relativeFrom="column">
                      <wp:posOffset>596651</wp:posOffset>
                    </wp:positionH>
                    <wp:positionV relativeFrom="paragraph">
                      <wp:posOffset>87409</wp:posOffset>
                    </wp:positionV>
                    <wp:extent cx="1838325" cy="1133475"/>
                    <wp:effectExtent l="0" t="0" r="9525" b="9525"/>
                    <wp:wrapSquare wrapText="bothSides"/>
                    <wp:docPr id="95097297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972974" name="Picture 1" descr="A close up of a logo&#10;&#10;Description automatically generated"/>
                            <pic:cNvPicPr/>
                          </pic:nvPicPr>
                          <pic:blipFill>
                            <a:blip r:embed="rId9"/>
                            <a:stretch>
                              <a:fillRect/>
                            </a:stretch>
                          </pic:blipFill>
                          <pic:spPr>
                            <a:xfrm>
                              <a:off x="0" y="0"/>
                              <a:ext cx="1838325" cy="1133475"/>
                            </a:xfrm>
                            <a:prstGeom prst="rect">
                              <a:avLst/>
                            </a:prstGeom>
                          </pic:spPr>
                        </pic:pic>
                      </a:graphicData>
                    </a:graphic>
                  </wp:anchor>
                </w:drawing>
              </w:r>
              <w:r>
                <w:rPr>
                  <w:noProof/>
                </w:rPr>
                <w:drawing>
                  <wp:inline distT="0" distB="0" distL="0" distR="0" wp14:anchorId="6D310218" wp14:editId="0C2A45E3">
                    <wp:extent cx="2627630" cy="1359535"/>
                    <wp:effectExtent l="0" t="0" r="1270" b="0"/>
                    <wp:docPr id="1617692533" name="Picture 1617692533" descr="A black background with green and blue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92533" name="Picture 1617692533" descr="A black background with green and blue logo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7630" cy="1359535"/>
                            </a:xfrm>
                            <a:prstGeom prst="rect">
                              <a:avLst/>
                            </a:prstGeom>
                            <a:noFill/>
                          </pic:spPr>
                        </pic:pic>
                      </a:graphicData>
                    </a:graphic>
                  </wp:inline>
                </w:drawing>
              </w:r>
            </w:p>
            <w:p w14:paraId="2B47BEBA" w14:textId="77777777" w:rsidR="00D1720B" w:rsidRDefault="00D1720B" w:rsidP="00D1720B">
              <w:pPr>
                <w:spacing w:after="0"/>
              </w:pPr>
            </w:p>
            <w:p w14:paraId="7A6CAC87" w14:textId="77777777" w:rsidR="00D1720B" w:rsidRDefault="00D1720B" w:rsidP="00D1720B">
              <w:pPr>
                <w:pStyle w:val="Default"/>
                <w:rPr>
                  <w:b/>
                  <w:bCs/>
                  <w:szCs w:val="23"/>
                </w:rPr>
              </w:pPr>
            </w:p>
            <w:p w14:paraId="36239F0B" w14:textId="77777777" w:rsidR="00D1720B" w:rsidRDefault="00D1720B" w:rsidP="00D1720B">
              <w:pPr>
                <w:pStyle w:val="Default"/>
                <w:rPr>
                  <w:b/>
                  <w:bCs/>
                  <w:szCs w:val="23"/>
                </w:rPr>
              </w:pPr>
            </w:p>
            <w:p w14:paraId="0F994756" w14:textId="77777777" w:rsidR="00D1720B" w:rsidRDefault="00D1720B" w:rsidP="00D1720B">
              <w:pPr>
                <w:pStyle w:val="Default"/>
                <w:rPr>
                  <w:b/>
                  <w:bCs/>
                  <w:szCs w:val="23"/>
                </w:rPr>
              </w:pPr>
              <w:r>
                <w:rPr>
                  <w:b/>
                  <w:bCs/>
                  <w:szCs w:val="23"/>
                </w:rPr>
                <w:t>Department of Creative Industries and Digital Technologies</w:t>
              </w:r>
            </w:p>
            <w:p w14:paraId="065255A9" w14:textId="77777777" w:rsidR="00D1720B" w:rsidRDefault="00D1720B" w:rsidP="00D1720B">
              <w:pPr>
                <w:pStyle w:val="Default"/>
                <w:rPr>
                  <w:b/>
                  <w:bCs/>
                  <w:szCs w:val="23"/>
                </w:rPr>
              </w:pPr>
              <w:proofErr w:type="spellStart"/>
              <w:r w:rsidRPr="001B33B4">
                <w:rPr>
                  <w:b/>
                  <w:bCs/>
                  <w:szCs w:val="23"/>
                  <w:lang w:val="en-US"/>
                </w:rPr>
                <w:t>Te</w:t>
              </w:r>
              <w:proofErr w:type="spellEnd"/>
              <w:r w:rsidRPr="001B33B4">
                <w:rPr>
                  <w:b/>
                  <w:bCs/>
                  <w:szCs w:val="23"/>
                  <w:lang w:val="en-US"/>
                </w:rPr>
                <w:t xml:space="preserve"> Hoe </w:t>
              </w:r>
              <w:proofErr w:type="spellStart"/>
              <w:r w:rsidRPr="001B33B4">
                <w:rPr>
                  <w:b/>
                  <w:bCs/>
                  <w:szCs w:val="23"/>
                  <w:lang w:val="en-US"/>
                </w:rPr>
                <w:t>Hōkai</w:t>
              </w:r>
              <w:proofErr w:type="spellEnd"/>
              <w:r w:rsidRPr="001B33B4">
                <w:rPr>
                  <w:b/>
                  <w:bCs/>
                  <w:szCs w:val="23"/>
                  <w:lang w:val="en-US"/>
                </w:rPr>
                <w:t xml:space="preserve"> </w:t>
              </w:r>
              <w:proofErr w:type="spellStart"/>
              <w:r w:rsidRPr="001B33B4">
                <w:rPr>
                  <w:b/>
                  <w:bCs/>
                  <w:szCs w:val="23"/>
                  <w:lang w:val="en-US"/>
                </w:rPr>
                <w:t>Pakihi</w:t>
              </w:r>
              <w:proofErr w:type="spellEnd"/>
            </w:p>
            <w:p w14:paraId="1FACD657" w14:textId="77777777" w:rsidR="00D1720B" w:rsidRDefault="00D1720B" w:rsidP="00D1720B">
              <w:pPr>
                <w:pStyle w:val="Default"/>
                <w:rPr>
                  <w:szCs w:val="23"/>
                </w:rPr>
              </w:pPr>
            </w:p>
            <w:p w14:paraId="44A785F2" w14:textId="77777777" w:rsidR="00D1720B" w:rsidRDefault="00D1720B" w:rsidP="00D1720B">
              <w:pPr>
                <w:pStyle w:val="Default"/>
                <w:rPr>
                  <w:b/>
                  <w:bCs/>
                  <w:sz w:val="28"/>
                  <w:szCs w:val="28"/>
                </w:rPr>
              </w:pPr>
              <w:r>
                <w:rPr>
                  <w:b/>
                  <w:bCs/>
                  <w:sz w:val="28"/>
                  <w:szCs w:val="28"/>
                </w:rPr>
                <w:t>CH3866 Bachelor of Information and Communication Technologies</w:t>
              </w:r>
            </w:p>
            <w:p w14:paraId="69CA738C" w14:textId="77777777" w:rsidR="00D1720B" w:rsidRDefault="00D1720B" w:rsidP="00D1720B">
              <w:pPr>
                <w:pStyle w:val="Default"/>
                <w:rPr>
                  <w:sz w:val="28"/>
                  <w:szCs w:val="28"/>
                </w:rPr>
              </w:pPr>
              <w:r>
                <w:rPr>
                  <w:b/>
                  <w:bCs/>
                  <w:sz w:val="28"/>
                  <w:szCs w:val="28"/>
                </w:rPr>
                <w:t>CH3880 Graduate Diploma in Information and Communication Technologies</w:t>
              </w:r>
            </w:p>
            <w:p w14:paraId="16BFAB83" w14:textId="77777777" w:rsidR="00D1720B" w:rsidRDefault="00D1720B" w:rsidP="00D1720B">
              <w:pPr>
                <w:pStyle w:val="Default"/>
                <w:rPr>
                  <w:b/>
                  <w:bCs/>
                  <w:sz w:val="28"/>
                  <w:szCs w:val="28"/>
                </w:rPr>
              </w:pPr>
            </w:p>
            <w:p w14:paraId="52237869" w14:textId="77777777" w:rsidR="00D1720B" w:rsidRDefault="00D1720B" w:rsidP="00D1720B">
              <w:pPr>
                <w:pStyle w:val="Default"/>
                <w:rPr>
                  <w:b/>
                  <w:bCs/>
                  <w:sz w:val="28"/>
                  <w:szCs w:val="28"/>
                </w:rPr>
              </w:pPr>
              <w:r>
                <w:rPr>
                  <w:b/>
                  <w:bCs/>
                  <w:sz w:val="28"/>
                  <w:szCs w:val="28"/>
                </w:rPr>
                <w:t xml:space="preserve">BCIS309 Work Integrated Learning Project </w:t>
              </w:r>
            </w:p>
            <w:p w14:paraId="35CF3A59" w14:textId="77777777" w:rsidR="00D1720B" w:rsidRDefault="00D1720B" w:rsidP="00D1720B">
              <w:pPr>
                <w:pStyle w:val="Default"/>
                <w:rPr>
                  <w:b/>
                  <w:bCs/>
                  <w:sz w:val="28"/>
                  <w:szCs w:val="28"/>
                </w:rPr>
              </w:pPr>
            </w:p>
            <w:p w14:paraId="69FE38E1" w14:textId="77777777" w:rsidR="00D1720B" w:rsidRDefault="00D1720B" w:rsidP="00D1720B">
              <w:pPr>
                <w:pStyle w:val="Default"/>
                <w:rPr>
                  <w:b/>
                  <w:bCs/>
                  <w:sz w:val="28"/>
                  <w:szCs w:val="28"/>
                </w:rPr>
              </w:pPr>
            </w:p>
            <w:p w14:paraId="58D8F3B1" w14:textId="10919B0B" w:rsidR="00D1720B" w:rsidRDefault="00D1720B" w:rsidP="00D1720B">
              <w:pPr>
                <w:pStyle w:val="Default"/>
                <w:rPr>
                  <w:sz w:val="28"/>
                  <w:szCs w:val="28"/>
                </w:rPr>
              </w:pPr>
              <w:r>
                <w:rPr>
                  <w:b/>
                  <w:bCs/>
                  <w:sz w:val="28"/>
                  <w:szCs w:val="28"/>
                </w:rPr>
                <w:t>Semester 2, 2023</w:t>
              </w:r>
            </w:p>
            <w:p w14:paraId="1609B2FB" w14:textId="77777777" w:rsidR="00D1720B" w:rsidRDefault="00D1720B" w:rsidP="00D1720B">
              <w:pPr>
                <w:spacing w:after="0"/>
              </w:pPr>
            </w:p>
            <w:p w14:paraId="0D240D52" w14:textId="77777777" w:rsidR="00D1720B" w:rsidRDefault="00D1720B" w:rsidP="00D1720B">
              <w:pPr>
                <w:spacing w:after="0"/>
              </w:pPr>
            </w:p>
            <w:p w14:paraId="3B1FB6DD" w14:textId="77777777" w:rsidR="00D1720B" w:rsidRDefault="00000000" w:rsidP="00D1720B">
              <w:pPr>
                <w:spacing w:after="0"/>
              </w:pPr>
            </w:p>
          </w:sdtContent>
        </w:sdt>
        <w:p w14:paraId="4AB71F57" w14:textId="77777777" w:rsidR="00D1720B" w:rsidRDefault="00D1720B" w:rsidP="00D1720B">
          <w:pPr>
            <w:spacing w:after="0"/>
          </w:pPr>
        </w:p>
        <w:p w14:paraId="2714332B" w14:textId="082BAF81" w:rsidR="00D1720B" w:rsidRDefault="00D1720B" w:rsidP="00D1720B">
          <w:pPr>
            <w:pStyle w:val="Default"/>
            <w:rPr>
              <w:b/>
              <w:bCs/>
              <w:sz w:val="52"/>
              <w:szCs w:val="23"/>
            </w:rPr>
          </w:pPr>
          <w:r w:rsidRPr="00D1720B">
            <w:rPr>
              <w:b/>
              <w:bCs/>
              <w:sz w:val="52"/>
              <w:szCs w:val="23"/>
            </w:rPr>
            <w:t>SEO IMPROVEMENTS AND API DEVELOPMENT FOR WELLNOW</w:t>
          </w:r>
        </w:p>
        <w:p w14:paraId="73663F06" w14:textId="77777777" w:rsidR="00D1720B" w:rsidRPr="007B6A6A" w:rsidRDefault="00D1720B" w:rsidP="00D1720B">
          <w:pPr>
            <w:pStyle w:val="Default"/>
            <w:rPr>
              <w:b/>
              <w:bCs/>
              <w:sz w:val="52"/>
              <w:szCs w:val="23"/>
            </w:rPr>
          </w:pPr>
        </w:p>
        <w:p w14:paraId="4CFBB935" w14:textId="77777777" w:rsidR="00D1720B" w:rsidRPr="007B6A6A" w:rsidRDefault="00D1720B" w:rsidP="00D1720B">
          <w:pPr>
            <w:pStyle w:val="Default"/>
            <w:rPr>
              <w:b/>
              <w:bCs/>
              <w:sz w:val="52"/>
              <w:szCs w:val="23"/>
            </w:rPr>
          </w:pPr>
          <w:r w:rsidRPr="007B6A6A">
            <w:rPr>
              <w:b/>
              <w:bCs/>
              <w:sz w:val="52"/>
              <w:szCs w:val="23"/>
            </w:rPr>
            <w:t>FINAL REPORT</w:t>
          </w:r>
        </w:p>
        <w:p w14:paraId="6FFD161F" w14:textId="77777777" w:rsidR="00D1720B" w:rsidRDefault="00D1720B" w:rsidP="00D1720B">
          <w:pPr>
            <w:spacing w:after="0"/>
          </w:pPr>
        </w:p>
        <w:p w14:paraId="5B46845E" w14:textId="77777777" w:rsidR="00D1720B" w:rsidRDefault="00D1720B" w:rsidP="00D1720B">
          <w:pPr>
            <w:spacing w:after="0"/>
          </w:pPr>
        </w:p>
        <w:p w14:paraId="3B50F393" w14:textId="77777777" w:rsidR="00D1720B" w:rsidRDefault="00D1720B" w:rsidP="00D1720B">
          <w:pPr>
            <w:spacing w:after="0"/>
          </w:pPr>
        </w:p>
        <w:p w14:paraId="2B9D17AF" w14:textId="77777777" w:rsidR="00D1720B" w:rsidRDefault="00D1720B" w:rsidP="00D1720B">
          <w:pPr>
            <w:spacing w:after="0"/>
          </w:pPr>
        </w:p>
        <w:p w14:paraId="44A260C7" w14:textId="77777777" w:rsidR="00D1720B" w:rsidRDefault="00D1720B" w:rsidP="00D1720B">
          <w:pPr>
            <w:spacing w:after="0"/>
          </w:pPr>
        </w:p>
        <w:p w14:paraId="246781B8" w14:textId="77777777" w:rsidR="00D1720B" w:rsidRDefault="00D1720B" w:rsidP="00D1720B">
          <w:pPr>
            <w:spacing w:after="0"/>
          </w:pPr>
        </w:p>
        <w:p w14:paraId="31E83800" w14:textId="77777777" w:rsidR="00D1720B" w:rsidRDefault="00D1720B" w:rsidP="00D1720B">
          <w:pPr>
            <w:spacing w:after="0"/>
          </w:pPr>
        </w:p>
        <w:p w14:paraId="34B92EC5" w14:textId="77777777" w:rsidR="00D1720B" w:rsidRDefault="00D1720B" w:rsidP="00D1720B">
          <w:pPr>
            <w:spacing w:after="0"/>
          </w:pPr>
        </w:p>
        <w:p w14:paraId="3F43FC14" w14:textId="77777777" w:rsidR="00D1720B" w:rsidRDefault="00D1720B" w:rsidP="00D1720B">
          <w:pPr>
            <w:spacing w:after="0"/>
          </w:pPr>
        </w:p>
        <w:p w14:paraId="3C35974A" w14:textId="77777777" w:rsidR="00D1720B" w:rsidRDefault="00D1720B" w:rsidP="00D1720B">
          <w:pPr>
            <w:spacing w:after="0"/>
            <w:jc w:val="right"/>
            <w:rPr>
              <w:sz w:val="32"/>
            </w:rPr>
          </w:pPr>
          <w:r w:rsidRPr="00D1720B">
            <w:rPr>
              <w:sz w:val="32"/>
            </w:rPr>
            <w:t>BROCK WINTER</w:t>
          </w:r>
        </w:p>
        <w:p w14:paraId="7DEB835E" w14:textId="77777777" w:rsidR="00D1720B" w:rsidRDefault="00D1720B" w:rsidP="00D1720B">
          <w:pPr>
            <w:spacing w:after="0"/>
            <w:jc w:val="right"/>
            <w:rPr>
              <w:sz w:val="32"/>
            </w:rPr>
          </w:pPr>
          <w:r>
            <w:rPr>
              <w:sz w:val="32"/>
            </w:rPr>
            <w:t>99169332</w:t>
          </w:r>
        </w:p>
        <w:p w14:paraId="70E133C7" w14:textId="5BFFC312" w:rsidR="00455294" w:rsidRPr="00D1720B" w:rsidRDefault="005C522D" w:rsidP="00D1720B">
          <w:pPr>
            <w:spacing w:after="0"/>
            <w:jc w:val="right"/>
            <w:rPr>
              <w:sz w:val="32"/>
            </w:rPr>
          </w:pPr>
          <w:r>
            <w:rPr>
              <w:noProof/>
            </w:rPr>
            <w:lastRenderedPageBreak/>
            <mc:AlternateContent>
              <mc:Choice Requires="wps">
                <w:drawing>
                  <wp:anchor distT="0" distB="0" distL="114300" distR="114300" simplePos="0" relativeHeight="251658243" behindDoc="0" locked="0" layoutInCell="1" allowOverlap="1" wp14:anchorId="40006048" wp14:editId="248D106F">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left:0;text-align:left;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62BE698B" w14:textId="52DA967D" w:rsidR="00DE11FD" w:rsidRDefault="00FF22B1">
          <w:pPr>
            <w:pStyle w:val="TOC1"/>
            <w:tabs>
              <w:tab w:val="right" w:leader="dot" w:pos="9346"/>
            </w:tabs>
            <w:rPr>
              <w:noProof/>
              <w:kern w:val="2"/>
              <w:sz w:val="22"/>
              <w:szCs w:val="22"/>
              <w:lang w:eastAsia="en-NZ"/>
              <w14:ligatures w14:val="standardContextual"/>
            </w:rPr>
          </w:pPr>
          <w:r>
            <w:fldChar w:fldCharType="begin"/>
          </w:r>
          <w:r>
            <w:instrText>TOC \o "1-2" \h \z \u</w:instrText>
          </w:r>
          <w:r>
            <w:fldChar w:fldCharType="separate"/>
          </w:r>
          <w:hyperlink w:anchor="_Toc152176904" w:history="1">
            <w:r w:rsidR="00DE11FD" w:rsidRPr="004732D9">
              <w:rPr>
                <w:rStyle w:val="Hyperlink"/>
                <w:noProof/>
              </w:rPr>
              <w:t>Executive Summary</w:t>
            </w:r>
            <w:r w:rsidR="00DE11FD">
              <w:rPr>
                <w:noProof/>
                <w:webHidden/>
              </w:rPr>
              <w:tab/>
            </w:r>
            <w:r w:rsidR="00DE11FD">
              <w:rPr>
                <w:noProof/>
                <w:webHidden/>
              </w:rPr>
              <w:fldChar w:fldCharType="begin"/>
            </w:r>
            <w:r w:rsidR="00DE11FD">
              <w:rPr>
                <w:noProof/>
                <w:webHidden/>
              </w:rPr>
              <w:instrText xml:space="preserve"> PAGEREF _Toc152176904 \h </w:instrText>
            </w:r>
            <w:r w:rsidR="00DE11FD">
              <w:rPr>
                <w:noProof/>
                <w:webHidden/>
              </w:rPr>
            </w:r>
            <w:r w:rsidR="00DE11FD">
              <w:rPr>
                <w:noProof/>
                <w:webHidden/>
              </w:rPr>
              <w:fldChar w:fldCharType="separate"/>
            </w:r>
            <w:r w:rsidR="00DE11FD">
              <w:rPr>
                <w:noProof/>
                <w:webHidden/>
              </w:rPr>
              <w:t>1</w:t>
            </w:r>
            <w:r w:rsidR="00DE11FD">
              <w:rPr>
                <w:noProof/>
                <w:webHidden/>
              </w:rPr>
              <w:fldChar w:fldCharType="end"/>
            </w:r>
          </w:hyperlink>
        </w:p>
        <w:p w14:paraId="3DE3F1FB" w14:textId="5B75CF4E" w:rsidR="00DE11FD" w:rsidRDefault="00000000">
          <w:pPr>
            <w:pStyle w:val="TOC2"/>
            <w:tabs>
              <w:tab w:val="right" w:leader="dot" w:pos="9346"/>
            </w:tabs>
            <w:rPr>
              <w:noProof/>
              <w:kern w:val="2"/>
              <w:sz w:val="22"/>
              <w:szCs w:val="22"/>
              <w:lang w:eastAsia="en-NZ"/>
              <w14:ligatures w14:val="standardContextual"/>
            </w:rPr>
          </w:pPr>
          <w:hyperlink w:anchor="_Toc152176905" w:history="1">
            <w:r w:rsidR="00DE11FD" w:rsidRPr="004732D9">
              <w:rPr>
                <w:rStyle w:val="Hyperlink"/>
                <w:noProof/>
              </w:rPr>
              <w:t>Halfway Report Executive Summary</w:t>
            </w:r>
            <w:r w:rsidR="00DE11FD">
              <w:rPr>
                <w:noProof/>
                <w:webHidden/>
              </w:rPr>
              <w:tab/>
            </w:r>
            <w:r w:rsidR="00DE11FD">
              <w:rPr>
                <w:noProof/>
                <w:webHidden/>
              </w:rPr>
              <w:fldChar w:fldCharType="begin"/>
            </w:r>
            <w:r w:rsidR="00DE11FD">
              <w:rPr>
                <w:noProof/>
                <w:webHidden/>
              </w:rPr>
              <w:instrText xml:space="preserve"> PAGEREF _Toc152176905 \h </w:instrText>
            </w:r>
            <w:r w:rsidR="00DE11FD">
              <w:rPr>
                <w:noProof/>
                <w:webHidden/>
              </w:rPr>
            </w:r>
            <w:r w:rsidR="00DE11FD">
              <w:rPr>
                <w:noProof/>
                <w:webHidden/>
              </w:rPr>
              <w:fldChar w:fldCharType="separate"/>
            </w:r>
            <w:r w:rsidR="00DE11FD">
              <w:rPr>
                <w:noProof/>
                <w:webHidden/>
              </w:rPr>
              <w:t>1</w:t>
            </w:r>
            <w:r w:rsidR="00DE11FD">
              <w:rPr>
                <w:noProof/>
                <w:webHidden/>
              </w:rPr>
              <w:fldChar w:fldCharType="end"/>
            </w:r>
          </w:hyperlink>
        </w:p>
        <w:p w14:paraId="6CC70704" w14:textId="3051E73B" w:rsidR="00DE11FD" w:rsidRDefault="00000000">
          <w:pPr>
            <w:pStyle w:val="TOC2"/>
            <w:tabs>
              <w:tab w:val="right" w:leader="dot" w:pos="9346"/>
            </w:tabs>
            <w:rPr>
              <w:noProof/>
              <w:kern w:val="2"/>
              <w:sz w:val="22"/>
              <w:szCs w:val="22"/>
              <w:lang w:eastAsia="en-NZ"/>
              <w14:ligatures w14:val="standardContextual"/>
            </w:rPr>
          </w:pPr>
          <w:hyperlink w:anchor="_Toc152176906" w:history="1">
            <w:r w:rsidR="00DE11FD" w:rsidRPr="004732D9">
              <w:rPr>
                <w:rStyle w:val="Hyperlink"/>
                <w:noProof/>
              </w:rPr>
              <w:t>Final Report Executive Summary</w:t>
            </w:r>
            <w:r w:rsidR="00DE11FD">
              <w:rPr>
                <w:noProof/>
                <w:webHidden/>
              </w:rPr>
              <w:tab/>
            </w:r>
            <w:r w:rsidR="00DE11FD">
              <w:rPr>
                <w:noProof/>
                <w:webHidden/>
              </w:rPr>
              <w:fldChar w:fldCharType="begin"/>
            </w:r>
            <w:r w:rsidR="00DE11FD">
              <w:rPr>
                <w:noProof/>
                <w:webHidden/>
              </w:rPr>
              <w:instrText xml:space="preserve"> PAGEREF _Toc152176906 \h </w:instrText>
            </w:r>
            <w:r w:rsidR="00DE11FD">
              <w:rPr>
                <w:noProof/>
                <w:webHidden/>
              </w:rPr>
            </w:r>
            <w:r w:rsidR="00DE11FD">
              <w:rPr>
                <w:noProof/>
                <w:webHidden/>
              </w:rPr>
              <w:fldChar w:fldCharType="separate"/>
            </w:r>
            <w:r w:rsidR="00DE11FD">
              <w:rPr>
                <w:noProof/>
                <w:webHidden/>
              </w:rPr>
              <w:t>2</w:t>
            </w:r>
            <w:r w:rsidR="00DE11FD">
              <w:rPr>
                <w:noProof/>
                <w:webHidden/>
              </w:rPr>
              <w:fldChar w:fldCharType="end"/>
            </w:r>
          </w:hyperlink>
        </w:p>
        <w:p w14:paraId="2A6526AE" w14:textId="06615B3E" w:rsidR="00DE11FD" w:rsidRDefault="00000000">
          <w:pPr>
            <w:pStyle w:val="TOC1"/>
            <w:tabs>
              <w:tab w:val="right" w:leader="dot" w:pos="9346"/>
            </w:tabs>
            <w:rPr>
              <w:noProof/>
              <w:kern w:val="2"/>
              <w:sz w:val="22"/>
              <w:szCs w:val="22"/>
              <w:lang w:eastAsia="en-NZ"/>
              <w14:ligatures w14:val="standardContextual"/>
            </w:rPr>
          </w:pPr>
          <w:hyperlink w:anchor="_Toc152176907" w:history="1">
            <w:r w:rsidR="00DE11FD" w:rsidRPr="004732D9">
              <w:rPr>
                <w:rStyle w:val="Hyperlink"/>
                <w:noProof/>
              </w:rPr>
              <w:t>Introduction</w:t>
            </w:r>
            <w:r w:rsidR="00DE11FD">
              <w:rPr>
                <w:noProof/>
                <w:webHidden/>
              </w:rPr>
              <w:tab/>
            </w:r>
            <w:r w:rsidR="00DE11FD">
              <w:rPr>
                <w:noProof/>
                <w:webHidden/>
              </w:rPr>
              <w:fldChar w:fldCharType="begin"/>
            </w:r>
            <w:r w:rsidR="00DE11FD">
              <w:rPr>
                <w:noProof/>
                <w:webHidden/>
              </w:rPr>
              <w:instrText xml:space="preserve"> PAGEREF _Toc152176907 \h </w:instrText>
            </w:r>
            <w:r w:rsidR="00DE11FD">
              <w:rPr>
                <w:noProof/>
                <w:webHidden/>
              </w:rPr>
            </w:r>
            <w:r w:rsidR="00DE11FD">
              <w:rPr>
                <w:noProof/>
                <w:webHidden/>
              </w:rPr>
              <w:fldChar w:fldCharType="separate"/>
            </w:r>
            <w:r w:rsidR="00DE11FD">
              <w:rPr>
                <w:noProof/>
                <w:webHidden/>
              </w:rPr>
              <w:t>3</w:t>
            </w:r>
            <w:r w:rsidR="00DE11FD">
              <w:rPr>
                <w:noProof/>
                <w:webHidden/>
              </w:rPr>
              <w:fldChar w:fldCharType="end"/>
            </w:r>
          </w:hyperlink>
        </w:p>
        <w:p w14:paraId="0589AF5D" w14:textId="16898FDC" w:rsidR="00DE11FD" w:rsidRDefault="00000000">
          <w:pPr>
            <w:pStyle w:val="TOC1"/>
            <w:tabs>
              <w:tab w:val="right" w:leader="dot" w:pos="9346"/>
            </w:tabs>
            <w:rPr>
              <w:noProof/>
              <w:kern w:val="2"/>
              <w:sz w:val="22"/>
              <w:szCs w:val="22"/>
              <w:lang w:eastAsia="en-NZ"/>
              <w14:ligatures w14:val="standardContextual"/>
            </w:rPr>
          </w:pPr>
          <w:hyperlink w:anchor="_Toc152176908" w:history="1">
            <w:r w:rsidR="00DE11FD" w:rsidRPr="004732D9">
              <w:rPr>
                <w:rStyle w:val="Hyperlink"/>
                <w:noProof/>
              </w:rPr>
              <w:t>Project Details</w:t>
            </w:r>
            <w:r w:rsidR="00DE11FD">
              <w:rPr>
                <w:noProof/>
                <w:webHidden/>
              </w:rPr>
              <w:tab/>
            </w:r>
            <w:r w:rsidR="00DE11FD">
              <w:rPr>
                <w:noProof/>
                <w:webHidden/>
              </w:rPr>
              <w:fldChar w:fldCharType="begin"/>
            </w:r>
            <w:r w:rsidR="00DE11FD">
              <w:rPr>
                <w:noProof/>
                <w:webHidden/>
              </w:rPr>
              <w:instrText xml:space="preserve"> PAGEREF _Toc152176908 \h </w:instrText>
            </w:r>
            <w:r w:rsidR="00DE11FD">
              <w:rPr>
                <w:noProof/>
                <w:webHidden/>
              </w:rPr>
            </w:r>
            <w:r w:rsidR="00DE11FD">
              <w:rPr>
                <w:noProof/>
                <w:webHidden/>
              </w:rPr>
              <w:fldChar w:fldCharType="separate"/>
            </w:r>
            <w:r w:rsidR="00DE11FD">
              <w:rPr>
                <w:noProof/>
                <w:webHidden/>
              </w:rPr>
              <w:t>4</w:t>
            </w:r>
            <w:r w:rsidR="00DE11FD">
              <w:rPr>
                <w:noProof/>
                <w:webHidden/>
              </w:rPr>
              <w:fldChar w:fldCharType="end"/>
            </w:r>
          </w:hyperlink>
        </w:p>
        <w:p w14:paraId="0E194793" w14:textId="1688E9D6" w:rsidR="00DE11FD" w:rsidRDefault="00000000">
          <w:pPr>
            <w:pStyle w:val="TOC2"/>
            <w:tabs>
              <w:tab w:val="right" w:leader="dot" w:pos="9346"/>
            </w:tabs>
            <w:rPr>
              <w:noProof/>
              <w:kern w:val="2"/>
              <w:sz w:val="22"/>
              <w:szCs w:val="22"/>
              <w:lang w:eastAsia="en-NZ"/>
              <w14:ligatures w14:val="standardContextual"/>
            </w:rPr>
          </w:pPr>
          <w:hyperlink w:anchor="_Toc152176909" w:history="1">
            <w:r w:rsidR="00DE11FD" w:rsidRPr="004732D9">
              <w:rPr>
                <w:rStyle w:val="Hyperlink"/>
                <w:noProof/>
              </w:rPr>
              <w:t>Project Name</w:t>
            </w:r>
            <w:r w:rsidR="00DE11FD">
              <w:rPr>
                <w:noProof/>
                <w:webHidden/>
              </w:rPr>
              <w:tab/>
            </w:r>
            <w:r w:rsidR="00DE11FD">
              <w:rPr>
                <w:noProof/>
                <w:webHidden/>
              </w:rPr>
              <w:fldChar w:fldCharType="begin"/>
            </w:r>
            <w:r w:rsidR="00DE11FD">
              <w:rPr>
                <w:noProof/>
                <w:webHidden/>
              </w:rPr>
              <w:instrText xml:space="preserve"> PAGEREF _Toc152176909 \h </w:instrText>
            </w:r>
            <w:r w:rsidR="00DE11FD">
              <w:rPr>
                <w:noProof/>
                <w:webHidden/>
              </w:rPr>
            </w:r>
            <w:r w:rsidR="00DE11FD">
              <w:rPr>
                <w:noProof/>
                <w:webHidden/>
              </w:rPr>
              <w:fldChar w:fldCharType="separate"/>
            </w:r>
            <w:r w:rsidR="00DE11FD">
              <w:rPr>
                <w:noProof/>
                <w:webHidden/>
              </w:rPr>
              <w:t>4</w:t>
            </w:r>
            <w:r w:rsidR="00DE11FD">
              <w:rPr>
                <w:noProof/>
                <w:webHidden/>
              </w:rPr>
              <w:fldChar w:fldCharType="end"/>
            </w:r>
          </w:hyperlink>
        </w:p>
        <w:p w14:paraId="7ADB7C22" w14:textId="75436A2E" w:rsidR="00DE11FD" w:rsidRDefault="00000000">
          <w:pPr>
            <w:pStyle w:val="TOC2"/>
            <w:tabs>
              <w:tab w:val="right" w:leader="dot" w:pos="9346"/>
            </w:tabs>
            <w:rPr>
              <w:noProof/>
              <w:kern w:val="2"/>
              <w:sz w:val="22"/>
              <w:szCs w:val="22"/>
              <w:lang w:eastAsia="en-NZ"/>
              <w14:ligatures w14:val="standardContextual"/>
            </w:rPr>
          </w:pPr>
          <w:hyperlink w:anchor="_Toc152176910" w:history="1">
            <w:r w:rsidR="00DE11FD" w:rsidRPr="004732D9">
              <w:rPr>
                <w:rStyle w:val="Hyperlink"/>
                <w:noProof/>
              </w:rPr>
              <w:t>Overview of Industry Client</w:t>
            </w:r>
            <w:r w:rsidR="00DE11FD">
              <w:rPr>
                <w:noProof/>
                <w:webHidden/>
              </w:rPr>
              <w:tab/>
            </w:r>
            <w:r w:rsidR="00DE11FD">
              <w:rPr>
                <w:noProof/>
                <w:webHidden/>
              </w:rPr>
              <w:fldChar w:fldCharType="begin"/>
            </w:r>
            <w:r w:rsidR="00DE11FD">
              <w:rPr>
                <w:noProof/>
                <w:webHidden/>
              </w:rPr>
              <w:instrText xml:space="preserve"> PAGEREF _Toc152176910 \h </w:instrText>
            </w:r>
            <w:r w:rsidR="00DE11FD">
              <w:rPr>
                <w:noProof/>
                <w:webHidden/>
              </w:rPr>
            </w:r>
            <w:r w:rsidR="00DE11FD">
              <w:rPr>
                <w:noProof/>
                <w:webHidden/>
              </w:rPr>
              <w:fldChar w:fldCharType="separate"/>
            </w:r>
            <w:r w:rsidR="00DE11FD">
              <w:rPr>
                <w:noProof/>
                <w:webHidden/>
              </w:rPr>
              <w:t>4</w:t>
            </w:r>
            <w:r w:rsidR="00DE11FD">
              <w:rPr>
                <w:noProof/>
                <w:webHidden/>
              </w:rPr>
              <w:fldChar w:fldCharType="end"/>
            </w:r>
          </w:hyperlink>
        </w:p>
        <w:p w14:paraId="51362B39" w14:textId="4F06240F" w:rsidR="00DE11FD" w:rsidRDefault="00000000">
          <w:pPr>
            <w:pStyle w:val="TOC2"/>
            <w:tabs>
              <w:tab w:val="right" w:leader="dot" w:pos="9346"/>
            </w:tabs>
            <w:rPr>
              <w:noProof/>
              <w:kern w:val="2"/>
              <w:sz w:val="22"/>
              <w:szCs w:val="22"/>
              <w:lang w:eastAsia="en-NZ"/>
              <w14:ligatures w14:val="standardContextual"/>
            </w:rPr>
          </w:pPr>
          <w:hyperlink w:anchor="_Toc152176911" w:history="1">
            <w:r w:rsidR="00DE11FD" w:rsidRPr="004732D9">
              <w:rPr>
                <w:rStyle w:val="Hyperlink"/>
                <w:noProof/>
              </w:rPr>
              <w:t>Project Background</w:t>
            </w:r>
            <w:r w:rsidR="00DE11FD">
              <w:rPr>
                <w:noProof/>
                <w:webHidden/>
              </w:rPr>
              <w:tab/>
            </w:r>
            <w:r w:rsidR="00DE11FD">
              <w:rPr>
                <w:noProof/>
                <w:webHidden/>
              </w:rPr>
              <w:fldChar w:fldCharType="begin"/>
            </w:r>
            <w:r w:rsidR="00DE11FD">
              <w:rPr>
                <w:noProof/>
                <w:webHidden/>
              </w:rPr>
              <w:instrText xml:space="preserve"> PAGEREF _Toc152176911 \h </w:instrText>
            </w:r>
            <w:r w:rsidR="00DE11FD">
              <w:rPr>
                <w:noProof/>
                <w:webHidden/>
              </w:rPr>
            </w:r>
            <w:r w:rsidR="00DE11FD">
              <w:rPr>
                <w:noProof/>
                <w:webHidden/>
              </w:rPr>
              <w:fldChar w:fldCharType="separate"/>
            </w:r>
            <w:r w:rsidR="00DE11FD">
              <w:rPr>
                <w:noProof/>
                <w:webHidden/>
              </w:rPr>
              <w:t>5</w:t>
            </w:r>
            <w:r w:rsidR="00DE11FD">
              <w:rPr>
                <w:noProof/>
                <w:webHidden/>
              </w:rPr>
              <w:fldChar w:fldCharType="end"/>
            </w:r>
          </w:hyperlink>
        </w:p>
        <w:p w14:paraId="262501C0" w14:textId="63ED36EC" w:rsidR="00DE11FD" w:rsidRDefault="00000000">
          <w:pPr>
            <w:pStyle w:val="TOC1"/>
            <w:tabs>
              <w:tab w:val="right" w:leader="dot" w:pos="9346"/>
            </w:tabs>
            <w:rPr>
              <w:noProof/>
              <w:kern w:val="2"/>
              <w:sz w:val="22"/>
              <w:szCs w:val="22"/>
              <w:lang w:eastAsia="en-NZ"/>
              <w14:ligatures w14:val="standardContextual"/>
            </w:rPr>
          </w:pPr>
          <w:hyperlink w:anchor="_Toc152176912" w:history="1">
            <w:r w:rsidR="00DE11FD" w:rsidRPr="004732D9">
              <w:rPr>
                <w:rStyle w:val="Hyperlink"/>
                <w:noProof/>
              </w:rPr>
              <w:t>Project Scope</w:t>
            </w:r>
            <w:r w:rsidR="00DE11FD">
              <w:rPr>
                <w:noProof/>
                <w:webHidden/>
              </w:rPr>
              <w:tab/>
            </w:r>
            <w:r w:rsidR="00DE11FD">
              <w:rPr>
                <w:noProof/>
                <w:webHidden/>
              </w:rPr>
              <w:fldChar w:fldCharType="begin"/>
            </w:r>
            <w:r w:rsidR="00DE11FD">
              <w:rPr>
                <w:noProof/>
                <w:webHidden/>
              </w:rPr>
              <w:instrText xml:space="preserve"> PAGEREF _Toc152176912 \h </w:instrText>
            </w:r>
            <w:r w:rsidR="00DE11FD">
              <w:rPr>
                <w:noProof/>
                <w:webHidden/>
              </w:rPr>
            </w:r>
            <w:r w:rsidR="00DE11FD">
              <w:rPr>
                <w:noProof/>
                <w:webHidden/>
              </w:rPr>
              <w:fldChar w:fldCharType="separate"/>
            </w:r>
            <w:r w:rsidR="00DE11FD">
              <w:rPr>
                <w:noProof/>
                <w:webHidden/>
              </w:rPr>
              <w:t>6</w:t>
            </w:r>
            <w:r w:rsidR="00DE11FD">
              <w:rPr>
                <w:noProof/>
                <w:webHidden/>
              </w:rPr>
              <w:fldChar w:fldCharType="end"/>
            </w:r>
          </w:hyperlink>
        </w:p>
        <w:p w14:paraId="74C0E6A2" w14:textId="358073F1" w:rsidR="00DE11FD" w:rsidRDefault="00000000">
          <w:pPr>
            <w:pStyle w:val="TOC2"/>
            <w:tabs>
              <w:tab w:val="right" w:leader="dot" w:pos="9346"/>
            </w:tabs>
            <w:rPr>
              <w:noProof/>
              <w:kern w:val="2"/>
              <w:sz w:val="22"/>
              <w:szCs w:val="22"/>
              <w:lang w:eastAsia="en-NZ"/>
              <w14:ligatures w14:val="standardContextual"/>
            </w:rPr>
          </w:pPr>
          <w:hyperlink w:anchor="_Toc152176913" w:history="1">
            <w:r w:rsidR="00DE11FD" w:rsidRPr="004732D9">
              <w:rPr>
                <w:rStyle w:val="Hyperlink"/>
                <w:noProof/>
              </w:rPr>
              <w:t>Project Goal(s)</w:t>
            </w:r>
            <w:r w:rsidR="00DE11FD">
              <w:rPr>
                <w:noProof/>
                <w:webHidden/>
              </w:rPr>
              <w:tab/>
            </w:r>
            <w:r w:rsidR="00DE11FD">
              <w:rPr>
                <w:noProof/>
                <w:webHidden/>
              </w:rPr>
              <w:fldChar w:fldCharType="begin"/>
            </w:r>
            <w:r w:rsidR="00DE11FD">
              <w:rPr>
                <w:noProof/>
                <w:webHidden/>
              </w:rPr>
              <w:instrText xml:space="preserve"> PAGEREF _Toc152176913 \h </w:instrText>
            </w:r>
            <w:r w:rsidR="00DE11FD">
              <w:rPr>
                <w:noProof/>
                <w:webHidden/>
              </w:rPr>
            </w:r>
            <w:r w:rsidR="00DE11FD">
              <w:rPr>
                <w:noProof/>
                <w:webHidden/>
              </w:rPr>
              <w:fldChar w:fldCharType="separate"/>
            </w:r>
            <w:r w:rsidR="00DE11FD">
              <w:rPr>
                <w:noProof/>
                <w:webHidden/>
              </w:rPr>
              <w:t>6</w:t>
            </w:r>
            <w:r w:rsidR="00DE11FD">
              <w:rPr>
                <w:noProof/>
                <w:webHidden/>
              </w:rPr>
              <w:fldChar w:fldCharType="end"/>
            </w:r>
          </w:hyperlink>
        </w:p>
        <w:p w14:paraId="275CC46C" w14:textId="3F089E8C" w:rsidR="00DE11FD" w:rsidRDefault="00000000">
          <w:pPr>
            <w:pStyle w:val="TOC2"/>
            <w:tabs>
              <w:tab w:val="right" w:leader="dot" w:pos="9346"/>
            </w:tabs>
            <w:rPr>
              <w:noProof/>
              <w:kern w:val="2"/>
              <w:sz w:val="22"/>
              <w:szCs w:val="22"/>
              <w:lang w:eastAsia="en-NZ"/>
              <w14:ligatures w14:val="standardContextual"/>
            </w:rPr>
          </w:pPr>
          <w:hyperlink w:anchor="_Toc152176914" w:history="1">
            <w:r w:rsidR="00DE11FD" w:rsidRPr="004732D9">
              <w:rPr>
                <w:rStyle w:val="Hyperlink"/>
                <w:noProof/>
              </w:rPr>
              <w:t>Benefits of Project</w:t>
            </w:r>
            <w:r w:rsidR="00DE11FD">
              <w:rPr>
                <w:noProof/>
                <w:webHidden/>
              </w:rPr>
              <w:tab/>
            </w:r>
            <w:r w:rsidR="00DE11FD">
              <w:rPr>
                <w:noProof/>
                <w:webHidden/>
              </w:rPr>
              <w:fldChar w:fldCharType="begin"/>
            </w:r>
            <w:r w:rsidR="00DE11FD">
              <w:rPr>
                <w:noProof/>
                <w:webHidden/>
              </w:rPr>
              <w:instrText xml:space="preserve"> PAGEREF _Toc152176914 \h </w:instrText>
            </w:r>
            <w:r w:rsidR="00DE11FD">
              <w:rPr>
                <w:noProof/>
                <w:webHidden/>
              </w:rPr>
            </w:r>
            <w:r w:rsidR="00DE11FD">
              <w:rPr>
                <w:noProof/>
                <w:webHidden/>
              </w:rPr>
              <w:fldChar w:fldCharType="separate"/>
            </w:r>
            <w:r w:rsidR="00DE11FD">
              <w:rPr>
                <w:noProof/>
                <w:webHidden/>
              </w:rPr>
              <w:t>6</w:t>
            </w:r>
            <w:r w:rsidR="00DE11FD">
              <w:rPr>
                <w:noProof/>
                <w:webHidden/>
              </w:rPr>
              <w:fldChar w:fldCharType="end"/>
            </w:r>
          </w:hyperlink>
        </w:p>
        <w:p w14:paraId="2CE8288B" w14:textId="39B47327" w:rsidR="00DE11FD" w:rsidRDefault="00000000">
          <w:pPr>
            <w:pStyle w:val="TOC2"/>
            <w:tabs>
              <w:tab w:val="right" w:leader="dot" w:pos="9346"/>
            </w:tabs>
            <w:rPr>
              <w:noProof/>
              <w:kern w:val="2"/>
              <w:sz w:val="22"/>
              <w:szCs w:val="22"/>
              <w:lang w:eastAsia="en-NZ"/>
              <w14:ligatures w14:val="standardContextual"/>
            </w:rPr>
          </w:pPr>
          <w:hyperlink w:anchor="_Toc152176915" w:history="1">
            <w:r w:rsidR="00DE11FD" w:rsidRPr="004732D9">
              <w:rPr>
                <w:rStyle w:val="Hyperlink"/>
                <w:noProof/>
              </w:rPr>
              <w:t>Project Requirements</w:t>
            </w:r>
            <w:r w:rsidR="00DE11FD">
              <w:rPr>
                <w:noProof/>
                <w:webHidden/>
              </w:rPr>
              <w:tab/>
            </w:r>
            <w:r w:rsidR="00DE11FD">
              <w:rPr>
                <w:noProof/>
                <w:webHidden/>
              </w:rPr>
              <w:fldChar w:fldCharType="begin"/>
            </w:r>
            <w:r w:rsidR="00DE11FD">
              <w:rPr>
                <w:noProof/>
                <w:webHidden/>
              </w:rPr>
              <w:instrText xml:space="preserve"> PAGEREF _Toc152176915 \h </w:instrText>
            </w:r>
            <w:r w:rsidR="00DE11FD">
              <w:rPr>
                <w:noProof/>
                <w:webHidden/>
              </w:rPr>
            </w:r>
            <w:r w:rsidR="00DE11FD">
              <w:rPr>
                <w:noProof/>
                <w:webHidden/>
              </w:rPr>
              <w:fldChar w:fldCharType="separate"/>
            </w:r>
            <w:r w:rsidR="00DE11FD">
              <w:rPr>
                <w:noProof/>
                <w:webHidden/>
              </w:rPr>
              <w:t>7</w:t>
            </w:r>
            <w:r w:rsidR="00DE11FD">
              <w:rPr>
                <w:noProof/>
                <w:webHidden/>
              </w:rPr>
              <w:fldChar w:fldCharType="end"/>
            </w:r>
          </w:hyperlink>
        </w:p>
        <w:p w14:paraId="61683702" w14:textId="04C63810" w:rsidR="00DE11FD" w:rsidRDefault="00000000">
          <w:pPr>
            <w:pStyle w:val="TOC2"/>
            <w:tabs>
              <w:tab w:val="right" w:leader="dot" w:pos="9346"/>
            </w:tabs>
            <w:rPr>
              <w:noProof/>
              <w:kern w:val="2"/>
              <w:sz w:val="22"/>
              <w:szCs w:val="22"/>
              <w:lang w:eastAsia="en-NZ"/>
              <w14:ligatures w14:val="standardContextual"/>
            </w:rPr>
          </w:pPr>
          <w:hyperlink w:anchor="_Toc152176916" w:history="1">
            <w:r w:rsidR="00DE11FD" w:rsidRPr="004732D9">
              <w:rPr>
                <w:rStyle w:val="Hyperlink"/>
                <w:noProof/>
              </w:rPr>
              <w:t>Expected Deliverables</w:t>
            </w:r>
            <w:r w:rsidR="00DE11FD">
              <w:rPr>
                <w:noProof/>
                <w:webHidden/>
              </w:rPr>
              <w:tab/>
            </w:r>
            <w:r w:rsidR="00DE11FD">
              <w:rPr>
                <w:noProof/>
                <w:webHidden/>
              </w:rPr>
              <w:fldChar w:fldCharType="begin"/>
            </w:r>
            <w:r w:rsidR="00DE11FD">
              <w:rPr>
                <w:noProof/>
                <w:webHidden/>
              </w:rPr>
              <w:instrText xml:space="preserve"> PAGEREF _Toc152176916 \h </w:instrText>
            </w:r>
            <w:r w:rsidR="00DE11FD">
              <w:rPr>
                <w:noProof/>
                <w:webHidden/>
              </w:rPr>
            </w:r>
            <w:r w:rsidR="00DE11FD">
              <w:rPr>
                <w:noProof/>
                <w:webHidden/>
              </w:rPr>
              <w:fldChar w:fldCharType="separate"/>
            </w:r>
            <w:r w:rsidR="00DE11FD">
              <w:rPr>
                <w:noProof/>
                <w:webHidden/>
              </w:rPr>
              <w:t>7</w:t>
            </w:r>
            <w:r w:rsidR="00DE11FD">
              <w:rPr>
                <w:noProof/>
                <w:webHidden/>
              </w:rPr>
              <w:fldChar w:fldCharType="end"/>
            </w:r>
          </w:hyperlink>
        </w:p>
        <w:p w14:paraId="761331BF" w14:textId="76F6460D" w:rsidR="00DE11FD" w:rsidRDefault="00000000">
          <w:pPr>
            <w:pStyle w:val="TOC2"/>
            <w:tabs>
              <w:tab w:val="right" w:leader="dot" w:pos="9346"/>
            </w:tabs>
            <w:rPr>
              <w:noProof/>
              <w:kern w:val="2"/>
              <w:sz w:val="22"/>
              <w:szCs w:val="22"/>
              <w:lang w:eastAsia="en-NZ"/>
              <w14:ligatures w14:val="standardContextual"/>
            </w:rPr>
          </w:pPr>
          <w:hyperlink w:anchor="_Toc152176917" w:history="1">
            <w:r w:rsidR="00DE11FD" w:rsidRPr="004732D9">
              <w:rPr>
                <w:rStyle w:val="Hyperlink"/>
                <w:noProof/>
              </w:rPr>
              <w:t>Halfway Reports</w:t>
            </w:r>
            <w:r w:rsidR="00DE11FD">
              <w:rPr>
                <w:noProof/>
                <w:webHidden/>
              </w:rPr>
              <w:tab/>
            </w:r>
            <w:r w:rsidR="00DE11FD">
              <w:rPr>
                <w:noProof/>
                <w:webHidden/>
              </w:rPr>
              <w:fldChar w:fldCharType="begin"/>
            </w:r>
            <w:r w:rsidR="00DE11FD">
              <w:rPr>
                <w:noProof/>
                <w:webHidden/>
              </w:rPr>
              <w:instrText xml:space="preserve"> PAGEREF _Toc152176917 \h </w:instrText>
            </w:r>
            <w:r w:rsidR="00DE11FD">
              <w:rPr>
                <w:noProof/>
                <w:webHidden/>
              </w:rPr>
            </w:r>
            <w:r w:rsidR="00DE11FD">
              <w:rPr>
                <w:noProof/>
                <w:webHidden/>
              </w:rPr>
              <w:fldChar w:fldCharType="separate"/>
            </w:r>
            <w:r w:rsidR="00DE11FD">
              <w:rPr>
                <w:noProof/>
                <w:webHidden/>
              </w:rPr>
              <w:t>8</w:t>
            </w:r>
            <w:r w:rsidR="00DE11FD">
              <w:rPr>
                <w:noProof/>
                <w:webHidden/>
              </w:rPr>
              <w:fldChar w:fldCharType="end"/>
            </w:r>
          </w:hyperlink>
        </w:p>
        <w:p w14:paraId="59686D69" w14:textId="387C1729" w:rsidR="00DE11FD" w:rsidRDefault="00000000">
          <w:pPr>
            <w:pStyle w:val="TOC2"/>
            <w:tabs>
              <w:tab w:val="right" w:leader="dot" w:pos="9346"/>
            </w:tabs>
            <w:rPr>
              <w:noProof/>
              <w:kern w:val="2"/>
              <w:sz w:val="22"/>
              <w:szCs w:val="22"/>
              <w:lang w:eastAsia="en-NZ"/>
              <w14:ligatures w14:val="standardContextual"/>
            </w:rPr>
          </w:pPr>
          <w:hyperlink w:anchor="_Toc152176918" w:history="1">
            <w:r w:rsidR="00DE11FD" w:rsidRPr="004732D9">
              <w:rPr>
                <w:rStyle w:val="Hyperlink"/>
                <w:noProof/>
              </w:rPr>
              <w:t>Final Report</w:t>
            </w:r>
            <w:r w:rsidR="00DE11FD">
              <w:rPr>
                <w:noProof/>
                <w:webHidden/>
              </w:rPr>
              <w:tab/>
            </w:r>
            <w:r w:rsidR="00DE11FD">
              <w:rPr>
                <w:noProof/>
                <w:webHidden/>
              </w:rPr>
              <w:fldChar w:fldCharType="begin"/>
            </w:r>
            <w:r w:rsidR="00DE11FD">
              <w:rPr>
                <w:noProof/>
                <w:webHidden/>
              </w:rPr>
              <w:instrText xml:space="preserve"> PAGEREF _Toc152176918 \h </w:instrText>
            </w:r>
            <w:r w:rsidR="00DE11FD">
              <w:rPr>
                <w:noProof/>
                <w:webHidden/>
              </w:rPr>
            </w:r>
            <w:r w:rsidR="00DE11FD">
              <w:rPr>
                <w:noProof/>
                <w:webHidden/>
              </w:rPr>
              <w:fldChar w:fldCharType="separate"/>
            </w:r>
            <w:r w:rsidR="00DE11FD">
              <w:rPr>
                <w:noProof/>
                <w:webHidden/>
              </w:rPr>
              <w:t>10</w:t>
            </w:r>
            <w:r w:rsidR="00DE11FD">
              <w:rPr>
                <w:noProof/>
                <w:webHidden/>
              </w:rPr>
              <w:fldChar w:fldCharType="end"/>
            </w:r>
          </w:hyperlink>
        </w:p>
        <w:p w14:paraId="163A4D42" w14:textId="165F3D2D" w:rsidR="00DE11FD" w:rsidRDefault="00000000">
          <w:pPr>
            <w:pStyle w:val="TOC1"/>
            <w:tabs>
              <w:tab w:val="right" w:leader="dot" w:pos="9346"/>
            </w:tabs>
            <w:rPr>
              <w:noProof/>
              <w:kern w:val="2"/>
              <w:sz w:val="22"/>
              <w:szCs w:val="22"/>
              <w:lang w:eastAsia="en-NZ"/>
              <w14:ligatures w14:val="standardContextual"/>
            </w:rPr>
          </w:pPr>
          <w:hyperlink w:anchor="_Toc152176919" w:history="1">
            <w:r w:rsidR="00DE11FD" w:rsidRPr="004732D9">
              <w:rPr>
                <w:rStyle w:val="Hyperlink"/>
                <w:noProof/>
              </w:rPr>
              <w:t>Stakeholder Management</w:t>
            </w:r>
            <w:r w:rsidR="00DE11FD">
              <w:rPr>
                <w:noProof/>
                <w:webHidden/>
              </w:rPr>
              <w:tab/>
            </w:r>
            <w:r w:rsidR="00DE11FD">
              <w:rPr>
                <w:noProof/>
                <w:webHidden/>
              </w:rPr>
              <w:fldChar w:fldCharType="begin"/>
            </w:r>
            <w:r w:rsidR="00DE11FD">
              <w:rPr>
                <w:noProof/>
                <w:webHidden/>
              </w:rPr>
              <w:instrText xml:space="preserve"> PAGEREF _Toc152176919 \h </w:instrText>
            </w:r>
            <w:r w:rsidR="00DE11FD">
              <w:rPr>
                <w:noProof/>
                <w:webHidden/>
              </w:rPr>
            </w:r>
            <w:r w:rsidR="00DE11FD">
              <w:rPr>
                <w:noProof/>
                <w:webHidden/>
              </w:rPr>
              <w:fldChar w:fldCharType="separate"/>
            </w:r>
            <w:r w:rsidR="00DE11FD">
              <w:rPr>
                <w:noProof/>
                <w:webHidden/>
              </w:rPr>
              <w:t>14</w:t>
            </w:r>
            <w:r w:rsidR="00DE11FD">
              <w:rPr>
                <w:noProof/>
                <w:webHidden/>
              </w:rPr>
              <w:fldChar w:fldCharType="end"/>
            </w:r>
          </w:hyperlink>
        </w:p>
        <w:p w14:paraId="55B296F8" w14:textId="08F5F4F2" w:rsidR="00DE11FD" w:rsidRDefault="00000000">
          <w:pPr>
            <w:pStyle w:val="TOC2"/>
            <w:tabs>
              <w:tab w:val="right" w:leader="dot" w:pos="9346"/>
            </w:tabs>
            <w:rPr>
              <w:noProof/>
              <w:kern w:val="2"/>
              <w:sz w:val="22"/>
              <w:szCs w:val="22"/>
              <w:lang w:eastAsia="en-NZ"/>
              <w14:ligatures w14:val="standardContextual"/>
            </w:rPr>
          </w:pPr>
          <w:hyperlink w:anchor="_Toc152176920" w:history="1">
            <w:r w:rsidR="00DE11FD" w:rsidRPr="004732D9">
              <w:rPr>
                <w:rStyle w:val="Hyperlink"/>
                <w:noProof/>
              </w:rPr>
              <w:t>Project Hierarchy</w:t>
            </w:r>
            <w:r w:rsidR="00DE11FD">
              <w:rPr>
                <w:noProof/>
                <w:webHidden/>
              </w:rPr>
              <w:tab/>
            </w:r>
            <w:r w:rsidR="00DE11FD">
              <w:rPr>
                <w:noProof/>
                <w:webHidden/>
              </w:rPr>
              <w:fldChar w:fldCharType="begin"/>
            </w:r>
            <w:r w:rsidR="00DE11FD">
              <w:rPr>
                <w:noProof/>
                <w:webHidden/>
              </w:rPr>
              <w:instrText xml:space="preserve"> PAGEREF _Toc152176920 \h </w:instrText>
            </w:r>
            <w:r w:rsidR="00DE11FD">
              <w:rPr>
                <w:noProof/>
                <w:webHidden/>
              </w:rPr>
            </w:r>
            <w:r w:rsidR="00DE11FD">
              <w:rPr>
                <w:noProof/>
                <w:webHidden/>
              </w:rPr>
              <w:fldChar w:fldCharType="separate"/>
            </w:r>
            <w:r w:rsidR="00DE11FD">
              <w:rPr>
                <w:noProof/>
                <w:webHidden/>
              </w:rPr>
              <w:t>14</w:t>
            </w:r>
            <w:r w:rsidR="00DE11FD">
              <w:rPr>
                <w:noProof/>
                <w:webHidden/>
              </w:rPr>
              <w:fldChar w:fldCharType="end"/>
            </w:r>
          </w:hyperlink>
        </w:p>
        <w:p w14:paraId="3F569890" w14:textId="0A1B0C4C" w:rsidR="00DE11FD" w:rsidRDefault="00000000">
          <w:pPr>
            <w:pStyle w:val="TOC2"/>
            <w:tabs>
              <w:tab w:val="right" w:leader="dot" w:pos="9346"/>
            </w:tabs>
            <w:rPr>
              <w:noProof/>
              <w:kern w:val="2"/>
              <w:sz w:val="22"/>
              <w:szCs w:val="22"/>
              <w:lang w:eastAsia="en-NZ"/>
              <w14:ligatures w14:val="standardContextual"/>
            </w:rPr>
          </w:pPr>
          <w:hyperlink w:anchor="_Toc152176921" w:history="1">
            <w:r w:rsidR="00DE11FD" w:rsidRPr="004732D9">
              <w:rPr>
                <w:rStyle w:val="Hyperlink"/>
                <w:noProof/>
              </w:rPr>
              <w:t>Reporting and Meetings</w:t>
            </w:r>
            <w:r w:rsidR="00DE11FD">
              <w:rPr>
                <w:noProof/>
                <w:webHidden/>
              </w:rPr>
              <w:tab/>
            </w:r>
            <w:r w:rsidR="00DE11FD">
              <w:rPr>
                <w:noProof/>
                <w:webHidden/>
              </w:rPr>
              <w:fldChar w:fldCharType="begin"/>
            </w:r>
            <w:r w:rsidR="00DE11FD">
              <w:rPr>
                <w:noProof/>
                <w:webHidden/>
              </w:rPr>
              <w:instrText xml:space="preserve"> PAGEREF _Toc152176921 \h </w:instrText>
            </w:r>
            <w:r w:rsidR="00DE11FD">
              <w:rPr>
                <w:noProof/>
                <w:webHidden/>
              </w:rPr>
            </w:r>
            <w:r w:rsidR="00DE11FD">
              <w:rPr>
                <w:noProof/>
                <w:webHidden/>
              </w:rPr>
              <w:fldChar w:fldCharType="separate"/>
            </w:r>
            <w:r w:rsidR="00DE11FD">
              <w:rPr>
                <w:noProof/>
                <w:webHidden/>
              </w:rPr>
              <w:t>15</w:t>
            </w:r>
            <w:r w:rsidR="00DE11FD">
              <w:rPr>
                <w:noProof/>
                <w:webHidden/>
              </w:rPr>
              <w:fldChar w:fldCharType="end"/>
            </w:r>
          </w:hyperlink>
        </w:p>
        <w:p w14:paraId="78279870" w14:textId="3E0923A3" w:rsidR="00DE11FD" w:rsidRDefault="00000000">
          <w:pPr>
            <w:pStyle w:val="TOC1"/>
            <w:tabs>
              <w:tab w:val="right" w:leader="dot" w:pos="9346"/>
            </w:tabs>
            <w:rPr>
              <w:noProof/>
              <w:kern w:val="2"/>
              <w:sz w:val="22"/>
              <w:szCs w:val="22"/>
              <w:lang w:eastAsia="en-NZ"/>
              <w14:ligatures w14:val="standardContextual"/>
            </w:rPr>
          </w:pPr>
          <w:hyperlink w:anchor="_Toc152176922" w:history="1">
            <w:r w:rsidR="00DE11FD" w:rsidRPr="004732D9">
              <w:rPr>
                <w:rStyle w:val="Hyperlink"/>
                <w:noProof/>
              </w:rPr>
              <w:t>Student Skills</w:t>
            </w:r>
            <w:r w:rsidR="00DE11FD">
              <w:rPr>
                <w:noProof/>
                <w:webHidden/>
              </w:rPr>
              <w:tab/>
            </w:r>
            <w:r w:rsidR="00DE11FD">
              <w:rPr>
                <w:noProof/>
                <w:webHidden/>
              </w:rPr>
              <w:fldChar w:fldCharType="begin"/>
            </w:r>
            <w:r w:rsidR="00DE11FD">
              <w:rPr>
                <w:noProof/>
                <w:webHidden/>
              </w:rPr>
              <w:instrText xml:space="preserve"> PAGEREF _Toc152176922 \h </w:instrText>
            </w:r>
            <w:r w:rsidR="00DE11FD">
              <w:rPr>
                <w:noProof/>
                <w:webHidden/>
              </w:rPr>
            </w:r>
            <w:r w:rsidR="00DE11FD">
              <w:rPr>
                <w:noProof/>
                <w:webHidden/>
              </w:rPr>
              <w:fldChar w:fldCharType="separate"/>
            </w:r>
            <w:r w:rsidR="00DE11FD">
              <w:rPr>
                <w:noProof/>
                <w:webHidden/>
              </w:rPr>
              <w:t>21</w:t>
            </w:r>
            <w:r w:rsidR="00DE11FD">
              <w:rPr>
                <w:noProof/>
                <w:webHidden/>
              </w:rPr>
              <w:fldChar w:fldCharType="end"/>
            </w:r>
          </w:hyperlink>
        </w:p>
        <w:p w14:paraId="220FEF82" w14:textId="37B66562" w:rsidR="00DE11FD" w:rsidRDefault="00000000">
          <w:pPr>
            <w:pStyle w:val="TOC2"/>
            <w:tabs>
              <w:tab w:val="right" w:leader="dot" w:pos="9346"/>
            </w:tabs>
            <w:rPr>
              <w:noProof/>
              <w:kern w:val="2"/>
              <w:sz w:val="22"/>
              <w:szCs w:val="22"/>
              <w:lang w:eastAsia="en-NZ"/>
              <w14:ligatures w14:val="standardContextual"/>
            </w:rPr>
          </w:pPr>
          <w:hyperlink w:anchor="_Toc152176923" w:history="1">
            <w:r w:rsidR="00DE11FD" w:rsidRPr="004732D9">
              <w:rPr>
                <w:rStyle w:val="Hyperlink"/>
                <w:noProof/>
              </w:rPr>
              <w:t>General Skills Required</w:t>
            </w:r>
            <w:r w:rsidR="00DE11FD">
              <w:rPr>
                <w:noProof/>
                <w:webHidden/>
              </w:rPr>
              <w:tab/>
            </w:r>
            <w:r w:rsidR="00DE11FD">
              <w:rPr>
                <w:noProof/>
                <w:webHidden/>
              </w:rPr>
              <w:fldChar w:fldCharType="begin"/>
            </w:r>
            <w:r w:rsidR="00DE11FD">
              <w:rPr>
                <w:noProof/>
                <w:webHidden/>
              </w:rPr>
              <w:instrText xml:space="preserve"> PAGEREF _Toc152176923 \h </w:instrText>
            </w:r>
            <w:r w:rsidR="00DE11FD">
              <w:rPr>
                <w:noProof/>
                <w:webHidden/>
              </w:rPr>
            </w:r>
            <w:r w:rsidR="00DE11FD">
              <w:rPr>
                <w:noProof/>
                <w:webHidden/>
              </w:rPr>
              <w:fldChar w:fldCharType="separate"/>
            </w:r>
            <w:r w:rsidR="00DE11FD">
              <w:rPr>
                <w:noProof/>
                <w:webHidden/>
              </w:rPr>
              <w:t>21</w:t>
            </w:r>
            <w:r w:rsidR="00DE11FD">
              <w:rPr>
                <w:noProof/>
                <w:webHidden/>
              </w:rPr>
              <w:fldChar w:fldCharType="end"/>
            </w:r>
          </w:hyperlink>
        </w:p>
        <w:p w14:paraId="58641A94" w14:textId="4CD16E27" w:rsidR="00DE11FD" w:rsidRDefault="00000000">
          <w:pPr>
            <w:pStyle w:val="TOC2"/>
            <w:tabs>
              <w:tab w:val="right" w:leader="dot" w:pos="9346"/>
            </w:tabs>
            <w:rPr>
              <w:noProof/>
              <w:kern w:val="2"/>
              <w:sz w:val="22"/>
              <w:szCs w:val="22"/>
              <w:lang w:eastAsia="en-NZ"/>
              <w14:ligatures w14:val="standardContextual"/>
            </w:rPr>
          </w:pPr>
          <w:hyperlink w:anchor="_Toc152176924" w:history="1">
            <w:r w:rsidR="00DE11FD" w:rsidRPr="004732D9">
              <w:rPr>
                <w:rStyle w:val="Hyperlink"/>
                <w:noProof/>
              </w:rPr>
              <w:t>ICT Specific Skills Required</w:t>
            </w:r>
            <w:r w:rsidR="00DE11FD">
              <w:rPr>
                <w:noProof/>
                <w:webHidden/>
              </w:rPr>
              <w:tab/>
            </w:r>
            <w:r w:rsidR="00DE11FD">
              <w:rPr>
                <w:noProof/>
                <w:webHidden/>
              </w:rPr>
              <w:fldChar w:fldCharType="begin"/>
            </w:r>
            <w:r w:rsidR="00DE11FD">
              <w:rPr>
                <w:noProof/>
                <w:webHidden/>
              </w:rPr>
              <w:instrText xml:space="preserve"> PAGEREF _Toc152176924 \h </w:instrText>
            </w:r>
            <w:r w:rsidR="00DE11FD">
              <w:rPr>
                <w:noProof/>
                <w:webHidden/>
              </w:rPr>
            </w:r>
            <w:r w:rsidR="00DE11FD">
              <w:rPr>
                <w:noProof/>
                <w:webHidden/>
              </w:rPr>
              <w:fldChar w:fldCharType="separate"/>
            </w:r>
            <w:r w:rsidR="00DE11FD">
              <w:rPr>
                <w:noProof/>
                <w:webHidden/>
              </w:rPr>
              <w:t>21</w:t>
            </w:r>
            <w:r w:rsidR="00DE11FD">
              <w:rPr>
                <w:noProof/>
                <w:webHidden/>
              </w:rPr>
              <w:fldChar w:fldCharType="end"/>
            </w:r>
          </w:hyperlink>
        </w:p>
        <w:p w14:paraId="135C7D21" w14:textId="37D1EAA5" w:rsidR="00DE11FD" w:rsidRDefault="00000000">
          <w:pPr>
            <w:pStyle w:val="TOC2"/>
            <w:tabs>
              <w:tab w:val="right" w:leader="dot" w:pos="9346"/>
            </w:tabs>
            <w:rPr>
              <w:noProof/>
              <w:kern w:val="2"/>
              <w:sz w:val="22"/>
              <w:szCs w:val="22"/>
              <w:lang w:eastAsia="en-NZ"/>
              <w14:ligatures w14:val="standardContextual"/>
            </w:rPr>
          </w:pPr>
          <w:hyperlink w:anchor="_Toc152176925" w:history="1">
            <w:r w:rsidR="00DE11FD" w:rsidRPr="004732D9">
              <w:rPr>
                <w:rStyle w:val="Hyperlink"/>
                <w:noProof/>
              </w:rPr>
              <w:t>Skills from Relevant L6 and L7 Courses</w:t>
            </w:r>
            <w:r w:rsidR="00DE11FD">
              <w:rPr>
                <w:noProof/>
                <w:webHidden/>
              </w:rPr>
              <w:tab/>
            </w:r>
            <w:r w:rsidR="00DE11FD">
              <w:rPr>
                <w:noProof/>
                <w:webHidden/>
              </w:rPr>
              <w:fldChar w:fldCharType="begin"/>
            </w:r>
            <w:r w:rsidR="00DE11FD">
              <w:rPr>
                <w:noProof/>
                <w:webHidden/>
              </w:rPr>
              <w:instrText xml:space="preserve"> PAGEREF _Toc152176925 \h </w:instrText>
            </w:r>
            <w:r w:rsidR="00DE11FD">
              <w:rPr>
                <w:noProof/>
                <w:webHidden/>
              </w:rPr>
            </w:r>
            <w:r w:rsidR="00DE11FD">
              <w:rPr>
                <w:noProof/>
                <w:webHidden/>
              </w:rPr>
              <w:fldChar w:fldCharType="separate"/>
            </w:r>
            <w:r w:rsidR="00DE11FD">
              <w:rPr>
                <w:noProof/>
                <w:webHidden/>
              </w:rPr>
              <w:t>21</w:t>
            </w:r>
            <w:r w:rsidR="00DE11FD">
              <w:rPr>
                <w:noProof/>
                <w:webHidden/>
              </w:rPr>
              <w:fldChar w:fldCharType="end"/>
            </w:r>
          </w:hyperlink>
        </w:p>
        <w:p w14:paraId="5E391AE7" w14:textId="419E5CE0" w:rsidR="00DE11FD" w:rsidRDefault="00000000">
          <w:pPr>
            <w:pStyle w:val="TOC2"/>
            <w:tabs>
              <w:tab w:val="right" w:leader="dot" w:pos="9346"/>
            </w:tabs>
            <w:rPr>
              <w:noProof/>
              <w:kern w:val="2"/>
              <w:sz w:val="22"/>
              <w:szCs w:val="22"/>
              <w:lang w:eastAsia="en-NZ"/>
              <w14:ligatures w14:val="standardContextual"/>
            </w:rPr>
          </w:pPr>
          <w:hyperlink w:anchor="_Toc152176926" w:history="1">
            <w:r w:rsidR="00DE11FD" w:rsidRPr="004732D9">
              <w:rPr>
                <w:rStyle w:val="Hyperlink"/>
                <w:noProof/>
              </w:rPr>
              <w:t>Approach to Learning New Skills</w:t>
            </w:r>
            <w:r w:rsidR="00DE11FD">
              <w:rPr>
                <w:noProof/>
                <w:webHidden/>
              </w:rPr>
              <w:tab/>
            </w:r>
            <w:r w:rsidR="00DE11FD">
              <w:rPr>
                <w:noProof/>
                <w:webHidden/>
              </w:rPr>
              <w:fldChar w:fldCharType="begin"/>
            </w:r>
            <w:r w:rsidR="00DE11FD">
              <w:rPr>
                <w:noProof/>
                <w:webHidden/>
              </w:rPr>
              <w:instrText xml:space="preserve"> PAGEREF _Toc152176926 \h </w:instrText>
            </w:r>
            <w:r w:rsidR="00DE11FD">
              <w:rPr>
                <w:noProof/>
                <w:webHidden/>
              </w:rPr>
            </w:r>
            <w:r w:rsidR="00DE11FD">
              <w:rPr>
                <w:noProof/>
                <w:webHidden/>
              </w:rPr>
              <w:fldChar w:fldCharType="separate"/>
            </w:r>
            <w:r w:rsidR="00DE11FD">
              <w:rPr>
                <w:noProof/>
                <w:webHidden/>
              </w:rPr>
              <w:t>23</w:t>
            </w:r>
            <w:r w:rsidR="00DE11FD">
              <w:rPr>
                <w:noProof/>
                <w:webHidden/>
              </w:rPr>
              <w:fldChar w:fldCharType="end"/>
            </w:r>
          </w:hyperlink>
        </w:p>
        <w:p w14:paraId="4FC9E76F" w14:textId="3C5234E3" w:rsidR="00DE11FD" w:rsidRDefault="00000000">
          <w:pPr>
            <w:pStyle w:val="TOC1"/>
            <w:tabs>
              <w:tab w:val="right" w:leader="dot" w:pos="9346"/>
            </w:tabs>
            <w:rPr>
              <w:noProof/>
              <w:kern w:val="2"/>
              <w:sz w:val="22"/>
              <w:szCs w:val="22"/>
              <w:lang w:eastAsia="en-NZ"/>
              <w14:ligatures w14:val="standardContextual"/>
            </w:rPr>
          </w:pPr>
          <w:hyperlink w:anchor="_Toc152176927" w:history="1">
            <w:r w:rsidR="00DE11FD" w:rsidRPr="004732D9">
              <w:rPr>
                <w:rStyle w:val="Hyperlink"/>
                <w:noProof/>
              </w:rPr>
              <w:t>Project Plan – High Level</w:t>
            </w:r>
            <w:r w:rsidR="00DE11FD">
              <w:rPr>
                <w:noProof/>
                <w:webHidden/>
              </w:rPr>
              <w:tab/>
            </w:r>
            <w:r w:rsidR="00DE11FD">
              <w:rPr>
                <w:noProof/>
                <w:webHidden/>
              </w:rPr>
              <w:fldChar w:fldCharType="begin"/>
            </w:r>
            <w:r w:rsidR="00DE11FD">
              <w:rPr>
                <w:noProof/>
                <w:webHidden/>
              </w:rPr>
              <w:instrText xml:space="preserve"> PAGEREF _Toc152176927 \h </w:instrText>
            </w:r>
            <w:r w:rsidR="00DE11FD">
              <w:rPr>
                <w:noProof/>
                <w:webHidden/>
              </w:rPr>
            </w:r>
            <w:r w:rsidR="00DE11FD">
              <w:rPr>
                <w:noProof/>
                <w:webHidden/>
              </w:rPr>
              <w:fldChar w:fldCharType="separate"/>
            </w:r>
            <w:r w:rsidR="00DE11FD">
              <w:rPr>
                <w:noProof/>
                <w:webHidden/>
              </w:rPr>
              <w:t>25</w:t>
            </w:r>
            <w:r w:rsidR="00DE11FD">
              <w:rPr>
                <w:noProof/>
                <w:webHidden/>
              </w:rPr>
              <w:fldChar w:fldCharType="end"/>
            </w:r>
          </w:hyperlink>
        </w:p>
        <w:p w14:paraId="0FC06D29" w14:textId="4711DC0C" w:rsidR="00DE11FD" w:rsidRDefault="00000000">
          <w:pPr>
            <w:pStyle w:val="TOC2"/>
            <w:tabs>
              <w:tab w:val="right" w:leader="dot" w:pos="9346"/>
            </w:tabs>
            <w:rPr>
              <w:noProof/>
              <w:kern w:val="2"/>
              <w:sz w:val="22"/>
              <w:szCs w:val="22"/>
              <w:lang w:eastAsia="en-NZ"/>
              <w14:ligatures w14:val="standardContextual"/>
            </w:rPr>
          </w:pPr>
          <w:hyperlink w:anchor="_Toc152176928" w:history="1">
            <w:r w:rsidR="00DE11FD" w:rsidRPr="004732D9">
              <w:rPr>
                <w:rStyle w:val="Hyperlink"/>
                <w:noProof/>
              </w:rPr>
              <w:t>Phases</w:t>
            </w:r>
            <w:r w:rsidR="00DE11FD">
              <w:rPr>
                <w:noProof/>
                <w:webHidden/>
              </w:rPr>
              <w:tab/>
            </w:r>
            <w:r w:rsidR="00DE11FD">
              <w:rPr>
                <w:noProof/>
                <w:webHidden/>
              </w:rPr>
              <w:fldChar w:fldCharType="begin"/>
            </w:r>
            <w:r w:rsidR="00DE11FD">
              <w:rPr>
                <w:noProof/>
                <w:webHidden/>
              </w:rPr>
              <w:instrText xml:space="preserve"> PAGEREF _Toc152176928 \h </w:instrText>
            </w:r>
            <w:r w:rsidR="00DE11FD">
              <w:rPr>
                <w:noProof/>
                <w:webHidden/>
              </w:rPr>
            </w:r>
            <w:r w:rsidR="00DE11FD">
              <w:rPr>
                <w:noProof/>
                <w:webHidden/>
              </w:rPr>
              <w:fldChar w:fldCharType="separate"/>
            </w:r>
            <w:r w:rsidR="00DE11FD">
              <w:rPr>
                <w:noProof/>
                <w:webHidden/>
              </w:rPr>
              <w:t>25</w:t>
            </w:r>
            <w:r w:rsidR="00DE11FD">
              <w:rPr>
                <w:noProof/>
                <w:webHidden/>
              </w:rPr>
              <w:fldChar w:fldCharType="end"/>
            </w:r>
          </w:hyperlink>
        </w:p>
        <w:p w14:paraId="64287D95" w14:textId="2AC94290" w:rsidR="00DE11FD" w:rsidRDefault="00000000">
          <w:pPr>
            <w:pStyle w:val="TOC2"/>
            <w:tabs>
              <w:tab w:val="right" w:leader="dot" w:pos="9346"/>
            </w:tabs>
            <w:rPr>
              <w:noProof/>
              <w:kern w:val="2"/>
              <w:sz w:val="22"/>
              <w:szCs w:val="22"/>
              <w:lang w:eastAsia="en-NZ"/>
              <w14:ligatures w14:val="standardContextual"/>
            </w:rPr>
          </w:pPr>
          <w:hyperlink w:anchor="_Toc152176929" w:history="1">
            <w:r w:rsidR="00DE11FD" w:rsidRPr="004732D9">
              <w:rPr>
                <w:rStyle w:val="Hyperlink"/>
                <w:noProof/>
              </w:rPr>
              <w:t>Development Lifecycle</w:t>
            </w:r>
            <w:r w:rsidR="00DE11FD">
              <w:rPr>
                <w:noProof/>
                <w:webHidden/>
              </w:rPr>
              <w:tab/>
            </w:r>
            <w:r w:rsidR="00DE11FD">
              <w:rPr>
                <w:noProof/>
                <w:webHidden/>
              </w:rPr>
              <w:fldChar w:fldCharType="begin"/>
            </w:r>
            <w:r w:rsidR="00DE11FD">
              <w:rPr>
                <w:noProof/>
                <w:webHidden/>
              </w:rPr>
              <w:instrText xml:space="preserve"> PAGEREF _Toc152176929 \h </w:instrText>
            </w:r>
            <w:r w:rsidR="00DE11FD">
              <w:rPr>
                <w:noProof/>
                <w:webHidden/>
              </w:rPr>
            </w:r>
            <w:r w:rsidR="00DE11FD">
              <w:rPr>
                <w:noProof/>
                <w:webHidden/>
              </w:rPr>
              <w:fldChar w:fldCharType="separate"/>
            </w:r>
            <w:r w:rsidR="00DE11FD">
              <w:rPr>
                <w:noProof/>
                <w:webHidden/>
              </w:rPr>
              <w:t>28</w:t>
            </w:r>
            <w:r w:rsidR="00DE11FD">
              <w:rPr>
                <w:noProof/>
                <w:webHidden/>
              </w:rPr>
              <w:fldChar w:fldCharType="end"/>
            </w:r>
          </w:hyperlink>
        </w:p>
        <w:p w14:paraId="0066A61C" w14:textId="30B490A3" w:rsidR="00DE11FD" w:rsidRDefault="00000000">
          <w:pPr>
            <w:pStyle w:val="TOC2"/>
            <w:tabs>
              <w:tab w:val="right" w:leader="dot" w:pos="9346"/>
            </w:tabs>
            <w:rPr>
              <w:noProof/>
              <w:kern w:val="2"/>
              <w:sz w:val="22"/>
              <w:szCs w:val="22"/>
              <w:lang w:eastAsia="en-NZ"/>
              <w14:ligatures w14:val="standardContextual"/>
            </w:rPr>
          </w:pPr>
          <w:hyperlink w:anchor="_Toc152176930" w:history="1">
            <w:r w:rsidR="00DE11FD" w:rsidRPr="004732D9">
              <w:rPr>
                <w:rStyle w:val="Hyperlink"/>
                <w:noProof/>
              </w:rPr>
              <w:t>Sprint One Necessary Research</w:t>
            </w:r>
            <w:r w:rsidR="00DE11FD">
              <w:rPr>
                <w:noProof/>
                <w:webHidden/>
              </w:rPr>
              <w:tab/>
            </w:r>
            <w:r w:rsidR="00DE11FD">
              <w:rPr>
                <w:noProof/>
                <w:webHidden/>
              </w:rPr>
              <w:fldChar w:fldCharType="begin"/>
            </w:r>
            <w:r w:rsidR="00DE11FD">
              <w:rPr>
                <w:noProof/>
                <w:webHidden/>
              </w:rPr>
              <w:instrText xml:space="preserve"> PAGEREF _Toc152176930 \h </w:instrText>
            </w:r>
            <w:r w:rsidR="00DE11FD">
              <w:rPr>
                <w:noProof/>
                <w:webHidden/>
              </w:rPr>
            </w:r>
            <w:r w:rsidR="00DE11FD">
              <w:rPr>
                <w:noProof/>
                <w:webHidden/>
              </w:rPr>
              <w:fldChar w:fldCharType="separate"/>
            </w:r>
            <w:r w:rsidR="00DE11FD">
              <w:rPr>
                <w:noProof/>
                <w:webHidden/>
              </w:rPr>
              <w:t>28</w:t>
            </w:r>
            <w:r w:rsidR="00DE11FD">
              <w:rPr>
                <w:noProof/>
                <w:webHidden/>
              </w:rPr>
              <w:fldChar w:fldCharType="end"/>
            </w:r>
          </w:hyperlink>
        </w:p>
        <w:p w14:paraId="7CFF1FA3" w14:textId="1D9E247C" w:rsidR="00DE11FD" w:rsidRDefault="00000000">
          <w:pPr>
            <w:pStyle w:val="TOC2"/>
            <w:tabs>
              <w:tab w:val="right" w:leader="dot" w:pos="9346"/>
            </w:tabs>
            <w:rPr>
              <w:noProof/>
              <w:kern w:val="2"/>
              <w:sz w:val="22"/>
              <w:szCs w:val="22"/>
              <w:lang w:eastAsia="en-NZ"/>
              <w14:ligatures w14:val="standardContextual"/>
            </w:rPr>
          </w:pPr>
          <w:hyperlink w:anchor="_Toc152176931" w:history="1">
            <w:r w:rsidR="00DE11FD" w:rsidRPr="004732D9">
              <w:rPr>
                <w:rStyle w:val="Hyperlink"/>
                <w:noProof/>
              </w:rPr>
              <w:t>Sprint Two and Three SEO Improvements Services Pages</w:t>
            </w:r>
            <w:r w:rsidR="00DE11FD">
              <w:rPr>
                <w:noProof/>
                <w:webHidden/>
              </w:rPr>
              <w:tab/>
            </w:r>
            <w:r w:rsidR="00DE11FD">
              <w:rPr>
                <w:noProof/>
                <w:webHidden/>
              </w:rPr>
              <w:fldChar w:fldCharType="begin"/>
            </w:r>
            <w:r w:rsidR="00DE11FD">
              <w:rPr>
                <w:noProof/>
                <w:webHidden/>
              </w:rPr>
              <w:instrText xml:space="preserve"> PAGEREF _Toc152176931 \h </w:instrText>
            </w:r>
            <w:r w:rsidR="00DE11FD">
              <w:rPr>
                <w:noProof/>
                <w:webHidden/>
              </w:rPr>
            </w:r>
            <w:r w:rsidR="00DE11FD">
              <w:rPr>
                <w:noProof/>
                <w:webHidden/>
              </w:rPr>
              <w:fldChar w:fldCharType="separate"/>
            </w:r>
            <w:r w:rsidR="00DE11FD">
              <w:rPr>
                <w:noProof/>
                <w:webHidden/>
              </w:rPr>
              <w:t>28</w:t>
            </w:r>
            <w:r w:rsidR="00DE11FD">
              <w:rPr>
                <w:noProof/>
                <w:webHidden/>
              </w:rPr>
              <w:fldChar w:fldCharType="end"/>
            </w:r>
          </w:hyperlink>
        </w:p>
        <w:p w14:paraId="626DBB82" w14:textId="57310B10" w:rsidR="00DE11FD" w:rsidRDefault="00000000">
          <w:pPr>
            <w:pStyle w:val="TOC2"/>
            <w:tabs>
              <w:tab w:val="right" w:leader="dot" w:pos="9346"/>
            </w:tabs>
            <w:rPr>
              <w:noProof/>
              <w:kern w:val="2"/>
              <w:sz w:val="22"/>
              <w:szCs w:val="22"/>
              <w:lang w:eastAsia="en-NZ"/>
              <w14:ligatures w14:val="standardContextual"/>
            </w:rPr>
          </w:pPr>
          <w:hyperlink w:anchor="_Toc152176932" w:history="1">
            <w:r w:rsidR="00DE11FD" w:rsidRPr="004732D9">
              <w:rPr>
                <w:rStyle w:val="Hyperlink"/>
                <w:noProof/>
              </w:rPr>
              <w:t>Sprint Four SEO Improvements Practices Pages</w:t>
            </w:r>
            <w:r w:rsidR="00DE11FD">
              <w:rPr>
                <w:noProof/>
                <w:webHidden/>
              </w:rPr>
              <w:tab/>
            </w:r>
            <w:r w:rsidR="00DE11FD">
              <w:rPr>
                <w:noProof/>
                <w:webHidden/>
              </w:rPr>
              <w:fldChar w:fldCharType="begin"/>
            </w:r>
            <w:r w:rsidR="00DE11FD">
              <w:rPr>
                <w:noProof/>
                <w:webHidden/>
              </w:rPr>
              <w:instrText xml:space="preserve"> PAGEREF _Toc152176932 \h </w:instrText>
            </w:r>
            <w:r w:rsidR="00DE11FD">
              <w:rPr>
                <w:noProof/>
                <w:webHidden/>
              </w:rPr>
            </w:r>
            <w:r w:rsidR="00DE11FD">
              <w:rPr>
                <w:noProof/>
                <w:webHidden/>
              </w:rPr>
              <w:fldChar w:fldCharType="separate"/>
            </w:r>
            <w:r w:rsidR="00DE11FD">
              <w:rPr>
                <w:noProof/>
                <w:webHidden/>
              </w:rPr>
              <w:t>28</w:t>
            </w:r>
            <w:r w:rsidR="00DE11FD">
              <w:rPr>
                <w:noProof/>
                <w:webHidden/>
              </w:rPr>
              <w:fldChar w:fldCharType="end"/>
            </w:r>
          </w:hyperlink>
        </w:p>
        <w:p w14:paraId="26BF45DE" w14:textId="30435CB2" w:rsidR="00DE11FD" w:rsidRDefault="00000000">
          <w:pPr>
            <w:pStyle w:val="TOC2"/>
            <w:tabs>
              <w:tab w:val="right" w:leader="dot" w:pos="9346"/>
            </w:tabs>
            <w:rPr>
              <w:noProof/>
              <w:kern w:val="2"/>
              <w:sz w:val="22"/>
              <w:szCs w:val="22"/>
              <w:lang w:eastAsia="en-NZ"/>
              <w14:ligatures w14:val="standardContextual"/>
            </w:rPr>
          </w:pPr>
          <w:hyperlink w:anchor="_Toc152176933" w:history="1">
            <w:r w:rsidR="00DE11FD" w:rsidRPr="004732D9">
              <w:rPr>
                <w:rStyle w:val="Hyperlink"/>
                <w:noProof/>
              </w:rPr>
              <w:t>Sprint Five Nookal and Setmore API Integration</w:t>
            </w:r>
            <w:r w:rsidR="00DE11FD">
              <w:rPr>
                <w:noProof/>
                <w:webHidden/>
              </w:rPr>
              <w:tab/>
            </w:r>
            <w:r w:rsidR="00DE11FD">
              <w:rPr>
                <w:noProof/>
                <w:webHidden/>
              </w:rPr>
              <w:fldChar w:fldCharType="begin"/>
            </w:r>
            <w:r w:rsidR="00DE11FD">
              <w:rPr>
                <w:noProof/>
                <w:webHidden/>
              </w:rPr>
              <w:instrText xml:space="preserve"> PAGEREF _Toc152176933 \h </w:instrText>
            </w:r>
            <w:r w:rsidR="00DE11FD">
              <w:rPr>
                <w:noProof/>
                <w:webHidden/>
              </w:rPr>
            </w:r>
            <w:r w:rsidR="00DE11FD">
              <w:rPr>
                <w:noProof/>
                <w:webHidden/>
              </w:rPr>
              <w:fldChar w:fldCharType="separate"/>
            </w:r>
            <w:r w:rsidR="00DE11FD">
              <w:rPr>
                <w:noProof/>
                <w:webHidden/>
              </w:rPr>
              <w:t>28</w:t>
            </w:r>
            <w:r w:rsidR="00DE11FD">
              <w:rPr>
                <w:noProof/>
                <w:webHidden/>
              </w:rPr>
              <w:fldChar w:fldCharType="end"/>
            </w:r>
          </w:hyperlink>
        </w:p>
        <w:p w14:paraId="12E80EBF" w14:textId="40135E8C" w:rsidR="00DE11FD" w:rsidRDefault="00000000">
          <w:pPr>
            <w:pStyle w:val="TOC2"/>
            <w:tabs>
              <w:tab w:val="right" w:leader="dot" w:pos="9346"/>
            </w:tabs>
            <w:rPr>
              <w:noProof/>
              <w:kern w:val="2"/>
              <w:sz w:val="22"/>
              <w:szCs w:val="22"/>
              <w:lang w:eastAsia="en-NZ"/>
              <w14:ligatures w14:val="standardContextual"/>
            </w:rPr>
          </w:pPr>
          <w:hyperlink w:anchor="_Toc152176934" w:history="1">
            <w:r w:rsidR="00DE11FD" w:rsidRPr="004732D9">
              <w:rPr>
                <w:rStyle w:val="Hyperlink"/>
                <w:noProof/>
              </w:rPr>
              <w:t>Sprint Six</w:t>
            </w:r>
            <w:r w:rsidR="00DE11FD">
              <w:rPr>
                <w:noProof/>
                <w:webHidden/>
              </w:rPr>
              <w:tab/>
            </w:r>
            <w:r w:rsidR="00DE11FD">
              <w:rPr>
                <w:noProof/>
                <w:webHidden/>
              </w:rPr>
              <w:fldChar w:fldCharType="begin"/>
            </w:r>
            <w:r w:rsidR="00DE11FD">
              <w:rPr>
                <w:noProof/>
                <w:webHidden/>
              </w:rPr>
              <w:instrText xml:space="preserve"> PAGEREF _Toc152176934 \h </w:instrText>
            </w:r>
            <w:r w:rsidR="00DE11FD">
              <w:rPr>
                <w:noProof/>
                <w:webHidden/>
              </w:rPr>
            </w:r>
            <w:r w:rsidR="00DE11FD">
              <w:rPr>
                <w:noProof/>
                <w:webHidden/>
              </w:rPr>
              <w:fldChar w:fldCharType="separate"/>
            </w:r>
            <w:r w:rsidR="00DE11FD">
              <w:rPr>
                <w:noProof/>
                <w:webHidden/>
              </w:rPr>
              <w:t>28</w:t>
            </w:r>
            <w:r w:rsidR="00DE11FD">
              <w:rPr>
                <w:noProof/>
                <w:webHidden/>
              </w:rPr>
              <w:fldChar w:fldCharType="end"/>
            </w:r>
          </w:hyperlink>
        </w:p>
        <w:p w14:paraId="6B8A7898" w14:textId="2D5A1855" w:rsidR="00DE11FD" w:rsidRDefault="00000000">
          <w:pPr>
            <w:pStyle w:val="TOC2"/>
            <w:tabs>
              <w:tab w:val="right" w:leader="dot" w:pos="9346"/>
            </w:tabs>
            <w:rPr>
              <w:noProof/>
              <w:kern w:val="2"/>
              <w:sz w:val="22"/>
              <w:szCs w:val="22"/>
              <w:lang w:eastAsia="en-NZ"/>
              <w14:ligatures w14:val="standardContextual"/>
            </w:rPr>
          </w:pPr>
          <w:hyperlink w:anchor="_Toc152176935" w:history="1">
            <w:r w:rsidR="00DE11FD" w:rsidRPr="004732D9">
              <w:rPr>
                <w:rStyle w:val="Hyperlink"/>
                <w:noProof/>
              </w:rPr>
              <w:t>Timetable</w:t>
            </w:r>
            <w:r w:rsidR="00DE11FD">
              <w:rPr>
                <w:noProof/>
                <w:webHidden/>
              </w:rPr>
              <w:tab/>
            </w:r>
            <w:r w:rsidR="00DE11FD">
              <w:rPr>
                <w:noProof/>
                <w:webHidden/>
              </w:rPr>
              <w:fldChar w:fldCharType="begin"/>
            </w:r>
            <w:r w:rsidR="00DE11FD">
              <w:rPr>
                <w:noProof/>
                <w:webHidden/>
              </w:rPr>
              <w:instrText xml:space="preserve"> PAGEREF _Toc152176935 \h </w:instrText>
            </w:r>
            <w:r w:rsidR="00DE11FD">
              <w:rPr>
                <w:noProof/>
                <w:webHidden/>
              </w:rPr>
            </w:r>
            <w:r w:rsidR="00DE11FD">
              <w:rPr>
                <w:noProof/>
                <w:webHidden/>
              </w:rPr>
              <w:fldChar w:fldCharType="separate"/>
            </w:r>
            <w:r w:rsidR="00DE11FD">
              <w:rPr>
                <w:noProof/>
                <w:webHidden/>
              </w:rPr>
              <w:t>29</w:t>
            </w:r>
            <w:r w:rsidR="00DE11FD">
              <w:rPr>
                <w:noProof/>
                <w:webHidden/>
              </w:rPr>
              <w:fldChar w:fldCharType="end"/>
            </w:r>
          </w:hyperlink>
        </w:p>
        <w:p w14:paraId="3A415CCD" w14:textId="4D804BE5" w:rsidR="00DE11FD" w:rsidRDefault="00000000">
          <w:pPr>
            <w:pStyle w:val="TOC2"/>
            <w:tabs>
              <w:tab w:val="right" w:leader="dot" w:pos="9346"/>
            </w:tabs>
            <w:rPr>
              <w:noProof/>
              <w:kern w:val="2"/>
              <w:sz w:val="22"/>
              <w:szCs w:val="22"/>
              <w:lang w:eastAsia="en-NZ"/>
              <w14:ligatures w14:val="standardContextual"/>
            </w:rPr>
          </w:pPr>
          <w:hyperlink w:anchor="_Toc152176936" w:history="1">
            <w:r w:rsidR="00DE11FD" w:rsidRPr="004732D9">
              <w:rPr>
                <w:rStyle w:val="Hyperlink"/>
                <w:noProof/>
              </w:rPr>
              <w:t>Burndown Charts</w:t>
            </w:r>
            <w:r w:rsidR="00DE11FD">
              <w:rPr>
                <w:noProof/>
                <w:webHidden/>
              </w:rPr>
              <w:tab/>
            </w:r>
            <w:r w:rsidR="00DE11FD">
              <w:rPr>
                <w:noProof/>
                <w:webHidden/>
              </w:rPr>
              <w:fldChar w:fldCharType="begin"/>
            </w:r>
            <w:r w:rsidR="00DE11FD">
              <w:rPr>
                <w:noProof/>
                <w:webHidden/>
              </w:rPr>
              <w:instrText xml:space="preserve"> PAGEREF _Toc152176936 \h </w:instrText>
            </w:r>
            <w:r w:rsidR="00DE11FD">
              <w:rPr>
                <w:noProof/>
                <w:webHidden/>
              </w:rPr>
            </w:r>
            <w:r w:rsidR="00DE11FD">
              <w:rPr>
                <w:noProof/>
                <w:webHidden/>
              </w:rPr>
              <w:fldChar w:fldCharType="separate"/>
            </w:r>
            <w:r w:rsidR="00DE11FD">
              <w:rPr>
                <w:noProof/>
                <w:webHidden/>
              </w:rPr>
              <w:t>31</w:t>
            </w:r>
            <w:r w:rsidR="00DE11FD">
              <w:rPr>
                <w:noProof/>
                <w:webHidden/>
              </w:rPr>
              <w:fldChar w:fldCharType="end"/>
            </w:r>
          </w:hyperlink>
        </w:p>
        <w:p w14:paraId="7891E86E" w14:textId="38E21A5D" w:rsidR="00DE11FD" w:rsidRDefault="00000000">
          <w:pPr>
            <w:pStyle w:val="TOC2"/>
            <w:tabs>
              <w:tab w:val="right" w:leader="dot" w:pos="9346"/>
            </w:tabs>
            <w:rPr>
              <w:noProof/>
              <w:kern w:val="2"/>
              <w:sz w:val="22"/>
              <w:szCs w:val="22"/>
              <w:lang w:eastAsia="en-NZ"/>
              <w14:ligatures w14:val="standardContextual"/>
            </w:rPr>
          </w:pPr>
          <w:hyperlink w:anchor="_Toc152176937" w:history="1">
            <w:r w:rsidR="00DE11FD" w:rsidRPr="004732D9">
              <w:rPr>
                <w:rStyle w:val="Hyperlink"/>
                <w:noProof/>
              </w:rPr>
              <w:t>Resources/Access Required</w:t>
            </w:r>
            <w:r w:rsidR="00DE11FD">
              <w:rPr>
                <w:noProof/>
                <w:webHidden/>
              </w:rPr>
              <w:tab/>
            </w:r>
            <w:r w:rsidR="00DE11FD">
              <w:rPr>
                <w:noProof/>
                <w:webHidden/>
              </w:rPr>
              <w:fldChar w:fldCharType="begin"/>
            </w:r>
            <w:r w:rsidR="00DE11FD">
              <w:rPr>
                <w:noProof/>
                <w:webHidden/>
              </w:rPr>
              <w:instrText xml:space="preserve"> PAGEREF _Toc152176937 \h </w:instrText>
            </w:r>
            <w:r w:rsidR="00DE11FD">
              <w:rPr>
                <w:noProof/>
                <w:webHidden/>
              </w:rPr>
            </w:r>
            <w:r w:rsidR="00DE11FD">
              <w:rPr>
                <w:noProof/>
                <w:webHidden/>
              </w:rPr>
              <w:fldChar w:fldCharType="separate"/>
            </w:r>
            <w:r w:rsidR="00DE11FD">
              <w:rPr>
                <w:noProof/>
                <w:webHidden/>
              </w:rPr>
              <w:t>32</w:t>
            </w:r>
            <w:r w:rsidR="00DE11FD">
              <w:rPr>
                <w:noProof/>
                <w:webHidden/>
              </w:rPr>
              <w:fldChar w:fldCharType="end"/>
            </w:r>
          </w:hyperlink>
        </w:p>
        <w:p w14:paraId="108EBA80" w14:textId="52B70AC3" w:rsidR="00DE11FD" w:rsidRDefault="00000000">
          <w:pPr>
            <w:pStyle w:val="TOC2"/>
            <w:tabs>
              <w:tab w:val="right" w:leader="dot" w:pos="9346"/>
            </w:tabs>
            <w:rPr>
              <w:noProof/>
              <w:kern w:val="2"/>
              <w:sz w:val="22"/>
              <w:szCs w:val="22"/>
              <w:lang w:eastAsia="en-NZ"/>
              <w14:ligatures w14:val="standardContextual"/>
            </w:rPr>
          </w:pPr>
          <w:hyperlink w:anchor="_Toc152176938" w:history="1">
            <w:r w:rsidR="00DE11FD" w:rsidRPr="004732D9">
              <w:rPr>
                <w:rStyle w:val="Hyperlink"/>
                <w:noProof/>
              </w:rPr>
              <w:t>Detailed Project Plan</w:t>
            </w:r>
            <w:r w:rsidR="00DE11FD">
              <w:rPr>
                <w:noProof/>
                <w:webHidden/>
              </w:rPr>
              <w:tab/>
            </w:r>
            <w:r w:rsidR="00DE11FD">
              <w:rPr>
                <w:noProof/>
                <w:webHidden/>
              </w:rPr>
              <w:fldChar w:fldCharType="begin"/>
            </w:r>
            <w:r w:rsidR="00DE11FD">
              <w:rPr>
                <w:noProof/>
                <w:webHidden/>
              </w:rPr>
              <w:instrText xml:space="preserve"> PAGEREF _Toc152176938 \h </w:instrText>
            </w:r>
            <w:r w:rsidR="00DE11FD">
              <w:rPr>
                <w:noProof/>
                <w:webHidden/>
              </w:rPr>
            </w:r>
            <w:r w:rsidR="00DE11FD">
              <w:rPr>
                <w:noProof/>
                <w:webHidden/>
              </w:rPr>
              <w:fldChar w:fldCharType="separate"/>
            </w:r>
            <w:r w:rsidR="00DE11FD">
              <w:rPr>
                <w:noProof/>
                <w:webHidden/>
              </w:rPr>
              <w:t>33</w:t>
            </w:r>
            <w:r w:rsidR="00DE11FD">
              <w:rPr>
                <w:noProof/>
                <w:webHidden/>
              </w:rPr>
              <w:fldChar w:fldCharType="end"/>
            </w:r>
          </w:hyperlink>
        </w:p>
        <w:p w14:paraId="4E9581C3" w14:textId="534F8015" w:rsidR="00DE11FD" w:rsidRDefault="00000000">
          <w:pPr>
            <w:pStyle w:val="TOC2"/>
            <w:tabs>
              <w:tab w:val="right" w:leader="dot" w:pos="9346"/>
            </w:tabs>
            <w:rPr>
              <w:noProof/>
              <w:kern w:val="2"/>
              <w:sz w:val="22"/>
              <w:szCs w:val="22"/>
              <w:lang w:eastAsia="en-NZ"/>
              <w14:ligatures w14:val="standardContextual"/>
            </w:rPr>
          </w:pPr>
          <w:hyperlink w:anchor="_Toc152176939" w:history="1">
            <w:r w:rsidR="00DE11FD" w:rsidRPr="004732D9">
              <w:rPr>
                <w:rStyle w:val="Hyperlink"/>
                <w:noProof/>
              </w:rPr>
              <w:t>Reflection</w:t>
            </w:r>
            <w:r w:rsidR="00DE11FD">
              <w:rPr>
                <w:noProof/>
                <w:webHidden/>
              </w:rPr>
              <w:tab/>
            </w:r>
            <w:r w:rsidR="00DE11FD">
              <w:rPr>
                <w:noProof/>
                <w:webHidden/>
              </w:rPr>
              <w:fldChar w:fldCharType="begin"/>
            </w:r>
            <w:r w:rsidR="00DE11FD">
              <w:rPr>
                <w:noProof/>
                <w:webHidden/>
              </w:rPr>
              <w:instrText xml:space="preserve"> PAGEREF _Toc152176939 \h </w:instrText>
            </w:r>
            <w:r w:rsidR="00DE11FD">
              <w:rPr>
                <w:noProof/>
                <w:webHidden/>
              </w:rPr>
            </w:r>
            <w:r w:rsidR="00DE11FD">
              <w:rPr>
                <w:noProof/>
                <w:webHidden/>
              </w:rPr>
              <w:fldChar w:fldCharType="separate"/>
            </w:r>
            <w:r w:rsidR="00DE11FD">
              <w:rPr>
                <w:noProof/>
                <w:webHidden/>
              </w:rPr>
              <w:t>33</w:t>
            </w:r>
            <w:r w:rsidR="00DE11FD">
              <w:rPr>
                <w:noProof/>
                <w:webHidden/>
              </w:rPr>
              <w:fldChar w:fldCharType="end"/>
            </w:r>
          </w:hyperlink>
        </w:p>
        <w:p w14:paraId="589FF7B2" w14:textId="66840805" w:rsidR="00DE11FD" w:rsidRDefault="00000000">
          <w:pPr>
            <w:pStyle w:val="TOC1"/>
            <w:tabs>
              <w:tab w:val="right" w:leader="dot" w:pos="9346"/>
            </w:tabs>
            <w:rPr>
              <w:noProof/>
              <w:kern w:val="2"/>
              <w:sz w:val="22"/>
              <w:szCs w:val="22"/>
              <w:lang w:eastAsia="en-NZ"/>
              <w14:ligatures w14:val="standardContextual"/>
            </w:rPr>
          </w:pPr>
          <w:hyperlink w:anchor="_Toc152176940" w:history="1">
            <w:r w:rsidR="00DE11FD" w:rsidRPr="004732D9">
              <w:rPr>
                <w:rStyle w:val="Hyperlink"/>
                <w:noProof/>
              </w:rPr>
              <w:t>Risk Management</w:t>
            </w:r>
            <w:r w:rsidR="00DE11FD">
              <w:rPr>
                <w:noProof/>
                <w:webHidden/>
              </w:rPr>
              <w:tab/>
            </w:r>
            <w:r w:rsidR="00DE11FD">
              <w:rPr>
                <w:noProof/>
                <w:webHidden/>
              </w:rPr>
              <w:fldChar w:fldCharType="begin"/>
            </w:r>
            <w:r w:rsidR="00DE11FD">
              <w:rPr>
                <w:noProof/>
                <w:webHidden/>
              </w:rPr>
              <w:instrText xml:space="preserve"> PAGEREF _Toc152176940 \h </w:instrText>
            </w:r>
            <w:r w:rsidR="00DE11FD">
              <w:rPr>
                <w:noProof/>
                <w:webHidden/>
              </w:rPr>
            </w:r>
            <w:r w:rsidR="00DE11FD">
              <w:rPr>
                <w:noProof/>
                <w:webHidden/>
              </w:rPr>
              <w:fldChar w:fldCharType="separate"/>
            </w:r>
            <w:r w:rsidR="00DE11FD">
              <w:rPr>
                <w:noProof/>
                <w:webHidden/>
              </w:rPr>
              <w:t>34</w:t>
            </w:r>
            <w:r w:rsidR="00DE11FD">
              <w:rPr>
                <w:noProof/>
                <w:webHidden/>
              </w:rPr>
              <w:fldChar w:fldCharType="end"/>
            </w:r>
          </w:hyperlink>
        </w:p>
        <w:p w14:paraId="0BEE4A0C" w14:textId="13D38280" w:rsidR="00DE11FD" w:rsidRDefault="00000000">
          <w:pPr>
            <w:pStyle w:val="TOC2"/>
            <w:tabs>
              <w:tab w:val="right" w:leader="dot" w:pos="9346"/>
            </w:tabs>
            <w:rPr>
              <w:noProof/>
              <w:kern w:val="2"/>
              <w:sz w:val="22"/>
              <w:szCs w:val="22"/>
              <w:lang w:eastAsia="en-NZ"/>
              <w14:ligatures w14:val="standardContextual"/>
            </w:rPr>
          </w:pPr>
          <w:hyperlink w:anchor="_Toc152176941" w:history="1">
            <w:r w:rsidR="00DE11FD" w:rsidRPr="004732D9">
              <w:rPr>
                <w:rStyle w:val="Hyperlink"/>
                <w:noProof/>
              </w:rPr>
              <w:t>Approach</w:t>
            </w:r>
            <w:r w:rsidR="00DE11FD">
              <w:rPr>
                <w:noProof/>
                <w:webHidden/>
              </w:rPr>
              <w:tab/>
            </w:r>
            <w:r w:rsidR="00DE11FD">
              <w:rPr>
                <w:noProof/>
                <w:webHidden/>
              </w:rPr>
              <w:fldChar w:fldCharType="begin"/>
            </w:r>
            <w:r w:rsidR="00DE11FD">
              <w:rPr>
                <w:noProof/>
                <w:webHidden/>
              </w:rPr>
              <w:instrText xml:space="preserve"> PAGEREF _Toc152176941 \h </w:instrText>
            </w:r>
            <w:r w:rsidR="00DE11FD">
              <w:rPr>
                <w:noProof/>
                <w:webHidden/>
              </w:rPr>
            </w:r>
            <w:r w:rsidR="00DE11FD">
              <w:rPr>
                <w:noProof/>
                <w:webHidden/>
              </w:rPr>
              <w:fldChar w:fldCharType="separate"/>
            </w:r>
            <w:r w:rsidR="00DE11FD">
              <w:rPr>
                <w:noProof/>
                <w:webHidden/>
              </w:rPr>
              <w:t>34</w:t>
            </w:r>
            <w:r w:rsidR="00DE11FD">
              <w:rPr>
                <w:noProof/>
                <w:webHidden/>
              </w:rPr>
              <w:fldChar w:fldCharType="end"/>
            </w:r>
          </w:hyperlink>
        </w:p>
        <w:p w14:paraId="4F9B74CB" w14:textId="3121C395" w:rsidR="00DE11FD" w:rsidRDefault="00000000">
          <w:pPr>
            <w:pStyle w:val="TOC2"/>
            <w:tabs>
              <w:tab w:val="right" w:leader="dot" w:pos="9346"/>
            </w:tabs>
            <w:rPr>
              <w:noProof/>
              <w:kern w:val="2"/>
              <w:sz w:val="22"/>
              <w:szCs w:val="22"/>
              <w:lang w:eastAsia="en-NZ"/>
              <w14:ligatures w14:val="standardContextual"/>
            </w:rPr>
          </w:pPr>
          <w:hyperlink w:anchor="_Toc152176942" w:history="1">
            <w:r w:rsidR="00DE11FD" w:rsidRPr="004732D9">
              <w:rPr>
                <w:rStyle w:val="Hyperlink"/>
                <w:noProof/>
              </w:rPr>
              <w:t>Risk Table</w:t>
            </w:r>
            <w:r w:rsidR="00DE11FD">
              <w:rPr>
                <w:noProof/>
                <w:webHidden/>
              </w:rPr>
              <w:tab/>
            </w:r>
            <w:r w:rsidR="00DE11FD">
              <w:rPr>
                <w:noProof/>
                <w:webHidden/>
              </w:rPr>
              <w:fldChar w:fldCharType="begin"/>
            </w:r>
            <w:r w:rsidR="00DE11FD">
              <w:rPr>
                <w:noProof/>
                <w:webHidden/>
              </w:rPr>
              <w:instrText xml:space="preserve"> PAGEREF _Toc152176942 \h </w:instrText>
            </w:r>
            <w:r w:rsidR="00DE11FD">
              <w:rPr>
                <w:noProof/>
                <w:webHidden/>
              </w:rPr>
            </w:r>
            <w:r w:rsidR="00DE11FD">
              <w:rPr>
                <w:noProof/>
                <w:webHidden/>
              </w:rPr>
              <w:fldChar w:fldCharType="separate"/>
            </w:r>
            <w:r w:rsidR="00DE11FD">
              <w:rPr>
                <w:noProof/>
                <w:webHidden/>
              </w:rPr>
              <w:t>34</w:t>
            </w:r>
            <w:r w:rsidR="00DE11FD">
              <w:rPr>
                <w:noProof/>
                <w:webHidden/>
              </w:rPr>
              <w:fldChar w:fldCharType="end"/>
            </w:r>
          </w:hyperlink>
        </w:p>
        <w:p w14:paraId="19DC5FB2" w14:textId="68B499CA" w:rsidR="00DE11FD" w:rsidRDefault="00000000">
          <w:pPr>
            <w:pStyle w:val="TOC2"/>
            <w:tabs>
              <w:tab w:val="right" w:leader="dot" w:pos="9346"/>
            </w:tabs>
            <w:rPr>
              <w:noProof/>
              <w:kern w:val="2"/>
              <w:sz w:val="22"/>
              <w:szCs w:val="22"/>
              <w:lang w:eastAsia="en-NZ"/>
              <w14:ligatures w14:val="standardContextual"/>
            </w:rPr>
          </w:pPr>
          <w:hyperlink w:anchor="_Toc152176943" w:history="1">
            <w:r w:rsidR="00DE11FD" w:rsidRPr="004732D9">
              <w:rPr>
                <w:rStyle w:val="Hyperlink"/>
                <w:noProof/>
              </w:rPr>
              <w:t>Halfway Update</w:t>
            </w:r>
            <w:r w:rsidR="00DE11FD">
              <w:rPr>
                <w:noProof/>
                <w:webHidden/>
              </w:rPr>
              <w:tab/>
            </w:r>
            <w:r w:rsidR="00DE11FD">
              <w:rPr>
                <w:noProof/>
                <w:webHidden/>
              </w:rPr>
              <w:fldChar w:fldCharType="begin"/>
            </w:r>
            <w:r w:rsidR="00DE11FD">
              <w:rPr>
                <w:noProof/>
                <w:webHidden/>
              </w:rPr>
              <w:instrText xml:space="preserve"> PAGEREF _Toc152176943 \h </w:instrText>
            </w:r>
            <w:r w:rsidR="00DE11FD">
              <w:rPr>
                <w:noProof/>
                <w:webHidden/>
              </w:rPr>
            </w:r>
            <w:r w:rsidR="00DE11FD">
              <w:rPr>
                <w:noProof/>
                <w:webHidden/>
              </w:rPr>
              <w:fldChar w:fldCharType="separate"/>
            </w:r>
            <w:r w:rsidR="00DE11FD">
              <w:rPr>
                <w:noProof/>
                <w:webHidden/>
              </w:rPr>
              <w:t>37</w:t>
            </w:r>
            <w:r w:rsidR="00DE11FD">
              <w:rPr>
                <w:noProof/>
                <w:webHidden/>
              </w:rPr>
              <w:fldChar w:fldCharType="end"/>
            </w:r>
          </w:hyperlink>
        </w:p>
        <w:p w14:paraId="3650023C" w14:textId="2E915BA4" w:rsidR="00DE11FD" w:rsidRDefault="00000000">
          <w:pPr>
            <w:pStyle w:val="TOC2"/>
            <w:tabs>
              <w:tab w:val="right" w:leader="dot" w:pos="9346"/>
            </w:tabs>
            <w:rPr>
              <w:noProof/>
              <w:kern w:val="2"/>
              <w:sz w:val="22"/>
              <w:szCs w:val="22"/>
              <w:lang w:eastAsia="en-NZ"/>
              <w14:ligatures w14:val="standardContextual"/>
            </w:rPr>
          </w:pPr>
          <w:hyperlink w:anchor="_Toc152176944" w:history="1">
            <w:r w:rsidR="00DE11FD" w:rsidRPr="004732D9">
              <w:rPr>
                <w:rStyle w:val="Hyperlink"/>
                <w:noProof/>
              </w:rPr>
              <w:t>Final Update</w:t>
            </w:r>
            <w:r w:rsidR="00DE11FD">
              <w:rPr>
                <w:noProof/>
                <w:webHidden/>
              </w:rPr>
              <w:tab/>
            </w:r>
            <w:r w:rsidR="00DE11FD">
              <w:rPr>
                <w:noProof/>
                <w:webHidden/>
              </w:rPr>
              <w:fldChar w:fldCharType="begin"/>
            </w:r>
            <w:r w:rsidR="00DE11FD">
              <w:rPr>
                <w:noProof/>
                <w:webHidden/>
              </w:rPr>
              <w:instrText xml:space="preserve"> PAGEREF _Toc152176944 \h </w:instrText>
            </w:r>
            <w:r w:rsidR="00DE11FD">
              <w:rPr>
                <w:noProof/>
                <w:webHidden/>
              </w:rPr>
            </w:r>
            <w:r w:rsidR="00DE11FD">
              <w:rPr>
                <w:noProof/>
                <w:webHidden/>
              </w:rPr>
              <w:fldChar w:fldCharType="separate"/>
            </w:r>
            <w:r w:rsidR="00DE11FD">
              <w:rPr>
                <w:noProof/>
                <w:webHidden/>
              </w:rPr>
              <w:t>37</w:t>
            </w:r>
            <w:r w:rsidR="00DE11FD">
              <w:rPr>
                <w:noProof/>
                <w:webHidden/>
              </w:rPr>
              <w:fldChar w:fldCharType="end"/>
            </w:r>
          </w:hyperlink>
        </w:p>
        <w:p w14:paraId="36729815" w14:textId="369D9343" w:rsidR="00DE11FD" w:rsidRDefault="00000000">
          <w:pPr>
            <w:pStyle w:val="TOC1"/>
            <w:tabs>
              <w:tab w:val="right" w:leader="dot" w:pos="9346"/>
            </w:tabs>
            <w:rPr>
              <w:noProof/>
              <w:kern w:val="2"/>
              <w:sz w:val="22"/>
              <w:szCs w:val="22"/>
              <w:lang w:eastAsia="en-NZ"/>
              <w14:ligatures w14:val="standardContextual"/>
            </w:rPr>
          </w:pPr>
          <w:hyperlink w:anchor="_Toc152176945" w:history="1">
            <w:r w:rsidR="00DE11FD" w:rsidRPr="004732D9">
              <w:rPr>
                <w:rStyle w:val="Hyperlink"/>
                <w:noProof/>
              </w:rPr>
              <w:t>Quality Assurance</w:t>
            </w:r>
            <w:r w:rsidR="00DE11FD">
              <w:rPr>
                <w:noProof/>
                <w:webHidden/>
              </w:rPr>
              <w:tab/>
            </w:r>
            <w:r w:rsidR="00DE11FD">
              <w:rPr>
                <w:noProof/>
                <w:webHidden/>
              </w:rPr>
              <w:fldChar w:fldCharType="begin"/>
            </w:r>
            <w:r w:rsidR="00DE11FD">
              <w:rPr>
                <w:noProof/>
                <w:webHidden/>
              </w:rPr>
              <w:instrText xml:space="preserve"> PAGEREF _Toc152176945 \h </w:instrText>
            </w:r>
            <w:r w:rsidR="00DE11FD">
              <w:rPr>
                <w:noProof/>
                <w:webHidden/>
              </w:rPr>
            </w:r>
            <w:r w:rsidR="00DE11FD">
              <w:rPr>
                <w:noProof/>
                <w:webHidden/>
              </w:rPr>
              <w:fldChar w:fldCharType="separate"/>
            </w:r>
            <w:r w:rsidR="00DE11FD">
              <w:rPr>
                <w:noProof/>
                <w:webHidden/>
              </w:rPr>
              <w:t>38</w:t>
            </w:r>
            <w:r w:rsidR="00DE11FD">
              <w:rPr>
                <w:noProof/>
                <w:webHidden/>
              </w:rPr>
              <w:fldChar w:fldCharType="end"/>
            </w:r>
          </w:hyperlink>
        </w:p>
        <w:p w14:paraId="654120C3" w14:textId="147241E5" w:rsidR="00DE11FD" w:rsidRDefault="00000000">
          <w:pPr>
            <w:pStyle w:val="TOC2"/>
            <w:tabs>
              <w:tab w:val="right" w:leader="dot" w:pos="9346"/>
            </w:tabs>
            <w:rPr>
              <w:noProof/>
              <w:kern w:val="2"/>
              <w:sz w:val="22"/>
              <w:szCs w:val="22"/>
              <w:lang w:eastAsia="en-NZ"/>
              <w14:ligatures w14:val="standardContextual"/>
            </w:rPr>
          </w:pPr>
          <w:hyperlink w:anchor="_Toc152176946" w:history="1">
            <w:r w:rsidR="00DE11FD" w:rsidRPr="004732D9">
              <w:rPr>
                <w:rStyle w:val="Hyperlink"/>
                <w:noProof/>
              </w:rPr>
              <w:t>Approach</w:t>
            </w:r>
            <w:r w:rsidR="00DE11FD">
              <w:rPr>
                <w:noProof/>
                <w:webHidden/>
              </w:rPr>
              <w:tab/>
            </w:r>
            <w:r w:rsidR="00DE11FD">
              <w:rPr>
                <w:noProof/>
                <w:webHidden/>
              </w:rPr>
              <w:fldChar w:fldCharType="begin"/>
            </w:r>
            <w:r w:rsidR="00DE11FD">
              <w:rPr>
                <w:noProof/>
                <w:webHidden/>
              </w:rPr>
              <w:instrText xml:space="preserve"> PAGEREF _Toc152176946 \h </w:instrText>
            </w:r>
            <w:r w:rsidR="00DE11FD">
              <w:rPr>
                <w:noProof/>
                <w:webHidden/>
              </w:rPr>
            </w:r>
            <w:r w:rsidR="00DE11FD">
              <w:rPr>
                <w:noProof/>
                <w:webHidden/>
              </w:rPr>
              <w:fldChar w:fldCharType="separate"/>
            </w:r>
            <w:r w:rsidR="00DE11FD">
              <w:rPr>
                <w:noProof/>
                <w:webHidden/>
              </w:rPr>
              <w:t>38</w:t>
            </w:r>
            <w:r w:rsidR="00DE11FD">
              <w:rPr>
                <w:noProof/>
                <w:webHidden/>
              </w:rPr>
              <w:fldChar w:fldCharType="end"/>
            </w:r>
          </w:hyperlink>
        </w:p>
        <w:p w14:paraId="0E92CF74" w14:textId="4982C5B1" w:rsidR="00DE11FD" w:rsidRDefault="00000000">
          <w:pPr>
            <w:pStyle w:val="TOC2"/>
            <w:tabs>
              <w:tab w:val="right" w:leader="dot" w:pos="9346"/>
            </w:tabs>
            <w:rPr>
              <w:noProof/>
              <w:kern w:val="2"/>
              <w:sz w:val="22"/>
              <w:szCs w:val="22"/>
              <w:lang w:eastAsia="en-NZ"/>
              <w14:ligatures w14:val="standardContextual"/>
            </w:rPr>
          </w:pPr>
          <w:hyperlink w:anchor="_Toc152176947" w:history="1">
            <w:r w:rsidR="00DE11FD" w:rsidRPr="004732D9">
              <w:rPr>
                <w:rStyle w:val="Hyperlink"/>
                <w:noProof/>
              </w:rPr>
              <w:t>Quality Assurance Table</w:t>
            </w:r>
            <w:r w:rsidR="00DE11FD">
              <w:rPr>
                <w:noProof/>
                <w:webHidden/>
              </w:rPr>
              <w:tab/>
            </w:r>
            <w:r w:rsidR="00DE11FD">
              <w:rPr>
                <w:noProof/>
                <w:webHidden/>
              </w:rPr>
              <w:fldChar w:fldCharType="begin"/>
            </w:r>
            <w:r w:rsidR="00DE11FD">
              <w:rPr>
                <w:noProof/>
                <w:webHidden/>
              </w:rPr>
              <w:instrText xml:space="preserve"> PAGEREF _Toc152176947 \h </w:instrText>
            </w:r>
            <w:r w:rsidR="00DE11FD">
              <w:rPr>
                <w:noProof/>
                <w:webHidden/>
              </w:rPr>
            </w:r>
            <w:r w:rsidR="00DE11FD">
              <w:rPr>
                <w:noProof/>
                <w:webHidden/>
              </w:rPr>
              <w:fldChar w:fldCharType="separate"/>
            </w:r>
            <w:r w:rsidR="00DE11FD">
              <w:rPr>
                <w:noProof/>
                <w:webHidden/>
              </w:rPr>
              <w:t>39</w:t>
            </w:r>
            <w:r w:rsidR="00DE11FD">
              <w:rPr>
                <w:noProof/>
                <w:webHidden/>
              </w:rPr>
              <w:fldChar w:fldCharType="end"/>
            </w:r>
          </w:hyperlink>
        </w:p>
        <w:p w14:paraId="312D5D39" w14:textId="2A6ECD5B" w:rsidR="00DE11FD" w:rsidRDefault="00000000">
          <w:pPr>
            <w:pStyle w:val="TOC2"/>
            <w:tabs>
              <w:tab w:val="right" w:leader="dot" w:pos="9346"/>
            </w:tabs>
            <w:rPr>
              <w:noProof/>
              <w:kern w:val="2"/>
              <w:sz w:val="22"/>
              <w:szCs w:val="22"/>
              <w:lang w:eastAsia="en-NZ"/>
              <w14:ligatures w14:val="standardContextual"/>
            </w:rPr>
          </w:pPr>
          <w:hyperlink w:anchor="_Toc152176948" w:history="1">
            <w:r w:rsidR="00DE11FD" w:rsidRPr="004732D9">
              <w:rPr>
                <w:rStyle w:val="Hyperlink"/>
                <w:noProof/>
              </w:rPr>
              <w:t>Notes about Quality Assurance Tasks</w:t>
            </w:r>
            <w:r w:rsidR="00DE11FD">
              <w:rPr>
                <w:noProof/>
                <w:webHidden/>
              </w:rPr>
              <w:tab/>
            </w:r>
            <w:r w:rsidR="00DE11FD">
              <w:rPr>
                <w:noProof/>
                <w:webHidden/>
              </w:rPr>
              <w:fldChar w:fldCharType="begin"/>
            </w:r>
            <w:r w:rsidR="00DE11FD">
              <w:rPr>
                <w:noProof/>
                <w:webHidden/>
              </w:rPr>
              <w:instrText xml:space="preserve"> PAGEREF _Toc152176948 \h </w:instrText>
            </w:r>
            <w:r w:rsidR="00DE11FD">
              <w:rPr>
                <w:noProof/>
                <w:webHidden/>
              </w:rPr>
            </w:r>
            <w:r w:rsidR="00DE11FD">
              <w:rPr>
                <w:noProof/>
                <w:webHidden/>
              </w:rPr>
              <w:fldChar w:fldCharType="separate"/>
            </w:r>
            <w:r w:rsidR="00DE11FD">
              <w:rPr>
                <w:noProof/>
                <w:webHidden/>
              </w:rPr>
              <w:t>39</w:t>
            </w:r>
            <w:r w:rsidR="00DE11FD">
              <w:rPr>
                <w:noProof/>
                <w:webHidden/>
              </w:rPr>
              <w:fldChar w:fldCharType="end"/>
            </w:r>
          </w:hyperlink>
        </w:p>
        <w:p w14:paraId="345E2382" w14:textId="7895AB68" w:rsidR="00DE11FD" w:rsidRDefault="00000000">
          <w:pPr>
            <w:pStyle w:val="TOC2"/>
            <w:tabs>
              <w:tab w:val="right" w:leader="dot" w:pos="9346"/>
            </w:tabs>
            <w:rPr>
              <w:noProof/>
              <w:kern w:val="2"/>
              <w:sz w:val="22"/>
              <w:szCs w:val="22"/>
              <w:lang w:eastAsia="en-NZ"/>
              <w14:ligatures w14:val="standardContextual"/>
            </w:rPr>
          </w:pPr>
          <w:hyperlink w:anchor="_Toc152176949" w:history="1">
            <w:r w:rsidR="00DE11FD" w:rsidRPr="004732D9">
              <w:rPr>
                <w:rStyle w:val="Hyperlink"/>
                <w:noProof/>
              </w:rPr>
              <w:t>Test Plan/Scenarios/Cases</w:t>
            </w:r>
            <w:r w:rsidR="00DE11FD">
              <w:rPr>
                <w:noProof/>
                <w:webHidden/>
              </w:rPr>
              <w:tab/>
            </w:r>
            <w:r w:rsidR="00DE11FD">
              <w:rPr>
                <w:noProof/>
                <w:webHidden/>
              </w:rPr>
              <w:fldChar w:fldCharType="begin"/>
            </w:r>
            <w:r w:rsidR="00DE11FD">
              <w:rPr>
                <w:noProof/>
                <w:webHidden/>
              </w:rPr>
              <w:instrText xml:space="preserve"> PAGEREF _Toc152176949 \h </w:instrText>
            </w:r>
            <w:r w:rsidR="00DE11FD">
              <w:rPr>
                <w:noProof/>
                <w:webHidden/>
              </w:rPr>
            </w:r>
            <w:r w:rsidR="00DE11FD">
              <w:rPr>
                <w:noProof/>
                <w:webHidden/>
              </w:rPr>
              <w:fldChar w:fldCharType="separate"/>
            </w:r>
            <w:r w:rsidR="00DE11FD">
              <w:rPr>
                <w:noProof/>
                <w:webHidden/>
              </w:rPr>
              <w:t>40</w:t>
            </w:r>
            <w:r w:rsidR="00DE11FD">
              <w:rPr>
                <w:noProof/>
                <w:webHidden/>
              </w:rPr>
              <w:fldChar w:fldCharType="end"/>
            </w:r>
          </w:hyperlink>
        </w:p>
        <w:p w14:paraId="1A84F6DD" w14:textId="0374024C" w:rsidR="00DE11FD" w:rsidRDefault="00000000">
          <w:pPr>
            <w:pStyle w:val="TOC1"/>
            <w:tabs>
              <w:tab w:val="right" w:leader="dot" w:pos="9346"/>
            </w:tabs>
            <w:rPr>
              <w:noProof/>
              <w:kern w:val="2"/>
              <w:sz w:val="22"/>
              <w:szCs w:val="22"/>
              <w:lang w:eastAsia="en-NZ"/>
              <w14:ligatures w14:val="standardContextual"/>
            </w:rPr>
          </w:pPr>
          <w:hyperlink w:anchor="_Toc152176950" w:history="1">
            <w:r w:rsidR="00DE11FD" w:rsidRPr="004732D9">
              <w:rPr>
                <w:rStyle w:val="Hyperlink"/>
                <w:noProof/>
              </w:rPr>
              <w:t>Methodology</w:t>
            </w:r>
            <w:r w:rsidR="00DE11FD">
              <w:rPr>
                <w:noProof/>
                <w:webHidden/>
              </w:rPr>
              <w:tab/>
            </w:r>
            <w:r w:rsidR="00DE11FD">
              <w:rPr>
                <w:noProof/>
                <w:webHidden/>
              </w:rPr>
              <w:fldChar w:fldCharType="begin"/>
            </w:r>
            <w:r w:rsidR="00DE11FD">
              <w:rPr>
                <w:noProof/>
                <w:webHidden/>
              </w:rPr>
              <w:instrText xml:space="preserve"> PAGEREF _Toc152176950 \h </w:instrText>
            </w:r>
            <w:r w:rsidR="00DE11FD">
              <w:rPr>
                <w:noProof/>
                <w:webHidden/>
              </w:rPr>
            </w:r>
            <w:r w:rsidR="00DE11FD">
              <w:rPr>
                <w:noProof/>
                <w:webHidden/>
              </w:rPr>
              <w:fldChar w:fldCharType="separate"/>
            </w:r>
            <w:r w:rsidR="00DE11FD">
              <w:rPr>
                <w:noProof/>
                <w:webHidden/>
              </w:rPr>
              <w:t>41</w:t>
            </w:r>
            <w:r w:rsidR="00DE11FD">
              <w:rPr>
                <w:noProof/>
                <w:webHidden/>
              </w:rPr>
              <w:fldChar w:fldCharType="end"/>
            </w:r>
          </w:hyperlink>
        </w:p>
        <w:p w14:paraId="79FF3E72" w14:textId="7C571A57" w:rsidR="00DE11FD" w:rsidRDefault="00000000">
          <w:pPr>
            <w:pStyle w:val="TOC2"/>
            <w:tabs>
              <w:tab w:val="right" w:leader="dot" w:pos="9346"/>
            </w:tabs>
            <w:rPr>
              <w:noProof/>
              <w:kern w:val="2"/>
              <w:sz w:val="22"/>
              <w:szCs w:val="22"/>
              <w:lang w:eastAsia="en-NZ"/>
              <w14:ligatures w14:val="standardContextual"/>
            </w:rPr>
          </w:pPr>
          <w:hyperlink w:anchor="_Toc152176951" w:history="1">
            <w:r w:rsidR="00DE11FD" w:rsidRPr="004732D9">
              <w:rPr>
                <w:rStyle w:val="Hyperlink"/>
                <w:noProof/>
              </w:rPr>
              <w:t>Essay Summary</w:t>
            </w:r>
            <w:r w:rsidR="00DE11FD">
              <w:rPr>
                <w:noProof/>
                <w:webHidden/>
              </w:rPr>
              <w:tab/>
            </w:r>
            <w:r w:rsidR="00DE11FD">
              <w:rPr>
                <w:noProof/>
                <w:webHidden/>
              </w:rPr>
              <w:fldChar w:fldCharType="begin"/>
            </w:r>
            <w:r w:rsidR="00DE11FD">
              <w:rPr>
                <w:noProof/>
                <w:webHidden/>
              </w:rPr>
              <w:instrText xml:space="preserve"> PAGEREF _Toc152176951 \h </w:instrText>
            </w:r>
            <w:r w:rsidR="00DE11FD">
              <w:rPr>
                <w:noProof/>
                <w:webHidden/>
              </w:rPr>
            </w:r>
            <w:r w:rsidR="00DE11FD">
              <w:rPr>
                <w:noProof/>
                <w:webHidden/>
              </w:rPr>
              <w:fldChar w:fldCharType="separate"/>
            </w:r>
            <w:r w:rsidR="00DE11FD">
              <w:rPr>
                <w:noProof/>
                <w:webHidden/>
              </w:rPr>
              <w:t>41</w:t>
            </w:r>
            <w:r w:rsidR="00DE11FD">
              <w:rPr>
                <w:noProof/>
                <w:webHidden/>
              </w:rPr>
              <w:fldChar w:fldCharType="end"/>
            </w:r>
          </w:hyperlink>
        </w:p>
        <w:p w14:paraId="500B842A" w14:textId="313AA248" w:rsidR="00DE11FD" w:rsidRDefault="00000000">
          <w:pPr>
            <w:pStyle w:val="TOC1"/>
            <w:tabs>
              <w:tab w:val="right" w:leader="dot" w:pos="9346"/>
            </w:tabs>
            <w:rPr>
              <w:noProof/>
              <w:kern w:val="2"/>
              <w:sz w:val="22"/>
              <w:szCs w:val="22"/>
              <w:lang w:eastAsia="en-NZ"/>
              <w14:ligatures w14:val="standardContextual"/>
            </w:rPr>
          </w:pPr>
          <w:hyperlink w:anchor="_Toc152176952" w:history="1">
            <w:r w:rsidR="00DE11FD" w:rsidRPr="004732D9">
              <w:rPr>
                <w:rStyle w:val="Hyperlink"/>
                <w:noProof/>
              </w:rPr>
              <w:t>Professionalism</w:t>
            </w:r>
            <w:r w:rsidR="00DE11FD">
              <w:rPr>
                <w:noProof/>
                <w:webHidden/>
              </w:rPr>
              <w:tab/>
            </w:r>
            <w:r w:rsidR="00DE11FD">
              <w:rPr>
                <w:noProof/>
                <w:webHidden/>
              </w:rPr>
              <w:fldChar w:fldCharType="begin"/>
            </w:r>
            <w:r w:rsidR="00DE11FD">
              <w:rPr>
                <w:noProof/>
                <w:webHidden/>
              </w:rPr>
              <w:instrText xml:space="preserve"> PAGEREF _Toc152176952 \h </w:instrText>
            </w:r>
            <w:r w:rsidR="00DE11FD">
              <w:rPr>
                <w:noProof/>
                <w:webHidden/>
              </w:rPr>
            </w:r>
            <w:r w:rsidR="00DE11FD">
              <w:rPr>
                <w:noProof/>
                <w:webHidden/>
              </w:rPr>
              <w:fldChar w:fldCharType="separate"/>
            </w:r>
            <w:r w:rsidR="00DE11FD">
              <w:rPr>
                <w:noProof/>
                <w:webHidden/>
              </w:rPr>
              <w:t>42</w:t>
            </w:r>
            <w:r w:rsidR="00DE11FD">
              <w:rPr>
                <w:noProof/>
                <w:webHidden/>
              </w:rPr>
              <w:fldChar w:fldCharType="end"/>
            </w:r>
          </w:hyperlink>
        </w:p>
        <w:p w14:paraId="64DA16B2" w14:textId="0191387E" w:rsidR="00DE11FD" w:rsidRDefault="00000000">
          <w:pPr>
            <w:pStyle w:val="TOC2"/>
            <w:tabs>
              <w:tab w:val="right" w:leader="dot" w:pos="9346"/>
            </w:tabs>
            <w:rPr>
              <w:noProof/>
              <w:kern w:val="2"/>
              <w:sz w:val="22"/>
              <w:szCs w:val="22"/>
              <w:lang w:eastAsia="en-NZ"/>
              <w14:ligatures w14:val="standardContextual"/>
            </w:rPr>
          </w:pPr>
          <w:hyperlink w:anchor="_Toc152176953" w:history="1">
            <w:r w:rsidR="00DE11FD" w:rsidRPr="004732D9">
              <w:rPr>
                <w:rStyle w:val="Hyperlink"/>
                <w:noProof/>
              </w:rPr>
              <w:t>Professional Standards</w:t>
            </w:r>
            <w:r w:rsidR="00DE11FD">
              <w:rPr>
                <w:noProof/>
                <w:webHidden/>
              </w:rPr>
              <w:tab/>
            </w:r>
            <w:r w:rsidR="00DE11FD">
              <w:rPr>
                <w:noProof/>
                <w:webHidden/>
              </w:rPr>
              <w:fldChar w:fldCharType="begin"/>
            </w:r>
            <w:r w:rsidR="00DE11FD">
              <w:rPr>
                <w:noProof/>
                <w:webHidden/>
              </w:rPr>
              <w:instrText xml:space="preserve"> PAGEREF _Toc152176953 \h </w:instrText>
            </w:r>
            <w:r w:rsidR="00DE11FD">
              <w:rPr>
                <w:noProof/>
                <w:webHidden/>
              </w:rPr>
            </w:r>
            <w:r w:rsidR="00DE11FD">
              <w:rPr>
                <w:noProof/>
                <w:webHidden/>
              </w:rPr>
              <w:fldChar w:fldCharType="separate"/>
            </w:r>
            <w:r w:rsidR="00DE11FD">
              <w:rPr>
                <w:noProof/>
                <w:webHidden/>
              </w:rPr>
              <w:t>42</w:t>
            </w:r>
            <w:r w:rsidR="00DE11FD">
              <w:rPr>
                <w:noProof/>
                <w:webHidden/>
              </w:rPr>
              <w:fldChar w:fldCharType="end"/>
            </w:r>
          </w:hyperlink>
        </w:p>
        <w:p w14:paraId="1DA5A9E5" w14:textId="1BDDFB91" w:rsidR="00DE11FD" w:rsidRDefault="00000000">
          <w:pPr>
            <w:pStyle w:val="TOC2"/>
            <w:tabs>
              <w:tab w:val="right" w:leader="dot" w:pos="9346"/>
            </w:tabs>
            <w:rPr>
              <w:noProof/>
              <w:kern w:val="2"/>
              <w:sz w:val="22"/>
              <w:szCs w:val="22"/>
              <w:lang w:eastAsia="en-NZ"/>
              <w14:ligatures w14:val="standardContextual"/>
            </w:rPr>
          </w:pPr>
          <w:hyperlink w:anchor="_Toc152176954" w:history="1">
            <w:r w:rsidR="00DE11FD" w:rsidRPr="004732D9">
              <w:rPr>
                <w:rStyle w:val="Hyperlink"/>
                <w:noProof/>
              </w:rPr>
              <w:t>Relevance of ITP Code of Ethics</w:t>
            </w:r>
            <w:r w:rsidR="00DE11FD">
              <w:rPr>
                <w:noProof/>
                <w:webHidden/>
              </w:rPr>
              <w:tab/>
            </w:r>
            <w:r w:rsidR="00DE11FD">
              <w:rPr>
                <w:noProof/>
                <w:webHidden/>
              </w:rPr>
              <w:fldChar w:fldCharType="begin"/>
            </w:r>
            <w:r w:rsidR="00DE11FD">
              <w:rPr>
                <w:noProof/>
                <w:webHidden/>
              </w:rPr>
              <w:instrText xml:space="preserve"> PAGEREF _Toc152176954 \h </w:instrText>
            </w:r>
            <w:r w:rsidR="00DE11FD">
              <w:rPr>
                <w:noProof/>
                <w:webHidden/>
              </w:rPr>
            </w:r>
            <w:r w:rsidR="00DE11FD">
              <w:rPr>
                <w:noProof/>
                <w:webHidden/>
              </w:rPr>
              <w:fldChar w:fldCharType="separate"/>
            </w:r>
            <w:r w:rsidR="00DE11FD">
              <w:rPr>
                <w:noProof/>
                <w:webHidden/>
              </w:rPr>
              <w:t>43</w:t>
            </w:r>
            <w:r w:rsidR="00DE11FD">
              <w:rPr>
                <w:noProof/>
                <w:webHidden/>
              </w:rPr>
              <w:fldChar w:fldCharType="end"/>
            </w:r>
          </w:hyperlink>
        </w:p>
        <w:p w14:paraId="77737A00" w14:textId="39B40016" w:rsidR="00DE11FD" w:rsidRDefault="00000000">
          <w:pPr>
            <w:pStyle w:val="TOC2"/>
            <w:tabs>
              <w:tab w:val="right" w:leader="dot" w:pos="9346"/>
            </w:tabs>
            <w:rPr>
              <w:noProof/>
              <w:kern w:val="2"/>
              <w:sz w:val="22"/>
              <w:szCs w:val="22"/>
              <w:lang w:eastAsia="en-NZ"/>
              <w14:ligatures w14:val="standardContextual"/>
            </w:rPr>
          </w:pPr>
          <w:hyperlink w:anchor="_Toc152176955" w:history="1">
            <w:r w:rsidR="00DE11FD" w:rsidRPr="004732D9">
              <w:rPr>
                <w:rStyle w:val="Hyperlink"/>
                <w:noProof/>
              </w:rPr>
              <w:t>Relevant Legislation</w:t>
            </w:r>
            <w:r w:rsidR="00DE11FD">
              <w:rPr>
                <w:noProof/>
                <w:webHidden/>
              </w:rPr>
              <w:tab/>
            </w:r>
            <w:r w:rsidR="00DE11FD">
              <w:rPr>
                <w:noProof/>
                <w:webHidden/>
              </w:rPr>
              <w:fldChar w:fldCharType="begin"/>
            </w:r>
            <w:r w:rsidR="00DE11FD">
              <w:rPr>
                <w:noProof/>
                <w:webHidden/>
              </w:rPr>
              <w:instrText xml:space="preserve"> PAGEREF _Toc152176955 \h </w:instrText>
            </w:r>
            <w:r w:rsidR="00DE11FD">
              <w:rPr>
                <w:noProof/>
                <w:webHidden/>
              </w:rPr>
            </w:r>
            <w:r w:rsidR="00DE11FD">
              <w:rPr>
                <w:noProof/>
                <w:webHidden/>
              </w:rPr>
              <w:fldChar w:fldCharType="separate"/>
            </w:r>
            <w:r w:rsidR="00DE11FD">
              <w:rPr>
                <w:noProof/>
                <w:webHidden/>
              </w:rPr>
              <w:t>44</w:t>
            </w:r>
            <w:r w:rsidR="00DE11FD">
              <w:rPr>
                <w:noProof/>
                <w:webHidden/>
              </w:rPr>
              <w:fldChar w:fldCharType="end"/>
            </w:r>
          </w:hyperlink>
        </w:p>
        <w:p w14:paraId="241C3A9A" w14:textId="19B463F2" w:rsidR="00DE11FD" w:rsidRDefault="00000000">
          <w:pPr>
            <w:pStyle w:val="TOC2"/>
            <w:tabs>
              <w:tab w:val="right" w:leader="dot" w:pos="9346"/>
            </w:tabs>
            <w:rPr>
              <w:noProof/>
              <w:kern w:val="2"/>
              <w:sz w:val="22"/>
              <w:szCs w:val="22"/>
              <w:lang w:eastAsia="en-NZ"/>
              <w14:ligatures w14:val="standardContextual"/>
            </w:rPr>
          </w:pPr>
          <w:hyperlink w:anchor="_Toc152176956" w:history="1">
            <w:r w:rsidR="00DE11FD" w:rsidRPr="004732D9">
              <w:rPr>
                <w:rStyle w:val="Hyperlink"/>
                <w:noProof/>
              </w:rPr>
              <w:t>Reflection</w:t>
            </w:r>
            <w:r w:rsidR="00DE11FD">
              <w:rPr>
                <w:noProof/>
                <w:webHidden/>
              </w:rPr>
              <w:tab/>
            </w:r>
            <w:r w:rsidR="00DE11FD">
              <w:rPr>
                <w:noProof/>
                <w:webHidden/>
              </w:rPr>
              <w:fldChar w:fldCharType="begin"/>
            </w:r>
            <w:r w:rsidR="00DE11FD">
              <w:rPr>
                <w:noProof/>
                <w:webHidden/>
              </w:rPr>
              <w:instrText xml:space="preserve"> PAGEREF _Toc152176956 \h </w:instrText>
            </w:r>
            <w:r w:rsidR="00DE11FD">
              <w:rPr>
                <w:noProof/>
                <w:webHidden/>
              </w:rPr>
            </w:r>
            <w:r w:rsidR="00DE11FD">
              <w:rPr>
                <w:noProof/>
                <w:webHidden/>
              </w:rPr>
              <w:fldChar w:fldCharType="separate"/>
            </w:r>
            <w:r w:rsidR="00DE11FD">
              <w:rPr>
                <w:noProof/>
                <w:webHidden/>
              </w:rPr>
              <w:t>45</w:t>
            </w:r>
            <w:r w:rsidR="00DE11FD">
              <w:rPr>
                <w:noProof/>
                <w:webHidden/>
              </w:rPr>
              <w:fldChar w:fldCharType="end"/>
            </w:r>
          </w:hyperlink>
        </w:p>
        <w:p w14:paraId="6A00EF4C" w14:textId="1B3AF992" w:rsidR="00DE11FD" w:rsidRDefault="00000000">
          <w:pPr>
            <w:pStyle w:val="TOC1"/>
            <w:tabs>
              <w:tab w:val="right" w:leader="dot" w:pos="9346"/>
            </w:tabs>
            <w:rPr>
              <w:noProof/>
              <w:kern w:val="2"/>
              <w:sz w:val="22"/>
              <w:szCs w:val="22"/>
              <w:lang w:eastAsia="en-NZ"/>
              <w14:ligatures w14:val="standardContextual"/>
            </w:rPr>
          </w:pPr>
          <w:hyperlink w:anchor="_Toc152176957" w:history="1">
            <w:r w:rsidR="00DE11FD" w:rsidRPr="004732D9">
              <w:rPr>
                <w:rStyle w:val="Hyperlink"/>
                <w:noProof/>
              </w:rPr>
              <w:t>Sustainability, Inclusive Practice and Te Tiriti o Waitangi</w:t>
            </w:r>
            <w:r w:rsidR="00DE11FD">
              <w:rPr>
                <w:noProof/>
                <w:webHidden/>
              </w:rPr>
              <w:tab/>
            </w:r>
            <w:r w:rsidR="00DE11FD">
              <w:rPr>
                <w:noProof/>
                <w:webHidden/>
              </w:rPr>
              <w:fldChar w:fldCharType="begin"/>
            </w:r>
            <w:r w:rsidR="00DE11FD">
              <w:rPr>
                <w:noProof/>
                <w:webHidden/>
              </w:rPr>
              <w:instrText xml:space="preserve"> PAGEREF _Toc152176957 \h </w:instrText>
            </w:r>
            <w:r w:rsidR="00DE11FD">
              <w:rPr>
                <w:noProof/>
                <w:webHidden/>
              </w:rPr>
            </w:r>
            <w:r w:rsidR="00DE11FD">
              <w:rPr>
                <w:noProof/>
                <w:webHidden/>
              </w:rPr>
              <w:fldChar w:fldCharType="separate"/>
            </w:r>
            <w:r w:rsidR="00DE11FD">
              <w:rPr>
                <w:noProof/>
                <w:webHidden/>
              </w:rPr>
              <w:t>46</w:t>
            </w:r>
            <w:r w:rsidR="00DE11FD">
              <w:rPr>
                <w:noProof/>
                <w:webHidden/>
              </w:rPr>
              <w:fldChar w:fldCharType="end"/>
            </w:r>
          </w:hyperlink>
        </w:p>
        <w:p w14:paraId="40E93025" w14:textId="2480B156" w:rsidR="00DE11FD" w:rsidRDefault="00000000">
          <w:pPr>
            <w:pStyle w:val="TOC2"/>
            <w:tabs>
              <w:tab w:val="right" w:leader="dot" w:pos="9346"/>
            </w:tabs>
            <w:rPr>
              <w:noProof/>
              <w:kern w:val="2"/>
              <w:sz w:val="22"/>
              <w:szCs w:val="22"/>
              <w:lang w:eastAsia="en-NZ"/>
              <w14:ligatures w14:val="standardContextual"/>
            </w:rPr>
          </w:pPr>
          <w:hyperlink w:anchor="_Toc152176958" w:history="1">
            <w:r w:rsidR="00DE11FD" w:rsidRPr="004732D9">
              <w:rPr>
                <w:rStyle w:val="Hyperlink"/>
                <w:noProof/>
              </w:rPr>
              <w:t>Relevance of Principles to Student and Industry</w:t>
            </w:r>
            <w:r w:rsidR="00DE11FD">
              <w:rPr>
                <w:noProof/>
                <w:webHidden/>
              </w:rPr>
              <w:tab/>
            </w:r>
            <w:r w:rsidR="00DE11FD">
              <w:rPr>
                <w:noProof/>
                <w:webHidden/>
              </w:rPr>
              <w:fldChar w:fldCharType="begin"/>
            </w:r>
            <w:r w:rsidR="00DE11FD">
              <w:rPr>
                <w:noProof/>
                <w:webHidden/>
              </w:rPr>
              <w:instrText xml:space="preserve"> PAGEREF _Toc152176958 \h </w:instrText>
            </w:r>
            <w:r w:rsidR="00DE11FD">
              <w:rPr>
                <w:noProof/>
                <w:webHidden/>
              </w:rPr>
            </w:r>
            <w:r w:rsidR="00DE11FD">
              <w:rPr>
                <w:noProof/>
                <w:webHidden/>
              </w:rPr>
              <w:fldChar w:fldCharType="separate"/>
            </w:r>
            <w:r w:rsidR="00DE11FD">
              <w:rPr>
                <w:noProof/>
                <w:webHidden/>
              </w:rPr>
              <w:t>46</w:t>
            </w:r>
            <w:r w:rsidR="00DE11FD">
              <w:rPr>
                <w:noProof/>
                <w:webHidden/>
              </w:rPr>
              <w:fldChar w:fldCharType="end"/>
            </w:r>
          </w:hyperlink>
        </w:p>
        <w:p w14:paraId="4CE8C6BE" w14:textId="22596270" w:rsidR="00DE11FD" w:rsidRDefault="00000000">
          <w:pPr>
            <w:pStyle w:val="TOC1"/>
            <w:tabs>
              <w:tab w:val="right" w:leader="dot" w:pos="9346"/>
            </w:tabs>
            <w:rPr>
              <w:noProof/>
              <w:kern w:val="2"/>
              <w:sz w:val="22"/>
              <w:szCs w:val="22"/>
              <w:lang w:eastAsia="en-NZ"/>
              <w14:ligatures w14:val="standardContextual"/>
            </w:rPr>
          </w:pPr>
          <w:hyperlink w:anchor="_Toc152176959" w:history="1">
            <w:r w:rsidR="00DE11FD" w:rsidRPr="004732D9">
              <w:rPr>
                <w:rStyle w:val="Hyperlink"/>
                <w:noProof/>
              </w:rPr>
              <w:t>Self-Assessments</w:t>
            </w:r>
            <w:r w:rsidR="00DE11FD">
              <w:rPr>
                <w:noProof/>
                <w:webHidden/>
              </w:rPr>
              <w:tab/>
            </w:r>
            <w:r w:rsidR="00DE11FD">
              <w:rPr>
                <w:noProof/>
                <w:webHidden/>
              </w:rPr>
              <w:fldChar w:fldCharType="begin"/>
            </w:r>
            <w:r w:rsidR="00DE11FD">
              <w:rPr>
                <w:noProof/>
                <w:webHidden/>
              </w:rPr>
              <w:instrText xml:space="preserve"> PAGEREF _Toc152176959 \h </w:instrText>
            </w:r>
            <w:r w:rsidR="00DE11FD">
              <w:rPr>
                <w:noProof/>
                <w:webHidden/>
              </w:rPr>
            </w:r>
            <w:r w:rsidR="00DE11FD">
              <w:rPr>
                <w:noProof/>
                <w:webHidden/>
              </w:rPr>
              <w:fldChar w:fldCharType="separate"/>
            </w:r>
            <w:r w:rsidR="00DE11FD">
              <w:rPr>
                <w:noProof/>
                <w:webHidden/>
              </w:rPr>
              <w:t>48</w:t>
            </w:r>
            <w:r w:rsidR="00DE11FD">
              <w:rPr>
                <w:noProof/>
                <w:webHidden/>
              </w:rPr>
              <w:fldChar w:fldCharType="end"/>
            </w:r>
          </w:hyperlink>
        </w:p>
        <w:p w14:paraId="191D55EC" w14:textId="13E8B49D" w:rsidR="00DE11FD" w:rsidRDefault="00000000">
          <w:pPr>
            <w:pStyle w:val="TOC2"/>
            <w:tabs>
              <w:tab w:val="right" w:leader="dot" w:pos="9346"/>
            </w:tabs>
            <w:rPr>
              <w:noProof/>
              <w:kern w:val="2"/>
              <w:sz w:val="22"/>
              <w:szCs w:val="22"/>
              <w:lang w:eastAsia="en-NZ"/>
              <w14:ligatures w14:val="standardContextual"/>
            </w:rPr>
          </w:pPr>
          <w:hyperlink w:anchor="_Toc152176960" w:history="1">
            <w:r w:rsidR="00DE11FD" w:rsidRPr="004732D9">
              <w:rPr>
                <w:rStyle w:val="Hyperlink"/>
                <w:rFonts w:ascii="Calibri Light" w:eastAsia="DengXian Light" w:hAnsi="Calibri Light" w:cs="Times New Roman"/>
                <w:noProof/>
              </w:rPr>
              <w:t>Halfway Self-Assessment</w:t>
            </w:r>
            <w:r w:rsidR="00DE11FD">
              <w:rPr>
                <w:noProof/>
                <w:webHidden/>
              </w:rPr>
              <w:tab/>
            </w:r>
            <w:r w:rsidR="00DE11FD">
              <w:rPr>
                <w:noProof/>
                <w:webHidden/>
              </w:rPr>
              <w:fldChar w:fldCharType="begin"/>
            </w:r>
            <w:r w:rsidR="00DE11FD">
              <w:rPr>
                <w:noProof/>
                <w:webHidden/>
              </w:rPr>
              <w:instrText xml:space="preserve"> PAGEREF _Toc152176960 \h </w:instrText>
            </w:r>
            <w:r w:rsidR="00DE11FD">
              <w:rPr>
                <w:noProof/>
                <w:webHidden/>
              </w:rPr>
            </w:r>
            <w:r w:rsidR="00DE11FD">
              <w:rPr>
                <w:noProof/>
                <w:webHidden/>
              </w:rPr>
              <w:fldChar w:fldCharType="separate"/>
            </w:r>
            <w:r w:rsidR="00DE11FD">
              <w:rPr>
                <w:noProof/>
                <w:webHidden/>
              </w:rPr>
              <w:t>48</w:t>
            </w:r>
            <w:r w:rsidR="00DE11FD">
              <w:rPr>
                <w:noProof/>
                <w:webHidden/>
              </w:rPr>
              <w:fldChar w:fldCharType="end"/>
            </w:r>
          </w:hyperlink>
        </w:p>
        <w:p w14:paraId="1575EB9F" w14:textId="79732F55" w:rsidR="00DE11FD" w:rsidRDefault="00000000">
          <w:pPr>
            <w:pStyle w:val="TOC1"/>
            <w:tabs>
              <w:tab w:val="right" w:leader="dot" w:pos="9346"/>
            </w:tabs>
            <w:rPr>
              <w:noProof/>
              <w:kern w:val="2"/>
              <w:sz w:val="22"/>
              <w:szCs w:val="22"/>
              <w:lang w:eastAsia="en-NZ"/>
              <w14:ligatures w14:val="standardContextual"/>
            </w:rPr>
          </w:pPr>
          <w:hyperlink w:anchor="_Toc152176961" w:history="1">
            <w:r w:rsidR="00DE11FD" w:rsidRPr="004732D9">
              <w:rPr>
                <w:rStyle w:val="Hyperlink"/>
                <w:noProof/>
              </w:rPr>
              <w:t>Self-Assessments</w:t>
            </w:r>
            <w:r w:rsidR="00DE11FD">
              <w:rPr>
                <w:noProof/>
                <w:webHidden/>
              </w:rPr>
              <w:tab/>
            </w:r>
            <w:r w:rsidR="00DE11FD">
              <w:rPr>
                <w:noProof/>
                <w:webHidden/>
              </w:rPr>
              <w:fldChar w:fldCharType="begin"/>
            </w:r>
            <w:r w:rsidR="00DE11FD">
              <w:rPr>
                <w:noProof/>
                <w:webHidden/>
              </w:rPr>
              <w:instrText xml:space="preserve"> PAGEREF _Toc152176961 \h </w:instrText>
            </w:r>
            <w:r w:rsidR="00DE11FD">
              <w:rPr>
                <w:noProof/>
                <w:webHidden/>
              </w:rPr>
            </w:r>
            <w:r w:rsidR="00DE11FD">
              <w:rPr>
                <w:noProof/>
                <w:webHidden/>
              </w:rPr>
              <w:fldChar w:fldCharType="separate"/>
            </w:r>
            <w:r w:rsidR="00DE11FD">
              <w:rPr>
                <w:noProof/>
                <w:webHidden/>
              </w:rPr>
              <w:t>49</w:t>
            </w:r>
            <w:r w:rsidR="00DE11FD">
              <w:rPr>
                <w:noProof/>
                <w:webHidden/>
              </w:rPr>
              <w:fldChar w:fldCharType="end"/>
            </w:r>
          </w:hyperlink>
        </w:p>
        <w:p w14:paraId="67DCDEAB" w14:textId="61850A06" w:rsidR="00DE11FD" w:rsidRDefault="00000000">
          <w:pPr>
            <w:pStyle w:val="TOC2"/>
            <w:tabs>
              <w:tab w:val="right" w:leader="dot" w:pos="9346"/>
            </w:tabs>
            <w:rPr>
              <w:noProof/>
              <w:kern w:val="2"/>
              <w:sz w:val="22"/>
              <w:szCs w:val="22"/>
              <w:lang w:eastAsia="en-NZ"/>
              <w14:ligatures w14:val="standardContextual"/>
            </w:rPr>
          </w:pPr>
          <w:hyperlink w:anchor="_Toc152176962" w:history="1">
            <w:r w:rsidR="00DE11FD" w:rsidRPr="004732D9">
              <w:rPr>
                <w:rStyle w:val="Hyperlink"/>
                <w:rFonts w:ascii="Calibri Light" w:eastAsia="DengXian Light" w:hAnsi="Calibri Light" w:cs="Times New Roman"/>
                <w:noProof/>
              </w:rPr>
              <w:t>Final Self-Assessment</w:t>
            </w:r>
            <w:r w:rsidR="00DE11FD">
              <w:rPr>
                <w:noProof/>
                <w:webHidden/>
              </w:rPr>
              <w:tab/>
            </w:r>
            <w:r w:rsidR="00DE11FD">
              <w:rPr>
                <w:noProof/>
                <w:webHidden/>
              </w:rPr>
              <w:fldChar w:fldCharType="begin"/>
            </w:r>
            <w:r w:rsidR="00DE11FD">
              <w:rPr>
                <w:noProof/>
                <w:webHidden/>
              </w:rPr>
              <w:instrText xml:space="preserve"> PAGEREF _Toc152176962 \h </w:instrText>
            </w:r>
            <w:r w:rsidR="00DE11FD">
              <w:rPr>
                <w:noProof/>
                <w:webHidden/>
              </w:rPr>
            </w:r>
            <w:r w:rsidR="00DE11FD">
              <w:rPr>
                <w:noProof/>
                <w:webHidden/>
              </w:rPr>
              <w:fldChar w:fldCharType="separate"/>
            </w:r>
            <w:r w:rsidR="00DE11FD">
              <w:rPr>
                <w:noProof/>
                <w:webHidden/>
              </w:rPr>
              <w:t>49</w:t>
            </w:r>
            <w:r w:rsidR="00DE11FD">
              <w:rPr>
                <w:noProof/>
                <w:webHidden/>
              </w:rPr>
              <w:fldChar w:fldCharType="end"/>
            </w:r>
          </w:hyperlink>
        </w:p>
        <w:p w14:paraId="1F5730E5" w14:textId="7E99AA67" w:rsidR="00DE11FD" w:rsidRDefault="00000000">
          <w:pPr>
            <w:pStyle w:val="TOC1"/>
            <w:tabs>
              <w:tab w:val="right" w:leader="dot" w:pos="9346"/>
            </w:tabs>
            <w:rPr>
              <w:noProof/>
              <w:kern w:val="2"/>
              <w:sz w:val="22"/>
              <w:szCs w:val="22"/>
              <w:lang w:eastAsia="en-NZ"/>
              <w14:ligatures w14:val="standardContextual"/>
            </w:rPr>
          </w:pPr>
          <w:hyperlink w:anchor="_Toc152176963" w:history="1">
            <w:r w:rsidR="00DE11FD" w:rsidRPr="004732D9">
              <w:rPr>
                <w:rStyle w:val="Hyperlink"/>
                <w:noProof/>
              </w:rPr>
              <w:t>Reflections</w:t>
            </w:r>
            <w:r w:rsidR="00DE11FD">
              <w:rPr>
                <w:noProof/>
                <w:webHidden/>
              </w:rPr>
              <w:tab/>
            </w:r>
            <w:r w:rsidR="00DE11FD">
              <w:rPr>
                <w:noProof/>
                <w:webHidden/>
              </w:rPr>
              <w:fldChar w:fldCharType="begin"/>
            </w:r>
            <w:r w:rsidR="00DE11FD">
              <w:rPr>
                <w:noProof/>
                <w:webHidden/>
              </w:rPr>
              <w:instrText xml:space="preserve"> PAGEREF _Toc152176963 \h </w:instrText>
            </w:r>
            <w:r w:rsidR="00DE11FD">
              <w:rPr>
                <w:noProof/>
                <w:webHidden/>
              </w:rPr>
            </w:r>
            <w:r w:rsidR="00DE11FD">
              <w:rPr>
                <w:noProof/>
                <w:webHidden/>
              </w:rPr>
              <w:fldChar w:fldCharType="separate"/>
            </w:r>
            <w:r w:rsidR="00DE11FD">
              <w:rPr>
                <w:noProof/>
                <w:webHidden/>
              </w:rPr>
              <w:t>50</w:t>
            </w:r>
            <w:r w:rsidR="00DE11FD">
              <w:rPr>
                <w:noProof/>
                <w:webHidden/>
              </w:rPr>
              <w:fldChar w:fldCharType="end"/>
            </w:r>
          </w:hyperlink>
        </w:p>
        <w:p w14:paraId="6EFB94CF" w14:textId="53418160" w:rsidR="00DE11FD" w:rsidRDefault="00000000">
          <w:pPr>
            <w:pStyle w:val="TOC2"/>
            <w:tabs>
              <w:tab w:val="right" w:leader="dot" w:pos="9346"/>
            </w:tabs>
            <w:rPr>
              <w:noProof/>
              <w:kern w:val="2"/>
              <w:sz w:val="22"/>
              <w:szCs w:val="22"/>
              <w:lang w:eastAsia="en-NZ"/>
              <w14:ligatures w14:val="standardContextual"/>
            </w:rPr>
          </w:pPr>
          <w:hyperlink w:anchor="_Toc152176964" w:history="1">
            <w:r w:rsidR="00DE11FD" w:rsidRPr="004732D9">
              <w:rPr>
                <w:rStyle w:val="Hyperlink"/>
                <w:noProof/>
              </w:rPr>
              <w:t>Approach</w:t>
            </w:r>
            <w:r w:rsidR="00DE11FD">
              <w:rPr>
                <w:noProof/>
                <w:webHidden/>
              </w:rPr>
              <w:tab/>
            </w:r>
            <w:r w:rsidR="00DE11FD">
              <w:rPr>
                <w:noProof/>
                <w:webHidden/>
              </w:rPr>
              <w:fldChar w:fldCharType="begin"/>
            </w:r>
            <w:r w:rsidR="00DE11FD">
              <w:rPr>
                <w:noProof/>
                <w:webHidden/>
              </w:rPr>
              <w:instrText xml:space="preserve"> PAGEREF _Toc152176964 \h </w:instrText>
            </w:r>
            <w:r w:rsidR="00DE11FD">
              <w:rPr>
                <w:noProof/>
                <w:webHidden/>
              </w:rPr>
            </w:r>
            <w:r w:rsidR="00DE11FD">
              <w:rPr>
                <w:noProof/>
                <w:webHidden/>
              </w:rPr>
              <w:fldChar w:fldCharType="separate"/>
            </w:r>
            <w:r w:rsidR="00DE11FD">
              <w:rPr>
                <w:noProof/>
                <w:webHidden/>
              </w:rPr>
              <w:t>50</w:t>
            </w:r>
            <w:r w:rsidR="00DE11FD">
              <w:rPr>
                <w:noProof/>
                <w:webHidden/>
              </w:rPr>
              <w:fldChar w:fldCharType="end"/>
            </w:r>
          </w:hyperlink>
        </w:p>
        <w:p w14:paraId="4488BE50" w14:textId="0BB44F2B" w:rsidR="00DE11FD" w:rsidRDefault="00000000">
          <w:pPr>
            <w:pStyle w:val="TOC2"/>
            <w:tabs>
              <w:tab w:val="right" w:leader="dot" w:pos="9346"/>
            </w:tabs>
            <w:rPr>
              <w:noProof/>
              <w:kern w:val="2"/>
              <w:sz w:val="22"/>
              <w:szCs w:val="22"/>
              <w:lang w:eastAsia="en-NZ"/>
              <w14:ligatures w14:val="standardContextual"/>
            </w:rPr>
          </w:pPr>
          <w:hyperlink w:anchor="_Toc152176965" w:history="1">
            <w:r w:rsidR="00DE11FD" w:rsidRPr="004732D9">
              <w:rPr>
                <w:rStyle w:val="Hyperlink"/>
                <w:noProof/>
              </w:rPr>
              <w:t>Final Summary</w:t>
            </w:r>
            <w:r w:rsidR="00DE11FD">
              <w:rPr>
                <w:noProof/>
                <w:webHidden/>
              </w:rPr>
              <w:tab/>
            </w:r>
            <w:r w:rsidR="00DE11FD">
              <w:rPr>
                <w:noProof/>
                <w:webHidden/>
              </w:rPr>
              <w:fldChar w:fldCharType="begin"/>
            </w:r>
            <w:r w:rsidR="00DE11FD">
              <w:rPr>
                <w:noProof/>
                <w:webHidden/>
              </w:rPr>
              <w:instrText xml:space="preserve"> PAGEREF _Toc152176965 \h </w:instrText>
            </w:r>
            <w:r w:rsidR="00DE11FD">
              <w:rPr>
                <w:noProof/>
                <w:webHidden/>
              </w:rPr>
            </w:r>
            <w:r w:rsidR="00DE11FD">
              <w:rPr>
                <w:noProof/>
                <w:webHidden/>
              </w:rPr>
              <w:fldChar w:fldCharType="separate"/>
            </w:r>
            <w:r w:rsidR="00DE11FD">
              <w:rPr>
                <w:noProof/>
                <w:webHidden/>
              </w:rPr>
              <w:t>50</w:t>
            </w:r>
            <w:r w:rsidR="00DE11FD">
              <w:rPr>
                <w:noProof/>
                <w:webHidden/>
              </w:rPr>
              <w:fldChar w:fldCharType="end"/>
            </w:r>
          </w:hyperlink>
        </w:p>
        <w:p w14:paraId="4CF9D94E" w14:textId="37A4F351" w:rsidR="00DE11FD" w:rsidRDefault="00000000">
          <w:pPr>
            <w:pStyle w:val="TOC1"/>
            <w:tabs>
              <w:tab w:val="right" w:leader="dot" w:pos="9346"/>
            </w:tabs>
            <w:rPr>
              <w:noProof/>
              <w:kern w:val="2"/>
              <w:sz w:val="22"/>
              <w:szCs w:val="22"/>
              <w:lang w:eastAsia="en-NZ"/>
              <w14:ligatures w14:val="standardContextual"/>
            </w:rPr>
          </w:pPr>
          <w:hyperlink w:anchor="_Toc152176966" w:history="1">
            <w:r w:rsidR="00DE11FD" w:rsidRPr="004732D9">
              <w:rPr>
                <w:rStyle w:val="Hyperlink"/>
                <w:noProof/>
              </w:rPr>
              <w:t>References</w:t>
            </w:r>
            <w:r w:rsidR="00DE11FD">
              <w:rPr>
                <w:noProof/>
                <w:webHidden/>
              </w:rPr>
              <w:tab/>
            </w:r>
            <w:r w:rsidR="00DE11FD">
              <w:rPr>
                <w:noProof/>
                <w:webHidden/>
              </w:rPr>
              <w:fldChar w:fldCharType="begin"/>
            </w:r>
            <w:r w:rsidR="00DE11FD">
              <w:rPr>
                <w:noProof/>
                <w:webHidden/>
              </w:rPr>
              <w:instrText xml:space="preserve"> PAGEREF _Toc152176966 \h </w:instrText>
            </w:r>
            <w:r w:rsidR="00DE11FD">
              <w:rPr>
                <w:noProof/>
                <w:webHidden/>
              </w:rPr>
            </w:r>
            <w:r w:rsidR="00DE11FD">
              <w:rPr>
                <w:noProof/>
                <w:webHidden/>
              </w:rPr>
              <w:fldChar w:fldCharType="separate"/>
            </w:r>
            <w:r w:rsidR="00DE11FD">
              <w:rPr>
                <w:noProof/>
                <w:webHidden/>
              </w:rPr>
              <w:t>52</w:t>
            </w:r>
            <w:r w:rsidR="00DE11FD">
              <w:rPr>
                <w:noProof/>
                <w:webHidden/>
              </w:rPr>
              <w:fldChar w:fldCharType="end"/>
            </w:r>
          </w:hyperlink>
        </w:p>
        <w:p w14:paraId="281261CD" w14:textId="651A9A47" w:rsidR="00DE11FD" w:rsidRDefault="00000000">
          <w:pPr>
            <w:pStyle w:val="TOC1"/>
            <w:tabs>
              <w:tab w:val="right" w:leader="dot" w:pos="9346"/>
            </w:tabs>
            <w:rPr>
              <w:noProof/>
              <w:kern w:val="2"/>
              <w:sz w:val="22"/>
              <w:szCs w:val="22"/>
              <w:lang w:eastAsia="en-NZ"/>
              <w14:ligatures w14:val="standardContextual"/>
            </w:rPr>
          </w:pPr>
          <w:hyperlink w:anchor="_Toc152176967" w:history="1">
            <w:r w:rsidR="00DE11FD" w:rsidRPr="004732D9">
              <w:rPr>
                <w:rStyle w:val="Hyperlink"/>
                <w:noProof/>
              </w:rPr>
              <w:t>Appendices</w:t>
            </w:r>
            <w:r w:rsidR="00DE11FD">
              <w:rPr>
                <w:noProof/>
                <w:webHidden/>
              </w:rPr>
              <w:tab/>
            </w:r>
            <w:r w:rsidR="00DE11FD">
              <w:rPr>
                <w:noProof/>
                <w:webHidden/>
              </w:rPr>
              <w:fldChar w:fldCharType="begin"/>
            </w:r>
            <w:r w:rsidR="00DE11FD">
              <w:rPr>
                <w:noProof/>
                <w:webHidden/>
              </w:rPr>
              <w:instrText xml:space="preserve"> PAGEREF _Toc152176967 \h </w:instrText>
            </w:r>
            <w:r w:rsidR="00DE11FD">
              <w:rPr>
                <w:noProof/>
                <w:webHidden/>
              </w:rPr>
            </w:r>
            <w:r w:rsidR="00DE11FD">
              <w:rPr>
                <w:noProof/>
                <w:webHidden/>
              </w:rPr>
              <w:fldChar w:fldCharType="separate"/>
            </w:r>
            <w:r w:rsidR="00DE11FD">
              <w:rPr>
                <w:noProof/>
                <w:webHidden/>
              </w:rPr>
              <w:t>53</w:t>
            </w:r>
            <w:r w:rsidR="00DE11FD">
              <w:rPr>
                <w:noProof/>
                <w:webHidden/>
              </w:rPr>
              <w:fldChar w:fldCharType="end"/>
            </w:r>
          </w:hyperlink>
        </w:p>
        <w:p w14:paraId="11AD711A" w14:textId="643EAE7E" w:rsidR="00A9399F" w:rsidRDefault="00FF22B1">
          <w:r>
            <w:fldChar w:fldCharType="end"/>
          </w:r>
        </w:p>
      </w:sdtContent>
    </w:sdt>
    <w:p w14:paraId="70CF0CA2" w14:textId="7D723DAC"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375"/>
        <w:gridCol w:w="2480"/>
        <w:gridCol w:w="977"/>
        <w:gridCol w:w="4339"/>
      </w:tblGrid>
      <w:tr w:rsidR="00085244" w14:paraId="3C3EEC77" w14:textId="77777777" w:rsidTr="003A1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3A1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5025C62" w14:textId="082C1B90" w:rsidR="00085244" w:rsidRPr="00085244" w:rsidRDefault="001D4483" w:rsidP="00085244">
            <w:pPr>
              <w:rPr>
                <w:b w:val="0"/>
                <w:bCs w:val="0"/>
              </w:rPr>
            </w:pPr>
            <w:r>
              <w:rPr>
                <w:b w:val="0"/>
                <w:bCs w:val="0"/>
              </w:rPr>
              <w:t>22</w:t>
            </w:r>
            <w:r w:rsidR="00085244" w:rsidRPr="00085244">
              <w:rPr>
                <w:b w:val="0"/>
                <w:bCs w:val="0"/>
              </w:rPr>
              <w:t>/</w:t>
            </w:r>
            <w:r w:rsidR="00DB64D4">
              <w:rPr>
                <w:b w:val="0"/>
                <w:bCs w:val="0"/>
              </w:rPr>
              <w:t>0</w:t>
            </w:r>
            <w:r>
              <w:rPr>
                <w:b w:val="0"/>
                <w:bCs w:val="0"/>
              </w:rPr>
              <w:t>8</w:t>
            </w:r>
            <w:r w:rsidR="00085244" w:rsidRPr="00085244">
              <w:rPr>
                <w:b w:val="0"/>
                <w:bCs w:val="0"/>
              </w:rPr>
              <w:t>/</w:t>
            </w:r>
            <w:r w:rsidR="00DB64D4">
              <w:rPr>
                <w:b w:val="0"/>
                <w:bCs w:val="0"/>
              </w:rPr>
              <w:t>2023</w:t>
            </w:r>
          </w:p>
        </w:tc>
        <w:tc>
          <w:tcPr>
            <w:tcW w:w="2480" w:type="dxa"/>
          </w:tcPr>
          <w:p w14:paraId="569EFC8F" w14:textId="0B07252A" w:rsidR="00085244" w:rsidRPr="00085244" w:rsidRDefault="00DB64D4" w:rsidP="00085244">
            <w:pPr>
              <w:cnfStyle w:val="000000100000" w:firstRow="0" w:lastRow="0" w:firstColumn="0" w:lastColumn="0" w:oddVBand="0" w:evenVBand="0" w:oddHBand="1" w:evenHBand="0" w:firstRowFirstColumn="0" w:firstRowLastColumn="0" w:lastRowFirstColumn="0" w:lastRowLastColumn="0"/>
            </w:pPr>
            <w:r>
              <w:t>Brock Winter</w:t>
            </w:r>
          </w:p>
        </w:tc>
        <w:tc>
          <w:tcPr>
            <w:tcW w:w="977"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3A1419">
        <w:tc>
          <w:tcPr>
            <w:cnfStyle w:val="001000000000" w:firstRow="0" w:lastRow="0" w:firstColumn="1" w:lastColumn="0" w:oddVBand="0" w:evenVBand="0" w:oddHBand="0" w:evenHBand="0" w:firstRowFirstColumn="0" w:firstRowLastColumn="0" w:lastRowFirstColumn="0" w:lastRowLastColumn="0"/>
            <w:tcW w:w="1375" w:type="dxa"/>
          </w:tcPr>
          <w:p w14:paraId="412B1315" w14:textId="515ABCAB" w:rsidR="002F7563" w:rsidRPr="00085244" w:rsidRDefault="009D1FC7" w:rsidP="002F7563">
            <w:pPr>
              <w:rPr>
                <w:b w:val="0"/>
                <w:bCs w:val="0"/>
              </w:rPr>
            </w:pPr>
            <w:r>
              <w:rPr>
                <w:b w:val="0"/>
                <w:bCs w:val="0"/>
              </w:rPr>
              <w:t>04</w:t>
            </w:r>
            <w:r w:rsidR="002F7563" w:rsidRPr="00085244">
              <w:rPr>
                <w:b w:val="0"/>
                <w:bCs w:val="0"/>
              </w:rPr>
              <w:t>/</w:t>
            </w:r>
            <w:r>
              <w:rPr>
                <w:b w:val="0"/>
                <w:bCs w:val="0"/>
              </w:rPr>
              <w:t>09</w:t>
            </w:r>
            <w:r w:rsidR="002F7563" w:rsidRPr="00085244">
              <w:rPr>
                <w:b w:val="0"/>
                <w:bCs w:val="0"/>
              </w:rPr>
              <w:t>/</w:t>
            </w:r>
            <w:r>
              <w:rPr>
                <w:b w:val="0"/>
                <w:bCs w:val="0"/>
              </w:rPr>
              <w:t>2023</w:t>
            </w:r>
          </w:p>
        </w:tc>
        <w:tc>
          <w:tcPr>
            <w:tcW w:w="2480" w:type="dxa"/>
          </w:tcPr>
          <w:p w14:paraId="2C87DE9A" w14:textId="344EBCE9" w:rsidR="002F7563" w:rsidRPr="00085244" w:rsidRDefault="009D1FC7" w:rsidP="002F7563">
            <w:pPr>
              <w:cnfStyle w:val="000000000000" w:firstRow="0" w:lastRow="0" w:firstColumn="0" w:lastColumn="0" w:oddVBand="0" w:evenVBand="0" w:oddHBand="0" w:evenHBand="0" w:firstRowFirstColumn="0" w:firstRowLastColumn="0" w:lastRowFirstColumn="0" w:lastRowLastColumn="0"/>
            </w:pPr>
            <w:r>
              <w:t>Brock Winter</w:t>
            </w:r>
          </w:p>
        </w:tc>
        <w:tc>
          <w:tcPr>
            <w:tcW w:w="977"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3A1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B5E8A65" w14:textId="40AA1FAC" w:rsidR="002F7563" w:rsidRPr="00085244" w:rsidRDefault="009D1FC7" w:rsidP="002F7563">
            <w:pPr>
              <w:rPr>
                <w:b w:val="0"/>
                <w:bCs w:val="0"/>
              </w:rPr>
            </w:pPr>
            <w:r>
              <w:rPr>
                <w:b w:val="0"/>
                <w:bCs w:val="0"/>
              </w:rPr>
              <w:t>07</w:t>
            </w:r>
            <w:r w:rsidR="002F7563" w:rsidRPr="00085244">
              <w:rPr>
                <w:b w:val="0"/>
                <w:bCs w:val="0"/>
              </w:rPr>
              <w:t>/</w:t>
            </w:r>
            <w:r>
              <w:rPr>
                <w:b w:val="0"/>
                <w:bCs w:val="0"/>
              </w:rPr>
              <w:t>09</w:t>
            </w:r>
            <w:r w:rsidR="002F7563" w:rsidRPr="00085244">
              <w:rPr>
                <w:b w:val="0"/>
                <w:bCs w:val="0"/>
              </w:rPr>
              <w:t>/</w:t>
            </w:r>
            <w:r>
              <w:rPr>
                <w:b w:val="0"/>
                <w:bCs w:val="0"/>
              </w:rPr>
              <w:t>2023</w:t>
            </w:r>
          </w:p>
        </w:tc>
        <w:tc>
          <w:tcPr>
            <w:tcW w:w="2480" w:type="dxa"/>
          </w:tcPr>
          <w:p w14:paraId="14F0158B" w14:textId="0968B423" w:rsidR="002F7563" w:rsidRPr="00085244" w:rsidRDefault="009D1FC7" w:rsidP="002F7563">
            <w:pPr>
              <w:cnfStyle w:val="000000100000" w:firstRow="0" w:lastRow="0" w:firstColumn="0" w:lastColumn="0" w:oddVBand="0" w:evenVBand="0" w:oddHBand="1" w:evenHBand="0" w:firstRowFirstColumn="0" w:firstRowLastColumn="0" w:lastRowFirstColumn="0" w:lastRowLastColumn="0"/>
            </w:pPr>
            <w:r>
              <w:t>Brock Winter</w:t>
            </w:r>
          </w:p>
        </w:tc>
        <w:tc>
          <w:tcPr>
            <w:tcW w:w="977"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r w:rsidR="003A1419" w:rsidRPr="00085244" w14:paraId="7C4A90B7" w14:textId="77777777" w:rsidTr="003A1419">
        <w:tc>
          <w:tcPr>
            <w:cnfStyle w:val="001000000000" w:firstRow="0" w:lastRow="0" w:firstColumn="1" w:lastColumn="0" w:oddVBand="0" w:evenVBand="0" w:oddHBand="0" w:evenHBand="0" w:firstRowFirstColumn="0" w:firstRowLastColumn="0" w:lastRowFirstColumn="0" w:lastRowLastColumn="0"/>
            <w:tcW w:w="1375" w:type="dxa"/>
          </w:tcPr>
          <w:p w14:paraId="2032BBC7" w14:textId="16F8E7FA" w:rsidR="003A1419" w:rsidRDefault="003A1419" w:rsidP="003A1419">
            <w:pPr>
              <w:rPr>
                <w:b w:val="0"/>
                <w:bCs w:val="0"/>
              </w:rPr>
            </w:pPr>
            <w:r>
              <w:rPr>
                <w:b w:val="0"/>
                <w:bCs w:val="0"/>
              </w:rPr>
              <w:t>18/09/2023</w:t>
            </w:r>
          </w:p>
        </w:tc>
        <w:tc>
          <w:tcPr>
            <w:tcW w:w="2480" w:type="dxa"/>
          </w:tcPr>
          <w:p w14:paraId="555A76B7" w14:textId="6E37A484" w:rsidR="003A1419" w:rsidRDefault="003A1419" w:rsidP="003A1419">
            <w:pPr>
              <w:cnfStyle w:val="000000000000" w:firstRow="0" w:lastRow="0" w:firstColumn="0" w:lastColumn="0" w:oddVBand="0" w:evenVBand="0" w:oddHBand="0" w:evenHBand="0" w:firstRowFirstColumn="0" w:firstRowLastColumn="0" w:lastRowFirstColumn="0" w:lastRowLastColumn="0"/>
            </w:pPr>
            <w:r>
              <w:t>Brock Winter</w:t>
            </w:r>
          </w:p>
        </w:tc>
        <w:tc>
          <w:tcPr>
            <w:tcW w:w="977" w:type="dxa"/>
          </w:tcPr>
          <w:p w14:paraId="0A8937E1" w14:textId="4175674C" w:rsidR="003A1419" w:rsidRDefault="001636CA" w:rsidP="003A1419">
            <w:pPr>
              <w:cnfStyle w:val="000000000000" w:firstRow="0" w:lastRow="0" w:firstColumn="0" w:lastColumn="0" w:oddVBand="0" w:evenVBand="0" w:oddHBand="0" w:evenHBand="0" w:firstRowFirstColumn="0" w:firstRowLastColumn="0" w:lastRowFirstColumn="0" w:lastRowLastColumn="0"/>
            </w:pPr>
            <w:r>
              <w:t>v</w:t>
            </w:r>
            <w:r w:rsidR="003A1419">
              <w:t>1.1</w:t>
            </w:r>
          </w:p>
        </w:tc>
        <w:tc>
          <w:tcPr>
            <w:tcW w:w="4339" w:type="dxa"/>
          </w:tcPr>
          <w:p w14:paraId="4D316DB5" w14:textId="780CC922" w:rsidR="003A1419" w:rsidRDefault="003A1419" w:rsidP="003A1419">
            <w:pPr>
              <w:cnfStyle w:val="000000000000" w:firstRow="0" w:lastRow="0" w:firstColumn="0" w:lastColumn="0" w:oddVBand="0" w:evenVBand="0" w:oddHBand="0" w:evenHBand="0" w:firstRowFirstColumn="0" w:firstRowLastColumn="0" w:lastRowFirstColumn="0" w:lastRowLastColumn="0"/>
            </w:pPr>
            <w:r>
              <w:t>Document Update</w:t>
            </w:r>
          </w:p>
        </w:tc>
      </w:tr>
      <w:tr w:rsidR="001636CA" w:rsidRPr="00085244" w14:paraId="35EDCD5F" w14:textId="77777777" w:rsidTr="003A1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38C841A9" w14:textId="38D09BD6" w:rsidR="001636CA" w:rsidRPr="001636CA" w:rsidRDefault="00AC064E" w:rsidP="001636CA">
            <w:pPr>
              <w:rPr>
                <w:b w:val="0"/>
                <w:bCs w:val="0"/>
              </w:rPr>
            </w:pPr>
            <w:r>
              <w:rPr>
                <w:b w:val="0"/>
                <w:bCs w:val="0"/>
              </w:rPr>
              <w:t>12</w:t>
            </w:r>
            <w:r w:rsidR="001636CA" w:rsidRPr="001636CA">
              <w:rPr>
                <w:b w:val="0"/>
                <w:bCs w:val="0"/>
              </w:rPr>
              <w:t>/10/2023</w:t>
            </w:r>
          </w:p>
        </w:tc>
        <w:tc>
          <w:tcPr>
            <w:tcW w:w="2480" w:type="dxa"/>
          </w:tcPr>
          <w:p w14:paraId="758BB806" w14:textId="4138F756" w:rsidR="001636CA" w:rsidRDefault="001636CA" w:rsidP="001636CA">
            <w:pPr>
              <w:cnfStyle w:val="000000100000" w:firstRow="0" w:lastRow="0" w:firstColumn="0" w:lastColumn="0" w:oddVBand="0" w:evenVBand="0" w:oddHBand="1" w:evenHBand="0" w:firstRowFirstColumn="0" w:firstRowLastColumn="0" w:lastRowFirstColumn="0" w:lastRowLastColumn="0"/>
            </w:pPr>
            <w:r>
              <w:t>Brock Winter</w:t>
            </w:r>
          </w:p>
        </w:tc>
        <w:tc>
          <w:tcPr>
            <w:tcW w:w="977" w:type="dxa"/>
          </w:tcPr>
          <w:p w14:paraId="0C1FB0E6" w14:textId="0CEF5831" w:rsidR="001636CA" w:rsidRDefault="001636CA" w:rsidP="001636CA">
            <w:pPr>
              <w:cnfStyle w:val="000000100000" w:firstRow="0" w:lastRow="0" w:firstColumn="0" w:lastColumn="0" w:oddVBand="0" w:evenVBand="0" w:oddHBand="1" w:evenHBand="0" w:firstRowFirstColumn="0" w:firstRowLastColumn="0" w:lastRowFirstColumn="0" w:lastRowLastColumn="0"/>
            </w:pPr>
            <w:r>
              <w:t>V2</w:t>
            </w:r>
          </w:p>
        </w:tc>
        <w:tc>
          <w:tcPr>
            <w:tcW w:w="4339" w:type="dxa"/>
          </w:tcPr>
          <w:p w14:paraId="36D21EA1" w14:textId="1383A435" w:rsidR="001636CA" w:rsidRDefault="001636CA" w:rsidP="001636CA">
            <w:pPr>
              <w:cnfStyle w:val="000000100000" w:firstRow="0" w:lastRow="0" w:firstColumn="0" w:lastColumn="0" w:oddVBand="0" w:evenVBand="0" w:oddHBand="1" w:evenHBand="0" w:firstRowFirstColumn="0" w:firstRowLastColumn="0" w:lastRowFirstColumn="0" w:lastRowLastColumn="0"/>
            </w:pPr>
            <w:r>
              <w:t>Halfway Report</w:t>
            </w:r>
          </w:p>
        </w:tc>
      </w:tr>
      <w:tr w:rsidR="00E1156A" w:rsidRPr="00085244" w14:paraId="1A190A9B" w14:textId="77777777" w:rsidTr="003A1419">
        <w:tc>
          <w:tcPr>
            <w:cnfStyle w:val="001000000000" w:firstRow="0" w:lastRow="0" w:firstColumn="1" w:lastColumn="0" w:oddVBand="0" w:evenVBand="0" w:oddHBand="0" w:evenHBand="0" w:firstRowFirstColumn="0" w:firstRowLastColumn="0" w:lastRowFirstColumn="0" w:lastRowLastColumn="0"/>
            <w:tcW w:w="1375" w:type="dxa"/>
          </w:tcPr>
          <w:p w14:paraId="06F9DA25" w14:textId="64486164" w:rsidR="00E1156A" w:rsidRDefault="00E1156A" w:rsidP="00E1156A">
            <w:r>
              <w:rPr>
                <w:b w:val="0"/>
                <w:bCs w:val="0"/>
              </w:rPr>
              <w:t>2</w:t>
            </w:r>
            <w:r w:rsidR="00D1720B">
              <w:rPr>
                <w:b w:val="0"/>
                <w:bCs w:val="0"/>
              </w:rPr>
              <w:t>9</w:t>
            </w:r>
            <w:r>
              <w:rPr>
                <w:b w:val="0"/>
                <w:bCs w:val="0"/>
              </w:rPr>
              <w:t>/11/2023</w:t>
            </w:r>
          </w:p>
        </w:tc>
        <w:tc>
          <w:tcPr>
            <w:tcW w:w="2480" w:type="dxa"/>
          </w:tcPr>
          <w:p w14:paraId="3A326BE6" w14:textId="616E3D17" w:rsidR="00E1156A" w:rsidRDefault="00E1156A" w:rsidP="00E1156A">
            <w:pPr>
              <w:cnfStyle w:val="000000000000" w:firstRow="0" w:lastRow="0" w:firstColumn="0" w:lastColumn="0" w:oddVBand="0" w:evenVBand="0" w:oddHBand="0" w:evenHBand="0" w:firstRowFirstColumn="0" w:firstRowLastColumn="0" w:lastRowFirstColumn="0" w:lastRowLastColumn="0"/>
            </w:pPr>
            <w:r>
              <w:t>Brock Winter</w:t>
            </w:r>
          </w:p>
        </w:tc>
        <w:tc>
          <w:tcPr>
            <w:tcW w:w="977" w:type="dxa"/>
          </w:tcPr>
          <w:p w14:paraId="3B6221B5" w14:textId="3F8A1B54" w:rsidR="00E1156A" w:rsidRDefault="00E1156A" w:rsidP="00E1156A">
            <w:pPr>
              <w:cnfStyle w:val="000000000000" w:firstRow="0" w:lastRow="0" w:firstColumn="0" w:lastColumn="0" w:oddVBand="0" w:evenVBand="0" w:oddHBand="0" w:evenHBand="0" w:firstRowFirstColumn="0" w:firstRowLastColumn="0" w:lastRowFirstColumn="0" w:lastRowLastColumn="0"/>
            </w:pPr>
            <w:r>
              <w:t>V3</w:t>
            </w:r>
          </w:p>
        </w:tc>
        <w:tc>
          <w:tcPr>
            <w:tcW w:w="4339" w:type="dxa"/>
          </w:tcPr>
          <w:p w14:paraId="3EB3FDB6" w14:textId="41C40565" w:rsidR="00E1156A" w:rsidRDefault="00E1156A" w:rsidP="00E1156A">
            <w:pPr>
              <w:cnfStyle w:val="000000000000" w:firstRow="0" w:lastRow="0" w:firstColumn="0" w:lastColumn="0" w:oddVBand="0" w:evenVBand="0" w:oddHBand="0" w:evenHBand="0" w:firstRowFirstColumn="0" w:firstRowLastColumn="0" w:lastRowFirstColumn="0" w:lastRowLastColumn="0"/>
            </w:pPr>
            <w:r>
              <w:t>Final Report</w:t>
            </w:r>
          </w:p>
        </w:tc>
      </w:tr>
    </w:tbl>
    <w:p w14:paraId="21B8F16F" w14:textId="77777777" w:rsidR="00786465" w:rsidRPr="00786465" w:rsidRDefault="00786465" w:rsidP="00786465"/>
    <w:p w14:paraId="741F2400" w14:textId="77777777" w:rsidR="00E7101A" w:rsidRDefault="00E7101A" w:rsidP="0040202A">
      <w:pPr>
        <w:pStyle w:val="TOCHeading"/>
        <w:sectPr w:rsidR="00E7101A" w:rsidSect="00786465">
          <w:headerReference w:type="even" r:id="rId11"/>
          <w:headerReference w:type="default" r:id="rId12"/>
          <w:footerReference w:type="even" r:id="rId13"/>
          <w:footerReference w:type="default" r:id="rId14"/>
          <w:headerReference w:type="first" r:id="rId15"/>
          <w:footerReference w:type="first" r:id="rId16"/>
          <w:pgSz w:w="11906" w:h="16838"/>
          <w:pgMar w:top="1440" w:right="1274" w:bottom="1440" w:left="1276" w:header="454" w:footer="454" w:gutter="0"/>
          <w:pgNumType w:fmt="lowerRoman" w:start="0"/>
          <w:cols w:space="708"/>
          <w:titlePg/>
          <w:docGrid w:linePitch="360"/>
        </w:sectPr>
      </w:pPr>
    </w:p>
    <w:p w14:paraId="5180FAE2" w14:textId="77777777" w:rsidR="00E158A8" w:rsidRDefault="00E158A8" w:rsidP="0040202A">
      <w:pPr>
        <w:pStyle w:val="Heading1"/>
      </w:pPr>
      <w:bookmarkStart w:id="0" w:name="_Toc78191719"/>
      <w:bookmarkStart w:id="1" w:name="_Toc152176904"/>
      <w:r>
        <w:lastRenderedPageBreak/>
        <w:t>Executive Summary</w:t>
      </w:r>
      <w:bookmarkEnd w:id="0"/>
      <w:bookmarkEnd w:id="1"/>
    </w:p>
    <w:p w14:paraId="5C259075" w14:textId="77777777" w:rsidR="00E158A8" w:rsidRDefault="00E158A8" w:rsidP="0040202A"/>
    <w:p w14:paraId="2823C8F9" w14:textId="166A48FF" w:rsidR="00E158A8" w:rsidRDefault="00E158A8" w:rsidP="0040202A">
      <w:pPr>
        <w:pStyle w:val="Heading2"/>
      </w:pPr>
      <w:bookmarkStart w:id="2" w:name="_Toc78191720"/>
      <w:bookmarkStart w:id="3" w:name="_Toc152176905"/>
      <w:bookmarkStart w:id="4" w:name="_Hlk151632497"/>
      <w:bookmarkStart w:id="5" w:name="_Hlk151632355"/>
      <w:r>
        <w:t>Halfway</w:t>
      </w:r>
      <w:r w:rsidR="00D8472D">
        <w:t xml:space="preserve"> Report</w:t>
      </w:r>
      <w:r>
        <w:t xml:space="preserve"> </w:t>
      </w:r>
      <w:bookmarkEnd w:id="2"/>
      <w:r w:rsidR="00F257D0" w:rsidRPr="00F257D0">
        <w:t>Executive Summary</w:t>
      </w:r>
      <w:bookmarkEnd w:id="3"/>
    </w:p>
    <w:bookmarkEnd w:id="4"/>
    <w:p w14:paraId="66145865" w14:textId="6547ACC0" w:rsidR="00E158A8" w:rsidRDefault="00E158A8" w:rsidP="0040202A">
      <w:r w:rsidRPr="00E158A8">
        <w:t>A</w:t>
      </w:r>
      <w:r>
        <w:t>cademic</w:t>
      </w:r>
    </w:p>
    <w:p w14:paraId="6CDBA1F8" w14:textId="0C900E9F" w:rsidR="00E158A8" w:rsidRDefault="002B7E33" w:rsidP="0040202A">
      <w:r>
        <w:t xml:space="preserve">There is a large number of academic tasks that </w:t>
      </w:r>
      <w:r w:rsidR="00F257D0">
        <w:t>have</w:t>
      </w:r>
      <w:r>
        <w:t xml:space="preserve"> be</w:t>
      </w:r>
      <w:r w:rsidR="00F257D0">
        <w:t>en</w:t>
      </w:r>
      <w:r>
        <w:t xml:space="preserve"> completed such as a cv, reports, profile summary, poster etc.</w:t>
      </w:r>
    </w:p>
    <w:p w14:paraId="31396126" w14:textId="543B2B44" w:rsidR="0051073B" w:rsidRDefault="0051073B" w:rsidP="0040202A">
      <w:r>
        <w:t>Academic and Industry data will be securely kept in multiple places to ensure its safety.</w:t>
      </w:r>
    </w:p>
    <w:p w14:paraId="2D87F1B2" w14:textId="18C9A6C1" w:rsidR="002B7E33" w:rsidRDefault="002B7E33" w:rsidP="0040202A">
      <w:r>
        <w:t xml:space="preserve">These tasks once completed are reviewed to ensure high quality. Weekly meetings are also held to ensure the project stays on track.  </w:t>
      </w:r>
    </w:p>
    <w:p w14:paraId="2A942F1A" w14:textId="118F56A5" w:rsidR="00E158A8" w:rsidRDefault="0051073B" w:rsidP="0040202A">
      <w:r>
        <w:t xml:space="preserve">So </w:t>
      </w:r>
      <w:r w:rsidR="00D56C1B">
        <w:t>far,</w:t>
      </w:r>
      <w:r>
        <w:t xml:space="preserve"> a </w:t>
      </w:r>
      <w:r w:rsidR="00D56C1B">
        <w:t>large number of hours have been spent doing academic work and I predict it will be more likely 180 academic hours instead of 150.</w:t>
      </w:r>
    </w:p>
    <w:p w14:paraId="44E802E4" w14:textId="77777777" w:rsidR="0051073B" w:rsidRDefault="0051073B" w:rsidP="0040202A"/>
    <w:p w14:paraId="4F3792DC" w14:textId="6C71680A" w:rsidR="00E158A8" w:rsidRPr="00E158A8" w:rsidRDefault="00E158A8" w:rsidP="0040202A">
      <w:r>
        <w:t>Industry</w:t>
      </w:r>
    </w:p>
    <w:p w14:paraId="00BDD4F7" w14:textId="792BB79B" w:rsidR="0040202A" w:rsidRDefault="0040202A" w:rsidP="0040202A">
      <w:r w:rsidRPr="0040202A">
        <w:t xml:space="preserve">This </w:t>
      </w:r>
      <w:r>
        <w:t xml:space="preserve">project is about creating content pages for </w:t>
      </w:r>
      <w:proofErr w:type="spellStart"/>
      <w:r>
        <w:t>WellNows</w:t>
      </w:r>
      <w:proofErr w:type="spellEnd"/>
      <w:r>
        <w:t xml:space="preserve"> website to increase the search engine ranking and add additional API</w:t>
      </w:r>
      <w:r w:rsidR="000F01D8">
        <w:t>s.</w:t>
      </w:r>
    </w:p>
    <w:p w14:paraId="346623B4" w14:textId="2DBE9812" w:rsidR="000F01D8" w:rsidRDefault="000F01D8" w:rsidP="0040202A">
      <w:r>
        <w:t xml:space="preserve">This will increase the number of views the site gets and enable more practitioners </w:t>
      </w:r>
      <w:r w:rsidR="00D45585">
        <w:t xml:space="preserve">and clinics </w:t>
      </w:r>
      <w:r>
        <w:t>to join.</w:t>
      </w:r>
    </w:p>
    <w:p w14:paraId="435BBD78" w14:textId="6FB1798D" w:rsidR="00D45585" w:rsidRDefault="00D45585" w:rsidP="0040202A">
      <w:r>
        <w:t>To complete this I will be using the skills I have learned through a variety of different developer and project management classes.</w:t>
      </w:r>
    </w:p>
    <w:p w14:paraId="44003DB6" w14:textId="4B784274" w:rsidR="0040202A" w:rsidRDefault="00D45585" w:rsidP="0040202A">
      <w:r>
        <w:t xml:space="preserve">There are two sets of pages for the SEO Improvements. The first is for the services offered such as physiotherapy, osteopathy, and chiropractic. The second is for Practices which will link the clinics and </w:t>
      </w:r>
      <w:r w:rsidR="00CC5173">
        <w:t>their</w:t>
      </w:r>
      <w:r>
        <w:t xml:space="preserve"> practitioners.</w:t>
      </w:r>
    </w:p>
    <w:p w14:paraId="447809E6" w14:textId="2DA2F2EA" w:rsidR="00D45585" w:rsidRDefault="00D45585" w:rsidP="0040202A">
      <w:r>
        <w:t xml:space="preserve">The APIs that will be developed are for Nookal and Setmore. There was a third called Acuity but due to </w:t>
      </w:r>
      <w:r w:rsidR="00CC5173">
        <w:t xml:space="preserve">their </w:t>
      </w:r>
      <w:r>
        <w:t>API key</w:t>
      </w:r>
      <w:r w:rsidR="00CC5173">
        <w:t xml:space="preserve"> being restricted to an upgraded plan it is no longer viable.</w:t>
      </w:r>
    </w:p>
    <w:p w14:paraId="48361724" w14:textId="23B4C8CA" w:rsidR="00CC5173" w:rsidRDefault="00CC5173" w:rsidP="0040202A">
      <w:r>
        <w:t>Multiple risks such as data exposure have been identified and steps have been taken to mitigate the chances of it occurring and its impact.</w:t>
      </w:r>
    </w:p>
    <w:p w14:paraId="13DF61D6" w14:textId="324399C7" w:rsidR="00CC5173" w:rsidRDefault="00CC5173" w:rsidP="0040202A">
      <w:r>
        <w:t>Throughout the development there are multiple steps taken to ensure that quality is upheld, such as design reviews, code reviews, automated testing, and user acceptance tests.</w:t>
      </w:r>
    </w:p>
    <w:p w14:paraId="008F1AD4" w14:textId="6C9D2A54" w:rsidR="00F0208C" w:rsidRDefault="00F0208C" w:rsidP="0040202A">
      <w:r>
        <w:t>To improve the chance of success I will be using Agile, Scrum, and Kanban methodologies. These will help with ensuring the project is on track and proper communication is had</w:t>
      </w:r>
      <w:r w:rsidR="00F83679">
        <w:t>.</w:t>
      </w:r>
    </w:p>
    <w:p w14:paraId="0027F172" w14:textId="36045014" w:rsidR="00F83679" w:rsidRDefault="00F83679" w:rsidP="0040202A">
      <w:r>
        <w:t>Along the way during development there have been a few delays such as, not having all the information for the API key authentication and an increased focus on academic work. But now all that has been figured out and work should continue smoothly.</w:t>
      </w:r>
    </w:p>
    <w:p w14:paraId="04C314A2" w14:textId="6DD21FDD" w:rsidR="00E158A8" w:rsidRDefault="00F83679" w:rsidP="0040202A">
      <w:r>
        <w:t xml:space="preserve">Currently this project is behind schedule but with </w:t>
      </w:r>
      <w:r w:rsidR="002B7E33">
        <w:t>no blockers work should proceed rather smoothly and it will be completed on time.</w:t>
      </w:r>
    </w:p>
    <w:bookmarkEnd w:id="5"/>
    <w:p w14:paraId="2D62A46D" w14:textId="06742E87" w:rsidR="00D25EA4" w:rsidRDefault="00D25EA4">
      <w:pPr>
        <w:spacing w:after="200" w:line="288" w:lineRule="auto"/>
      </w:pPr>
      <w:r>
        <w:br w:type="page"/>
      </w:r>
    </w:p>
    <w:p w14:paraId="5E2E1693" w14:textId="380ABA1F" w:rsidR="00F257D0" w:rsidRDefault="00F257D0" w:rsidP="00F257D0">
      <w:pPr>
        <w:pStyle w:val="Heading2"/>
      </w:pPr>
      <w:bookmarkStart w:id="6" w:name="_Toc152176906"/>
      <w:r>
        <w:lastRenderedPageBreak/>
        <w:t>Final</w:t>
      </w:r>
      <w:r w:rsidR="00D8472D">
        <w:t xml:space="preserve"> Report</w:t>
      </w:r>
      <w:r>
        <w:t xml:space="preserve"> </w:t>
      </w:r>
      <w:r w:rsidRPr="00F257D0">
        <w:t>Executive Summary</w:t>
      </w:r>
      <w:bookmarkEnd w:id="6"/>
    </w:p>
    <w:p w14:paraId="35E3CA10" w14:textId="4E274DDC" w:rsidR="00F257D0" w:rsidRDefault="00F257D0" w:rsidP="00F257D0">
      <w:r>
        <w:t>There is a large number of academic tasks that have been completed such as a cv, reports, profile summary, poster, poster short paper,</w:t>
      </w:r>
      <w:r w:rsidR="00D8472D">
        <w:t xml:space="preserve"> panel presentation,</w:t>
      </w:r>
      <w:r>
        <w:t xml:space="preserve"> elevator pitch, </w:t>
      </w:r>
      <w:r w:rsidR="00D8472D">
        <w:t>and the methodology essay</w:t>
      </w:r>
      <w:r>
        <w:t>.</w:t>
      </w:r>
      <w:r w:rsidR="00887688">
        <w:t xml:space="preserve"> The time spent on these tasks have been recorded and tracked.</w:t>
      </w:r>
    </w:p>
    <w:p w14:paraId="2EB53A42" w14:textId="77777777" w:rsidR="00F257D0" w:rsidRDefault="00F257D0" w:rsidP="00F257D0">
      <w:r>
        <w:t>Academic and Industry data will be securely kept in multiple places to ensure its safety.</w:t>
      </w:r>
    </w:p>
    <w:p w14:paraId="7988C53D" w14:textId="77777777" w:rsidR="00F257D0" w:rsidRDefault="00F257D0" w:rsidP="00F257D0">
      <w:r>
        <w:t xml:space="preserve">These tasks once completed are reviewed to ensure high quality. Weekly meetings are also held to ensure the project stays on track.  </w:t>
      </w:r>
    </w:p>
    <w:p w14:paraId="0F03ACDD" w14:textId="7AB66D46" w:rsidR="00F257D0" w:rsidRDefault="00F257D0" w:rsidP="00F257D0">
      <w:r w:rsidRPr="00F75C9B">
        <w:t xml:space="preserve">So far, </w:t>
      </w:r>
      <w:r w:rsidR="0099492C" w:rsidRPr="00F75C9B">
        <w:t xml:space="preserve">300 industry hours and </w:t>
      </w:r>
      <w:r w:rsidR="00F75C9B">
        <w:t xml:space="preserve">roughly </w:t>
      </w:r>
      <w:r w:rsidR="00F75C9B" w:rsidRPr="00F75C9B">
        <w:t>200</w:t>
      </w:r>
      <w:r w:rsidR="0099492C" w:rsidRPr="00F75C9B">
        <w:t xml:space="preserve"> academic hours have been achieved bringing the total to </w:t>
      </w:r>
      <w:r w:rsidR="00F75C9B">
        <w:t>around 500 hours</w:t>
      </w:r>
      <w:r w:rsidR="0099492C" w:rsidRPr="00F75C9B">
        <w:t>.</w:t>
      </w:r>
    </w:p>
    <w:p w14:paraId="43CA7658" w14:textId="25BB4FAF" w:rsidR="00F257D0" w:rsidRDefault="00F257D0" w:rsidP="00D8472D">
      <w:r>
        <w:t xml:space="preserve">This project is about creating content pages for </w:t>
      </w:r>
      <w:proofErr w:type="spellStart"/>
      <w:r>
        <w:t>WellNow</w:t>
      </w:r>
      <w:r w:rsidR="005558D3">
        <w:t>’</w:t>
      </w:r>
      <w:r>
        <w:t>s</w:t>
      </w:r>
      <w:proofErr w:type="spellEnd"/>
      <w:r>
        <w:t xml:space="preserve"> website to increase </w:t>
      </w:r>
      <w:r w:rsidR="009723B2">
        <w:t>amount of content on the website</w:t>
      </w:r>
      <w:r w:rsidR="00D8472D">
        <w:t>. Which wil</w:t>
      </w:r>
      <w:r w:rsidR="009723B2">
        <w:t>l</w:t>
      </w:r>
      <w:r w:rsidR="00D8472D">
        <w:t xml:space="preserve"> help the </w:t>
      </w:r>
      <w:r>
        <w:t xml:space="preserve">search engine ranking and </w:t>
      </w:r>
      <w:r w:rsidR="00D8472D">
        <w:t xml:space="preserve">increase traffic to the site. There </w:t>
      </w:r>
      <w:r w:rsidR="009723B2">
        <w:t xml:space="preserve">was also an initial mock-up of code created for the </w:t>
      </w:r>
      <w:r w:rsidR="00D8472D">
        <w:t>APIs</w:t>
      </w:r>
      <w:r w:rsidR="009723B2">
        <w:t xml:space="preserve">. The APIs once completed </w:t>
      </w:r>
      <w:r w:rsidR="00D8472D">
        <w:t>will help enable more practitioners to join</w:t>
      </w:r>
      <w:r>
        <w:t>.</w:t>
      </w:r>
    </w:p>
    <w:p w14:paraId="18C4D1C6" w14:textId="2C8D8447" w:rsidR="00D8472D" w:rsidRDefault="00F257D0" w:rsidP="00F257D0">
      <w:r>
        <w:t>To complete this I will be us</w:t>
      </w:r>
      <w:r w:rsidR="00D8472D">
        <w:t>ed</w:t>
      </w:r>
      <w:r>
        <w:t xml:space="preserve"> the skills I have learned through a variety of different developer and project management classes.</w:t>
      </w:r>
      <w:r w:rsidR="00D8472D">
        <w:t xml:space="preserve"> I also acquired new skills and </w:t>
      </w:r>
      <w:r w:rsidR="00887688">
        <w:t>mention</w:t>
      </w:r>
      <w:r w:rsidR="00D8472D">
        <w:t xml:space="preserve"> how I acquired them.</w:t>
      </w:r>
    </w:p>
    <w:p w14:paraId="0E5C3E41" w14:textId="02BBCAED" w:rsidR="00F257D0" w:rsidRDefault="00F257D0" w:rsidP="00F257D0">
      <w:r>
        <w:t>There are two sets of pages for the SEO Improvements. The first is for the services offered such as physiotherapy, osteopathy, and chiropractic</w:t>
      </w:r>
      <w:r w:rsidR="00D8472D">
        <w:t>, etc</w:t>
      </w:r>
      <w:r>
        <w:t xml:space="preserve">. The second is for Practices which will </w:t>
      </w:r>
      <w:r w:rsidR="00D8472D">
        <w:t xml:space="preserve">display a list of </w:t>
      </w:r>
      <w:r>
        <w:t xml:space="preserve">clinics and </w:t>
      </w:r>
      <w:r w:rsidR="00D8472D">
        <w:t>from there they can select a clinic and have</w:t>
      </w:r>
      <w:r w:rsidR="00640D57">
        <w:t xml:space="preserve"> the site display information about the clinic and the</w:t>
      </w:r>
      <w:r>
        <w:t xml:space="preserve"> practitioners</w:t>
      </w:r>
      <w:r w:rsidR="00640D57">
        <w:t xml:space="preserve"> who work there</w:t>
      </w:r>
      <w:r>
        <w:t>.</w:t>
      </w:r>
    </w:p>
    <w:p w14:paraId="03CCF658" w14:textId="0F18DA6A" w:rsidR="00F257D0" w:rsidRDefault="00800FAC" w:rsidP="00F257D0">
      <w:r>
        <w:t>Necessary</w:t>
      </w:r>
      <w:r w:rsidR="00640D57">
        <w:t xml:space="preserve"> research has been conducted for</w:t>
      </w:r>
      <w:r w:rsidR="00F257D0">
        <w:t xml:space="preserve"> Nookal</w:t>
      </w:r>
      <w:r>
        <w:t>,</w:t>
      </w:r>
      <w:r w:rsidR="00F257D0">
        <w:t xml:space="preserve"> Setmore</w:t>
      </w:r>
      <w:r>
        <w:t xml:space="preserve"> and Acuity</w:t>
      </w:r>
      <w:r w:rsidR="00F257D0">
        <w:t xml:space="preserve">. </w:t>
      </w:r>
      <w:r w:rsidR="00640D57">
        <w:t xml:space="preserve">I </w:t>
      </w:r>
      <w:r>
        <w:t>investigated</w:t>
      </w:r>
      <w:r w:rsidR="00640D57">
        <w:t xml:space="preserve"> how their appointment booking software worked. </w:t>
      </w:r>
      <w:r>
        <w:t xml:space="preserve">Afterwards I created initial </w:t>
      </w:r>
      <w:r w:rsidR="00887688" w:rsidRPr="00887688">
        <w:t>mock-up</w:t>
      </w:r>
      <w:r w:rsidR="004E4AB9">
        <w:t>s</w:t>
      </w:r>
      <w:r w:rsidR="00887688" w:rsidRPr="00887688">
        <w:t xml:space="preserve"> of code</w:t>
      </w:r>
      <w:r w:rsidR="00887688">
        <w:t xml:space="preserve">. </w:t>
      </w:r>
    </w:p>
    <w:p w14:paraId="69134052" w14:textId="23B7891F" w:rsidR="00F257D0" w:rsidRDefault="00F257D0" w:rsidP="00F257D0">
      <w:r>
        <w:t xml:space="preserve">Multiple risks such as data exposure have been identified and steps </w:t>
      </w:r>
      <w:r w:rsidR="00887688">
        <w:t xml:space="preserve">were </w:t>
      </w:r>
      <w:r>
        <w:t>taken to mitigate the chances of it occurring</w:t>
      </w:r>
      <w:r w:rsidR="00887688">
        <w:t>. Steps were also taken to</w:t>
      </w:r>
      <w:r>
        <w:t xml:space="preserve"> </w:t>
      </w:r>
      <w:r w:rsidR="00887688">
        <w:t>lessen the</w:t>
      </w:r>
      <w:r>
        <w:t xml:space="preserve"> impact</w:t>
      </w:r>
      <w:r w:rsidR="00887688">
        <w:t xml:space="preserve"> a risk would have in the event it occurred</w:t>
      </w:r>
      <w:r>
        <w:t>.</w:t>
      </w:r>
    </w:p>
    <w:p w14:paraId="22976607" w14:textId="54BDAFED" w:rsidR="00F257D0" w:rsidRDefault="00F257D0" w:rsidP="00F257D0">
      <w:r>
        <w:t xml:space="preserve">Throughout the development there </w:t>
      </w:r>
      <w:r w:rsidR="00887688">
        <w:t>were</w:t>
      </w:r>
      <w:r>
        <w:t xml:space="preserve"> multiple steps taken to ensure that quality is upheld, such as design reviews, code reviews, automated testing.</w:t>
      </w:r>
    </w:p>
    <w:p w14:paraId="2531E506" w14:textId="71C2C22C" w:rsidR="00F257D0" w:rsidRDefault="00F257D0" w:rsidP="00F257D0">
      <w:r>
        <w:t>To improve the chance of success I will be using Agile</w:t>
      </w:r>
      <w:r w:rsidR="00887688">
        <w:t xml:space="preserve"> framework consisting of</w:t>
      </w:r>
      <w:r>
        <w:t xml:space="preserve"> Scrum, and Kanban. These help with ensuring the project is on track and proper communication is had.</w:t>
      </w:r>
    </w:p>
    <w:p w14:paraId="1F1C30AD" w14:textId="6AD8CAFF" w:rsidR="0099492C" w:rsidRDefault="0099492C">
      <w:pPr>
        <w:spacing w:after="200" w:line="288" w:lineRule="auto"/>
        <w:rPr>
          <w:rFonts w:asciiTheme="majorHAnsi" w:eastAsiaTheme="majorEastAsia" w:hAnsiTheme="majorHAnsi" w:cstheme="majorBidi"/>
          <w:sz w:val="40"/>
          <w:szCs w:val="40"/>
        </w:rPr>
      </w:pPr>
      <w:r>
        <w:rPr>
          <w:rFonts w:asciiTheme="majorHAnsi" w:eastAsiaTheme="majorEastAsia" w:hAnsiTheme="majorHAnsi" w:cstheme="majorBidi"/>
          <w:sz w:val="40"/>
          <w:szCs w:val="40"/>
        </w:rPr>
        <w:br w:type="page"/>
      </w:r>
    </w:p>
    <w:p w14:paraId="0DEBAE73" w14:textId="7D7F7E46" w:rsidR="00FA7A39" w:rsidRPr="00C6271B" w:rsidRDefault="00FA7A39" w:rsidP="00FA7A39">
      <w:pPr>
        <w:pStyle w:val="Heading1"/>
      </w:pPr>
      <w:bookmarkStart w:id="7" w:name="_Toc152176907"/>
      <w:r w:rsidRPr="00C6271B">
        <w:lastRenderedPageBreak/>
        <w:t>Introduction</w:t>
      </w:r>
      <w:bookmarkEnd w:id="7"/>
    </w:p>
    <w:p w14:paraId="475A22CE" w14:textId="77777777" w:rsidR="0040202A" w:rsidRPr="0040202A" w:rsidRDefault="0040202A" w:rsidP="0040202A">
      <w:r w:rsidRPr="0040202A">
        <w:t>This document shows important information about the project</w:t>
      </w:r>
      <w:r>
        <w:t xml:space="preserve"> SEO Improvements and</w:t>
      </w:r>
      <w:r w:rsidRPr="0040202A">
        <w:t xml:space="preserve"> API Development for </w:t>
      </w:r>
      <w:r>
        <w:t xml:space="preserve">WellNow. It describes the work done for </w:t>
      </w:r>
      <w:r w:rsidRPr="0040202A">
        <w:t>both Ara Institute of Canterbury the academic side, WellNow the industry side, and the Ara student Brock Winter.</w:t>
      </w:r>
    </w:p>
    <w:p w14:paraId="21F73E46" w14:textId="3E8488C3" w:rsidR="002360F9" w:rsidRDefault="0040202A" w:rsidP="0040202A">
      <w:r w:rsidRPr="0040202A">
        <w:t xml:space="preserve">This information details the project, project scope, stakeholder management, student skills, high level project plan, detailed project plan, risk management, quality assurance, methodology, sustainability, self-assessment, reflections, and a reference list. </w:t>
      </w:r>
    </w:p>
    <w:p w14:paraId="738AAEE4" w14:textId="77777777" w:rsidR="0040202A" w:rsidRPr="0040202A" w:rsidRDefault="0040202A" w:rsidP="0040202A"/>
    <w:p w14:paraId="0409027C" w14:textId="77777777" w:rsidR="00E158A8" w:rsidRDefault="00E158A8">
      <w:pPr>
        <w:spacing w:after="200" w:line="288" w:lineRule="auto"/>
        <w:rPr>
          <w:rFonts w:asciiTheme="majorHAnsi" w:eastAsiaTheme="majorEastAsia" w:hAnsiTheme="majorHAnsi" w:cstheme="majorBidi"/>
          <w:sz w:val="40"/>
          <w:szCs w:val="40"/>
        </w:rPr>
      </w:pPr>
      <w:r>
        <w:br w:type="page"/>
      </w:r>
    </w:p>
    <w:p w14:paraId="343E8D71" w14:textId="4BEAA6AC" w:rsidR="00870ABB" w:rsidRDefault="00870ABB" w:rsidP="00C6271B">
      <w:pPr>
        <w:pStyle w:val="Heading1"/>
      </w:pPr>
      <w:bookmarkStart w:id="8" w:name="_Toc152176908"/>
      <w:r>
        <w:lastRenderedPageBreak/>
        <w:t>Project Details</w:t>
      </w:r>
      <w:bookmarkEnd w:id="8"/>
    </w:p>
    <w:p w14:paraId="0F56E90D" w14:textId="1E3EE01E" w:rsidR="00C714D9" w:rsidRPr="00A619A6" w:rsidRDefault="00A619A6" w:rsidP="00C714D9">
      <w:r w:rsidRPr="00A619A6">
        <w:t xml:space="preserve">This section </w:t>
      </w:r>
      <w:r w:rsidR="002360F9">
        <w:t>discusses the projects name, the client and why they need this project, what their current situation is, and what will change after the project’s completion</w:t>
      </w:r>
      <w:r w:rsidRPr="00A619A6">
        <w:t>.</w:t>
      </w:r>
    </w:p>
    <w:p w14:paraId="0997CB6C" w14:textId="3EC7C0A0" w:rsidR="00CC26CC" w:rsidRPr="00C6271B" w:rsidRDefault="00CC26CC" w:rsidP="00C6271B">
      <w:pPr>
        <w:pStyle w:val="Heading2"/>
      </w:pPr>
      <w:bookmarkStart w:id="9" w:name="_Toc152176909"/>
      <w:r w:rsidRPr="00C6271B">
        <w:t>Project Name</w:t>
      </w:r>
      <w:bookmarkEnd w:id="9"/>
    </w:p>
    <w:p w14:paraId="486F8D81" w14:textId="5A4A7A98" w:rsidR="007F6193" w:rsidRPr="003A1419" w:rsidRDefault="002360F9" w:rsidP="007F6193">
      <w:pPr>
        <w:rPr>
          <w:szCs w:val="22"/>
        </w:rPr>
      </w:pPr>
      <w:bookmarkStart w:id="10" w:name="_Hlk143949092"/>
      <w:r w:rsidRPr="003A1419">
        <w:rPr>
          <w:szCs w:val="22"/>
        </w:rPr>
        <w:t xml:space="preserve">SEO Improvements and </w:t>
      </w:r>
      <w:bookmarkEnd w:id="10"/>
      <w:r w:rsidR="00A619A6" w:rsidRPr="003A1419">
        <w:rPr>
          <w:szCs w:val="22"/>
        </w:rPr>
        <w:t>API Development</w:t>
      </w:r>
      <w:r w:rsidRPr="003A1419">
        <w:rPr>
          <w:szCs w:val="22"/>
        </w:rPr>
        <w:t xml:space="preserve"> for WellNow</w:t>
      </w:r>
    </w:p>
    <w:p w14:paraId="4420C9D3" w14:textId="5A8B21F9" w:rsidR="00CC26CC" w:rsidRDefault="00CC26CC" w:rsidP="00EF52FB">
      <w:pPr>
        <w:pStyle w:val="Heading2"/>
        <w:rPr>
          <w:b/>
          <w:bCs/>
        </w:rPr>
      </w:pPr>
      <w:bookmarkStart w:id="11" w:name="_Toc152176910"/>
      <w:r>
        <w:t>Overview of Industry Client</w:t>
      </w:r>
      <w:bookmarkEnd w:id="11"/>
    </w:p>
    <w:p w14:paraId="0140250D" w14:textId="6AADBC99" w:rsidR="008243BC" w:rsidRDefault="008243BC" w:rsidP="008243BC">
      <w:r>
        <w:t>WellNow connects health and wellness practitioners who have last-minute appointment openings and customers seeking immediate assistance. This eliminates the need for lengthy phone calls and time-consuming Google searches to get appointments.</w:t>
      </w:r>
    </w:p>
    <w:p w14:paraId="0C26634F" w14:textId="5AC5C8B8" w:rsidR="008243BC" w:rsidRDefault="008243BC" w:rsidP="008243BC">
      <w:r>
        <w:t xml:space="preserve">WellNow offers physiotherapy, chiropractic care, massage therapy, osteopathy, podiatry, acupuncture, and hand therapy. </w:t>
      </w:r>
      <w:r w:rsidR="009051DC">
        <w:t>Currently</w:t>
      </w:r>
      <w:r>
        <w:t xml:space="preserve">, the platform </w:t>
      </w:r>
      <w:r w:rsidR="009051DC">
        <w:t>has</w:t>
      </w:r>
      <w:r>
        <w:t xml:space="preserve"> more than 24 clinic locations in Christchurch and </w:t>
      </w:r>
      <w:r w:rsidR="00932913">
        <w:t>an</w:t>
      </w:r>
      <w:r>
        <w:t xml:space="preserve"> over 140 practitioners available for booking through wellnow.nz. The goal is to expand their services to cover </w:t>
      </w:r>
      <w:r w:rsidR="00932913">
        <w:t>all</w:t>
      </w:r>
      <w:r>
        <w:t xml:space="preserve"> New Zealand by 2023.</w:t>
      </w:r>
    </w:p>
    <w:p w14:paraId="5795E75B" w14:textId="5C64BEC8" w:rsidR="008243BC" w:rsidRDefault="008243BC" w:rsidP="008243BC">
      <w:r>
        <w:t xml:space="preserve">To achieve this, WellNow integrates with existing practitioner booking systems through APIs, displaying real-time appointment availability. Consumers can search for, book, and pay for appointments in under a minute. WellNow </w:t>
      </w:r>
      <w:r w:rsidR="009051DC">
        <w:t>has</w:t>
      </w:r>
      <w:r>
        <w:t xml:space="preserve"> a versatile mix of tools and hosting services, including React, Nextjs, Vercel, Tailwind, Ruby on Rails, a PostgresQL database, and Heroku.</w:t>
      </w:r>
    </w:p>
    <w:p w14:paraId="7732B2AA" w14:textId="7B7FA75B" w:rsidR="00932913" w:rsidRDefault="008243BC" w:rsidP="008243BC">
      <w:r>
        <w:t xml:space="preserve">The WellNow team </w:t>
      </w:r>
      <w:r w:rsidR="009051DC">
        <w:t>has</w:t>
      </w:r>
      <w:r>
        <w:t xml:space="preserve"> five </w:t>
      </w:r>
      <w:r w:rsidR="009051DC">
        <w:t>members</w:t>
      </w:r>
      <w:r>
        <w:t xml:space="preserve">, the co-founders Mel and Niamh, who </w:t>
      </w:r>
      <w:r w:rsidR="009051DC">
        <w:t>came</w:t>
      </w:r>
      <w:r>
        <w:t xml:space="preserve"> from corporate roles at companies like Kathmandu, Amazon, Meridian Energy. Henry, the </w:t>
      </w:r>
      <w:r w:rsidR="009051DC">
        <w:t>lead backend developer who</w:t>
      </w:r>
      <w:r>
        <w:t xml:space="preserve"> is based in Wellingto</w:t>
      </w:r>
      <w:r w:rsidR="009051DC">
        <w:t>n.</w:t>
      </w:r>
      <w:r>
        <w:t xml:space="preserve"> Luke, a Senior Developer</w:t>
      </w:r>
      <w:r w:rsidR="009051DC">
        <w:t xml:space="preserve"> who is the</w:t>
      </w:r>
      <w:r>
        <w:t xml:space="preserve"> leads front-end development efforts. </w:t>
      </w:r>
      <w:r w:rsidR="009051DC">
        <w:t>And</w:t>
      </w:r>
      <w:r>
        <w:t xml:space="preserve"> Simonne</w:t>
      </w:r>
      <w:r w:rsidR="009051DC">
        <w:t xml:space="preserve"> who manages the</w:t>
      </w:r>
      <w:r>
        <w:t xml:space="preserve"> </w:t>
      </w:r>
      <w:r w:rsidR="00932913">
        <w:t>social media</w:t>
      </w:r>
      <w:r w:rsidR="009051DC">
        <w:t xml:space="preserve"> and</w:t>
      </w:r>
      <w:r>
        <w:t xml:space="preserve"> oversees the management of </w:t>
      </w:r>
      <w:proofErr w:type="spellStart"/>
      <w:r>
        <w:t>WellNow's</w:t>
      </w:r>
      <w:proofErr w:type="spellEnd"/>
      <w:r>
        <w:t xml:space="preserve"> </w:t>
      </w:r>
      <w:r w:rsidR="009051DC">
        <w:t>social media accounts</w:t>
      </w:r>
      <w:r>
        <w:t>.</w:t>
      </w:r>
    </w:p>
    <w:p w14:paraId="136FF53C" w14:textId="77777777" w:rsidR="00932913" w:rsidRDefault="00932913">
      <w:pPr>
        <w:spacing w:after="200" w:line="288" w:lineRule="auto"/>
      </w:pPr>
      <w:r>
        <w:br w:type="page"/>
      </w:r>
    </w:p>
    <w:p w14:paraId="3F4DE485" w14:textId="0242291B" w:rsidR="00CC26CC" w:rsidRDefault="00CC26CC" w:rsidP="00C6271B">
      <w:pPr>
        <w:pStyle w:val="Heading2"/>
      </w:pPr>
      <w:bookmarkStart w:id="12" w:name="_Toc152176911"/>
      <w:r>
        <w:lastRenderedPageBreak/>
        <w:t>Project Background</w:t>
      </w:r>
      <w:bookmarkEnd w:id="12"/>
    </w:p>
    <w:p w14:paraId="3F2FACC0" w14:textId="1EE7EF54" w:rsidR="00352099" w:rsidRPr="00C6271B" w:rsidRDefault="00352099" w:rsidP="00C6271B">
      <w:pPr>
        <w:pStyle w:val="Heading3"/>
      </w:pPr>
      <w:r w:rsidRPr="00C6271B">
        <w:t>Overview</w:t>
      </w:r>
    </w:p>
    <w:p w14:paraId="390D3FCC" w14:textId="1507A296" w:rsidR="00DC70A9" w:rsidRPr="00DC70A9" w:rsidRDefault="00676720" w:rsidP="00352099">
      <w:r>
        <w:t>WellNow is wanting improved search engine optimisation</w:t>
      </w:r>
      <w:r w:rsidR="003A1419">
        <w:t xml:space="preserve"> (SEO)</w:t>
      </w:r>
      <w:r>
        <w:t xml:space="preserve"> to increase the number of views for their wellnow.nz. </w:t>
      </w:r>
      <w:r w:rsidR="00DC70A9" w:rsidRPr="00DC70A9">
        <w:t>Th</w:t>
      </w:r>
      <w:r>
        <w:t xml:space="preserve">ey also want </w:t>
      </w:r>
      <w:r w:rsidR="00220504">
        <w:t>three</w:t>
      </w:r>
      <w:r>
        <w:t xml:space="preserve"> API</w:t>
      </w:r>
      <w:r w:rsidR="00220504">
        <w:t xml:space="preserve">s developed. One for Nookal, Acuity, and Setmore. This will </w:t>
      </w:r>
      <w:r w:rsidR="00DC70A9" w:rsidRPr="00DC70A9">
        <w:t xml:space="preserve">enable additional practitioners to join WellNow through new API integrations </w:t>
      </w:r>
      <w:r>
        <w:t>which will</w:t>
      </w:r>
      <w:r w:rsidR="00DC70A9" w:rsidRPr="00DC70A9">
        <w:t xml:space="preserve"> increase the </w:t>
      </w:r>
      <w:r>
        <w:t>available options for appointments.</w:t>
      </w:r>
      <w:r w:rsidR="0060077E">
        <w:t xml:space="preserve"> An additional task if there is time remaining will be calendar syncing which will enable users to sync their </w:t>
      </w:r>
      <w:r w:rsidR="0060077E" w:rsidRPr="0060077E">
        <w:t xml:space="preserve">iCal, Google </w:t>
      </w:r>
      <w:r w:rsidR="005558D3" w:rsidRPr="0060077E">
        <w:t>Calendar,</w:t>
      </w:r>
      <w:r w:rsidR="0060077E" w:rsidRPr="0060077E">
        <w:t xml:space="preserve"> or Outlook</w:t>
      </w:r>
      <w:r w:rsidR="0060077E">
        <w:t xml:space="preserve"> with an appointment through WellNow.</w:t>
      </w:r>
    </w:p>
    <w:p w14:paraId="782744C0" w14:textId="26A325A6" w:rsidR="00352099" w:rsidRDefault="00352099" w:rsidP="00EF52FB">
      <w:pPr>
        <w:pStyle w:val="Heading3"/>
      </w:pPr>
      <w:bookmarkStart w:id="13" w:name="_Hlk151642114"/>
      <w:bookmarkStart w:id="14" w:name="_Hlk151642044"/>
      <w:r>
        <w:t>Current Situation</w:t>
      </w:r>
    </w:p>
    <w:p w14:paraId="706745B2" w14:textId="0CE478A4" w:rsidR="00676720" w:rsidRPr="00676720" w:rsidRDefault="00676720" w:rsidP="00676720">
      <w:r>
        <w:t xml:space="preserve">Currently </w:t>
      </w:r>
      <w:r w:rsidR="005E78B8">
        <w:t xml:space="preserve">the client is wanting to improve their ranking on the </w:t>
      </w:r>
      <w:r w:rsidR="003A1419">
        <w:t>G</w:t>
      </w:r>
      <w:r w:rsidR="005E78B8">
        <w:t>oogle search queries. This is so that when somebody is wanting to book an WellNow appears in their search results.</w:t>
      </w:r>
      <w:r>
        <w:t xml:space="preserve"> </w:t>
      </w:r>
    </w:p>
    <w:p w14:paraId="51DEBA74" w14:textId="4E727E14" w:rsidR="008E7899" w:rsidRDefault="008E7899" w:rsidP="00352099">
      <w:r w:rsidRPr="008E7899">
        <w:t>WellNow is currently only based in Christchurch and are wanting to expand through developing different APIs.</w:t>
      </w:r>
    </w:p>
    <w:p w14:paraId="0CC06E6C" w14:textId="2DBE6BA2" w:rsidR="008E7899" w:rsidRDefault="008E7899" w:rsidP="00352099">
      <w:r>
        <w:t xml:space="preserve">Practitioners work through different </w:t>
      </w:r>
      <w:r w:rsidR="00CC7762">
        <w:t>APIs</w:t>
      </w:r>
      <w:r>
        <w:t xml:space="preserve"> to setup bookings with clients.</w:t>
      </w:r>
      <w:r w:rsidR="005E78B8">
        <w:t xml:space="preserve"> This means that the more APIs that get added the more practitioners can be listed on the website.</w:t>
      </w:r>
    </w:p>
    <w:p w14:paraId="5C632733" w14:textId="745831E9" w:rsidR="00147F7F" w:rsidRPr="008E7899" w:rsidRDefault="00147F7F" w:rsidP="00352099">
      <w:r w:rsidRPr="00147F7F">
        <w:t>Currently when a user books an appointment with WellNow they don’t have the ability to add this appointment to their calendar.</w:t>
      </w:r>
    </w:p>
    <w:p w14:paraId="3502C865" w14:textId="5BE82320" w:rsidR="007F6193" w:rsidRPr="007F6193" w:rsidRDefault="00352099" w:rsidP="00EF52FB">
      <w:pPr>
        <w:pStyle w:val="Heading3"/>
        <w:rPr>
          <w:b/>
          <w:bCs/>
        </w:rPr>
      </w:pPr>
      <w:r>
        <w:t>Future Situation</w:t>
      </w:r>
    </w:p>
    <w:p w14:paraId="2254BF3D" w14:textId="55180281" w:rsidR="005E78B8" w:rsidRDefault="005E78B8">
      <w:pPr>
        <w:spacing w:after="200"/>
      </w:pPr>
      <w:r>
        <w:t xml:space="preserve">When somebody searches for </w:t>
      </w:r>
      <w:r w:rsidR="00147F7F">
        <w:t>an</w:t>
      </w:r>
      <w:r>
        <w:t xml:space="preserve"> open </w:t>
      </w:r>
      <w:r w:rsidRPr="00CD30E1">
        <w:t>physio</w:t>
      </w:r>
      <w:r>
        <w:t xml:space="preserve"> appointment</w:t>
      </w:r>
      <w:r w:rsidR="00147F7F">
        <w:t xml:space="preserve"> in Christchurch</w:t>
      </w:r>
      <w:r>
        <w:t xml:space="preserve"> </w:t>
      </w:r>
      <w:r w:rsidR="00147F7F">
        <w:t xml:space="preserve">for example, WellNow will appear on the first page of the </w:t>
      </w:r>
      <w:r w:rsidR="003A1419">
        <w:t>G</w:t>
      </w:r>
      <w:r w:rsidR="00147F7F">
        <w:t>oogle links.</w:t>
      </w:r>
    </w:p>
    <w:p w14:paraId="4A46A9B1" w14:textId="77777777" w:rsidR="0060077E" w:rsidRDefault="00CC7762">
      <w:pPr>
        <w:spacing w:after="200"/>
      </w:pPr>
      <w:r w:rsidRPr="00CC7762">
        <w:t>This project will create three additional APIs for WellNow</w:t>
      </w:r>
      <w:r w:rsidR="005E78B8">
        <w:t xml:space="preserve"> (Nookal, Acuity, and Setmore)</w:t>
      </w:r>
      <w:r w:rsidRPr="00CC7762">
        <w:t>. This will expand the current number of practitioners</w:t>
      </w:r>
      <w:r>
        <w:t xml:space="preserve">. </w:t>
      </w:r>
      <w:r w:rsidR="005E78B8">
        <w:t>E</w:t>
      </w:r>
      <w:r w:rsidRPr="00CC7762">
        <w:t>nabl</w:t>
      </w:r>
      <w:r w:rsidR="005E78B8">
        <w:t>ing</w:t>
      </w:r>
      <w:r>
        <w:t xml:space="preserve"> more options for </w:t>
      </w:r>
      <w:r w:rsidR="005E78B8">
        <w:t xml:space="preserve">the </w:t>
      </w:r>
      <w:r w:rsidRPr="00CC7762">
        <w:t>users to book through WellNow</w:t>
      </w:r>
      <w:r>
        <w:t>.</w:t>
      </w:r>
    </w:p>
    <w:bookmarkEnd w:id="13"/>
    <w:p w14:paraId="1085ECEB" w14:textId="04F7F8C9" w:rsidR="006A1C1B" w:rsidRDefault="0060077E">
      <w:pPr>
        <w:spacing w:after="200"/>
      </w:pPr>
      <w:r>
        <w:t>Once an appointment is created the user will be able to add that appointment to their calendar.</w:t>
      </w:r>
      <w:bookmarkEnd w:id="14"/>
    </w:p>
    <w:p w14:paraId="354EDE1F" w14:textId="27C2C442" w:rsidR="004E4AB9" w:rsidRDefault="004E4AB9" w:rsidP="00176FAE">
      <w:pPr>
        <w:spacing w:after="200" w:line="288" w:lineRule="auto"/>
      </w:pPr>
    </w:p>
    <w:p w14:paraId="04FD8B76" w14:textId="621BF1F6" w:rsidR="00352099" w:rsidRPr="00CC7762" w:rsidRDefault="00352099">
      <w:pPr>
        <w:spacing w:after="200"/>
      </w:pPr>
      <w:r w:rsidRPr="00CC7762">
        <w:br w:type="page"/>
      </w:r>
    </w:p>
    <w:p w14:paraId="7DA1D798" w14:textId="2070C08F" w:rsidR="00C714D9" w:rsidRDefault="00352099" w:rsidP="00146C6C">
      <w:pPr>
        <w:pStyle w:val="Heading1"/>
        <w:rPr>
          <w:b/>
          <w:bCs/>
        </w:rPr>
      </w:pPr>
      <w:bookmarkStart w:id="15" w:name="_Toc152176912"/>
      <w:bookmarkStart w:id="16" w:name="_Hlk151721116"/>
      <w:r>
        <w:lastRenderedPageBreak/>
        <w:t>Project Scope</w:t>
      </w:r>
      <w:bookmarkEnd w:id="15"/>
    </w:p>
    <w:p w14:paraId="39257BA0" w14:textId="70E84534" w:rsidR="00EF52FB" w:rsidRPr="00EF52FB" w:rsidRDefault="00EF52FB" w:rsidP="00C714D9">
      <w:r>
        <w:t>This</w:t>
      </w:r>
      <w:r w:rsidR="004E6C49">
        <w:t xml:space="preserve"> section goes over both the students and the industry’s goals, project requirements, and the expected deliverables.</w:t>
      </w:r>
    </w:p>
    <w:p w14:paraId="5D91D5D0" w14:textId="796A8484" w:rsidR="006A655A" w:rsidRDefault="00352099" w:rsidP="00B67180">
      <w:pPr>
        <w:pStyle w:val="Heading2"/>
        <w:rPr>
          <w:b/>
          <w:bCs/>
        </w:rPr>
      </w:pPr>
      <w:bookmarkStart w:id="17" w:name="_Toc152176913"/>
      <w:r>
        <w:t>Project Goal(s)</w:t>
      </w:r>
      <w:bookmarkEnd w:id="17"/>
    </w:p>
    <w:p w14:paraId="1D00F82C" w14:textId="6E852FAF" w:rsidR="00352099" w:rsidRDefault="00352099" w:rsidP="00C6271B">
      <w:pPr>
        <w:pStyle w:val="Heading3"/>
      </w:pPr>
      <w:r>
        <w:t>Industry</w:t>
      </w:r>
    </w:p>
    <w:p w14:paraId="202BF504" w14:textId="1EA72552" w:rsidR="004E6C49" w:rsidRDefault="002D4637" w:rsidP="00435792">
      <w:pPr>
        <w:pStyle w:val="ListParagraph"/>
        <w:numPr>
          <w:ilvl w:val="0"/>
          <w:numId w:val="6"/>
        </w:numPr>
      </w:pPr>
      <w:r w:rsidRPr="002D4637">
        <w:t>Increase traffic to the site</w:t>
      </w:r>
      <w:r>
        <w:t>.</w:t>
      </w:r>
    </w:p>
    <w:p w14:paraId="7C3DA767" w14:textId="199D999B" w:rsidR="00147F7F" w:rsidRPr="004E6C49" w:rsidRDefault="002D4637" w:rsidP="004E6C49">
      <w:pPr>
        <w:pStyle w:val="ListParagraph"/>
        <w:numPr>
          <w:ilvl w:val="0"/>
          <w:numId w:val="6"/>
        </w:numPr>
      </w:pPr>
      <w:r>
        <w:t>G</w:t>
      </w:r>
      <w:r w:rsidRPr="002D4637">
        <w:t>ain a better understanding of how APIs can be used for WellNow</w:t>
      </w:r>
      <w:r>
        <w:t>.</w:t>
      </w:r>
    </w:p>
    <w:p w14:paraId="6B562377" w14:textId="72008FD5" w:rsidR="00352099" w:rsidRDefault="00352099" w:rsidP="00C6271B">
      <w:pPr>
        <w:pStyle w:val="Heading3"/>
      </w:pPr>
      <w:r>
        <w:t>Student</w:t>
      </w:r>
    </w:p>
    <w:p w14:paraId="511900D2" w14:textId="3338164B" w:rsidR="002D4637" w:rsidRDefault="00435792" w:rsidP="00435792">
      <w:pPr>
        <w:pStyle w:val="ListParagraph"/>
        <w:numPr>
          <w:ilvl w:val="0"/>
          <w:numId w:val="7"/>
        </w:numPr>
      </w:pPr>
      <w:r>
        <w:t>Attend all relevant meetings</w:t>
      </w:r>
      <w:r w:rsidR="00147F7F">
        <w:t>.</w:t>
      </w:r>
    </w:p>
    <w:p w14:paraId="0FE93A03" w14:textId="72F0A276" w:rsidR="00435792" w:rsidRDefault="00435792" w:rsidP="00435792">
      <w:pPr>
        <w:pStyle w:val="ListParagraph"/>
        <w:numPr>
          <w:ilvl w:val="0"/>
          <w:numId w:val="7"/>
        </w:numPr>
      </w:pPr>
      <w:r>
        <w:t>Conduct myself in a professional manner.</w:t>
      </w:r>
    </w:p>
    <w:p w14:paraId="4B7EC5CE" w14:textId="6BBB4CE0" w:rsidR="00435792" w:rsidRDefault="00435792" w:rsidP="00435792">
      <w:pPr>
        <w:pStyle w:val="ListParagraph"/>
        <w:numPr>
          <w:ilvl w:val="0"/>
          <w:numId w:val="7"/>
        </w:numPr>
      </w:pPr>
      <w:r>
        <w:t>Increase my capabilities whenever an opportunity presents itself.</w:t>
      </w:r>
    </w:p>
    <w:p w14:paraId="737C9294" w14:textId="6B64EC5E" w:rsidR="00435792" w:rsidRDefault="00435792" w:rsidP="00435792">
      <w:pPr>
        <w:pStyle w:val="ListParagraph"/>
        <w:numPr>
          <w:ilvl w:val="0"/>
          <w:numId w:val="7"/>
        </w:numPr>
      </w:pPr>
      <w:r>
        <w:t>Interact with team members to complete my objectives.</w:t>
      </w:r>
    </w:p>
    <w:p w14:paraId="1A98787D" w14:textId="77777777" w:rsidR="002D4637" w:rsidRDefault="002D4637" w:rsidP="002D4637"/>
    <w:p w14:paraId="6291FF26" w14:textId="4E97B2ED" w:rsidR="00352099" w:rsidRDefault="00352099" w:rsidP="00C6271B">
      <w:pPr>
        <w:pStyle w:val="Heading2"/>
      </w:pPr>
      <w:bookmarkStart w:id="18" w:name="_Toc152176914"/>
      <w:r>
        <w:t>Benefits of Project</w:t>
      </w:r>
      <w:bookmarkEnd w:id="18"/>
    </w:p>
    <w:p w14:paraId="2CB810A1" w14:textId="43995C03" w:rsidR="00352099" w:rsidRDefault="00352099" w:rsidP="00C6271B">
      <w:pPr>
        <w:pStyle w:val="Heading3"/>
      </w:pPr>
      <w:r>
        <w:t>Industry</w:t>
      </w:r>
    </w:p>
    <w:p w14:paraId="2CFA8BD4" w14:textId="4F3D93B9" w:rsidR="004E6C49" w:rsidRDefault="004E6C49" w:rsidP="00435792">
      <w:pPr>
        <w:pStyle w:val="ListParagraph"/>
        <w:numPr>
          <w:ilvl w:val="0"/>
          <w:numId w:val="8"/>
        </w:numPr>
      </w:pPr>
      <w:bookmarkStart w:id="19" w:name="_Hlk143721739"/>
      <w:r w:rsidRPr="004E6C49">
        <w:t>Increase traffic to the site</w:t>
      </w:r>
      <w:bookmarkEnd w:id="19"/>
      <w:r w:rsidRPr="004E6C49">
        <w:t xml:space="preserve"> through search engine optimisation.</w:t>
      </w:r>
    </w:p>
    <w:p w14:paraId="56A6053D" w14:textId="47389432" w:rsidR="0060077E" w:rsidRDefault="0060077E" w:rsidP="00435792">
      <w:pPr>
        <w:pStyle w:val="ListParagraph"/>
        <w:numPr>
          <w:ilvl w:val="0"/>
          <w:numId w:val="8"/>
        </w:numPr>
      </w:pPr>
      <w:r>
        <w:t xml:space="preserve">Increase the number of practitioners through additional </w:t>
      </w:r>
      <w:r w:rsidRPr="004E6C49">
        <w:t>APIs</w:t>
      </w:r>
      <w:r>
        <w:t>.</w:t>
      </w:r>
    </w:p>
    <w:p w14:paraId="6D6BB0FC" w14:textId="0092F191" w:rsidR="00352099" w:rsidRDefault="00574839" w:rsidP="00352099">
      <w:pPr>
        <w:pStyle w:val="ListParagraph"/>
        <w:numPr>
          <w:ilvl w:val="0"/>
          <w:numId w:val="8"/>
        </w:numPr>
      </w:pPr>
      <w:r>
        <w:t xml:space="preserve">The client will </w:t>
      </w:r>
      <w:bookmarkStart w:id="20" w:name="_Hlk143721759"/>
      <w:r>
        <w:t>gain a better understanding of how APIs can be used for WellNow</w:t>
      </w:r>
      <w:bookmarkEnd w:id="20"/>
      <w:r>
        <w:t>.</w:t>
      </w:r>
    </w:p>
    <w:p w14:paraId="3D5A9D55" w14:textId="4982B062" w:rsidR="00352099" w:rsidRPr="00352099" w:rsidRDefault="00352099" w:rsidP="00C6271B">
      <w:pPr>
        <w:pStyle w:val="Heading3"/>
      </w:pPr>
      <w:r>
        <w:t>Student</w:t>
      </w:r>
    </w:p>
    <w:p w14:paraId="5D49F568" w14:textId="2662E107" w:rsidR="004E6C49" w:rsidRDefault="004E6C49" w:rsidP="00435792">
      <w:pPr>
        <w:pStyle w:val="ListParagraph"/>
        <w:numPr>
          <w:ilvl w:val="0"/>
          <w:numId w:val="9"/>
        </w:numPr>
      </w:pPr>
      <w:bookmarkStart w:id="21" w:name="_Hlk143721786"/>
      <w:r>
        <w:t>Learn additional skills</w:t>
      </w:r>
      <w:bookmarkEnd w:id="21"/>
      <w:r>
        <w:t xml:space="preserve"> in the development of APIs and SEO improvements.</w:t>
      </w:r>
    </w:p>
    <w:p w14:paraId="79586E72" w14:textId="247A70AD" w:rsidR="004E6C49" w:rsidRDefault="004E6C49" w:rsidP="00435792">
      <w:pPr>
        <w:pStyle w:val="ListParagraph"/>
        <w:numPr>
          <w:ilvl w:val="0"/>
          <w:numId w:val="9"/>
        </w:numPr>
      </w:pPr>
      <w:r>
        <w:t xml:space="preserve">Have </w:t>
      </w:r>
      <w:bookmarkStart w:id="22" w:name="_Hlk143721809"/>
      <w:r>
        <w:t>experience in a work environment.</w:t>
      </w:r>
      <w:bookmarkEnd w:id="22"/>
    </w:p>
    <w:p w14:paraId="3F8A76F5" w14:textId="11DA5FBC" w:rsidR="00CC26CC" w:rsidRDefault="004E6C49" w:rsidP="00435792">
      <w:pPr>
        <w:pStyle w:val="ListParagraph"/>
        <w:numPr>
          <w:ilvl w:val="0"/>
          <w:numId w:val="9"/>
        </w:numPr>
      </w:pPr>
      <w:r>
        <w:t>Improved management and communication skills.</w:t>
      </w:r>
    </w:p>
    <w:p w14:paraId="270B7F3C" w14:textId="537E13FF" w:rsidR="004E6C49" w:rsidRDefault="002D4637" w:rsidP="00435792">
      <w:pPr>
        <w:pStyle w:val="ListParagraph"/>
        <w:numPr>
          <w:ilvl w:val="0"/>
          <w:numId w:val="9"/>
        </w:numPr>
      </w:pPr>
      <w:r>
        <w:t>Gain experience using multiple methodologies and tools.</w:t>
      </w:r>
    </w:p>
    <w:bookmarkEnd w:id="16"/>
    <w:p w14:paraId="46DB26A0" w14:textId="77777777" w:rsidR="00B67180" w:rsidRDefault="00B67180">
      <w:pPr>
        <w:spacing w:after="200" w:line="288" w:lineRule="auto"/>
        <w:rPr>
          <w:rFonts w:asciiTheme="majorHAnsi" w:eastAsiaTheme="majorEastAsia" w:hAnsiTheme="majorHAnsi" w:cstheme="majorBidi"/>
          <w:sz w:val="28"/>
          <w:szCs w:val="28"/>
        </w:rPr>
      </w:pPr>
      <w:r>
        <w:br w:type="page"/>
      </w:r>
    </w:p>
    <w:p w14:paraId="7D88AFF7" w14:textId="066AB62A" w:rsidR="00CC26CC" w:rsidRDefault="00352099" w:rsidP="00C6271B">
      <w:pPr>
        <w:pStyle w:val="Heading2"/>
      </w:pPr>
      <w:bookmarkStart w:id="23" w:name="_Toc152176915"/>
      <w:r>
        <w:lastRenderedPageBreak/>
        <w:t>Project Requirements</w:t>
      </w:r>
      <w:bookmarkEnd w:id="23"/>
    </w:p>
    <w:p w14:paraId="34A7820D" w14:textId="174C43F1" w:rsidR="00B67180" w:rsidRDefault="00B67180" w:rsidP="000439D0">
      <w:pPr>
        <w:pStyle w:val="ListParagraph"/>
        <w:numPr>
          <w:ilvl w:val="0"/>
          <w:numId w:val="4"/>
        </w:numPr>
      </w:pPr>
      <w:bookmarkStart w:id="24" w:name="_Hlk144057733"/>
      <w:r>
        <w:t>SEO Improvements</w:t>
      </w:r>
    </w:p>
    <w:p w14:paraId="79FE5C36" w14:textId="42596776" w:rsidR="009559D5" w:rsidRDefault="00B67180" w:rsidP="000439D0">
      <w:pPr>
        <w:pStyle w:val="ListParagraph"/>
        <w:numPr>
          <w:ilvl w:val="1"/>
          <w:numId w:val="4"/>
        </w:numPr>
      </w:pPr>
      <w:r>
        <w:t>C</w:t>
      </w:r>
      <w:r w:rsidRPr="00B67180">
        <w:t>reate content that ranks highly in search results for queries where we expect the next step someone is going to take is to find available appointments.</w:t>
      </w:r>
    </w:p>
    <w:p w14:paraId="51815232" w14:textId="084358C0" w:rsidR="009559D5" w:rsidRDefault="009559D5" w:rsidP="000439D0">
      <w:pPr>
        <w:pStyle w:val="ListParagraph"/>
        <w:numPr>
          <w:ilvl w:val="0"/>
          <w:numId w:val="4"/>
        </w:numPr>
      </w:pPr>
      <w:r w:rsidRPr="009559D5">
        <w:t>Nookal</w:t>
      </w:r>
      <w:r>
        <w:t>,</w:t>
      </w:r>
      <w:r w:rsidRPr="009559D5">
        <w:t xml:space="preserve"> API Integration</w:t>
      </w:r>
    </w:p>
    <w:p w14:paraId="481035FD" w14:textId="078BBBB2" w:rsidR="009559D5" w:rsidRDefault="009559D5" w:rsidP="000439D0">
      <w:pPr>
        <w:pStyle w:val="ListParagraph"/>
        <w:numPr>
          <w:ilvl w:val="1"/>
          <w:numId w:val="4"/>
        </w:numPr>
      </w:pPr>
      <w:bookmarkStart w:id="25" w:name="_Hlk143722572"/>
      <w:r w:rsidRPr="009559D5">
        <w:t xml:space="preserve">Build an API integration as per the existing integrations with </w:t>
      </w:r>
      <w:proofErr w:type="spellStart"/>
      <w:r w:rsidRPr="009559D5">
        <w:t>Gensolve</w:t>
      </w:r>
      <w:proofErr w:type="spellEnd"/>
      <w:r w:rsidRPr="009559D5">
        <w:t xml:space="preserve"> and </w:t>
      </w:r>
      <w:proofErr w:type="spellStart"/>
      <w:r w:rsidRPr="009559D5">
        <w:t>Cliniko</w:t>
      </w:r>
      <w:proofErr w:type="spellEnd"/>
      <w:r w:rsidRPr="009559D5">
        <w:t>.</w:t>
      </w:r>
      <w:bookmarkEnd w:id="25"/>
    </w:p>
    <w:p w14:paraId="492A23DB" w14:textId="0EBAB663" w:rsidR="009559D5" w:rsidRDefault="009559D5" w:rsidP="000439D0">
      <w:pPr>
        <w:pStyle w:val="ListParagraph"/>
        <w:numPr>
          <w:ilvl w:val="1"/>
          <w:numId w:val="4"/>
        </w:numPr>
      </w:pPr>
      <w:r w:rsidRPr="009559D5">
        <w:t>Build a “signup” flow where a clinic can provide us with the authorisation to access their system.</w:t>
      </w:r>
    </w:p>
    <w:p w14:paraId="4404502F" w14:textId="329132A9" w:rsidR="009559D5" w:rsidRDefault="009559D5" w:rsidP="000439D0">
      <w:pPr>
        <w:pStyle w:val="ListParagraph"/>
        <w:numPr>
          <w:ilvl w:val="0"/>
          <w:numId w:val="4"/>
        </w:numPr>
      </w:pPr>
      <w:bookmarkStart w:id="26" w:name="_Hlk143722524"/>
      <w:r w:rsidRPr="009559D5">
        <w:t xml:space="preserve">Setmore </w:t>
      </w:r>
      <w:bookmarkEnd w:id="26"/>
      <w:r w:rsidRPr="009559D5">
        <w:t>API Integration</w:t>
      </w:r>
    </w:p>
    <w:p w14:paraId="19DF2B55" w14:textId="25E03199" w:rsidR="009559D5" w:rsidRDefault="009559D5" w:rsidP="000439D0">
      <w:pPr>
        <w:pStyle w:val="ListParagraph"/>
        <w:numPr>
          <w:ilvl w:val="1"/>
          <w:numId w:val="4"/>
        </w:numPr>
      </w:pPr>
      <w:r w:rsidRPr="009559D5">
        <w:t xml:space="preserve">Build an API integration as per the existing integrations with </w:t>
      </w:r>
      <w:proofErr w:type="spellStart"/>
      <w:r w:rsidRPr="009559D5">
        <w:t>Gensolve</w:t>
      </w:r>
      <w:proofErr w:type="spellEnd"/>
      <w:r w:rsidRPr="009559D5">
        <w:t xml:space="preserve"> and </w:t>
      </w:r>
      <w:proofErr w:type="spellStart"/>
      <w:r w:rsidRPr="009559D5">
        <w:t>Cliniko</w:t>
      </w:r>
      <w:proofErr w:type="spellEnd"/>
      <w:r w:rsidRPr="009559D5">
        <w:t>.</w:t>
      </w:r>
    </w:p>
    <w:p w14:paraId="618B4C41" w14:textId="6AABF487" w:rsidR="009559D5" w:rsidRDefault="009559D5" w:rsidP="000439D0">
      <w:pPr>
        <w:pStyle w:val="ListParagraph"/>
        <w:numPr>
          <w:ilvl w:val="0"/>
          <w:numId w:val="4"/>
        </w:numPr>
      </w:pPr>
      <w:r w:rsidRPr="009559D5">
        <w:t>Acuity API Integration</w:t>
      </w:r>
    </w:p>
    <w:p w14:paraId="2DC60694" w14:textId="644C06EA" w:rsidR="009559D5" w:rsidRDefault="009559D5" w:rsidP="000439D0">
      <w:pPr>
        <w:pStyle w:val="ListParagraph"/>
        <w:numPr>
          <w:ilvl w:val="1"/>
          <w:numId w:val="4"/>
        </w:numPr>
      </w:pPr>
      <w:r w:rsidRPr="009559D5">
        <w:t xml:space="preserve">This will follow a similar example to existing integrations between WellNow and </w:t>
      </w:r>
      <w:proofErr w:type="spellStart"/>
      <w:r w:rsidRPr="009559D5">
        <w:t>Gensolve</w:t>
      </w:r>
      <w:proofErr w:type="spellEnd"/>
      <w:r w:rsidRPr="009559D5">
        <w:t xml:space="preserve"> and </w:t>
      </w:r>
      <w:proofErr w:type="spellStart"/>
      <w:r w:rsidRPr="009559D5">
        <w:t>Cliniko</w:t>
      </w:r>
      <w:proofErr w:type="spellEnd"/>
      <w:r w:rsidRPr="009559D5">
        <w:t xml:space="preserve"> using open APIs.</w:t>
      </w:r>
    </w:p>
    <w:p w14:paraId="07CA4F69" w14:textId="67E24D55" w:rsidR="009559D5" w:rsidRDefault="009559D5" w:rsidP="000439D0">
      <w:pPr>
        <w:pStyle w:val="ListParagraph"/>
        <w:numPr>
          <w:ilvl w:val="0"/>
          <w:numId w:val="5"/>
        </w:numPr>
      </w:pPr>
      <w:r w:rsidRPr="009559D5">
        <w:t>Calendar Syncing</w:t>
      </w:r>
      <w:r w:rsidR="00146C6C">
        <w:t xml:space="preserve"> </w:t>
      </w:r>
      <w:r>
        <w:t>(</w:t>
      </w:r>
      <w:r w:rsidR="00146C6C">
        <w:t>Additional task)</w:t>
      </w:r>
    </w:p>
    <w:p w14:paraId="58BD7ACE" w14:textId="29D33273" w:rsidR="00146C6C" w:rsidRDefault="00146C6C" w:rsidP="000439D0">
      <w:pPr>
        <w:pStyle w:val="ListParagraph"/>
        <w:numPr>
          <w:ilvl w:val="1"/>
          <w:numId w:val="5"/>
        </w:numPr>
      </w:pPr>
      <w:r w:rsidRPr="00146C6C">
        <w:t>Building calendar syncing for WellNow users.</w:t>
      </w:r>
    </w:p>
    <w:p w14:paraId="20C045F5" w14:textId="77777777" w:rsidR="00153FC4" w:rsidRPr="00B67180" w:rsidRDefault="00153FC4" w:rsidP="00153FC4"/>
    <w:p w14:paraId="4C5A7FAA" w14:textId="644C06EA" w:rsidR="00352099" w:rsidRDefault="00352099" w:rsidP="00C6271B">
      <w:pPr>
        <w:pStyle w:val="Heading2"/>
      </w:pPr>
      <w:bookmarkStart w:id="27" w:name="_Toc152176916"/>
      <w:bookmarkEnd w:id="24"/>
      <w:r>
        <w:t>Expected Deliverables</w:t>
      </w:r>
      <w:bookmarkEnd w:id="27"/>
    </w:p>
    <w:p w14:paraId="06C3B610" w14:textId="57894640" w:rsidR="00352099" w:rsidRDefault="00E106B7" w:rsidP="00C6271B">
      <w:pPr>
        <w:pStyle w:val="Heading3"/>
      </w:pPr>
      <w:r>
        <w:t>Industry</w:t>
      </w:r>
    </w:p>
    <w:p w14:paraId="133ADC93" w14:textId="7E8207FF" w:rsidR="00EB39C4" w:rsidRDefault="008B49F2" w:rsidP="000439D0">
      <w:pPr>
        <w:pStyle w:val="ListParagraph"/>
        <w:numPr>
          <w:ilvl w:val="0"/>
          <w:numId w:val="3"/>
        </w:numPr>
      </w:pPr>
      <w:r>
        <w:t xml:space="preserve">Weekly scrum progress meetings </w:t>
      </w:r>
    </w:p>
    <w:p w14:paraId="6D10AB65" w14:textId="33341120" w:rsidR="008B49F2" w:rsidRDefault="008B49F2" w:rsidP="000439D0">
      <w:pPr>
        <w:pStyle w:val="ListParagraph"/>
        <w:numPr>
          <w:ilvl w:val="0"/>
          <w:numId w:val="3"/>
        </w:numPr>
      </w:pPr>
      <w:r>
        <w:t>Daily time scheduling</w:t>
      </w:r>
    </w:p>
    <w:p w14:paraId="39416A06" w14:textId="251BB8A5" w:rsidR="008B49F2" w:rsidRDefault="008B49F2" w:rsidP="000439D0">
      <w:pPr>
        <w:pStyle w:val="ListParagraph"/>
        <w:numPr>
          <w:ilvl w:val="0"/>
          <w:numId w:val="3"/>
        </w:numPr>
      </w:pPr>
      <w:r>
        <w:t>The creation of APIs and SEO Improvements</w:t>
      </w:r>
    </w:p>
    <w:p w14:paraId="4876F91B" w14:textId="02C2B48B" w:rsidR="008B49F2" w:rsidRDefault="000C1B3D" w:rsidP="00146C6C">
      <w:pPr>
        <w:pStyle w:val="ListParagraph"/>
        <w:numPr>
          <w:ilvl w:val="0"/>
          <w:numId w:val="3"/>
        </w:numPr>
      </w:pPr>
      <w:r>
        <w:t>Quality testing and code for review</w:t>
      </w:r>
    </w:p>
    <w:p w14:paraId="245BD616" w14:textId="77777777" w:rsidR="00B03CD8" w:rsidRPr="00146C6C" w:rsidRDefault="00B03CD8" w:rsidP="00B03CD8"/>
    <w:p w14:paraId="4858E096" w14:textId="29020A16" w:rsidR="00E106B7" w:rsidRDefault="00E106B7" w:rsidP="00C6271B">
      <w:pPr>
        <w:pStyle w:val="Heading3"/>
      </w:pPr>
      <w:r>
        <w:t>Academic</w:t>
      </w:r>
    </w:p>
    <w:p w14:paraId="084917D0" w14:textId="77777777" w:rsidR="00EB39C4" w:rsidRDefault="00EB39C4" w:rsidP="000439D0">
      <w:pPr>
        <w:pStyle w:val="ListParagraph"/>
        <w:numPr>
          <w:ilvl w:val="0"/>
          <w:numId w:val="2"/>
        </w:numPr>
      </w:pPr>
      <w:r>
        <w:t>CV</w:t>
      </w:r>
    </w:p>
    <w:p w14:paraId="4CCE553A" w14:textId="3A7C78BD" w:rsidR="00EB39C4" w:rsidRDefault="00EB39C4" w:rsidP="000439D0">
      <w:pPr>
        <w:pStyle w:val="ListParagraph"/>
        <w:numPr>
          <w:ilvl w:val="0"/>
          <w:numId w:val="2"/>
        </w:numPr>
      </w:pPr>
      <w:r>
        <w:t>Work Integrated Learning Agreement (WIL)</w:t>
      </w:r>
    </w:p>
    <w:p w14:paraId="6DEC6B4D" w14:textId="743667C8" w:rsidR="00EB39C4" w:rsidRDefault="00EB39C4" w:rsidP="000439D0">
      <w:pPr>
        <w:pStyle w:val="ListParagraph"/>
        <w:numPr>
          <w:ilvl w:val="0"/>
          <w:numId w:val="2"/>
        </w:numPr>
      </w:pPr>
      <w:r>
        <w:t>Project Proposal</w:t>
      </w:r>
    </w:p>
    <w:p w14:paraId="1C110409" w14:textId="7125CA07" w:rsidR="00EB39C4" w:rsidRDefault="00EB39C4" w:rsidP="000439D0">
      <w:pPr>
        <w:pStyle w:val="ListParagraph"/>
        <w:numPr>
          <w:ilvl w:val="0"/>
          <w:numId w:val="2"/>
        </w:numPr>
      </w:pPr>
      <w:r>
        <w:t>Project Proposal Signoff Document</w:t>
      </w:r>
    </w:p>
    <w:p w14:paraId="76F091AE" w14:textId="29356C79" w:rsidR="00EB39C4" w:rsidRDefault="00EB39C4" w:rsidP="000439D0">
      <w:pPr>
        <w:pStyle w:val="ListParagraph"/>
        <w:numPr>
          <w:ilvl w:val="0"/>
          <w:numId w:val="2"/>
        </w:numPr>
      </w:pPr>
      <w:r>
        <w:t>Weekly Progress Reports</w:t>
      </w:r>
    </w:p>
    <w:p w14:paraId="69885664" w14:textId="20102812" w:rsidR="00EB39C4" w:rsidRDefault="00EB39C4" w:rsidP="000439D0">
      <w:pPr>
        <w:pStyle w:val="ListParagraph"/>
        <w:numPr>
          <w:ilvl w:val="0"/>
          <w:numId w:val="2"/>
        </w:numPr>
      </w:pPr>
      <w:r>
        <w:t>Halfway Reports</w:t>
      </w:r>
    </w:p>
    <w:p w14:paraId="2D23088E" w14:textId="197EB412" w:rsidR="00EB39C4" w:rsidRDefault="003A1419" w:rsidP="000439D0">
      <w:pPr>
        <w:pStyle w:val="ListParagraph"/>
        <w:numPr>
          <w:ilvl w:val="0"/>
          <w:numId w:val="2"/>
        </w:numPr>
      </w:pPr>
      <w:r>
        <w:t xml:space="preserve">Industry and Academic </w:t>
      </w:r>
      <w:r w:rsidR="00EB39C4">
        <w:t>Halfway Assessment</w:t>
      </w:r>
      <w:r>
        <w:t>s</w:t>
      </w:r>
    </w:p>
    <w:p w14:paraId="0E095C22" w14:textId="45C857A0" w:rsidR="00EB39C4" w:rsidRDefault="00EB39C4" w:rsidP="000439D0">
      <w:pPr>
        <w:pStyle w:val="ListParagraph"/>
        <w:numPr>
          <w:ilvl w:val="0"/>
          <w:numId w:val="2"/>
        </w:numPr>
      </w:pPr>
      <w:r>
        <w:t>Summary Profile Document</w:t>
      </w:r>
    </w:p>
    <w:p w14:paraId="0B37E239" w14:textId="0C5C387C" w:rsidR="00EB39C4" w:rsidRDefault="00EB39C4" w:rsidP="000439D0">
      <w:pPr>
        <w:pStyle w:val="ListParagraph"/>
        <w:numPr>
          <w:ilvl w:val="0"/>
          <w:numId w:val="2"/>
        </w:numPr>
      </w:pPr>
      <w:r>
        <w:t>Emerge Industry Poster</w:t>
      </w:r>
    </w:p>
    <w:p w14:paraId="2C5E214F" w14:textId="4F50DE71" w:rsidR="00EB39C4" w:rsidRDefault="00EB39C4" w:rsidP="000439D0">
      <w:pPr>
        <w:pStyle w:val="ListParagraph"/>
        <w:numPr>
          <w:ilvl w:val="0"/>
          <w:numId w:val="2"/>
        </w:numPr>
      </w:pPr>
      <w:r>
        <w:t>Panel Poster</w:t>
      </w:r>
    </w:p>
    <w:p w14:paraId="7FD252F1" w14:textId="591C8677" w:rsidR="00EB39C4" w:rsidRDefault="00EB39C4" w:rsidP="000439D0">
      <w:pPr>
        <w:pStyle w:val="ListParagraph"/>
        <w:numPr>
          <w:ilvl w:val="0"/>
          <w:numId w:val="2"/>
        </w:numPr>
      </w:pPr>
      <w:r>
        <w:t>Panel Presentation</w:t>
      </w:r>
    </w:p>
    <w:p w14:paraId="051D5AB9" w14:textId="410D8DA7" w:rsidR="00EB39C4" w:rsidRDefault="00EB39C4" w:rsidP="000439D0">
      <w:pPr>
        <w:pStyle w:val="ListParagraph"/>
        <w:numPr>
          <w:ilvl w:val="0"/>
          <w:numId w:val="2"/>
        </w:numPr>
      </w:pPr>
      <w:r>
        <w:t>Final Report</w:t>
      </w:r>
    </w:p>
    <w:p w14:paraId="2161F9A6" w14:textId="2FCA8431" w:rsidR="008B49F2" w:rsidRDefault="008B49F2" w:rsidP="000439D0">
      <w:pPr>
        <w:pStyle w:val="ListParagraph"/>
        <w:numPr>
          <w:ilvl w:val="0"/>
          <w:numId w:val="2"/>
        </w:numPr>
      </w:pPr>
      <w:r>
        <w:t>Methodology Essay</w:t>
      </w:r>
    </w:p>
    <w:p w14:paraId="0C19A7B2" w14:textId="77777777" w:rsidR="001F4B7B" w:rsidRDefault="001F4B7B">
      <w:pPr>
        <w:spacing w:after="200" w:line="288" w:lineRule="auto"/>
        <w:rPr>
          <w:rFonts w:asciiTheme="majorHAnsi" w:eastAsiaTheme="majorEastAsia" w:hAnsiTheme="majorHAnsi" w:cstheme="majorBidi"/>
          <w:sz w:val="40"/>
          <w:szCs w:val="40"/>
        </w:rPr>
      </w:pPr>
      <w:r>
        <w:br w:type="page"/>
      </w:r>
    </w:p>
    <w:p w14:paraId="7BC78DC6" w14:textId="103EEF6D" w:rsidR="00482674" w:rsidRDefault="00482674" w:rsidP="00482674">
      <w:pPr>
        <w:pStyle w:val="Heading2"/>
      </w:pPr>
      <w:bookmarkStart w:id="28" w:name="_Toc78191732"/>
      <w:bookmarkStart w:id="29" w:name="_Toc152176917"/>
      <w:r>
        <w:lastRenderedPageBreak/>
        <w:t>Halfway Report</w:t>
      </w:r>
      <w:bookmarkEnd w:id="28"/>
      <w:r w:rsidR="00E00855">
        <w:t>s</w:t>
      </w:r>
      <w:bookmarkEnd w:id="29"/>
    </w:p>
    <w:p w14:paraId="3EF850F5" w14:textId="40E382E8" w:rsidR="00DA313E" w:rsidRPr="00517D12" w:rsidRDefault="00DA313E">
      <w:pPr>
        <w:spacing w:after="200" w:line="288" w:lineRule="auto"/>
        <w:rPr>
          <w:b/>
          <w:bCs/>
        </w:rPr>
      </w:pPr>
      <w:r w:rsidRPr="00517D12">
        <w:rPr>
          <w:b/>
          <w:bCs/>
        </w:rPr>
        <w:t xml:space="preserve">Academic </w:t>
      </w:r>
    </w:p>
    <w:p w14:paraId="7166DEB5" w14:textId="2C261A8A" w:rsidR="00DA313E" w:rsidRDefault="0080584B">
      <w:pPr>
        <w:spacing w:after="200" w:line="288" w:lineRule="auto"/>
      </w:pPr>
      <w:r>
        <w:t xml:space="preserve">Made significant changes to the reports adding multiple tables and graphs </w:t>
      </w:r>
      <w:r w:rsidR="00F14DAB">
        <w:t>to various sections. I have also added additional detail and description where it was needed. The APA 7 references have also been changed.</w:t>
      </w:r>
    </w:p>
    <w:p w14:paraId="1FB4EC15" w14:textId="52FBD326" w:rsidR="00F14DAB" w:rsidRDefault="00DD453B">
      <w:pPr>
        <w:spacing w:after="200" w:line="288" w:lineRule="auto"/>
      </w:pPr>
      <w:r>
        <w:t xml:space="preserve">At the </w:t>
      </w:r>
      <w:r w:rsidR="0060712C">
        <w:t>end of the week starting 2/10/2023 I am at</w:t>
      </w:r>
      <w:r>
        <w:t xml:space="preserve"> 111.5 hours out of 150. This means I </w:t>
      </w:r>
      <w:r w:rsidR="0060712C">
        <w:t xml:space="preserve">have spent a considerable amount of time completing </w:t>
      </w:r>
      <w:r>
        <w:t xml:space="preserve">academic work. </w:t>
      </w:r>
    </w:p>
    <w:p w14:paraId="4D38FD42" w14:textId="116D6BDE" w:rsidR="00DA313E" w:rsidRDefault="00517D12">
      <w:pPr>
        <w:spacing w:after="200" w:line="288" w:lineRule="auto"/>
      </w:pPr>
      <w:r>
        <w:t>Going forward there is still a considerable number of tasks left, so I estimate that the total hours will be more likely 180+ then 150.</w:t>
      </w:r>
    </w:p>
    <w:p w14:paraId="47E64806" w14:textId="77777777" w:rsidR="00D131E7" w:rsidRDefault="00D131E7">
      <w:pPr>
        <w:spacing w:after="200" w:line="288" w:lineRule="auto"/>
      </w:pPr>
    </w:p>
    <w:p w14:paraId="4BC4DD6C" w14:textId="56244134" w:rsidR="00DA313E" w:rsidRDefault="00D131E7">
      <w:pPr>
        <w:spacing w:after="200" w:line="288" w:lineRule="auto"/>
      </w:pPr>
      <w:r>
        <w:t>Reflection</w:t>
      </w:r>
    </w:p>
    <w:p w14:paraId="424AE75E" w14:textId="77777777" w:rsidR="00D131E7" w:rsidRPr="00073893" w:rsidRDefault="00D131E7" w:rsidP="00D131E7">
      <w:pPr>
        <w:spacing w:after="200" w:line="288" w:lineRule="auto"/>
        <w:rPr>
          <w:szCs w:val="24"/>
        </w:rPr>
      </w:pPr>
      <w:r w:rsidRPr="00073893">
        <w:rPr>
          <w:szCs w:val="24"/>
        </w:rPr>
        <w:t>What went well?</w:t>
      </w:r>
    </w:p>
    <w:p w14:paraId="61E7563A" w14:textId="0ABC550A" w:rsidR="00D131E7" w:rsidRDefault="00D131E7" w:rsidP="00D131E7">
      <w:pPr>
        <w:spacing w:after="200" w:line="288" w:lineRule="auto"/>
        <w:rPr>
          <w:szCs w:val="24"/>
        </w:rPr>
      </w:pPr>
      <w:r>
        <w:rPr>
          <w:szCs w:val="24"/>
        </w:rPr>
        <w:t>I managed to create an efficient and quick method of keeping track of time. This also helped with creating weekly time signoffs, by being able to paste the overview of work done into the signoff document.</w:t>
      </w:r>
    </w:p>
    <w:p w14:paraId="69E61AC3" w14:textId="47B41B79" w:rsidR="00D131E7" w:rsidRDefault="00927503" w:rsidP="00D131E7">
      <w:pPr>
        <w:spacing w:after="200" w:line="288" w:lineRule="auto"/>
        <w:rPr>
          <w:szCs w:val="24"/>
        </w:rPr>
      </w:pPr>
      <w:r>
        <w:rPr>
          <w:szCs w:val="24"/>
        </w:rPr>
        <w:t>Whenever I had a moment where I was waiting for a response from others to continue my industry work, I would swap to doing academic work. This enabled me to make amendments to the project proposal and add additional much needed content.</w:t>
      </w:r>
    </w:p>
    <w:p w14:paraId="75EA5E17" w14:textId="78FC51B7" w:rsidR="00927503" w:rsidRDefault="00927503" w:rsidP="00D131E7">
      <w:pPr>
        <w:spacing w:after="200" w:line="288" w:lineRule="auto"/>
        <w:rPr>
          <w:szCs w:val="24"/>
        </w:rPr>
      </w:pPr>
      <w:r>
        <w:rPr>
          <w:szCs w:val="24"/>
        </w:rPr>
        <w:t>The weekly meetings always went well. I was always given feedback and advice where it was needed.</w:t>
      </w:r>
    </w:p>
    <w:p w14:paraId="2D1D47E1" w14:textId="77777777" w:rsidR="00927503" w:rsidRPr="00073893" w:rsidRDefault="00927503" w:rsidP="00D131E7">
      <w:pPr>
        <w:spacing w:after="200" w:line="288" w:lineRule="auto"/>
        <w:rPr>
          <w:szCs w:val="24"/>
        </w:rPr>
      </w:pPr>
    </w:p>
    <w:p w14:paraId="02E3D50D" w14:textId="77777777" w:rsidR="00D131E7" w:rsidRPr="00073893" w:rsidRDefault="00D131E7" w:rsidP="00D131E7">
      <w:pPr>
        <w:spacing w:after="200" w:line="288" w:lineRule="auto"/>
        <w:rPr>
          <w:szCs w:val="24"/>
        </w:rPr>
      </w:pPr>
      <w:r w:rsidRPr="00073893">
        <w:rPr>
          <w:szCs w:val="24"/>
        </w:rPr>
        <w:t>What didn’t go well?</w:t>
      </w:r>
    </w:p>
    <w:p w14:paraId="73EC0800" w14:textId="5A10B264" w:rsidR="00D131E7" w:rsidRPr="00073893" w:rsidRDefault="00927503" w:rsidP="00D131E7">
      <w:pPr>
        <w:spacing w:after="200" w:line="288" w:lineRule="auto"/>
        <w:rPr>
          <w:szCs w:val="24"/>
        </w:rPr>
      </w:pPr>
      <w:r>
        <w:rPr>
          <w:szCs w:val="24"/>
        </w:rPr>
        <w:t>Some tasks like the halfway reports</w:t>
      </w:r>
      <w:r w:rsidR="00AA16DD">
        <w:rPr>
          <w:szCs w:val="24"/>
        </w:rPr>
        <w:t xml:space="preserve"> and project </w:t>
      </w:r>
      <w:r>
        <w:rPr>
          <w:szCs w:val="24"/>
        </w:rPr>
        <w:t xml:space="preserve">proposal have taken longer than expected. </w:t>
      </w:r>
      <w:r w:rsidR="00AA16DD">
        <w:rPr>
          <w:szCs w:val="24"/>
        </w:rPr>
        <w:t>Other tasks will take up even more time making it very unlikely that I will be able to complete everything within the 150 hours.</w:t>
      </w:r>
      <w:r>
        <w:rPr>
          <w:szCs w:val="24"/>
        </w:rPr>
        <w:t xml:space="preserve"> </w:t>
      </w:r>
    </w:p>
    <w:p w14:paraId="40FBD5FF" w14:textId="77777777" w:rsidR="00D131E7" w:rsidRDefault="00D131E7" w:rsidP="00D131E7">
      <w:pPr>
        <w:spacing w:after="200" w:line="288" w:lineRule="auto"/>
        <w:rPr>
          <w:szCs w:val="24"/>
        </w:rPr>
      </w:pPr>
    </w:p>
    <w:p w14:paraId="184D6F88" w14:textId="77777777" w:rsidR="00D131E7" w:rsidRPr="00073893" w:rsidRDefault="00D131E7" w:rsidP="00D131E7">
      <w:pPr>
        <w:spacing w:after="200" w:line="288" w:lineRule="auto"/>
        <w:rPr>
          <w:szCs w:val="24"/>
        </w:rPr>
      </w:pPr>
      <w:r w:rsidRPr="00073893">
        <w:rPr>
          <w:szCs w:val="24"/>
        </w:rPr>
        <w:t>Future Improvements/Goals?</w:t>
      </w:r>
    </w:p>
    <w:p w14:paraId="7DF629D6" w14:textId="28AF781C" w:rsidR="00D131E7" w:rsidRDefault="00AA16DD">
      <w:pPr>
        <w:spacing w:after="200" w:line="288" w:lineRule="auto"/>
        <w:rPr>
          <w:b/>
          <w:bCs/>
        </w:rPr>
      </w:pPr>
      <w:r>
        <w:t>To complete the academic deliverables within a timely manner, I need to be more efficient with the time I spend while also maintaining a high level of quality.</w:t>
      </w:r>
      <w:r w:rsidR="00D131E7">
        <w:rPr>
          <w:b/>
          <w:bCs/>
        </w:rPr>
        <w:br w:type="page"/>
      </w:r>
    </w:p>
    <w:p w14:paraId="5F26BC4A" w14:textId="77777777" w:rsidR="00880543" w:rsidRDefault="00880543" w:rsidP="00517D12">
      <w:pPr>
        <w:spacing w:after="200" w:line="288" w:lineRule="auto"/>
        <w:rPr>
          <w:b/>
          <w:bCs/>
          <w:szCs w:val="24"/>
        </w:rPr>
      </w:pPr>
    </w:p>
    <w:p w14:paraId="2407020D" w14:textId="2731ED49" w:rsidR="004D2078" w:rsidRPr="00073893" w:rsidRDefault="004D2078" w:rsidP="00517D12">
      <w:pPr>
        <w:spacing w:after="200" w:line="288" w:lineRule="auto"/>
        <w:rPr>
          <w:b/>
          <w:bCs/>
          <w:szCs w:val="24"/>
        </w:rPr>
      </w:pPr>
      <w:r w:rsidRPr="00073893">
        <w:rPr>
          <w:b/>
          <w:bCs/>
          <w:szCs w:val="24"/>
        </w:rPr>
        <w:t>Reflection</w:t>
      </w:r>
    </w:p>
    <w:p w14:paraId="2DBD27D4" w14:textId="3E20A20D" w:rsidR="004D2078" w:rsidRPr="00073893" w:rsidRDefault="004D2078" w:rsidP="00517D12">
      <w:pPr>
        <w:spacing w:after="200" w:line="288" w:lineRule="auto"/>
        <w:rPr>
          <w:szCs w:val="24"/>
        </w:rPr>
      </w:pPr>
      <w:r w:rsidRPr="00073893">
        <w:rPr>
          <w:szCs w:val="24"/>
        </w:rPr>
        <w:t>What went well?</w:t>
      </w:r>
    </w:p>
    <w:p w14:paraId="1F2A1CD4" w14:textId="07A0FF37" w:rsidR="004D2078" w:rsidRDefault="00073893" w:rsidP="00517D12">
      <w:pPr>
        <w:spacing w:after="200" w:line="288" w:lineRule="auto"/>
        <w:rPr>
          <w:szCs w:val="24"/>
        </w:rPr>
      </w:pPr>
      <w:r>
        <w:rPr>
          <w:szCs w:val="24"/>
        </w:rPr>
        <w:t>When working in WellNow I found that c</w:t>
      </w:r>
      <w:r w:rsidR="00ED6DA4" w:rsidRPr="00073893">
        <w:rPr>
          <w:szCs w:val="24"/>
        </w:rPr>
        <w:t xml:space="preserve">ommunication </w:t>
      </w:r>
      <w:r>
        <w:rPr>
          <w:szCs w:val="24"/>
        </w:rPr>
        <w:t xml:space="preserve">was rather fluid. If I needed help, I would send a message or hop on a call and figure things out. </w:t>
      </w:r>
    </w:p>
    <w:p w14:paraId="4381291E" w14:textId="31DAFFC6" w:rsidR="00927503" w:rsidRDefault="00073893" w:rsidP="00517D12">
      <w:pPr>
        <w:spacing w:after="200" w:line="288" w:lineRule="auto"/>
        <w:rPr>
          <w:szCs w:val="24"/>
        </w:rPr>
      </w:pPr>
      <w:r>
        <w:rPr>
          <w:szCs w:val="24"/>
        </w:rPr>
        <w:t>I had figured out a good way for problem solving, where I would spend up to 20 minutes trying to figure out a solution, then I would spend up to 10 minutes trying to find the solution online. If I couldn’t figure out the solution I would then ask for assistance. The time I spend trying to find a solution would vary depending on the size of the problem, but I didn’t want to spend more than 30 minutes trying to solve an issue if I wasn’t making any progress.</w:t>
      </w:r>
    </w:p>
    <w:p w14:paraId="5AEE6325" w14:textId="16170C38" w:rsidR="00E00855" w:rsidRDefault="00E00855" w:rsidP="00517D12">
      <w:pPr>
        <w:spacing w:after="200" w:line="288" w:lineRule="auto"/>
        <w:rPr>
          <w:szCs w:val="24"/>
        </w:rPr>
      </w:pPr>
      <w:r>
        <w:rPr>
          <w:szCs w:val="24"/>
        </w:rPr>
        <w:t>While working with WellNow I have gained a significant amount of knowledge and experience. I have been able to learn how to work efficiently within a team. I have had the opportunity to experience working in an Agile environment where and how it can help break down tasks.</w:t>
      </w:r>
    </w:p>
    <w:p w14:paraId="53CD7CE2" w14:textId="77777777" w:rsidR="00073893" w:rsidRPr="00073893" w:rsidRDefault="00073893" w:rsidP="00517D12">
      <w:pPr>
        <w:spacing w:after="200" w:line="288" w:lineRule="auto"/>
        <w:rPr>
          <w:szCs w:val="24"/>
        </w:rPr>
      </w:pPr>
    </w:p>
    <w:p w14:paraId="73AAF607" w14:textId="4E090C4E" w:rsidR="004D2078" w:rsidRPr="00073893" w:rsidRDefault="004D2078" w:rsidP="00517D12">
      <w:pPr>
        <w:spacing w:after="200" w:line="288" w:lineRule="auto"/>
        <w:rPr>
          <w:szCs w:val="24"/>
        </w:rPr>
      </w:pPr>
      <w:r w:rsidRPr="00073893">
        <w:rPr>
          <w:szCs w:val="24"/>
        </w:rPr>
        <w:t>What didn’t go well?</w:t>
      </w:r>
    </w:p>
    <w:p w14:paraId="5D5CD55E" w14:textId="536E1449" w:rsidR="00ED6DA4" w:rsidRPr="00ED6DA4" w:rsidRDefault="00073893" w:rsidP="00ED6DA4">
      <w:pPr>
        <w:spacing w:after="160" w:line="259" w:lineRule="auto"/>
        <w:rPr>
          <w:rFonts w:eastAsiaTheme="minorHAnsi"/>
          <w:kern w:val="2"/>
          <w:szCs w:val="24"/>
          <w:lang w:val="en-US"/>
          <w14:ligatures w14:val="standardContextual"/>
        </w:rPr>
      </w:pPr>
      <w:r>
        <w:rPr>
          <w:rFonts w:eastAsiaTheme="minorHAnsi"/>
          <w:kern w:val="2"/>
          <w:szCs w:val="24"/>
          <w:lang w:val="en-US"/>
          <w14:ligatures w14:val="standardContextual"/>
        </w:rPr>
        <w:t xml:space="preserve">Currently </w:t>
      </w:r>
      <w:r w:rsidR="00032241">
        <w:rPr>
          <w:rFonts w:eastAsiaTheme="minorHAnsi"/>
          <w:kern w:val="2"/>
          <w:szCs w:val="24"/>
          <w:lang w:val="en-US"/>
          <w14:ligatures w14:val="standardContextual"/>
        </w:rPr>
        <w:t>I am behind schedule in Industry hours due to the API development going on hold and an increased amount of time spent on academic work.</w:t>
      </w:r>
    </w:p>
    <w:p w14:paraId="0A20616D" w14:textId="34F4731C" w:rsidR="004D2078" w:rsidRDefault="00032241" w:rsidP="00517D12">
      <w:pPr>
        <w:spacing w:after="200" w:line="288" w:lineRule="auto"/>
        <w:rPr>
          <w:szCs w:val="24"/>
        </w:rPr>
      </w:pPr>
      <w:r>
        <w:rPr>
          <w:szCs w:val="24"/>
        </w:rPr>
        <w:t xml:space="preserve">This first half there wasn’t a clear understanding of the tasks and how </w:t>
      </w:r>
      <w:r w:rsidR="005558D3">
        <w:rPr>
          <w:szCs w:val="24"/>
        </w:rPr>
        <w:t>they were</w:t>
      </w:r>
      <w:r>
        <w:rPr>
          <w:szCs w:val="24"/>
        </w:rPr>
        <w:t xml:space="preserve"> to be completed. For example, it was only in the third sprint that my development environment got setup and I was able to make a significant amount of progress towards completing industry deliverables. But now I have everything I need setup and I know what needs to be done and how to do it which should help moving forward in the second half.</w:t>
      </w:r>
    </w:p>
    <w:p w14:paraId="23201053" w14:textId="77777777" w:rsidR="00032241" w:rsidRDefault="00032241" w:rsidP="00517D12">
      <w:pPr>
        <w:spacing w:after="200" w:line="288" w:lineRule="auto"/>
        <w:rPr>
          <w:szCs w:val="24"/>
        </w:rPr>
      </w:pPr>
    </w:p>
    <w:p w14:paraId="6CCAE080" w14:textId="7E01B8EB" w:rsidR="004D2078" w:rsidRPr="00073893" w:rsidRDefault="004D2078" w:rsidP="00517D12">
      <w:pPr>
        <w:spacing w:after="200" w:line="288" w:lineRule="auto"/>
        <w:rPr>
          <w:szCs w:val="24"/>
        </w:rPr>
      </w:pPr>
      <w:r w:rsidRPr="00073893">
        <w:rPr>
          <w:szCs w:val="24"/>
        </w:rPr>
        <w:t>Future Improvements/Goals?</w:t>
      </w:r>
    </w:p>
    <w:p w14:paraId="4C19A58E" w14:textId="36C274A5" w:rsidR="004D2078" w:rsidRDefault="00CD7FB4" w:rsidP="00517D12">
      <w:pPr>
        <w:spacing w:after="200" w:line="288" w:lineRule="auto"/>
      </w:pPr>
      <w:r>
        <w:t>Increasing my hours and making more progress on my deliverables is my main priority. This should be relatively easy with the ability to swap between API development and creating the Practices pages for SEO Improvements.</w:t>
      </w:r>
    </w:p>
    <w:p w14:paraId="10143C80" w14:textId="77777777" w:rsidR="00176FAE" w:rsidRDefault="00176FAE">
      <w:pPr>
        <w:spacing w:after="200" w:line="288" w:lineRule="auto"/>
      </w:pPr>
      <w:r>
        <w:br w:type="page"/>
      </w:r>
    </w:p>
    <w:p w14:paraId="7359AB32" w14:textId="15E67A9D" w:rsidR="00176FAE" w:rsidRDefault="00176FAE" w:rsidP="00176FAE">
      <w:pPr>
        <w:pStyle w:val="Heading2"/>
      </w:pPr>
      <w:bookmarkStart w:id="30" w:name="_Toc152176918"/>
      <w:r>
        <w:lastRenderedPageBreak/>
        <w:t>Final Report</w:t>
      </w:r>
      <w:bookmarkEnd w:id="30"/>
    </w:p>
    <w:p w14:paraId="4F3FBB44" w14:textId="61DEA7A1" w:rsidR="00484B67" w:rsidRPr="00517D12" w:rsidRDefault="00176FAE" w:rsidP="00484B67">
      <w:pPr>
        <w:spacing w:after="200" w:line="288" w:lineRule="auto"/>
        <w:rPr>
          <w:b/>
          <w:bCs/>
        </w:rPr>
      </w:pPr>
      <w:r w:rsidRPr="00517D12">
        <w:rPr>
          <w:b/>
          <w:bCs/>
        </w:rPr>
        <w:t>Industry</w:t>
      </w:r>
      <w:r>
        <w:rPr>
          <w:b/>
          <w:bCs/>
        </w:rPr>
        <w:t xml:space="preserve"> Timeline</w:t>
      </w:r>
    </w:p>
    <w:p w14:paraId="5AFFEDC7" w14:textId="77777777" w:rsidR="00484B67" w:rsidRPr="00517D12" w:rsidRDefault="00484B67" w:rsidP="00484B67">
      <w:pPr>
        <w:spacing w:after="200" w:line="288" w:lineRule="auto"/>
        <w:rPr>
          <w:b/>
          <w:bCs/>
        </w:rPr>
      </w:pPr>
      <w:r w:rsidRPr="00517D12">
        <w:rPr>
          <w:b/>
          <w:bCs/>
        </w:rPr>
        <w:t>Sprint One</w:t>
      </w:r>
    </w:p>
    <w:p w14:paraId="2751CF79" w14:textId="77777777" w:rsidR="00484B67" w:rsidRDefault="00484B67" w:rsidP="00484B67">
      <w:pPr>
        <w:spacing w:after="200" w:line="288" w:lineRule="auto"/>
      </w:pPr>
      <w:r>
        <w:t>The first sprint was about researching different APIs, what they offered, how to utilise different tools, what options the sites offered. I also setup Windows Subsystems for Linux which allows me to use Ubuntu a Linux command line. I also installed Ruby which is the database technology being used.</w:t>
      </w:r>
    </w:p>
    <w:p w14:paraId="0891292E" w14:textId="77777777" w:rsidR="00484B67" w:rsidRDefault="00484B67" w:rsidP="00484B67">
      <w:pPr>
        <w:spacing w:after="200" w:line="288" w:lineRule="auto"/>
      </w:pPr>
      <w:r>
        <w:t>The initial content for the SEO Improvement pages was also created. These pages where a specialty home page giving links to the specialties. The specialties pages that where created are Acupuncture, Chiropractic, Massage, Nutrition, Osteopathy, Physiotherapy and Podiatry.</w:t>
      </w:r>
    </w:p>
    <w:p w14:paraId="43E5837B" w14:textId="77777777" w:rsidR="00484B67" w:rsidRDefault="00484B67" w:rsidP="00484B67">
      <w:pPr>
        <w:spacing w:after="200" w:line="288" w:lineRule="auto"/>
      </w:pPr>
    </w:p>
    <w:p w14:paraId="56F1E13F" w14:textId="77777777" w:rsidR="00484B67" w:rsidRPr="00517D12" w:rsidRDefault="00484B67" w:rsidP="00484B67">
      <w:pPr>
        <w:spacing w:after="200" w:line="288" w:lineRule="auto"/>
        <w:rPr>
          <w:b/>
          <w:bCs/>
        </w:rPr>
      </w:pPr>
      <w:r w:rsidRPr="00517D12">
        <w:rPr>
          <w:b/>
          <w:bCs/>
        </w:rPr>
        <w:t>Sprint Two</w:t>
      </w:r>
    </w:p>
    <w:p w14:paraId="185B0661" w14:textId="77777777" w:rsidR="00484B67" w:rsidRDefault="00484B67" w:rsidP="00484B67">
      <w:pPr>
        <w:spacing w:after="200" w:line="288" w:lineRule="auto"/>
      </w:pPr>
      <w:r>
        <w:t xml:space="preserve">The second sprint we started by using Insomnia to try and connect with the APIs for Nookal, Acuity, and Setmore. By doing this we realised that Nookal was using PHP which caused some complications. Setmore also didn’t send us all the information we needed to connect. </w:t>
      </w:r>
    </w:p>
    <w:p w14:paraId="77107E91" w14:textId="77777777" w:rsidR="00484B67" w:rsidRDefault="00484B67" w:rsidP="00484B67">
      <w:pPr>
        <w:spacing w:after="200" w:line="288" w:lineRule="auto"/>
      </w:pPr>
      <w:r>
        <w:t>To use Acuity’s API, we needed access to their advanced plan and other clinics would also need to pay for the advanced plan. This caused us to rethink using Acuity because it was unlikely that clinics would be willing to spend an additional fee to send us their API key.</w:t>
      </w:r>
    </w:p>
    <w:p w14:paraId="4ED47DE1" w14:textId="77777777" w:rsidR="00484B67" w:rsidRDefault="00484B67" w:rsidP="00484B67">
      <w:pPr>
        <w:spacing w:after="200" w:line="288" w:lineRule="auto"/>
      </w:pPr>
      <w:r>
        <w:t xml:space="preserve">Development on the APIs was halted and the development on SEO pages where resumed. These pages where created in HTML and needed to be changed into React. To do this my frontend and backend development environment was setup with </w:t>
      </w:r>
      <w:proofErr w:type="gramStart"/>
      <w:r>
        <w:t>Lukes</w:t>
      </w:r>
      <w:proofErr w:type="gramEnd"/>
      <w:r>
        <w:t xml:space="preserve"> help and I began learning React. An initial model was created in React using existing components.</w:t>
      </w:r>
    </w:p>
    <w:p w14:paraId="48EE0EA8" w14:textId="77777777" w:rsidR="00484B67" w:rsidRDefault="00484B67" w:rsidP="00484B67">
      <w:pPr>
        <w:spacing w:after="200" w:line="288" w:lineRule="auto"/>
      </w:pPr>
    </w:p>
    <w:p w14:paraId="6FB52EC7" w14:textId="77777777" w:rsidR="00484B67" w:rsidRPr="00517D12" w:rsidRDefault="00484B67" w:rsidP="00484B67">
      <w:pPr>
        <w:spacing w:after="200" w:line="288" w:lineRule="auto"/>
        <w:rPr>
          <w:b/>
          <w:bCs/>
        </w:rPr>
      </w:pPr>
      <w:r w:rsidRPr="00517D12">
        <w:rPr>
          <w:b/>
          <w:bCs/>
        </w:rPr>
        <w:t>Sprint Three</w:t>
      </w:r>
    </w:p>
    <w:p w14:paraId="14D069C7" w14:textId="77777777" w:rsidR="00484B67" w:rsidRDefault="00484B67" w:rsidP="00484B67">
      <w:pPr>
        <w:spacing w:after="200" w:line="288" w:lineRule="auto"/>
      </w:pPr>
      <w:r>
        <w:t>Sprint three started by going over the initial design with Niamh and Sam. Multiple changes were made to both the design and the content. There were a few back and forth calls and messages to get everything done.</w:t>
      </w:r>
    </w:p>
    <w:p w14:paraId="1A76B6E9" w14:textId="77777777" w:rsidR="00484B67" w:rsidRDefault="00484B67" w:rsidP="00484B67">
      <w:pPr>
        <w:spacing w:after="200" w:line="288" w:lineRule="auto"/>
      </w:pPr>
      <w:r>
        <w:t xml:space="preserve">There was more time spent learning React, creating and editing components that would be used. A pull request was made to merge the first services page. But more styling and special </w:t>
      </w:r>
      <w:proofErr w:type="spellStart"/>
      <w:r>
        <w:t>svg</w:t>
      </w:r>
      <w:proofErr w:type="spellEnd"/>
      <w:r>
        <w:t xml:space="preserve"> files needed to be added to the other services before they were ready. The </w:t>
      </w:r>
      <w:proofErr w:type="spellStart"/>
      <w:r>
        <w:t>svg</w:t>
      </w:r>
      <w:proofErr w:type="spellEnd"/>
      <w:r>
        <w:t xml:space="preserve"> image files were rather confusing and styling wasn’t my greatest skill.</w:t>
      </w:r>
    </w:p>
    <w:p w14:paraId="5753C449" w14:textId="77777777" w:rsidR="00484B67" w:rsidRDefault="00484B67" w:rsidP="00484B67">
      <w:pPr>
        <w:spacing w:after="200" w:line="288" w:lineRule="auto"/>
        <w:rPr>
          <w:b/>
          <w:bCs/>
        </w:rPr>
      </w:pPr>
    </w:p>
    <w:p w14:paraId="439E14D6" w14:textId="77777777" w:rsidR="00484B67" w:rsidRDefault="00484B67" w:rsidP="00484B67">
      <w:pPr>
        <w:spacing w:after="200" w:line="288" w:lineRule="auto"/>
        <w:rPr>
          <w:b/>
          <w:bCs/>
          <w:szCs w:val="24"/>
        </w:rPr>
      </w:pPr>
      <w:r>
        <w:rPr>
          <w:b/>
          <w:bCs/>
          <w:szCs w:val="24"/>
        </w:rPr>
        <w:lastRenderedPageBreak/>
        <w:t>Sprint Four</w:t>
      </w:r>
    </w:p>
    <w:p w14:paraId="22923A4C" w14:textId="77777777" w:rsidR="00484B67" w:rsidRDefault="00484B67" w:rsidP="00484B67">
      <w:pPr>
        <w:spacing w:after="200" w:line="288" w:lineRule="auto"/>
        <w:rPr>
          <w:szCs w:val="24"/>
        </w:rPr>
      </w:pPr>
      <w:r>
        <w:rPr>
          <w:szCs w:val="24"/>
        </w:rPr>
        <w:t>Sprint four I started by finishing the halfway reports, then I worked on showing a list of made-up clinics for the practices/clinic pages. I then grouped the clinics by city and then added more components. I then started on the working on the individual clinic pages and passing information to them.</w:t>
      </w:r>
    </w:p>
    <w:p w14:paraId="5ED3464E" w14:textId="77777777" w:rsidR="00484B67" w:rsidRPr="009A7CDB" w:rsidRDefault="00484B67" w:rsidP="00484B67">
      <w:pPr>
        <w:spacing w:after="200" w:line="288" w:lineRule="auto"/>
        <w:rPr>
          <w:b/>
          <w:bCs/>
          <w:szCs w:val="24"/>
        </w:rPr>
      </w:pPr>
      <w:r w:rsidRPr="009A7CDB">
        <w:rPr>
          <w:b/>
          <w:bCs/>
          <w:szCs w:val="24"/>
        </w:rPr>
        <w:t>Sprint Five</w:t>
      </w:r>
    </w:p>
    <w:p w14:paraId="6A3D103A" w14:textId="77777777" w:rsidR="00484B67" w:rsidRDefault="00484B67" w:rsidP="00484B67">
      <w:pPr>
        <w:spacing w:after="200" w:line="288" w:lineRule="auto"/>
        <w:rPr>
          <w:szCs w:val="24"/>
        </w:rPr>
      </w:pPr>
      <w:r>
        <w:rPr>
          <w:szCs w:val="24"/>
        </w:rPr>
        <w:t xml:space="preserve">I started ended up getting stuck multiple times with passing data to the individual clinic pages. Luke the lead frontend developer was away at a conference and wasn’t able to help until three days later. Luke and I went communicated asynchronously over the next few days trying to figure this out.  I was then told to add two more advanced react components. The first was a type guard called </w:t>
      </w:r>
      <w:proofErr w:type="spellStart"/>
      <w:r w:rsidRPr="002D13D5">
        <w:rPr>
          <w:szCs w:val="24"/>
        </w:rPr>
        <w:t>isValidPractitioner</w:t>
      </w:r>
      <w:proofErr w:type="spellEnd"/>
      <w:r>
        <w:rPr>
          <w:szCs w:val="24"/>
        </w:rPr>
        <w:t xml:space="preserve"> </w:t>
      </w:r>
      <w:r w:rsidRPr="006A2F0C">
        <w:rPr>
          <w:szCs w:val="24"/>
        </w:rPr>
        <w:t>that returns whether or not the input is a valid practitioner</w:t>
      </w:r>
      <w:r>
        <w:rPr>
          <w:szCs w:val="24"/>
        </w:rPr>
        <w:t xml:space="preserve">. The second component was called </w:t>
      </w:r>
      <w:proofErr w:type="spellStart"/>
      <w:r w:rsidRPr="006A2F0C">
        <w:rPr>
          <w:szCs w:val="24"/>
        </w:rPr>
        <w:t>fetchPractitionerFromAPI</w:t>
      </w:r>
      <w:proofErr w:type="spellEnd"/>
      <w:r>
        <w:rPr>
          <w:szCs w:val="24"/>
        </w:rPr>
        <w:t xml:space="preserve"> and it should fetch a practitioner from the Ruby API. I didn’t know how to create these components and Luke had also mistaken practitioner with clinic because that was how it was worded on notion. After a week I was finally able to get in a call with Luke and did a live share session where we were able to make some progress. While I was stuck, and Luke was unavailable I did some work on developing the APIs for Nookal and Setmore.</w:t>
      </w:r>
    </w:p>
    <w:p w14:paraId="43A45E82" w14:textId="77777777" w:rsidR="00484B67" w:rsidRPr="00880543" w:rsidRDefault="00484B67" w:rsidP="00484B67">
      <w:pPr>
        <w:spacing w:after="200" w:line="288" w:lineRule="auto"/>
        <w:rPr>
          <w:b/>
          <w:bCs/>
          <w:szCs w:val="24"/>
        </w:rPr>
      </w:pPr>
      <w:r w:rsidRPr="00880543">
        <w:rPr>
          <w:b/>
          <w:bCs/>
          <w:szCs w:val="24"/>
        </w:rPr>
        <w:t xml:space="preserve">Sprint Six </w:t>
      </w:r>
    </w:p>
    <w:p w14:paraId="13CA681D" w14:textId="77777777" w:rsidR="00484B67" w:rsidRDefault="00484B67" w:rsidP="00484B67">
      <w:pPr>
        <w:spacing w:after="200" w:line="288" w:lineRule="auto"/>
        <w:rPr>
          <w:szCs w:val="24"/>
        </w:rPr>
      </w:pPr>
      <w:r w:rsidRPr="00880543">
        <w:rPr>
          <w:szCs w:val="24"/>
        </w:rPr>
        <w:t>I started this sp</w:t>
      </w:r>
      <w:r>
        <w:rPr>
          <w:szCs w:val="24"/>
        </w:rPr>
        <w:t xml:space="preserve">rint by planning what needed to be done.  I then started getting some errors with the data while we were trying to swap from sample data to real data. We had to create additional API calls to enable the clinic list page and individual clinic pages to retrieve data from Ruby. Luke and I then had a 4-hour 30-minute code review session where we made everything work and tried utilising </w:t>
      </w:r>
      <w:proofErr w:type="spellStart"/>
      <w:r>
        <w:rPr>
          <w:szCs w:val="24"/>
        </w:rPr>
        <w:t>svg</w:t>
      </w:r>
      <w:proofErr w:type="spellEnd"/>
      <w:r>
        <w:rPr>
          <w:szCs w:val="24"/>
        </w:rPr>
        <w:t xml:space="preserve"> image files, but we had no luck. Once that was done, I did some more research on react and was finally able to manipulate the </w:t>
      </w:r>
      <w:proofErr w:type="spellStart"/>
      <w:r>
        <w:rPr>
          <w:szCs w:val="24"/>
        </w:rPr>
        <w:t>svg</w:t>
      </w:r>
      <w:proofErr w:type="spellEnd"/>
      <w:r>
        <w:rPr>
          <w:szCs w:val="24"/>
        </w:rPr>
        <w:t xml:space="preserve"> image files to be displayed. At this point I had run out of time to finish designing and only had designed it for computer. </w:t>
      </w:r>
    </w:p>
    <w:p w14:paraId="5708CD91" w14:textId="77777777" w:rsidR="00484B67" w:rsidRDefault="00484B67" w:rsidP="00484B67">
      <w:pPr>
        <w:spacing w:after="200" w:line="288" w:lineRule="auto"/>
        <w:rPr>
          <w:b/>
          <w:bCs/>
          <w:szCs w:val="24"/>
        </w:rPr>
      </w:pPr>
      <w:r w:rsidRPr="003F71C2">
        <w:rPr>
          <w:b/>
          <w:bCs/>
          <w:szCs w:val="24"/>
        </w:rPr>
        <w:t>The Final Day</w:t>
      </w:r>
    </w:p>
    <w:p w14:paraId="07C313E3" w14:textId="0D43F47C" w:rsidR="00484B67" w:rsidRPr="00484B67" w:rsidRDefault="00484B67" w:rsidP="00484B67">
      <w:pPr>
        <w:spacing w:after="200" w:line="288" w:lineRule="auto"/>
        <w:rPr>
          <w:szCs w:val="24"/>
        </w:rPr>
      </w:pPr>
      <w:r>
        <w:rPr>
          <w:szCs w:val="24"/>
        </w:rPr>
        <w:t>On Monday the 20</w:t>
      </w:r>
      <w:r w:rsidRPr="00484B67">
        <w:rPr>
          <w:szCs w:val="24"/>
          <w:vertAlign w:val="superscript"/>
        </w:rPr>
        <w:t>th</w:t>
      </w:r>
      <w:r>
        <w:rPr>
          <w:szCs w:val="24"/>
        </w:rPr>
        <w:t xml:space="preserve"> of November </w:t>
      </w:r>
      <w:r w:rsidRPr="00484B67">
        <w:rPr>
          <w:szCs w:val="24"/>
        </w:rPr>
        <w:t>I had a live share session where I got some final feedback about the design</w:t>
      </w:r>
      <w:r>
        <w:rPr>
          <w:szCs w:val="24"/>
        </w:rPr>
        <w:t>. I told Luke about what had been done and showed him the final iteration I was able to do and told him what needed to be done still. I had my final industry meeting and left instructions explaining what ha</w:t>
      </w:r>
      <w:r w:rsidR="007B0319">
        <w:rPr>
          <w:szCs w:val="24"/>
        </w:rPr>
        <w:t>d</w:t>
      </w:r>
      <w:r>
        <w:rPr>
          <w:szCs w:val="24"/>
        </w:rPr>
        <w:t xml:space="preserve"> been done and what still needed to be done.</w:t>
      </w:r>
    </w:p>
    <w:p w14:paraId="257897B3" w14:textId="77777777" w:rsidR="00484B67" w:rsidRPr="00517D12" w:rsidRDefault="00484B67" w:rsidP="00176FAE">
      <w:pPr>
        <w:spacing w:after="200" w:line="288" w:lineRule="auto"/>
        <w:rPr>
          <w:b/>
          <w:bCs/>
        </w:rPr>
      </w:pPr>
    </w:p>
    <w:p w14:paraId="28CB0EE2" w14:textId="77777777" w:rsidR="00176FAE" w:rsidRPr="00176FAE" w:rsidRDefault="00176FAE" w:rsidP="00176FAE"/>
    <w:p w14:paraId="520981DE" w14:textId="312A622D" w:rsidR="00176FAE" w:rsidRDefault="00176FAE" w:rsidP="00176FAE">
      <w:pPr>
        <w:pStyle w:val="Heading3"/>
      </w:pPr>
      <w:r>
        <w:lastRenderedPageBreak/>
        <w:t>What was delivered.</w:t>
      </w:r>
    </w:p>
    <w:p w14:paraId="51C80048" w14:textId="77777777" w:rsidR="00176FAE" w:rsidRPr="00F77769" w:rsidRDefault="00176FAE" w:rsidP="00176FAE">
      <w:r>
        <w:t xml:space="preserve">A services page has been created and is now visible on the site with several more web pages created but only designed for desktop. The clinic pages/practices pages are connected through APIs. Some </w:t>
      </w:r>
      <w:proofErr w:type="spellStart"/>
      <w:r>
        <w:t>svg</w:t>
      </w:r>
      <w:proofErr w:type="spellEnd"/>
      <w:r>
        <w:t xml:space="preserve"> images were implemented in the practices pages but could be implemented in the individual services pages. </w:t>
      </w:r>
    </w:p>
    <w:p w14:paraId="00BFB3CF" w14:textId="77777777" w:rsidR="00176FAE" w:rsidRPr="00676720" w:rsidRDefault="00176FAE" w:rsidP="00176FAE">
      <w:r>
        <w:t xml:space="preserve">Currently WellNow has begun to expand outside of Christchurch adding more clinics and practitioners. </w:t>
      </w:r>
    </w:p>
    <w:p w14:paraId="5561C405" w14:textId="77777777" w:rsidR="00176FAE" w:rsidRDefault="00176FAE" w:rsidP="00176FAE">
      <w:r>
        <w:t xml:space="preserve">Research has been conducted on </w:t>
      </w:r>
      <w:r w:rsidRPr="0029017C">
        <w:t>Nookal, Acuity, and Setmore</w:t>
      </w:r>
      <w:r>
        <w:t xml:space="preserve">. I looked at what fields where available and what their booking sites where capable of. Documents were created and shared through Google Docs. The API for Acuity was deemed impractical due to their API key being restricted to an upgraded plan. This meant that other clinics needed to purchase this plan as well, which didn’t seem likely to happen. I created initial code mock-ups for Setmore and Nookal which is available on two bitbucket branches. </w:t>
      </w:r>
    </w:p>
    <w:p w14:paraId="22A9DA06" w14:textId="0767B8D4" w:rsidR="00176FAE" w:rsidRPr="007F6193" w:rsidRDefault="00176FAE" w:rsidP="00176FAE">
      <w:pPr>
        <w:pStyle w:val="Heading3"/>
        <w:rPr>
          <w:b/>
          <w:bCs/>
        </w:rPr>
      </w:pPr>
      <w:r>
        <w:t>What needs to be done.</w:t>
      </w:r>
    </w:p>
    <w:p w14:paraId="691DCDD3" w14:textId="77777777" w:rsidR="00176FAE" w:rsidRDefault="00176FAE" w:rsidP="00176FAE">
      <w:pPr>
        <w:spacing w:after="200"/>
      </w:pPr>
      <w:r>
        <w:t>The foundation has been created for the construction of the Setmore and Nookal APIs. But more work is needed, and testing will need to be done on the APIs.</w:t>
      </w:r>
    </w:p>
    <w:p w14:paraId="376E19F4" w14:textId="77777777" w:rsidR="00176FAE" w:rsidRDefault="00176FAE" w:rsidP="00176FAE">
      <w:pPr>
        <w:spacing w:after="200"/>
      </w:pPr>
      <w:r>
        <w:t>The web pages now only need to be designed for mobile use. Once that is done, they can be merged into the main branch and pushed live.</w:t>
      </w:r>
    </w:p>
    <w:p w14:paraId="3C25F92B" w14:textId="77777777" w:rsidR="003248C3" w:rsidRDefault="003248C3" w:rsidP="00E7106A">
      <w:pPr>
        <w:spacing w:after="200" w:line="288" w:lineRule="auto"/>
        <w:rPr>
          <w:b/>
          <w:bCs/>
        </w:rPr>
      </w:pPr>
    </w:p>
    <w:p w14:paraId="6F537F77" w14:textId="2E48EBB8" w:rsidR="00E7106A" w:rsidRPr="00E7106A" w:rsidRDefault="00C4088B" w:rsidP="004E180A">
      <w:pPr>
        <w:spacing w:after="200" w:line="288" w:lineRule="auto"/>
      </w:pPr>
      <w:r>
        <w:rPr>
          <w:b/>
          <w:bCs/>
        </w:rPr>
        <w:t>W</w:t>
      </w:r>
      <w:r w:rsidR="00176FAE" w:rsidRPr="00176FAE">
        <w:rPr>
          <w:b/>
          <w:bCs/>
        </w:rPr>
        <w:t xml:space="preserve">ere the goals achieved?  </w:t>
      </w:r>
    </w:p>
    <w:p w14:paraId="1A3967F4" w14:textId="77777777" w:rsidR="001C3402" w:rsidRDefault="00E7106A" w:rsidP="00E7106A">
      <w:pPr>
        <w:spacing w:after="200" w:line="288" w:lineRule="auto"/>
      </w:pPr>
      <w:r>
        <w:t>A greater understanding of the how APIs worked was achieved. WellNow has learnt about how viable these APIs are. There are also Google Documents giving further details about Nookal, Setmore, and Acuity.</w:t>
      </w:r>
      <w:r w:rsidR="003248C3">
        <w:t xml:space="preserve"> But only </w:t>
      </w:r>
      <w:r w:rsidR="00347D43">
        <w:t>an initial mock-up was created and not tested</w:t>
      </w:r>
      <w:r w:rsidR="00B47B26">
        <w:t xml:space="preserve"> because I ended up needing more time for the SEO pages. I also came into this project not knowing what an API even was. This meant I was severely lacking in knowledge.</w:t>
      </w:r>
      <w:r w:rsidR="001C3402">
        <w:t xml:space="preserve"> </w:t>
      </w:r>
    </w:p>
    <w:p w14:paraId="5F2E4665" w14:textId="551EFA84" w:rsidR="00E7106A" w:rsidRDefault="001C3402" w:rsidP="00E7106A">
      <w:pPr>
        <w:spacing w:after="200" w:line="288" w:lineRule="auto"/>
      </w:pPr>
      <w:r>
        <w:t>There were also some changes made to the content of the web pages from its original design that were made part of the way through and that took over a week to resolve. The changes involved content for a frequently asked section on seven different pages. This section went through many changes from its initial creation.</w:t>
      </w:r>
      <w:r w:rsidR="006121AC">
        <w:t xml:space="preserve"> Another change was converting the word specialties to services throughout the React app. This was done for SEO reasons, because people were searching for medical services instead of medical specialties. This meant I ended up going through multiple files and making changes.</w:t>
      </w:r>
    </w:p>
    <w:p w14:paraId="5F348CB0" w14:textId="4FE7C244" w:rsidR="00E7106A" w:rsidRDefault="00E7106A" w:rsidP="00E7106A">
      <w:pPr>
        <w:spacing w:after="200" w:line="288" w:lineRule="auto"/>
      </w:pPr>
      <w:r>
        <w:t xml:space="preserve">One web page is now live with many more pages that are close to completion. Once they are live, they will increase traffic to the site. </w:t>
      </w:r>
      <w:r w:rsidR="003248C3">
        <w:t xml:space="preserve">Due to the difficulty of the project and lack of knowledge </w:t>
      </w:r>
      <w:r w:rsidR="00B47B26">
        <w:t>I had prior to the project on React, Ruby,</w:t>
      </w:r>
      <w:r w:rsidR="00C12B75">
        <w:t xml:space="preserve"> Typescript, </w:t>
      </w:r>
      <w:r w:rsidR="005558D3">
        <w:t>JavaScript</w:t>
      </w:r>
      <w:r w:rsidR="00C12B75">
        <w:t>,</w:t>
      </w:r>
      <w:r w:rsidR="00B47B26">
        <w:t xml:space="preserve"> and Tailwind CSS I wasn’t able to fully complete everything.</w:t>
      </w:r>
    </w:p>
    <w:p w14:paraId="7BE0A960" w14:textId="77777777" w:rsidR="004E180A" w:rsidRPr="004E180A" w:rsidRDefault="004E180A" w:rsidP="00E7106A">
      <w:pPr>
        <w:spacing w:after="200" w:line="288" w:lineRule="auto"/>
      </w:pPr>
    </w:p>
    <w:p w14:paraId="15F71149" w14:textId="77777777" w:rsidR="00176FAE" w:rsidRDefault="00176FAE" w:rsidP="00E7106A">
      <w:pPr>
        <w:spacing w:after="200" w:line="288" w:lineRule="auto"/>
        <w:rPr>
          <w:b/>
          <w:bCs/>
        </w:rPr>
      </w:pPr>
      <w:r w:rsidRPr="00176FAE">
        <w:rPr>
          <w:b/>
          <w:bCs/>
        </w:rPr>
        <w:lastRenderedPageBreak/>
        <w:t>were the benefits realised? Why/why not?</w:t>
      </w:r>
    </w:p>
    <w:p w14:paraId="090FF40A" w14:textId="25A5EF58" w:rsidR="00E7106A" w:rsidRDefault="00B47B26" w:rsidP="00E7106A">
      <w:pPr>
        <w:spacing w:after="200" w:line="288" w:lineRule="auto"/>
      </w:pPr>
      <w:r>
        <w:t>N</w:t>
      </w:r>
      <w:r w:rsidR="00E7106A">
        <w:t>o</w:t>
      </w:r>
      <w:r>
        <w:t>t yet. Once the APIs are completed and tested, new practitioners will be able to join</w:t>
      </w:r>
      <w:r w:rsidR="004E180A">
        <w:t xml:space="preserve"> </w:t>
      </w:r>
      <w:r>
        <w:t>WellNow</w:t>
      </w:r>
      <w:r w:rsidR="004E180A">
        <w:t xml:space="preserve"> through them</w:t>
      </w:r>
      <w:r>
        <w:t>.</w:t>
      </w:r>
    </w:p>
    <w:p w14:paraId="30DB5815" w14:textId="2DDA6410" w:rsidR="004E180A" w:rsidRPr="00176FAE" w:rsidRDefault="004E180A" w:rsidP="00E7106A">
      <w:pPr>
        <w:spacing w:after="200" w:line="288" w:lineRule="auto"/>
      </w:pPr>
      <w:r>
        <w:t>After the extra pages are made, they will provide more access points for users to come across the site and Google will also rank the website higher because it is seen as a valid website when it consists of more content</w:t>
      </w:r>
      <w:r w:rsidR="0095396E">
        <w:t xml:space="preserve"> </w:t>
      </w:r>
      <w:sdt>
        <w:sdtPr>
          <w:id w:val="-870763357"/>
          <w:citation/>
        </w:sdtPr>
        <w:sdtContent>
          <w:r w:rsidR="0095396E">
            <w:fldChar w:fldCharType="begin"/>
          </w:r>
          <w:r w:rsidR="0095396E">
            <w:rPr>
              <w:lang w:val="en-US"/>
            </w:rPr>
            <w:instrText xml:space="preserve"> CITATION Placeholder1 \l 1033 </w:instrText>
          </w:r>
          <w:r w:rsidR="0095396E">
            <w:fldChar w:fldCharType="separate"/>
          </w:r>
          <w:r w:rsidR="005F2D6A">
            <w:rPr>
              <w:noProof/>
              <w:lang w:val="en-US"/>
            </w:rPr>
            <w:t>(Google Search Central, 2023)</w:t>
          </w:r>
          <w:r w:rsidR="0095396E">
            <w:fldChar w:fldCharType="end"/>
          </w:r>
        </w:sdtContent>
      </w:sdt>
      <w:r w:rsidR="007B0319">
        <w:t>.</w:t>
      </w:r>
    </w:p>
    <w:p w14:paraId="425ED664" w14:textId="47D2C5A7" w:rsidR="00176FAE" w:rsidRDefault="00176FAE" w:rsidP="00E7106A">
      <w:pPr>
        <w:spacing w:after="200" w:line="288" w:lineRule="auto"/>
        <w:rPr>
          <w:b/>
          <w:bCs/>
        </w:rPr>
      </w:pPr>
      <w:r w:rsidRPr="00176FAE">
        <w:rPr>
          <w:b/>
          <w:bCs/>
        </w:rPr>
        <w:t>Were the requirements met</w:t>
      </w:r>
      <w:r w:rsidR="0095396E">
        <w:rPr>
          <w:b/>
          <w:bCs/>
        </w:rPr>
        <w:t>?</w:t>
      </w:r>
    </w:p>
    <w:p w14:paraId="138687BA" w14:textId="2B119E59" w:rsidR="0095396E" w:rsidRPr="00176FAE" w:rsidRDefault="0095396E" w:rsidP="00E7106A">
      <w:pPr>
        <w:spacing w:after="200" w:line="288" w:lineRule="auto"/>
      </w:pPr>
      <w:r>
        <w:t>As mentioned above, the tasks where not able to be completed for reasons already stated.</w:t>
      </w:r>
    </w:p>
    <w:p w14:paraId="4B538EFF" w14:textId="2918E12A" w:rsidR="00176FAE" w:rsidRDefault="00176FAE" w:rsidP="00E7106A">
      <w:pPr>
        <w:spacing w:after="200" w:line="288" w:lineRule="auto"/>
        <w:rPr>
          <w:b/>
          <w:bCs/>
        </w:rPr>
      </w:pPr>
      <w:r w:rsidRPr="00176FAE">
        <w:rPr>
          <w:b/>
          <w:bCs/>
        </w:rPr>
        <w:t xml:space="preserve">Were the expected deliverables achieved? </w:t>
      </w:r>
    </w:p>
    <w:p w14:paraId="49843809" w14:textId="77777777" w:rsidR="0095396E" w:rsidRDefault="0095396E" w:rsidP="00E7106A">
      <w:pPr>
        <w:spacing w:after="200" w:line="288" w:lineRule="auto"/>
      </w:pPr>
      <w:r>
        <w:t>As mentioned above, the tasks where not able to be completed for reasons already stated.</w:t>
      </w:r>
    </w:p>
    <w:p w14:paraId="5FA1B037" w14:textId="66E32DFB" w:rsidR="00176FAE" w:rsidRDefault="0095396E" w:rsidP="00E7106A">
      <w:pPr>
        <w:spacing w:after="200" w:line="288" w:lineRule="auto"/>
        <w:rPr>
          <w:b/>
          <w:bCs/>
        </w:rPr>
      </w:pPr>
      <w:r>
        <w:rPr>
          <w:b/>
          <w:bCs/>
        </w:rPr>
        <w:t>Reflection</w:t>
      </w:r>
    </w:p>
    <w:p w14:paraId="66B31DE0" w14:textId="7EDF99F9" w:rsidR="00F20009" w:rsidRDefault="00737ED5" w:rsidP="00E7106A">
      <w:pPr>
        <w:spacing w:after="200" w:line="288" w:lineRule="auto"/>
      </w:pPr>
      <w:r>
        <w:t xml:space="preserve">This project was a massive learning experience. I came into this knowing very little, even though only one </w:t>
      </w:r>
      <w:r w:rsidR="00F20009">
        <w:t xml:space="preserve">web </w:t>
      </w:r>
      <w:r>
        <w:t xml:space="preserve">page was fully completed and pushed live I am happy with what I have learned and the amount of work I did in the time I had. </w:t>
      </w:r>
    </w:p>
    <w:p w14:paraId="6E33D0D0" w14:textId="0E8A18FE" w:rsidR="00EE6940" w:rsidRDefault="00EE6940" w:rsidP="00E7106A">
      <w:pPr>
        <w:spacing w:after="200" w:line="288" w:lineRule="auto"/>
      </w:pPr>
      <w:r>
        <w:t>The Agile methodology was utilised, but it could have been better adapted. More information available in the methodology section and the methodology essay.</w:t>
      </w:r>
    </w:p>
    <w:p w14:paraId="7F9C9B02" w14:textId="77777777" w:rsidR="00DB34B6" w:rsidRDefault="00737ED5" w:rsidP="00DB34B6">
      <w:pPr>
        <w:spacing w:after="200" w:line="288" w:lineRule="auto"/>
      </w:pPr>
      <w:r>
        <w:t xml:space="preserve">I believe this task was outside of my level skills, but this caused me to grow and improve. I would have liked to have worked closer with the other developers, but Luke who knew a lot about React only worked 10 hours a week. He also had other tasks he was working on which made it difficult. I also would have liked to have worked closer with Sam who knew a lot about search engine </w:t>
      </w:r>
      <w:r w:rsidR="000F7AF2">
        <w:t>optimisation,</w:t>
      </w:r>
      <w:r>
        <w:t xml:space="preserve"> and he taught me so much about what helped increase </w:t>
      </w:r>
      <w:r w:rsidR="000F7AF2">
        <w:t>a website’s</w:t>
      </w:r>
      <w:r>
        <w:t xml:space="preserve"> search ranking.</w:t>
      </w:r>
    </w:p>
    <w:p w14:paraId="104209B9" w14:textId="0B37F797" w:rsidR="0095396E" w:rsidRDefault="00DB34B6" w:rsidP="00E7106A">
      <w:pPr>
        <w:spacing w:after="200" w:line="288" w:lineRule="auto"/>
      </w:pPr>
      <w:r w:rsidRPr="00DB34B6">
        <w:t xml:space="preserve"> </w:t>
      </w:r>
      <w:r>
        <w:t>When it came to the search engine optimisation, a lot of the time I had to schedule meetings myself and figure out how tasks needed to be completed. This meant that in a way I was leading my own project. This was a daunting and challenging task trying to organize everything.</w:t>
      </w:r>
    </w:p>
    <w:p w14:paraId="66B9D500" w14:textId="77777777" w:rsidR="00A645B4" w:rsidRDefault="000F7AF2" w:rsidP="00517D12">
      <w:pPr>
        <w:spacing w:after="200" w:line="288" w:lineRule="auto"/>
      </w:pPr>
      <w:r>
        <w:t xml:space="preserve">As Rob can verify there was rarely anyone in the office and those that did come were not programmers. This meant that most of the communication was done remotely which I didn’t like. There was also no computer set up in the office for me, so when I was in the </w:t>
      </w:r>
      <w:r w:rsidR="00A645B4">
        <w:t>office,</w:t>
      </w:r>
      <w:r>
        <w:t xml:space="preserve"> I needed to either work on my laptop or bring my computer in. </w:t>
      </w:r>
    </w:p>
    <w:p w14:paraId="25358B8C" w14:textId="1910BC65" w:rsidR="00A645B4" w:rsidRDefault="000F7AF2" w:rsidP="00517D12">
      <w:pPr>
        <w:spacing w:after="200" w:line="288" w:lineRule="auto"/>
      </w:pPr>
      <w:r>
        <w:t xml:space="preserve">I also needed to setup my development environment which took a lot of time. It </w:t>
      </w:r>
      <w:r w:rsidR="00A645B4">
        <w:t>was the fourth week of industry work before I finally got the frontend development environment setup, and it was Friday the 17</w:t>
      </w:r>
      <w:r w:rsidR="00A645B4" w:rsidRPr="00A645B4">
        <w:rPr>
          <w:vertAlign w:val="superscript"/>
        </w:rPr>
        <w:t>th</w:t>
      </w:r>
      <w:r w:rsidR="00A645B4">
        <w:t xml:space="preserve"> of November on the final week when I was able to finally work with the </w:t>
      </w:r>
      <w:r w:rsidR="00A645B4">
        <w:lastRenderedPageBreak/>
        <w:t>backend Ruby database.</w:t>
      </w:r>
      <w:r w:rsidR="00F20009">
        <w:t xml:space="preserve"> If I was able to get everything setup in the first or second week, I would have had able to spend considerably more time completing tasks.</w:t>
      </w:r>
    </w:p>
    <w:p w14:paraId="58CC040C" w14:textId="6D60E853" w:rsidR="00482674" w:rsidRPr="00DB34B6" w:rsidRDefault="00F20009" w:rsidP="00517D12">
      <w:pPr>
        <w:spacing w:after="200" w:line="288" w:lineRule="auto"/>
      </w:pPr>
      <w:r>
        <w:t>I started this experience with no knowledge on React, Ruby, Tailwind CSS, and very little knowledge about search engine optimisation. But I am glad that I was able to work on this project</w:t>
      </w:r>
      <w:r w:rsidR="00EE6940">
        <w:t>.</w:t>
      </w:r>
      <w:r>
        <w:t xml:space="preserve"> </w:t>
      </w:r>
    </w:p>
    <w:p w14:paraId="4F873A26" w14:textId="6950B8BC" w:rsidR="00C714D9" w:rsidRPr="00C714D9" w:rsidRDefault="001A36A1" w:rsidP="006F3589">
      <w:pPr>
        <w:pStyle w:val="Heading1"/>
        <w:rPr>
          <w:b/>
          <w:bCs/>
        </w:rPr>
      </w:pPr>
      <w:bookmarkStart w:id="31" w:name="_Toc152176919"/>
      <w:r>
        <w:t>Stakeholder Management</w:t>
      </w:r>
      <w:bookmarkEnd w:id="31"/>
    </w:p>
    <w:p w14:paraId="43D8D7A6" w14:textId="47931E33" w:rsidR="00C714D9" w:rsidRPr="002D342E" w:rsidRDefault="002D342E" w:rsidP="00C714D9">
      <w:r>
        <w:t>This section describes who the stakeholders are for the project. It also shows a list of reports and meetings to ensure expectations are met.</w:t>
      </w:r>
    </w:p>
    <w:p w14:paraId="264E089D" w14:textId="7673B87A" w:rsidR="001A36A1" w:rsidRDefault="001A36A1" w:rsidP="00C6271B">
      <w:pPr>
        <w:pStyle w:val="Heading2"/>
      </w:pPr>
      <w:bookmarkStart w:id="32" w:name="_Toc152176920"/>
      <w:r>
        <w:t>Project Hierarchy</w:t>
      </w:r>
      <w:bookmarkEnd w:id="32"/>
      <w:r>
        <w:t xml:space="preserve"> </w:t>
      </w:r>
    </w:p>
    <w:p w14:paraId="323AC309" w14:textId="21AC1C02" w:rsidR="000D48A3" w:rsidRDefault="000D48A3" w:rsidP="009A1212">
      <w:pPr>
        <w:rPr>
          <w:b/>
          <w:bCs/>
        </w:rPr>
      </w:pPr>
      <w:r>
        <w:rPr>
          <w:b/>
          <w:bCs/>
        </w:rPr>
        <w:t>Table 1</w:t>
      </w:r>
    </w:p>
    <w:p w14:paraId="450B30FD" w14:textId="43DDF6CA" w:rsidR="000D48A3" w:rsidRPr="009C608D" w:rsidRDefault="000D48A3" w:rsidP="009A1212">
      <w:pPr>
        <w:rPr>
          <w:i/>
          <w:iCs/>
        </w:rPr>
      </w:pPr>
      <w:r w:rsidRPr="009C608D">
        <w:rPr>
          <w:i/>
          <w:iCs/>
        </w:rPr>
        <w:t>Industry Stakeholders</w:t>
      </w:r>
    </w:p>
    <w:tbl>
      <w:tblPr>
        <w:tblStyle w:val="TableGrid"/>
        <w:tblW w:w="0" w:type="auto"/>
        <w:tblLook w:val="04A0" w:firstRow="1" w:lastRow="0" w:firstColumn="1" w:lastColumn="0" w:noHBand="0" w:noVBand="1"/>
      </w:tblPr>
      <w:tblGrid>
        <w:gridCol w:w="2830"/>
        <w:gridCol w:w="3376"/>
        <w:gridCol w:w="3140"/>
      </w:tblGrid>
      <w:tr w:rsidR="00383C2B" w14:paraId="0CCBE14E" w14:textId="77777777" w:rsidTr="000D48A3">
        <w:tc>
          <w:tcPr>
            <w:tcW w:w="2830" w:type="dxa"/>
            <w:shd w:val="clear" w:color="auto" w:fill="BDD6EE" w:themeFill="accent5" w:themeFillTint="66"/>
          </w:tcPr>
          <w:p w14:paraId="5A30B7C1" w14:textId="604AB331" w:rsidR="00383C2B" w:rsidRDefault="00383C2B" w:rsidP="009A1212">
            <w:pPr>
              <w:rPr>
                <w:b/>
                <w:bCs/>
              </w:rPr>
            </w:pPr>
            <w:bookmarkStart w:id="33" w:name="_Hlk144133978"/>
            <w:r>
              <w:rPr>
                <w:b/>
                <w:bCs/>
              </w:rPr>
              <w:t>Name</w:t>
            </w:r>
          </w:p>
        </w:tc>
        <w:tc>
          <w:tcPr>
            <w:tcW w:w="3376" w:type="dxa"/>
            <w:shd w:val="clear" w:color="auto" w:fill="BDD6EE" w:themeFill="accent5" w:themeFillTint="66"/>
          </w:tcPr>
          <w:p w14:paraId="1A064899" w14:textId="4435BCAF" w:rsidR="00383C2B" w:rsidRDefault="008523D0" w:rsidP="009A1212">
            <w:pPr>
              <w:rPr>
                <w:b/>
                <w:bCs/>
              </w:rPr>
            </w:pPr>
            <w:r>
              <w:rPr>
                <w:b/>
                <w:bCs/>
              </w:rPr>
              <w:t xml:space="preserve">Industry </w:t>
            </w:r>
            <w:r w:rsidR="00383C2B">
              <w:rPr>
                <w:b/>
                <w:bCs/>
              </w:rPr>
              <w:t>Role</w:t>
            </w:r>
          </w:p>
        </w:tc>
        <w:tc>
          <w:tcPr>
            <w:tcW w:w="3140" w:type="dxa"/>
            <w:shd w:val="clear" w:color="auto" w:fill="BDD6EE" w:themeFill="accent5" w:themeFillTint="66"/>
          </w:tcPr>
          <w:p w14:paraId="7E1BD51E" w14:textId="0CBA4ED8" w:rsidR="00383C2B" w:rsidRDefault="00383C2B" w:rsidP="009A1212">
            <w:pPr>
              <w:rPr>
                <w:b/>
                <w:bCs/>
              </w:rPr>
            </w:pPr>
            <w:r>
              <w:rPr>
                <w:b/>
                <w:bCs/>
              </w:rPr>
              <w:t>Email</w:t>
            </w:r>
          </w:p>
        </w:tc>
      </w:tr>
      <w:tr w:rsidR="00383C2B" w14:paraId="078A8009" w14:textId="77777777" w:rsidTr="0044447D">
        <w:tc>
          <w:tcPr>
            <w:tcW w:w="2830" w:type="dxa"/>
          </w:tcPr>
          <w:p w14:paraId="048F1520" w14:textId="36F90727" w:rsidR="00383C2B" w:rsidRPr="0044447D" w:rsidRDefault="0044447D" w:rsidP="009A1212">
            <w:r>
              <w:t>Melanie Lynn</w:t>
            </w:r>
          </w:p>
        </w:tc>
        <w:tc>
          <w:tcPr>
            <w:tcW w:w="3376" w:type="dxa"/>
          </w:tcPr>
          <w:p w14:paraId="002A316A" w14:textId="19E7AF12" w:rsidR="00383C2B" w:rsidRPr="0044447D" w:rsidRDefault="0044447D" w:rsidP="009A1212">
            <w:r>
              <w:t>Co-Founder</w:t>
            </w:r>
          </w:p>
        </w:tc>
        <w:tc>
          <w:tcPr>
            <w:tcW w:w="3140" w:type="dxa"/>
          </w:tcPr>
          <w:p w14:paraId="6DB6593E" w14:textId="26D27CF4" w:rsidR="00383C2B" w:rsidRPr="0044447D" w:rsidRDefault="0044447D" w:rsidP="009A1212">
            <w:r>
              <w:t>melanie@wellnow.nz</w:t>
            </w:r>
          </w:p>
        </w:tc>
      </w:tr>
      <w:tr w:rsidR="00383C2B" w14:paraId="587CD565" w14:textId="77777777" w:rsidTr="0044447D">
        <w:tc>
          <w:tcPr>
            <w:tcW w:w="2830" w:type="dxa"/>
          </w:tcPr>
          <w:p w14:paraId="675E9955" w14:textId="5A98753F" w:rsidR="00383C2B" w:rsidRPr="0044447D" w:rsidRDefault="0044447D" w:rsidP="009A1212">
            <w:r>
              <w:t>Niamh Buchanan</w:t>
            </w:r>
          </w:p>
        </w:tc>
        <w:tc>
          <w:tcPr>
            <w:tcW w:w="3376" w:type="dxa"/>
          </w:tcPr>
          <w:p w14:paraId="332D3755" w14:textId="37234790" w:rsidR="00383C2B" w:rsidRPr="0044447D" w:rsidRDefault="0044447D" w:rsidP="009A1212">
            <w:r>
              <w:t>Co-Founder</w:t>
            </w:r>
          </w:p>
        </w:tc>
        <w:tc>
          <w:tcPr>
            <w:tcW w:w="3140" w:type="dxa"/>
          </w:tcPr>
          <w:p w14:paraId="68B08F78" w14:textId="140189CC" w:rsidR="00383C2B" w:rsidRPr="0044447D" w:rsidRDefault="0044447D" w:rsidP="009A1212">
            <w:r>
              <w:t>niamh@wellnow.nz</w:t>
            </w:r>
          </w:p>
        </w:tc>
      </w:tr>
      <w:tr w:rsidR="00383C2B" w14:paraId="3AEA2528" w14:textId="77777777" w:rsidTr="0044447D">
        <w:tc>
          <w:tcPr>
            <w:tcW w:w="2830" w:type="dxa"/>
          </w:tcPr>
          <w:p w14:paraId="4813659F" w14:textId="0C7394FF" w:rsidR="00383C2B" w:rsidRPr="0044447D" w:rsidRDefault="0044447D" w:rsidP="009A1212">
            <w:r w:rsidRPr="0044447D">
              <w:t>Henry Maddocks</w:t>
            </w:r>
          </w:p>
        </w:tc>
        <w:tc>
          <w:tcPr>
            <w:tcW w:w="3376" w:type="dxa"/>
          </w:tcPr>
          <w:p w14:paraId="2B2E6E1D" w14:textId="796921AB" w:rsidR="00383C2B" w:rsidRPr="0044447D" w:rsidRDefault="000D48A3" w:rsidP="009A1212">
            <w:r>
              <w:t>CTO, back-end developer</w:t>
            </w:r>
            <w:r w:rsidR="00286E75">
              <w:t>, Industry supervisor</w:t>
            </w:r>
          </w:p>
        </w:tc>
        <w:tc>
          <w:tcPr>
            <w:tcW w:w="3140" w:type="dxa"/>
          </w:tcPr>
          <w:p w14:paraId="2F4310D9" w14:textId="6C3C8CDB" w:rsidR="00383C2B" w:rsidRPr="0044447D" w:rsidRDefault="0044447D" w:rsidP="009A1212">
            <w:r w:rsidRPr="0044447D">
              <w:t>hmaddocks@me.com</w:t>
            </w:r>
          </w:p>
        </w:tc>
      </w:tr>
      <w:tr w:rsidR="00383C2B" w14:paraId="7400C554" w14:textId="77777777" w:rsidTr="0044447D">
        <w:tc>
          <w:tcPr>
            <w:tcW w:w="2830" w:type="dxa"/>
          </w:tcPr>
          <w:p w14:paraId="43A03E95" w14:textId="0CEA5E14" w:rsidR="00383C2B" w:rsidRPr="0044447D" w:rsidRDefault="0044447D" w:rsidP="009A1212">
            <w:r>
              <w:t>Luke Arndt</w:t>
            </w:r>
          </w:p>
        </w:tc>
        <w:tc>
          <w:tcPr>
            <w:tcW w:w="3376" w:type="dxa"/>
          </w:tcPr>
          <w:p w14:paraId="758DA5CE" w14:textId="5FC4F5AE" w:rsidR="00383C2B" w:rsidRPr="0044447D" w:rsidRDefault="000D48A3" w:rsidP="009A1212">
            <w:r>
              <w:t>Front-end developer</w:t>
            </w:r>
          </w:p>
        </w:tc>
        <w:tc>
          <w:tcPr>
            <w:tcW w:w="3140" w:type="dxa"/>
          </w:tcPr>
          <w:p w14:paraId="561EBB35" w14:textId="11763C3A" w:rsidR="00383C2B" w:rsidRPr="0044447D" w:rsidRDefault="0044447D" w:rsidP="009A1212">
            <w:r>
              <w:t>luke@manuka.co</w:t>
            </w:r>
          </w:p>
        </w:tc>
      </w:tr>
      <w:tr w:rsidR="00E15F50" w14:paraId="1D637083" w14:textId="77777777" w:rsidTr="0044447D">
        <w:tc>
          <w:tcPr>
            <w:tcW w:w="2830" w:type="dxa"/>
          </w:tcPr>
          <w:p w14:paraId="135BB905" w14:textId="0AFBD097" w:rsidR="00E15F50" w:rsidRDefault="00E15F50" w:rsidP="009A1212">
            <w:r>
              <w:t>Sam Law</w:t>
            </w:r>
          </w:p>
        </w:tc>
        <w:tc>
          <w:tcPr>
            <w:tcW w:w="3376" w:type="dxa"/>
          </w:tcPr>
          <w:p w14:paraId="40D5A718" w14:textId="35978FE1" w:rsidR="00E15F50" w:rsidRDefault="00E15F50" w:rsidP="009A1212">
            <w:r>
              <w:t>Front-end developer, search engine optimisation specialist</w:t>
            </w:r>
          </w:p>
        </w:tc>
        <w:tc>
          <w:tcPr>
            <w:tcW w:w="3140" w:type="dxa"/>
          </w:tcPr>
          <w:p w14:paraId="5F7818FC" w14:textId="7453B98E" w:rsidR="00E15F50" w:rsidRDefault="00E15F50" w:rsidP="009A1212">
            <w:r w:rsidRPr="00E15F50">
              <w:t>mail@samlaw.co.nz</w:t>
            </w:r>
          </w:p>
        </w:tc>
      </w:tr>
      <w:tr w:rsidR="0044447D" w14:paraId="7B050BF1" w14:textId="77777777" w:rsidTr="0044447D">
        <w:tc>
          <w:tcPr>
            <w:tcW w:w="2830" w:type="dxa"/>
          </w:tcPr>
          <w:p w14:paraId="2C90B289" w14:textId="5FD22AF6" w:rsidR="0044447D" w:rsidRDefault="0044447D" w:rsidP="009A1212">
            <w:r>
              <w:t>Simonne Nicholls</w:t>
            </w:r>
          </w:p>
        </w:tc>
        <w:tc>
          <w:tcPr>
            <w:tcW w:w="3376" w:type="dxa"/>
          </w:tcPr>
          <w:p w14:paraId="461DFA13" w14:textId="6A043DC0" w:rsidR="0044447D" w:rsidRPr="0044447D" w:rsidRDefault="000D48A3" w:rsidP="009A1212">
            <w:r w:rsidRPr="000D48A3">
              <w:t xml:space="preserve">Social </w:t>
            </w:r>
            <w:r w:rsidR="00E15F50">
              <w:t>m</w:t>
            </w:r>
            <w:r w:rsidRPr="000D48A3">
              <w:t xml:space="preserve">edia </w:t>
            </w:r>
            <w:r w:rsidR="00E15F50">
              <w:t>m</w:t>
            </w:r>
            <w:r w:rsidRPr="000D48A3">
              <w:t>anager</w:t>
            </w:r>
          </w:p>
        </w:tc>
        <w:tc>
          <w:tcPr>
            <w:tcW w:w="3140" w:type="dxa"/>
          </w:tcPr>
          <w:p w14:paraId="070F8F9C" w14:textId="6348D9A2" w:rsidR="0044447D" w:rsidRPr="0044447D" w:rsidRDefault="0044447D" w:rsidP="009A1212">
            <w:r>
              <w:t>simonne@bloomandsass.com</w:t>
            </w:r>
          </w:p>
        </w:tc>
      </w:tr>
      <w:tr w:rsidR="000D48A3" w14:paraId="0C0F061D" w14:textId="77777777" w:rsidTr="0044447D">
        <w:tc>
          <w:tcPr>
            <w:tcW w:w="2830" w:type="dxa"/>
          </w:tcPr>
          <w:p w14:paraId="78BB17C6" w14:textId="0896E3A6" w:rsidR="000D48A3" w:rsidRDefault="000D48A3" w:rsidP="009A1212">
            <w:r>
              <w:t>Brock Winter</w:t>
            </w:r>
          </w:p>
        </w:tc>
        <w:tc>
          <w:tcPr>
            <w:tcW w:w="3376" w:type="dxa"/>
          </w:tcPr>
          <w:p w14:paraId="3C8C0CC1" w14:textId="57E5BC9D" w:rsidR="000D48A3" w:rsidRPr="000D48A3" w:rsidRDefault="000D48A3" w:rsidP="009A1212">
            <w:r>
              <w:t xml:space="preserve">Student </w:t>
            </w:r>
            <w:r w:rsidR="00E15F50">
              <w:t>i</w:t>
            </w:r>
            <w:r>
              <w:t xml:space="preserve">ntern </w:t>
            </w:r>
            <w:r w:rsidR="00E15F50">
              <w:t>d</w:t>
            </w:r>
            <w:r>
              <w:t>eveloper</w:t>
            </w:r>
          </w:p>
        </w:tc>
        <w:tc>
          <w:tcPr>
            <w:tcW w:w="3140" w:type="dxa"/>
          </w:tcPr>
          <w:p w14:paraId="63D20B79" w14:textId="34E6BA4C" w:rsidR="000D48A3" w:rsidRDefault="000D48A3" w:rsidP="009A1212">
            <w:r>
              <w:t>brocklordwinter@gmail.com</w:t>
            </w:r>
          </w:p>
        </w:tc>
      </w:tr>
      <w:bookmarkEnd w:id="33"/>
    </w:tbl>
    <w:p w14:paraId="5E7EDA45" w14:textId="77777777" w:rsidR="00383C2B" w:rsidRDefault="00383C2B" w:rsidP="009A1212">
      <w:pPr>
        <w:rPr>
          <w:b/>
          <w:bCs/>
        </w:rPr>
      </w:pPr>
    </w:p>
    <w:p w14:paraId="204E2705" w14:textId="77777777" w:rsidR="00E15F50" w:rsidRDefault="00E15F50" w:rsidP="009A1212">
      <w:pPr>
        <w:rPr>
          <w:b/>
          <w:bCs/>
        </w:rPr>
      </w:pPr>
    </w:p>
    <w:p w14:paraId="3D6F1BFE" w14:textId="1549C954" w:rsidR="008523D0" w:rsidRDefault="008523D0" w:rsidP="009A1212">
      <w:pPr>
        <w:rPr>
          <w:b/>
          <w:bCs/>
        </w:rPr>
      </w:pPr>
      <w:r>
        <w:rPr>
          <w:b/>
          <w:bCs/>
        </w:rPr>
        <w:t>Table 2</w:t>
      </w:r>
    </w:p>
    <w:p w14:paraId="5C4FAF26" w14:textId="3C9B26B9" w:rsidR="008523D0" w:rsidRPr="009C608D" w:rsidRDefault="008523D0" w:rsidP="009A1212">
      <w:pPr>
        <w:rPr>
          <w:i/>
          <w:iCs/>
        </w:rPr>
      </w:pPr>
      <w:r w:rsidRPr="009C608D">
        <w:rPr>
          <w:i/>
          <w:iCs/>
        </w:rPr>
        <w:t>Academic Stakeholders</w:t>
      </w:r>
    </w:p>
    <w:tbl>
      <w:tblPr>
        <w:tblStyle w:val="TableGrid"/>
        <w:tblW w:w="0" w:type="auto"/>
        <w:tblLook w:val="04A0" w:firstRow="1" w:lastRow="0" w:firstColumn="1" w:lastColumn="0" w:noHBand="0" w:noVBand="1"/>
      </w:tblPr>
      <w:tblGrid>
        <w:gridCol w:w="3115"/>
        <w:gridCol w:w="3115"/>
        <w:gridCol w:w="3116"/>
      </w:tblGrid>
      <w:tr w:rsidR="008523D0" w14:paraId="56BA3689" w14:textId="77777777" w:rsidTr="008523D0">
        <w:tc>
          <w:tcPr>
            <w:tcW w:w="3115" w:type="dxa"/>
            <w:shd w:val="clear" w:color="auto" w:fill="BDD6EE" w:themeFill="accent5" w:themeFillTint="66"/>
          </w:tcPr>
          <w:p w14:paraId="49CBA18C" w14:textId="4B5461F5" w:rsidR="008523D0" w:rsidRPr="008523D0" w:rsidRDefault="008523D0" w:rsidP="009A1212">
            <w:pPr>
              <w:rPr>
                <w:b/>
                <w:bCs/>
              </w:rPr>
            </w:pPr>
            <w:r w:rsidRPr="008523D0">
              <w:rPr>
                <w:b/>
                <w:bCs/>
              </w:rPr>
              <w:t>Name</w:t>
            </w:r>
          </w:p>
        </w:tc>
        <w:tc>
          <w:tcPr>
            <w:tcW w:w="3115" w:type="dxa"/>
            <w:shd w:val="clear" w:color="auto" w:fill="BDD6EE" w:themeFill="accent5" w:themeFillTint="66"/>
          </w:tcPr>
          <w:p w14:paraId="240148B6" w14:textId="2FEE39FF" w:rsidR="008523D0" w:rsidRPr="008523D0" w:rsidRDefault="008523D0" w:rsidP="009A1212">
            <w:pPr>
              <w:rPr>
                <w:b/>
                <w:bCs/>
              </w:rPr>
            </w:pPr>
            <w:r w:rsidRPr="008523D0">
              <w:rPr>
                <w:b/>
                <w:bCs/>
              </w:rPr>
              <w:t>Academic Role</w:t>
            </w:r>
          </w:p>
        </w:tc>
        <w:tc>
          <w:tcPr>
            <w:tcW w:w="3116" w:type="dxa"/>
            <w:shd w:val="clear" w:color="auto" w:fill="BDD6EE" w:themeFill="accent5" w:themeFillTint="66"/>
          </w:tcPr>
          <w:p w14:paraId="604F2137" w14:textId="32E7B22F" w:rsidR="008523D0" w:rsidRPr="008523D0" w:rsidRDefault="008523D0" w:rsidP="009A1212">
            <w:pPr>
              <w:rPr>
                <w:b/>
                <w:bCs/>
              </w:rPr>
            </w:pPr>
            <w:r w:rsidRPr="008523D0">
              <w:rPr>
                <w:b/>
                <w:bCs/>
              </w:rPr>
              <w:t>Email</w:t>
            </w:r>
          </w:p>
        </w:tc>
      </w:tr>
      <w:tr w:rsidR="008523D0" w14:paraId="269A6031" w14:textId="77777777" w:rsidTr="008523D0">
        <w:tc>
          <w:tcPr>
            <w:tcW w:w="3115" w:type="dxa"/>
          </w:tcPr>
          <w:p w14:paraId="40CB13C4" w14:textId="0CCDB3AE" w:rsidR="008523D0" w:rsidRDefault="008523D0" w:rsidP="009A1212">
            <w:r w:rsidRPr="008523D0">
              <w:t>Dr David Weir</w:t>
            </w:r>
          </w:p>
        </w:tc>
        <w:tc>
          <w:tcPr>
            <w:tcW w:w="3115" w:type="dxa"/>
          </w:tcPr>
          <w:p w14:paraId="49C2128E" w14:textId="6F5DA849" w:rsidR="008523D0" w:rsidRDefault="008523D0" w:rsidP="009A1212">
            <w:r w:rsidRPr="008523D0">
              <w:t xml:space="preserve">Course Convenor, </w:t>
            </w:r>
            <w:proofErr w:type="gramStart"/>
            <w:r w:rsidRPr="008523D0">
              <w:t>Examiner</w:t>
            </w:r>
            <w:proofErr w:type="gramEnd"/>
            <w:r w:rsidRPr="008523D0">
              <w:t xml:space="preserve"> and final Panel Chairperson</w:t>
            </w:r>
          </w:p>
        </w:tc>
        <w:tc>
          <w:tcPr>
            <w:tcW w:w="3116" w:type="dxa"/>
          </w:tcPr>
          <w:p w14:paraId="354EAEF3" w14:textId="2EEDD180" w:rsidR="008523D0" w:rsidRDefault="008523D0" w:rsidP="009A1212">
            <w:r w:rsidRPr="008523D0">
              <w:t>david.weir@ara.ac.nz</w:t>
            </w:r>
          </w:p>
        </w:tc>
      </w:tr>
      <w:tr w:rsidR="008523D0" w14:paraId="78F0FD84" w14:textId="77777777" w:rsidTr="008523D0">
        <w:tc>
          <w:tcPr>
            <w:tcW w:w="3115" w:type="dxa"/>
          </w:tcPr>
          <w:p w14:paraId="0B690F52" w14:textId="4F10C589" w:rsidR="008523D0" w:rsidRDefault="008523D0" w:rsidP="009A1212">
            <w:r>
              <w:t>Robert Oliver</w:t>
            </w:r>
          </w:p>
        </w:tc>
        <w:tc>
          <w:tcPr>
            <w:tcW w:w="3115" w:type="dxa"/>
          </w:tcPr>
          <w:p w14:paraId="587D7642" w14:textId="22A8DE10" w:rsidR="008523D0" w:rsidRDefault="008523D0" w:rsidP="009A1212">
            <w:r>
              <w:t>Academic Supervisor</w:t>
            </w:r>
          </w:p>
        </w:tc>
        <w:tc>
          <w:tcPr>
            <w:tcW w:w="3116" w:type="dxa"/>
          </w:tcPr>
          <w:p w14:paraId="602EA807" w14:textId="14B63A08" w:rsidR="008523D0" w:rsidRDefault="008523D0" w:rsidP="009A1212">
            <w:r w:rsidRPr="008523D0">
              <w:t>Robert.Oliver@ara.ac.nz</w:t>
            </w:r>
          </w:p>
        </w:tc>
      </w:tr>
      <w:tr w:rsidR="00243E6A" w14:paraId="4BF942D8" w14:textId="77777777" w:rsidTr="008523D0">
        <w:tc>
          <w:tcPr>
            <w:tcW w:w="3115" w:type="dxa"/>
          </w:tcPr>
          <w:p w14:paraId="43AD4141" w14:textId="2D0F3CD7" w:rsidR="00243E6A" w:rsidRDefault="00243E6A" w:rsidP="009A1212">
            <w:r>
              <w:t>Phillip Rox</w:t>
            </w:r>
            <w:r w:rsidR="000439D0">
              <w:t>borogh</w:t>
            </w:r>
          </w:p>
        </w:tc>
        <w:tc>
          <w:tcPr>
            <w:tcW w:w="3115" w:type="dxa"/>
          </w:tcPr>
          <w:p w14:paraId="68AD3952" w14:textId="691146F8" w:rsidR="00243E6A" w:rsidRDefault="000439D0" w:rsidP="009A1212">
            <w:r>
              <w:t>Lecturer</w:t>
            </w:r>
          </w:p>
        </w:tc>
        <w:tc>
          <w:tcPr>
            <w:tcW w:w="3116" w:type="dxa"/>
          </w:tcPr>
          <w:p w14:paraId="587CEF68" w14:textId="715A33F9" w:rsidR="00243E6A" w:rsidRPr="008523D0" w:rsidRDefault="000439D0" w:rsidP="009A1212">
            <w:r w:rsidRPr="000439D0">
              <w:t>phillip.roxborogh@ara.ac.nz</w:t>
            </w:r>
          </w:p>
        </w:tc>
      </w:tr>
      <w:tr w:rsidR="008523D0" w14:paraId="351A4B65" w14:textId="77777777" w:rsidTr="008523D0">
        <w:tc>
          <w:tcPr>
            <w:tcW w:w="3115" w:type="dxa"/>
          </w:tcPr>
          <w:p w14:paraId="503A9D26" w14:textId="70B5367E" w:rsidR="008523D0" w:rsidRDefault="008523D0" w:rsidP="009A1212">
            <w:r>
              <w:t>Brock Winter</w:t>
            </w:r>
          </w:p>
        </w:tc>
        <w:tc>
          <w:tcPr>
            <w:tcW w:w="3115" w:type="dxa"/>
          </w:tcPr>
          <w:p w14:paraId="73AB9FBB" w14:textId="0CBD1F15" w:rsidR="008523D0" w:rsidRDefault="008523D0" w:rsidP="009A1212">
            <w:r>
              <w:t>Ara Student</w:t>
            </w:r>
          </w:p>
        </w:tc>
        <w:tc>
          <w:tcPr>
            <w:tcW w:w="3116" w:type="dxa"/>
          </w:tcPr>
          <w:p w14:paraId="1A1BBC7A" w14:textId="555F225D" w:rsidR="008523D0" w:rsidRDefault="002D342E" w:rsidP="009A1212">
            <w:r w:rsidRPr="002D342E">
              <w:t>brocklordwinter@gmail.com</w:t>
            </w:r>
          </w:p>
        </w:tc>
      </w:tr>
    </w:tbl>
    <w:p w14:paraId="76C25A74" w14:textId="0961B958" w:rsidR="000439D0" w:rsidRDefault="000439D0" w:rsidP="009A1212"/>
    <w:p w14:paraId="051029FB" w14:textId="77777777" w:rsidR="000439D0" w:rsidRDefault="000439D0">
      <w:pPr>
        <w:spacing w:after="200" w:line="288" w:lineRule="auto"/>
      </w:pPr>
      <w:r>
        <w:br w:type="page"/>
      </w:r>
    </w:p>
    <w:p w14:paraId="52A6714C" w14:textId="2DEEE1BE" w:rsidR="009A1212" w:rsidRDefault="009A1212" w:rsidP="00C6271B">
      <w:pPr>
        <w:pStyle w:val="Heading2"/>
      </w:pPr>
      <w:bookmarkStart w:id="34" w:name="_Toc152176921"/>
      <w:r>
        <w:lastRenderedPageBreak/>
        <w:t>Reporting and Meetings</w:t>
      </w:r>
      <w:bookmarkEnd w:id="34"/>
    </w:p>
    <w:p w14:paraId="21CBBB49" w14:textId="398B425C" w:rsidR="00340725" w:rsidRDefault="005C3E14">
      <w:pPr>
        <w:spacing w:after="200"/>
        <w:rPr>
          <w:b/>
          <w:bCs/>
        </w:rPr>
      </w:pPr>
      <w:bookmarkStart w:id="35" w:name="_Hlk146180903"/>
      <w:r>
        <w:rPr>
          <w:b/>
          <w:bCs/>
        </w:rPr>
        <w:t>Table 3</w:t>
      </w:r>
    </w:p>
    <w:p w14:paraId="2F736EAF" w14:textId="6487A3A1" w:rsidR="005C3E14" w:rsidRPr="009C608D" w:rsidRDefault="00243041">
      <w:pPr>
        <w:spacing w:after="200"/>
        <w:rPr>
          <w:i/>
          <w:iCs/>
        </w:rPr>
      </w:pPr>
      <w:r>
        <w:rPr>
          <w:i/>
          <w:iCs/>
        </w:rPr>
        <w:t>Scheduled</w:t>
      </w:r>
      <w:r w:rsidR="005C3E14" w:rsidRPr="009C608D">
        <w:rPr>
          <w:i/>
          <w:iCs/>
        </w:rPr>
        <w:t xml:space="preserve"> Meetings</w:t>
      </w:r>
    </w:p>
    <w:bookmarkEnd w:id="35"/>
    <w:p w14:paraId="6E25199B" w14:textId="4F829E14" w:rsidR="00340725" w:rsidRDefault="00FC02DF">
      <w:pPr>
        <w:spacing w:after="200"/>
        <w:rPr>
          <w:b/>
          <w:bCs/>
        </w:rPr>
      </w:pPr>
      <w:r w:rsidRPr="00FC02DF">
        <w:rPr>
          <w:noProof/>
        </w:rPr>
        <w:drawing>
          <wp:inline distT="0" distB="0" distL="0" distR="0" wp14:anchorId="430984A7" wp14:editId="4821B0A6">
            <wp:extent cx="4612005" cy="1343660"/>
            <wp:effectExtent l="0" t="0" r="0" b="8890"/>
            <wp:docPr id="20253455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2005" cy="1343660"/>
                    </a:xfrm>
                    <a:prstGeom prst="rect">
                      <a:avLst/>
                    </a:prstGeom>
                    <a:noFill/>
                    <a:ln>
                      <a:noFill/>
                    </a:ln>
                  </pic:spPr>
                </pic:pic>
              </a:graphicData>
            </a:graphic>
          </wp:inline>
        </w:drawing>
      </w:r>
    </w:p>
    <w:p w14:paraId="3B61F4B9" w14:textId="60BA2EFF" w:rsidR="00565008" w:rsidRDefault="00565008">
      <w:pPr>
        <w:spacing w:after="200"/>
      </w:pPr>
      <w:r>
        <w:rPr>
          <w:b/>
          <w:bCs/>
        </w:rPr>
        <w:t xml:space="preserve">Note: </w:t>
      </w:r>
      <w:r>
        <w:t>class attendance on Thursday has finished from week 5 onwards.</w:t>
      </w:r>
    </w:p>
    <w:p w14:paraId="0C0F95C0" w14:textId="77777777" w:rsidR="00014347" w:rsidRDefault="00014347" w:rsidP="004C6EE2">
      <w:pPr>
        <w:spacing w:after="200"/>
        <w:rPr>
          <w:b/>
          <w:bCs/>
        </w:rPr>
      </w:pPr>
    </w:p>
    <w:p w14:paraId="29B7C42B" w14:textId="493EDF76" w:rsidR="004C6EE2" w:rsidRDefault="004C6EE2" w:rsidP="004C6EE2">
      <w:pPr>
        <w:spacing w:after="200"/>
        <w:rPr>
          <w:b/>
          <w:bCs/>
        </w:rPr>
      </w:pPr>
      <w:r>
        <w:rPr>
          <w:b/>
          <w:bCs/>
        </w:rPr>
        <w:t>Table 4</w:t>
      </w:r>
    </w:p>
    <w:p w14:paraId="09ED7C9E" w14:textId="76D1A78A" w:rsidR="004C6EE2" w:rsidRPr="009C608D" w:rsidRDefault="004C6EE2" w:rsidP="004C6EE2">
      <w:pPr>
        <w:spacing w:after="200"/>
        <w:rPr>
          <w:i/>
          <w:iCs/>
        </w:rPr>
      </w:pPr>
      <w:r>
        <w:rPr>
          <w:i/>
          <w:iCs/>
        </w:rPr>
        <w:t>Scheduled</w:t>
      </w:r>
      <w:r w:rsidRPr="009C608D">
        <w:rPr>
          <w:i/>
          <w:iCs/>
        </w:rPr>
        <w:t xml:space="preserve"> </w:t>
      </w:r>
      <w:r>
        <w:rPr>
          <w:i/>
          <w:iCs/>
        </w:rPr>
        <w:t>Panel Presentation</w:t>
      </w:r>
    </w:p>
    <w:p w14:paraId="48E54B5B" w14:textId="3EE4F949" w:rsidR="00565008" w:rsidRDefault="004C6EE2">
      <w:pPr>
        <w:spacing w:after="200"/>
      </w:pPr>
      <w:r w:rsidRPr="004C6EE2">
        <w:rPr>
          <w:noProof/>
        </w:rPr>
        <w:drawing>
          <wp:inline distT="0" distB="0" distL="0" distR="0" wp14:anchorId="076AF533" wp14:editId="63DA0B00">
            <wp:extent cx="3133725" cy="771525"/>
            <wp:effectExtent l="0" t="0" r="9525" b="9525"/>
            <wp:docPr id="149109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3725" cy="771525"/>
                    </a:xfrm>
                    <a:prstGeom prst="rect">
                      <a:avLst/>
                    </a:prstGeom>
                    <a:noFill/>
                    <a:ln>
                      <a:noFill/>
                    </a:ln>
                  </pic:spPr>
                </pic:pic>
              </a:graphicData>
            </a:graphic>
          </wp:inline>
        </w:drawing>
      </w:r>
    </w:p>
    <w:p w14:paraId="065298AC" w14:textId="77777777" w:rsidR="004C6EE2" w:rsidRPr="00565008" w:rsidRDefault="004C6EE2">
      <w:pPr>
        <w:spacing w:after="200"/>
      </w:pPr>
    </w:p>
    <w:p w14:paraId="1D2A9AFF" w14:textId="3784963D" w:rsidR="00243041" w:rsidRDefault="00243041" w:rsidP="00243041">
      <w:pPr>
        <w:spacing w:after="200"/>
        <w:rPr>
          <w:b/>
          <w:bCs/>
        </w:rPr>
      </w:pPr>
      <w:r>
        <w:rPr>
          <w:b/>
          <w:bCs/>
        </w:rPr>
        <w:t xml:space="preserve">Table </w:t>
      </w:r>
      <w:r w:rsidR="004C6EE2">
        <w:rPr>
          <w:b/>
          <w:bCs/>
        </w:rPr>
        <w:t>5</w:t>
      </w:r>
    </w:p>
    <w:p w14:paraId="0688ED0D" w14:textId="21B27541" w:rsidR="00243041" w:rsidRDefault="00243041" w:rsidP="00243041">
      <w:pPr>
        <w:spacing w:after="200"/>
        <w:rPr>
          <w:i/>
          <w:iCs/>
        </w:rPr>
      </w:pPr>
      <w:r>
        <w:rPr>
          <w:i/>
          <w:iCs/>
        </w:rPr>
        <w:t xml:space="preserve">Academic </w:t>
      </w:r>
      <w:r w:rsidR="00D6407F">
        <w:rPr>
          <w:i/>
          <w:iCs/>
        </w:rPr>
        <w:t xml:space="preserve">Supervisor </w:t>
      </w:r>
      <w:r>
        <w:rPr>
          <w:i/>
          <w:iCs/>
        </w:rPr>
        <w:t>Scheduled</w:t>
      </w:r>
      <w:r w:rsidRPr="009C608D">
        <w:rPr>
          <w:i/>
          <w:iCs/>
        </w:rPr>
        <w:t xml:space="preserve"> Meetings</w:t>
      </w:r>
    </w:p>
    <w:p w14:paraId="46144C56" w14:textId="47CF8A47" w:rsidR="00014347" w:rsidRPr="00D6407F" w:rsidRDefault="00D6407F" w:rsidP="00D6407F">
      <w:pPr>
        <w:spacing w:after="200"/>
        <w:rPr>
          <w:i/>
          <w:iCs/>
        </w:rPr>
      </w:pPr>
      <w:r w:rsidRPr="00D6407F">
        <w:rPr>
          <w:noProof/>
        </w:rPr>
        <w:drawing>
          <wp:inline distT="0" distB="0" distL="0" distR="0" wp14:anchorId="51E267E6" wp14:editId="575EF5B1">
            <wp:extent cx="5003165" cy="3053715"/>
            <wp:effectExtent l="0" t="0" r="6985" b="0"/>
            <wp:docPr id="3945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3165" cy="3053715"/>
                    </a:xfrm>
                    <a:prstGeom prst="rect">
                      <a:avLst/>
                    </a:prstGeom>
                    <a:noFill/>
                    <a:ln>
                      <a:noFill/>
                    </a:ln>
                  </pic:spPr>
                </pic:pic>
              </a:graphicData>
            </a:graphic>
          </wp:inline>
        </w:drawing>
      </w:r>
    </w:p>
    <w:p w14:paraId="7B8BEBE9" w14:textId="77777777" w:rsidR="00014347" w:rsidRDefault="00014347">
      <w:pPr>
        <w:spacing w:after="200" w:line="288" w:lineRule="auto"/>
      </w:pPr>
    </w:p>
    <w:p w14:paraId="3FAC0456" w14:textId="1A989209" w:rsidR="00243041" w:rsidRDefault="00243041" w:rsidP="00243041">
      <w:pPr>
        <w:spacing w:after="200"/>
        <w:rPr>
          <w:b/>
          <w:bCs/>
        </w:rPr>
      </w:pPr>
      <w:bookmarkStart w:id="36" w:name="_Hlk146182121"/>
      <w:r>
        <w:rPr>
          <w:b/>
          <w:bCs/>
        </w:rPr>
        <w:t xml:space="preserve">Table </w:t>
      </w:r>
      <w:r w:rsidR="004C6EE2">
        <w:rPr>
          <w:b/>
          <w:bCs/>
        </w:rPr>
        <w:t>6</w:t>
      </w:r>
    </w:p>
    <w:p w14:paraId="452F35E0" w14:textId="75A8F645" w:rsidR="00243041" w:rsidRDefault="00243041" w:rsidP="00243041">
      <w:pPr>
        <w:spacing w:after="200"/>
        <w:rPr>
          <w:i/>
          <w:iCs/>
        </w:rPr>
      </w:pPr>
      <w:r>
        <w:rPr>
          <w:i/>
          <w:iCs/>
        </w:rPr>
        <w:t>Industry Scheduled</w:t>
      </w:r>
      <w:r w:rsidRPr="009C608D">
        <w:rPr>
          <w:i/>
          <w:iCs/>
        </w:rPr>
        <w:t xml:space="preserve"> Meetings</w:t>
      </w:r>
    </w:p>
    <w:bookmarkEnd w:id="36"/>
    <w:p w14:paraId="0842B870" w14:textId="164B2837" w:rsidR="00243041" w:rsidRDefault="00E15F50">
      <w:pPr>
        <w:spacing w:after="200" w:line="288" w:lineRule="auto"/>
      </w:pPr>
      <w:r w:rsidRPr="00E15F50">
        <w:rPr>
          <w:noProof/>
        </w:rPr>
        <w:drawing>
          <wp:inline distT="0" distB="0" distL="0" distR="0" wp14:anchorId="453A0D1D" wp14:editId="228D0024">
            <wp:extent cx="5003165" cy="2673985"/>
            <wp:effectExtent l="0" t="0" r="6985" b="0"/>
            <wp:docPr id="606746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3165" cy="2673985"/>
                    </a:xfrm>
                    <a:prstGeom prst="rect">
                      <a:avLst/>
                    </a:prstGeom>
                    <a:noFill/>
                    <a:ln>
                      <a:noFill/>
                    </a:ln>
                  </pic:spPr>
                </pic:pic>
              </a:graphicData>
            </a:graphic>
          </wp:inline>
        </w:drawing>
      </w:r>
    </w:p>
    <w:p w14:paraId="5D88089D" w14:textId="68BB9FDF" w:rsidR="00243041" w:rsidRDefault="00DA7836">
      <w:pPr>
        <w:spacing w:after="200" w:line="288" w:lineRule="auto"/>
      </w:pPr>
      <w:r w:rsidRPr="00DA7836">
        <w:rPr>
          <w:b/>
          <w:bCs/>
        </w:rPr>
        <w:t>Note</w:t>
      </w:r>
      <w:r>
        <w:t>: these meetings are done through Google Meet</w:t>
      </w:r>
      <w:r w:rsidR="00E15F50">
        <w:t xml:space="preserve"> and where roughly 30 minutes duration</w:t>
      </w:r>
      <w:r>
        <w:t>.</w:t>
      </w:r>
    </w:p>
    <w:p w14:paraId="39CB6C15" w14:textId="77777777" w:rsidR="00E5587C" w:rsidRDefault="00E5587C">
      <w:pPr>
        <w:spacing w:after="200" w:line="288" w:lineRule="auto"/>
        <w:rPr>
          <w:b/>
          <w:bCs/>
          <w:szCs w:val="20"/>
        </w:rPr>
      </w:pPr>
    </w:p>
    <w:p w14:paraId="0189A61E" w14:textId="4BFE3865" w:rsidR="006B0B9C" w:rsidRPr="006B0B9C" w:rsidRDefault="006B0B9C">
      <w:pPr>
        <w:spacing w:after="200" w:line="288" w:lineRule="auto"/>
        <w:rPr>
          <w:b/>
          <w:bCs/>
          <w:szCs w:val="20"/>
        </w:rPr>
      </w:pPr>
      <w:r w:rsidRPr="006B0B9C">
        <w:rPr>
          <w:b/>
          <w:bCs/>
          <w:szCs w:val="20"/>
        </w:rPr>
        <w:t>Slack</w:t>
      </w:r>
    </w:p>
    <w:p w14:paraId="56A9FB1B" w14:textId="58A0324E" w:rsidR="00243041" w:rsidRDefault="00243041">
      <w:pPr>
        <w:spacing w:after="200" w:line="288" w:lineRule="auto"/>
      </w:pPr>
      <w:r>
        <w:t>To communicate between different members of the team I will be using Slack.</w:t>
      </w:r>
      <w:r w:rsidR="00565008">
        <w:t xml:space="preserve"> Slack enables you to communicate through different channels, has voice and video calls, and enables you to share your screens to display important information.</w:t>
      </w:r>
    </w:p>
    <w:p w14:paraId="4475029E" w14:textId="402C231B" w:rsidR="00E15F50" w:rsidRDefault="006B0B9C">
      <w:pPr>
        <w:spacing w:after="200" w:line="288" w:lineRule="auto"/>
      </w:pPr>
      <w:r>
        <w:t>Bellow there is a record of all the slack calls that have been made.</w:t>
      </w:r>
    </w:p>
    <w:p w14:paraId="784B8EA2" w14:textId="77777777" w:rsidR="00E15F50" w:rsidRDefault="00E15F50">
      <w:pPr>
        <w:spacing w:after="200" w:line="288" w:lineRule="auto"/>
      </w:pPr>
      <w:r>
        <w:br w:type="page"/>
      </w:r>
    </w:p>
    <w:p w14:paraId="4D43C3E3" w14:textId="090CE313" w:rsidR="006B0B9C" w:rsidRDefault="006B0B9C" w:rsidP="006B0B9C">
      <w:pPr>
        <w:spacing w:after="200"/>
        <w:rPr>
          <w:b/>
          <w:bCs/>
        </w:rPr>
      </w:pPr>
      <w:bookmarkStart w:id="37" w:name="_Hlk146287409"/>
      <w:r>
        <w:rPr>
          <w:b/>
          <w:bCs/>
        </w:rPr>
        <w:lastRenderedPageBreak/>
        <w:t xml:space="preserve">Table </w:t>
      </w:r>
      <w:r w:rsidR="00014347">
        <w:rPr>
          <w:b/>
          <w:bCs/>
        </w:rPr>
        <w:t>7</w:t>
      </w:r>
    </w:p>
    <w:p w14:paraId="3BBEC770" w14:textId="7BD04FE1" w:rsidR="006B0B9C" w:rsidRDefault="006B0B9C" w:rsidP="006B0B9C">
      <w:pPr>
        <w:spacing w:after="200"/>
        <w:rPr>
          <w:i/>
          <w:iCs/>
        </w:rPr>
      </w:pPr>
      <w:r>
        <w:rPr>
          <w:i/>
          <w:iCs/>
        </w:rPr>
        <w:t>Slack Meetings</w:t>
      </w:r>
    </w:p>
    <w:bookmarkEnd w:id="37"/>
    <w:p w14:paraId="40270255" w14:textId="1B658BFF" w:rsidR="00C1651B" w:rsidRDefault="00243041">
      <w:pPr>
        <w:spacing w:after="200" w:line="288" w:lineRule="auto"/>
      </w:pPr>
      <w:r w:rsidRPr="00243041">
        <w:t xml:space="preserve"> </w:t>
      </w:r>
      <w:r w:rsidR="00E15F50" w:rsidRPr="00E15F50">
        <w:rPr>
          <w:noProof/>
        </w:rPr>
        <w:drawing>
          <wp:inline distT="0" distB="0" distL="0" distR="0" wp14:anchorId="5A33FB01" wp14:editId="73A150B7">
            <wp:extent cx="5860545" cy="6383547"/>
            <wp:effectExtent l="0" t="0" r="6985" b="0"/>
            <wp:docPr id="14274774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3592" cy="6386866"/>
                    </a:xfrm>
                    <a:prstGeom prst="rect">
                      <a:avLst/>
                    </a:prstGeom>
                    <a:noFill/>
                    <a:ln>
                      <a:noFill/>
                    </a:ln>
                  </pic:spPr>
                </pic:pic>
              </a:graphicData>
            </a:graphic>
          </wp:inline>
        </w:drawing>
      </w:r>
    </w:p>
    <w:p w14:paraId="0AFD92AB" w14:textId="77777777" w:rsidR="00E15F50" w:rsidRDefault="00E15F50">
      <w:pPr>
        <w:spacing w:after="200" w:line="288" w:lineRule="auto"/>
      </w:pPr>
    </w:p>
    <w:p w14:paraId="48309D50" w14:textId="77777777" w:rsidR="00377B12" w:rsidRDefault="00377B12">
      <w:pPr>
        <w:spacing w:after="200" w:line="288" w:lineRule="auto"/>
      </w:pPr>
    </w:p>
    <w:p w14:paraId="57CE356F" w14:textId="77777777" w:rsidR="00377B12" w:rsidRDefault="00377B12">
      <w:pPr>
        <w:spacing w:after="200" w:line="288" w:lineRule="auto"/>
      </w:pPr>
    </w:p>
    <w:p w14:paraId="103F2EA7" w14:textId="77777777" w:rsidR="00377B12" w:rsidRDefault="00377B12">
      <w:pPr>
        <w:spacing w:after="200" w:line="288" w:lineRule="auto"/>
      </w:pPr>
    </w:p>
    <w:p w14:paraId="4DB421EB" w14:textId="77777777" w:rsidR="00377B12" w:rsidRDefault="00377B12">
      <w:pPr>
        <w:spacing w:after="200" w:line="288" w:lineRule="auto"/>
      </w:pPr>
    </w:p>
    <w:p w14:paraId="3C7CF80C" w14:textId="293B118A" w:rsidR="00377B12" w:rsidRDefault="00377B12" w:rsidP="00A91062">
      <w:pPr>
        <w:pStyle w:val="Heading3"/>
      </w:pPr>
      <w:r>
        <w:lastRenderedPageBreak/>
        <w:t>Reflection</w:t>
      </w:r>
    </w:p>
    <w:p w14:paraId="19EF3387" w14:textId="5CD441A9" w:rsidR="00927F08" w:rsidRDefault="00927F08">
      <w:pPr>
        <w:spacing w:after="200" w:line="288" w:lineRule="auto"/>
      </w:pPr>
      <w:r>
        <w:t xml:space="preserve">I believe I </w:t>
      </w:r>
      <w:r w:rsidRPr="00927F08">
        <w:t>actively engage</w:t>
      </w:r>
      <w:r>
        <w:t xml:space="preserve">d in conversations </w:t>
      </w:r>
      <w:r w:rsidR="00DC696F">
        <w:t>with industry and academic stakeholders. I do think that communication could have been done better though.</w:t>
      </w:r>
    </w:p>
    <w:p w14:paraId="721F74F1" w14:textId="5453D3A4" w:rsidR="00927F08" w:rsidRDefault="00927F08">
      <w:pPr>
        <w:spacing w:after="200" w:line="288" w:lineRule="auto"/>
      </w:pPr>
      <w:r>
        <w:t xml:space="preserve">There was a lot of unscheduled industry meetings done through slack. I believe there should have been more scheduled industry meetings talking about progress done and tasks that needed to be competed. </w:t>
      </w:r>
    </w:p>
    <w:p w14:paraId="2FF3B64C" w14:textId="4F490077" w:rsidR="00927F08" w:rsidRDefault="00927F08">
      <w:pPr>
        <w:spacing w:after="200" w:line="288" w:lineRule="auto"/>
      </w:pPr>
      <w:r>
        <w:t xml:space="preserve">The industry meetings where mostly very productive, even though they were almost always done online. </w:t>
      </w:r>
      <w:r w:rsidR="00DC696F">
        <w:t>I planned the</w:t>
      </w:r>
      <w:r>
        <w:t xml:space="preserve"> unscheduled </w:t>
      </w:r>
      <w:r w:rsidR="00DC696F">
        <w:t>meetings, so they were</w:t>
      </w:r>
      <w:r>
        <w:t xml:space="preserve"> </w:t>
      </w:r>
      <w:r w:rsidR="00DC696F">
        <w:t>precise,</w:t>
      </w:r>
      <w:r>
        <w:t xml:space="preserve"> and we got straight into the solving problems or completing </w:t>
      </w:r>
      <w:r w:rsidR="00DC696F">
        <w:t xml:space="preserve">the </w:t>
      </w:r>
      <w:r>
        <w:t xml:space="preserve">tasks. </w:t>
      </w:r>
    </w:p>
    <w:p w14:paraId="63958CB9" w14:textId="77777777" w:rsidR="00927F08" w:rsidRDefault="00927F08">
      <w:pPr>
        <w:spacing w:after="200" w:line="288" w:lineRule="auto"/>
      </w:pPr>
      <w:r>
        <w:t>Some of the academic meetings could have been avoided. The only times they felt necessary where before any major academic deliverables where to be handed in.</w:t>
      </w:r>
    </w:p>
    <w:p w14:paraId="109AB507" w14:textId="5AF8EBFE" w:rsidR="00927F08" w:rsidRDefault="00927F08">
      <w:pPr>
        <w:spacing w:after="200" w:line="288" w:lineRule="auto"/>
      </w:pPr>
      <w:r>
        <w:t xml:space="preserve">In future situations I will make sure there are more scheduled meetings </w:t>
      </w:r>
      <w:r w:rsidR="00DC696F">
        <w:t>with industry to ensure they are kept up to date with the situation and changes can be made when necessary.</w:t>
      </w:r>
    </w:p>
    <w:p w14:paraId="2B4CC87B" w14:textId="7D98A241" w:rsidR="00C1651B" w:rsidRDefault="00C1651B">
      <w:pPr>
        <w:spacing w:after="200" w:line="288" w:lineRule="auto"/>
      </w:pPr>
      <w:r>
        <w:br w:type="page"/>
      </w:r>
    </w:p>
    <w:p w14:paraId="3B3DFC2E" w14:textId="65EE2F3C" w:rsidR="005250B1" w:rsidRDefault="00C1651B">
      <w:pPr>
        <w:spacing w:after="200" w:line="288" w:lineRule="auto"/>
        <w:rPr>
          <w:b/>
          <w:bCs/>
        </w:rPr>
      </w:pPr>
      <w:r w:rsidRPr="00C1651B">
        <w:rPr>
          <w:b/>
          <w:bCs/>
        </w:rPr>
        <w:lastRenderedPageBreak/>
        <w:t>Progress Reports</w:t>
      </w:r>
    </w:p>
    <w:p w14:paraId="52557C18" w14:textId="6D3FFD39" w:rsidR="00C1651B" w:rsidRPr="00C1651B" w:rsidRDefault="00C1651B" w:rsidP="00C1651B">
      <w:pPr>
        <w:spacing w:line="360" w:lineRule="auto"/>
        <w:rPr>
          <w:noProof/>
        </w:rPr>
      </w:pPr>
      <w:bookmarkStart w:id="38" w:name="_Hlk149140532"/>
      <w:r w:rsidRPr="00450737">
        <w:rPr>
          <w:b/>
          <w:bCs/>
        </w:rPr>
        <w:t xml:space="preserve">Figure </w:t>
      </w:r>
      <w:r>
        <w:rPr>
          <w:b/>
          <w:bCs/>
        </w:rPr>
        <w:t>1</w:t>
      </w:r>
      <w:r w:rsidRPr="00450737">
        <w:t xml:space="preserve"> </w:t>
      </w:r>
      <w:r w:rsidRPr="00450737">
        <w:br/>
      </w:r>
      <w:r w:rsidRPr="00450737">
        <w:rPr>
          <w:i/>
          <w:iCs/>
        </w:rPr>
        <w:t xml:space="preserve">Industry </w:t>
      </w:r>
      <w:r>
        <w:rPr>
          <w:i/>
          <w:iCs/>
        </w:rPr>
        <w:t>Week 1 Progress Report</w:t>
      </w:r>
    </w:p>
    <w:bookmarkEnd w:id="38"/>
    <w:p w14:paraId="7F41EBD1" w14:textId="7544F245" w:rsidR="00C1651B" w:rsidRDefault="00C1651B">
      <w:pPr>
        <w:spacing w:after="200" w:line="288" w:lineRule="auto"/>
      </w:pPr>
      <w:r>
        <w:rPr>
          <w:noProof/>
        </w:rPr>
        <w:drawing>
          <wp:inline distT="0" distB="0" distL="0" distR="0" wp14:anchorId="710F3C8C" wp14:editId="59A423C7">
            <wp:extent cx="5941060" cy="6473825"/>
            <wp:effectExtent l="0" t="0" r="2540" b="3175"/>
            <wp:docPr id="914826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826842" name=""/>
                    <pic:cNvPicPr/>
                  </pic:nvPicPr>
                  <pic:blipFill>
                    <a:blip r:embed="rId22"/>
                    <a:stretch>
                      <a:fillRect/>
                    </a:stretch>
                  </pic:blipFill>
                  <pic:spPr>
                    <a:xfrm>
                      <a:off x="0" y="0"/>
                      <a:ext cx="5941060" cy="6473825"/>
                    </a:xfrm>
                    <a:prstGeom prst="rect">
                      <a:avLst/>
                    </a:prstGeom>
                  </pic:spPr>
                </pic:pic>
              </a:graphicData>
            </a:graphic>
          </wp:inline>
        </w:drawing>
      </w:r>
    </w:p>
    <w:p w14:paraId="7CBF7649" w14:textId="709E0E05" w:rsidR="00C1651B" w:rsidRDefault="00C1651B">
      <w:pPr>
        <w:spacing w:after="200" w:line="288" w:lineRule="auto"/>
      </w:pPr>
      <w:r>
        <w:br w:type="page"/>
      </w:r>
    </w:p>
    <w:p w14:paraId="7A8CC9E1" w14:textId="4378CE9A" w:rsidR="00C1651B" w:rsidRDefault="00C1651B">
      <w:pPr>
        <w:spacing w:after="200" w:line="288" w:lineRule="auto"/>
      </w:pPr>
      <w:r w:rsidRPr="00C1651B">
        <w:rPr>
          <w:b/>
          <w:bCs/>
        </w:rPr>
        <w:lastRenderedPageBreak/>
        <w:t xml:space="preserve">Figure </w:t>
      </w:r>
      <w:r>
        <w:rPr>
          <w:b/>
          <w:bCs/>
        </w:rPr>
        <w:t>2</w:t>
      </w:r>
      <w:r w:rsidRPr="00C1651B">
        <w:t xml:space="preserve"> </w:t>
      </w:r>
      <w:r w:rsidRPr="00C1651B">
        <w:br/>
      </w:r>
      <w:r>
        <w:rPr>
          <w:i/>
          <w:iCs/>
        </w:rPr>
        <w:t>Academic Week 5 Progress Report</w:t>
      </w:r>
    </w:p>
    <w:p w14:paraId="778F9CA1" w14:textId="7900B129" w:rsidR="00C1651B" w:rsidRDefault="00C1651B">
      <w:pPr>
        <w:spacing w:after="200" w:line="288" w:lineRule="auto"/>
      </w:pPr>
      <w:r w:rsidRPr="00C1651B">
        <w:rPr>
          <w:noProof/>
        </w:rPr>
        <w:drawing>
          <wp:inline distT="0" distB="0" distL="0" distR="0" wp14:anchorId="2A996403" wp14:editId="6D79B192">
            <wp:extent cx="5941060" cy="5135880"/>
            <wp:effectExtent l="0" t="0" r="2540" b="7620"/>
            <wp:docPr id="1653601843" name="Picture 1"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01843" name="Picture 1" descr="A paper with writing on it&#10;&#10;Description automatically generated"/>
                    <pic:cNvPicPr/>
                  </pic:nvPicPr>
                  <pic:blipFill>
                    <a:blip r:embed="rId23"/>
                    <a:stretch>
                      <a:fillRect/>
                    </a:stretch>
                  </pic:blipFill>
                  <pic:spPr>
                    <a:xfrm>
                      <a:off x="0" y="0"/>
                      <a:ext cx="5941060" cy="5135880"/>
                    </a:xfrm>
                    <a:prstGeom prst="rect">
                      <a:avLst/>
                    </a:prstGeom>
                  </pic:spPr>
                </pic:pic>
              </a:graphicData>
            </a:graphic>
          </wp:inline>
        </w:drawing>
      </w:r>
    </w:p>
    <w:p w14:paraId="59A7BA68" w14:textId="3D3345F6" w:rsidR="001F4B7B" w:rsidRDefault="001F4B7B">
      <w:pPr>
        <w:spacing w:after="200" w:line="288" w:lineRule="auto"/>
        <w:rPr>
          <w:rFonts w:asciiTheme="majorHAnsi" w:eastAsiaTheme="majorEastAsia" w:hAnsiTheme="majorHAnsi" w:cstheme="majorBidi"/>
          <w:sz w:val="40"/>
          <w:szCs w:val="40"/>
        </w:rPr>
      </w:pPr>
    </w:p>
    <w:p w14:paraId="449F10A1" w14:textId="77777777" w:rsidR="00C1651B" w:rsidRDefault="00C1651B">
      <w:pPr>
        <w:spacing w:after="200" w:line="288" w:lineRule="auto"/>
        <w:rPr>
          <w:rFonts w:asciiTheme="majorHAnsi" w:eastAsiaTheme="majorEastAsia" w:hAnsiTheme="majorHAnsi" w:cstheme="majorBidi"/>
          <w:sz w:val="40"/>
          <w:szCs w:val="40"/>
        </w:rPr>
      </w:pPr>
      <w:r>
        <w:br w:type="page"/>
      </w:r>
    </w:p>
    <w:p w14:paraId="3FEF5FED" w14:textId="5B78CEB6" w:rsidR="009A1212" w:rsidRDefault="009A1212" w:rsidP="00C6271B">
      <w:pPr>
        <w:pStyle w:val="Heading1"/>
      </w:pPr>
      <w:bookmarkStart w:id="39" w:name="_Toc152176922"/>
      <w:r>
        <w:lastRenderedPageBreak/>
        <w:t>Student Skills</w:t>
      </w:r>
      <w:bookmarkEnd w:id="39"/>
    </w:p>
    <w:p w14:paraId="06502617" w14:textId="102B5AB5" w:rsidR="000C1B3D" w:rsidRPr="000C1B3D" w:rsidRDefault="000C1B3D" w:rsidP="00C714D9">
      <w:r w:rsidRPr="000C1B3D">
        <w:t>This</w:t>
      </w:r>
      <w:r>
        <w:rPr>
          <w:b/>
          <w:bCs/>
        </w:rPr>
        <w:t xml:space="preserve"> </w:t>
      </w:r>
      <w:r>
        <w:t xml:space="preserve">section explains what general skills, ICT skills, and skills learnt from Level 6 and 7 courses are required to complete this project. It also </w:t>
      </w:r>
      <w:r w:rsidR="00E5587C">
        <w:t>discusses</w:t>
      </w:r>
      <w:r>
        <w:t xml:space="preserve"> how new skills will be learnt.</w:t>
      </w:r>
    </w:p>
    <w:p w14:paraId="617CA71A" w14:textId="2DEA81C5" w:rsidR="009A1212" w:rsidRDefault="009A1212" w:rsidP="00C6271B">
      <w:pPr>
        <w:pStyle w:val="Heading2"/>
      </w:pPr>
      <w:bookmarkStart w:id="40" w:name="_Toc152176923"/>
      <w:r>
        <w:t>General Skills Required</w:t>
      </w:r>
      <w:bookmarkEnd w:id="40"/>
    </w:p>
    <w:p w14:paraId="1881275A" w14:textId="73908D20" w:rsidR="009A1212" w:rsidRDefault="00000797" w:rsidP="000C1B3D">
      <w:pPr>
        <w:pStyle w:val="ListParagraph"/>
        <w:numPr>
          <w:ilvl w:val="0"/>
          <w:numId w:val="10"/>
        </w:numPr>
      </w:pPr>
      <w:r>
        <w:t>Time management</w:t>
      </w:r>
      <w:r w:rsidR="006F3589">
        <w:t xml:space="preserve"> skills</w:t>
      </w:r>
      <w:r>
        <w:t>.</w:t>
      </w:r>
    </w:p>
    <w:p w14:paraId="70D6A532" w14:textId="77777777" w:rsidR="006F3589" w:rsidRDefault="00000797" w:rsidP="000C1B3D">
      <w:pPr>
        <w:pStyle w:val="ListParagraph"/>
        <w:numPr>
          <w:ilvl w:val="0"/>
          <w:numId w:val="10"/>
        </w:numPr>
      </w:pPr>
      <w:r>
        <w:t>Good listen</w:t>
      </w:r>
      <w:r w:rsidR="006F3589">
        <w:t>ing skills.</w:t>
      </w:r>
    </w:p>
    <w:p w14:paraId="7DEBC598" w14:textId="499ED2F2" w:rsidR="00000797" w:rsidRDefault="006F3589" w:rsidP="000C1B3D">
      <w:pPr>
        <w:pStyle w:val="ListParagraph"/>
        <w:numPr>
          <w:ilvl w:val="0"/>
          <w:numId w:val="10"/>
        </w:numPr>
      </w:pPr>
      <w:r>
        <w:t>A</w:t>
      </w:r>
      <w:r w:rsidR="00000797">
        <w:t>b</w:t>
      </w:r>
      <w:r>
        <w:t>i</w:t>
      </w:r>
      <w:r w:rsidR="00000797">
        <w:t>l</w:t>
      </w:r>
      <w:r>
        <w:t>ity</w:t>
      </w:r>
      <w:r w:rsidR="00000797">
        <w:t xml:space="preserve"> to l</w:t>
      </w:r>
      <w:r>
        <w:t>earn.</w:t>
      </w:r>
    </w:p>
    <w:p w14:paraId="5BCB1C84" w14:textId="681067F0" w:rsidR="00000797" w:rsidRDefault="006F3589" w:rsidP="000C1B3D">
      <w:pPr>
        <w:pStyle w:val="ListParagraph"/>
        <w:numPr>
          <w:ilvl w:val="0"/>
          <w:numId w:val="10"/>
        </w:numPr>
      </w:pPr>
      <w:r>
        <w:t>Ability to problem solve.</w:t>
      </w:r>
    </w:p>
    <w:p w14:paraId="2FC1AAEA" w14:textId="28D0BBB3" w:rsidR="006F3589" w:rsidRDefault="006F3589" w:rsidP="000C1B3D">
      <w:pPr>
        <w:pStyle w:val="ListParagraph"/>
        <w:numPr>
          <w:ilvl w:val="0"/>
          <w:numId w:val="10"/>
        </w:numPr>
      </w:pPr>
      <w:r>
        <w:t>Ability to work under pressure.</w:t>
      </w:r>
    </w:p>
    <w:p w14:paraId="0B338742" w14:textId="0641CC05" w:rsidR="009A1212" w:rsidRDefault="009A1212" w:rsidP="00C6271B">
      <w:pPr>
        <w:pStyle w:val="Heading2"/>
      </w:pPr>
      <w:bookmarkStart w:id="41" w:name="_Toc152176924"/>
      <w:r>
        <w:t>ICT Specific Skills Required</w:t>
      </w:r>
      <w:bookmarkEnd w:id="41"/>
    </w:p>
    <w:p w14:paraId="253C894D" w14:textId="00E556EA" w:rsidR="009A1212" w:rsidRDefault="00687602" w:rsidP="000C1B3D">
      <w:pPr>
        <w:pStyle w:val="ListParagraph"/>
        <w:numPr>
          <w:ilvl w:val="0"/>
          <w:numId w:val="11"/>
        </w:numPr>
      </w:pPr>
      <w:r>
        <w:t xml:space="preserve">An understanding of </w:t>
      </w:r>
      <w:r w:rsidR="00A13355">
        <w:t xml:space="preserve">multiple </w:t>
      </w:r>
      <w:r>
        <w:t>programming languages.</w:t>
      </w:r>
    </w:p>
    <w:p w14:paraId="0348B0E8" w14:textId="3A6244BB" w:rsidR="00687602" w:rsidRDefault="00A13355" w:rsidP="000C1B3D">
      <w:pPr>
        <w:pStyle w:val="ListParagraph"/>
        <w:numPr>
          <w:ilvl w:val="0"/>
          <w:numId w:val="11"/>
        </w:numPr>
      </w:pPr>
      <w:r>
        <w:t>Experience with MVC (Model View Controller) structure.</w:t>
      </w:r>
    </w:p>
    <w:p w14:paraId="216C0CD1" w14:textId="1616E826" w:rsidR="00F10BCE" w:rsidRDefault="00A13355" w:rsidP="009A1212">
      <w:pPr>
        <w:pStyle w:val="ListParagraph"/>
        <w:numPr>
          <w:ilvl w:val="0"/>
          <w:numId w:val="11"/>
        </w:numPr>
      </w:pPr>
      <w:r>
        <w:t>Experience with unit testing</w:t>
      </w:r>
      <w:r w:rsidR="00F10BCE">
        <w:t>.</w:t>
      </w:r>
    </w:p>
    <w:p w14:paraId="0F294D44" w14:textId="5415AD07" w:rsidR="00CB2736" w:rsidRPr="00132D16" w:rsidRDefault="009A1212" w:rsidP="00132D16">
      <w:pPr>
        <w:pStyle w:val="Heading2"/>
      </w:pPr>
      <w:bookmarkStart w:id="42" w:name="_Toc152176925"/>
      <w:r>
        <w:t>Skills from Relevant L6 and L7</w:t>
      </w:r>
      <w:r w:rsidR="00CB2736">
        <w:t xml:space="preserve"> Courses</w:t>
      </w:r>
      <w:bookmarkEnd w:id="42"/>
    </w:p>
    <w:p w14:paraId="0440433B" w14:textId="73D3B1CB" w:rsidR="009A1212" w:rsidRPr="00D630C0" w:rsidRDefault="003807B1" w:rsidP="00D630C0">
      <w:pPr>
        <w:rPr>
          <w:b/>
          <w:bCs/>
        </w:rPr>
      </w:pPr>
      <w:r w:rsidRPr="00D630C0">
        <w:rPr>
          <w:b/>
          <w:bCs/>
        </w:rPr>
        <w:t>Best Programming Practices (C# .NET)</w:t>
      </w:r>
    </w:p>
    <w:p w14:paraId="5E286890" w14:textId="5E4FF277" w:rsidR="00132D16" w:rsidRDefault="00256125" w:rsidP="00D630C0">
      <w:r>
        <w:t>Th</w:t>
      </w:r>
      <w:r w:rsidR="00D630C0">
        <w:t>is class g</w:t>
      </w:r>
      <w:r w:rsidR="009C608A">
        <w:t xml:space="preserve">ives </w:t>
      </w:r>
      <w:r w:rsidR="00D630C0">
        <w:t>the</w:t>
      </w:r>
      <w:r>
        <w:t xml:space="preserve"> a</w:t>
      </w:r>
      <w:r w:rsidR="003807B1">
        <w:t>bility to code at an industrial level</w:t>
      </w:r>
      <w:r w:rsidR="009C608A">
        <w:t>, ensures the student can use a variety of language features, t</w:t>
      </w:r>
      <w:r>
        <w:t>he a</w:t>
      </w:r>
      <w:r w:rsidR="003807B1" w:rsidRPr="003807B1">
        <w:t xml:space="preserve">bility to </w:t>
      </w:r>
      <w:r w:rsidR="009C608A">
        <w:t xml:space="preserve">plan, design, </w:t>
      </w:r>
      <w:r w:rsidR="003807B1">
        <w:t>create</w:t>
      </w:r>
      <w:r w:rsidR="009C608A">
        <w:t>, and iterate</w:t>
      </w:r>
      <w:r w:rsidR="003807B1" w:rsidRPr="003807B1">
        <w:t xml:space="preserve"> a prototype system</w:t>
      </w:r>
      <w:r w:rsidR="00132D16">
        <w:t>.</w:t>
      </w:r>
      <w:r w:rsidR="009C608A">
        <w:t xml:space="preserve"> This class teaches students </w:t>
      </w:r>
      <w:r w:rsidR="007F2D62">
        <w:t>many</w:t>
      </w:r>
      <w:r w:rsidR="009C608A">
        <w:t xml:space="preserve"> </w:t>
      </w:r>
      <w:r w:rsidR="007F2D62">
        <w:t>fundamentals</w:t>
      </w:r>
      <w:r w:rsidR="009C608A">
        <w:t xml:space="preserve"> </w:t>
      </w:r>
      <w:r w:rsidR="007F2D62">
        <w:t>including variables and data type, constructors, sequencing, access modifiers, inheritance, and many more.</w:t>
      </w:r>
    </w:p>
    <w:p w14:paraId="50CCD108" w14:textId="5CB416BE" w:rsidR="007F2D62" w:rsidRDefault="007F2D62" w:rsidP="00D630C0">
      <w:r>
        <w:t xml:space="preserve">This class taught me </w:t>
      </w:r>
      <w:r w:rsidR="00F466B1">
        <w:t>important fundamentals that I used when developing components for React. I also learnt proper naming conventions which proved to be very helpful and save time with the code review, it also helped others understand what everything meant</w:t>
      </w:r>
      <w:r w:rsidR="002B0A97">
        <w:t xml:space="preserve"> when we did peered editing</w:t>
      </w:r>
      <w:r w:rsidR="00F466B1">
        <w:t>.</w:t>
      </w:r>
    </w:p>
    <w:p w14:paraId="46D9F399" w14:textId="1370CC44" w:rsidR="002B0A97" w:rsidRDefault="002B0A97" w:rsidP="00D630C0">
      <w:r>
        <w:t xml:space="preserve">The first assessment where you go over many different concepts and coding techniques was great but there was to many, making it hard to remember everything. I believe the students would benefit from course either being longer or the content of the first assignment being shorter. It would have also been nice to be able to connect with different coding languages, for example how I had to connect to Ruby with React while using </w:t>
      </w:r>
      <w:r w:rsidR="00C12B75">
        <w:t>Tailwind CSS, typescript, and JavaScript</w:t>
      </w:r>
      <w:r>
        <w:t>.</w:t>
      </w:r>
    </w:p>
    <w:p w14:paraId="5EE2A4EC" w14:textId="56F0B32D" w:rsidR="00256125" w:rsidRPr="00A91062" w:rsidRDefault="00256125" w:rsidP="00C12B75">
      <w:pPr>
        <w:rPr>
          <w:b/>
          <w:bCs/>
        </w:rPr>
      </w:pPr>
      <w:r w:rsidRPr="00A91062">
        <w:rPr>
          <w:b/>
          <w:bCs/>
        </w:rPr>
        <w:t>Software Development Project</w:t>
      </w:r>
    </w:p>
    <w:p w14:paraId="43D41984" w14:textId="77777777" w:rsidR="00985E00" w:rsidRDefault="00985E00" w:rsidP="00985E00">
      <w:r>
        <w:t xml:space="preserve">This course helps students effectively manage and complete </w:t>
      </w:r>
      <w:r w:rsidRPr="00985E00">
        <w:t xml:space="preserve">all stages of a software development project. </w:t>
      </w:r>
      <w:r>
        <w:t xml:space="preserve">This course </w:t>
      </w:r>
      <w:r w:rsidRPr="00985E00">
        <w:t>enable</w:t>
      </w:r>
      <w:r>
        <w:t>s</w:t>
      </w:r>
      <w:r w:rsidRPr="00985E00">
        <w:t xml:space="preserve"> students to analyse and evaluate </w:t>
      </w:r>
      <w:r>
        <w:t xml:space="preserve">a </w:t>
      </w:r>
      <w:r w:rsidRPr="00985E00">
        <w:t>client needs.</w:t>
      </w:r>
      <w:r>
        <w:t xml:space="preserve"> Teaches students to use</w:t>
      </w:r>
      <w:r w:rsidRPr="00985E00">
        <w:t xml:space="preserve"> an appropriate development lifecycle for designing and producing iterative prototypes</w:t>
      </w:r>
      <w:r>
        <w:t xml:space="preserve">. At the end students will be able to use </w:t>
      </w:r>
      <w:r w:rsidRPr="00985E00">
        <w:t>relevant technologies and tools to produce and deploy fully functioning software applications.</w:t>
      </w:r>
    </w:p>
    <w:p w14:paraId="4C0DE53F" w14:textId="26C2E4B2" w:rsidR="00985E00" w:rsidRDefault="00985E00" w:rsidP="00985E00">
      <w:r>
        <w:t xml:space="preserve">This course helped with determining the client’s needs </w:t>
      </w:r>
      <w:r w:rsidRPr="00985E00">
        <w:t>and documentation</w:t>
      </w:r>
      <w:r>
        <w:t xml:space="preserve">. </w:t>
      </w:r>
      <w:r w:rsidRPr="00985E00">
        <w:t xml:space="preserve">The </w:t>
      </w:r>
      <w:r>
        <w:t>course taught us about</w:t>
      </w:r>
      <w:r w:rsidRPr="00985E00">
        <w:t xml:space="preserve"> wireframing, storyboarding, and iterative prototyping </w:t>
      </w:r>
      <w:r w:rsidR="0069772C">
        <w:t>which helped to</w:t>
      </w:r>
      <w:r w:rsidRPr="00985E00">
        <w:t xml:space="preserve"> contributes to the creation of user-friendly </w:t>
      </w:r>
      <w:r w:rsidR="0069772C">
        <w:t>web pages</w:t>
      </w:r>
      <w:r w:rsidRPr="00985E00">
        <w:t>.</w:t>
      </w:r>
      <w:r w:rsidR="0069772C">
        <w:t xml:space="preserve"> </w:t>
      </w:r>
      <w:r w:rsidR="0069772C" w:rsidRPr="0069772C">
        <w:t xml:space="preserve">The course's attention </w:t>
      </w:r>
      <w:r w:rsidR="0069772C">
        <w:t>the</w:t>
      </w:r>
      <w:r w:rsidR="0069772C" w:rsidRPr="0069772C">
        <w:t xml:space="preserve"> project</w:t>
      </w:r>
      <w:r w:rsidR="0069772C">
        <w:t>s</w:t>
      </w:r>
      <w:r w:rsidR="0069772C" w:rsidRPr="0069772C">
        <w:t xml:space="preserve"> management, risk </w:t>
      </w:r>
      <w:r w:rsidR="0069772C" w:rsidRPr="0069772C">
        <w:lastRenderedPageBreak/>
        <w:t>analysis, and quality assurance</w:t>
      </w:r>
      <w:r w:rsidR="0069772C">
        <w:t xml:space="preserve"> helped significantly when it came to creating the report. It taught me how to spearhead my own project which proved to be really beneficial.</w:t>
      </w:r>
    </w:p>
    <w:p w14:paraId="16179628" w14:textId="6DC8F7B4" w:rsidR="00985E00" w:rsidRDefault="0069772C" w:rsidP="00985E00">
      <w:r>
        <w:t xml:space="preserve">I believe that having a larger focus on the work itself would help considerable. You could remove quality assurance and maybe add it to risk management creating more room for </w:t>
      </w:r>
      <w:r w:rsidR="00876AE1">
        <w:t>what you could consider industry work/project work. There may also be other sections that could be combined. I just don’t see this why writing a massive report was needed when it could have also been done with a test that questions the student on what they should do or how they should act when faced with certain situations. In my opinion, most industry cases we won’t be writing a 70-page report so this should be changed to something like a test that challenges a student intellect.</w:t>
      </w:r>
    </w:p>
    <w:p w14:paraId="6707660C" w14:textId="77777777" w:rsidR="00985E00" w:rsidRDefault="00985E00" w:rsidP="00985E00"/>
    <w:p w14:paraId="53E1CC82" w14:textId="29F4F71E" w:rsidR="00A25009" w:rsidRPr="00290C35" w:rsidRDefault="00A25009" w:rsidP="00290C35">
      <w:pPr>
        <w:rPr>
          <w:b/>
          <w:bCs/>
        </w:rPr>
      </w:pPr>
      <w:r w:rsidRPr="00290C35">
        <w:rPr>
          <w:b/>
          <w:bCs/>
        </w:rPr>
        <w:t>Best programming Practices (Server-side Programming PHP)</w:t>
      </w:r>
    </w:p>
    <w:p w14:paraId="085D5749" w14:textId="77777777" w:rsidR="00290C35" w:rsidRDefault="00290C35" w:rsidP="00290C35">
      <w:r>
        <w:t xml:space="preserve">This course helps </w:t>
      </w:r>
      <w:r w:rsidRPr="00290C35">
        <w:t>students wi</w:t>
      </w:r>
      <w:r>
        <w:t xml:space="preserve">th </w:t>
      </w:r>
      <w:r w:rsidRPr="00290C35">
        <w:t>demonstrat</w:t>
      </w:r>
      <w:r>
        <w:t>ing</w:t>
      </w:r>
      <w:r w:rsidRPr="00290C35">
        <w:t xml:space="preserve"> their ability to code to </w:t>
      </w:r>
      <w:r>
        <w:t xml:space="preserve">at </w:t>
      </w:r>
      <w:r w:rsidRPr="00290C35">
        <w:t>industry standards, implement a prototype system, and apply their knowledge of standards and tools to construct complex systems. Th</w:t>
      </w:r>
      <w:r>
        <w:t xml:space="preserve">is course </w:t>
      </w:r>
      <w:r w:rsidRPr="00290C35">
        <w:t xml:space="preserve">covers </w:t>
      </w:r>
      <w:r>
        <w:t>many</w:t>
      </w:r>
      <w:r w:rsidRPr="00290C35">
        <w:t xml:space="preserve"> essential topics, </w:t>
      </w:r>
      <w:r>
        <w:t xml:space="preserve">consisting of </w:t>
      </w:r>
      <w:r w:rsidRPr="00290C35">
        <w:t>achieving language competence at an industry</w:t>
      </w:r>
      <w:r>
        <w:t xml:space="preserve"> standard,</w:t>
      </w:r>
      <w:r w:rsidRPr="00290C35">
        <w:t xml:space="preserve"> database connectivity, form handling, RESTful web services, AJAX, cookies, sessions, arrays, tables, file handling, templates, regular expressions, security measures, password handling, encryption</w:t>
      </w:r>
      <w:r>
        <w:t>.</w:t>
      </w:r>
      <w:r w:rsidRPr="00290C35">
        <w:t xml:space="preserve"> </w:t>
      </w:r>
    </w:p>
    <w:p w14:paraId="6A7E103B" w14:textId="34AC0750" w:rsidR="00400A64" w:rsidRDefault="00400A64" w:rsidP="00290C35">
      <w:r>
        <w:t xml:space="preserve">I found this course to be rather advanced and extremely helpful. It taught me essential knowledge when it comes to connecting multiple technologies. Just like the </w:t>
      </w:r>
      <w:proofErr w:type="spellStart"/>
      <w:r>
        <w:t>c#</w:t>
      </w:r>
      <w:proofErr w:type="spellEnd"/>
      <w:r>
        <w:t xml:space="preserve"> course this course taught a wide range of techniques that where useful in developing the project. </w:t>
      </w:r>
      <w:proofErr w:type="spellStart"/>
      <w:r>
        <w:t>Nookal’s</w:t>
      </w:r>
      <w:proofErr w:type="spellEnd"/>
      <w:r>
        <w:t xml:space="preserve"> API was also in PHP which made things easier.</w:t>
      </w:r>
    </w:p>
    <w:p w14:paraId="0C6ED3F6" w14:textId="281146A3" w:rsidR="00400A64" w:rsidRDefault="00400A64" w:rsidP="00290C35">
      <w:r>
        <w:t xml:space="preserve">My advice is that this course needs to be longer and teach more about the terminology that gets used in the industry. Another thing that I believe should be changed </w:t>
      </w:r>
      <w:r w:rsidR="00C97B68">
        <w:t xml:space="preserve">in this course and others </w:t>
      </w:r>
      <w:r>
        <w:t>is the hours</w:t>
      </w:r>
      <w:r w:rsidR="00C97B68">
        <w:t>. Having a one 3-hour or two 2-hour class’s a week and then the rest of the time being study becomes difficult. I believe it would be better to have more scheduled time for classwork whether that is an optional class or additional class I don’t know. But I personally don’t like it.</w:t>
      </w:r>
    </w:p>
    <w:p w14:paraId="57BC171A" w14:textId="77777777" w:rsidR="00290C35" w:rsidRDefault="00290C35" w:rsidP="00290C35"/>
    <w:p w14:paraId="02BF21D0" w14:textId="7FEA39E6" w:rsidR="006D2479" w:rsidRPr="00C97B68" w:rsidRDefault="006D2479" w:rsidP="00290C35">
      <w:pPr>
        <w:rPr>
          <w:b/>
          <w:bCs/>
        </w:rPr>
      </w:pPr>
      <w:r w:rsidRPr="00C97B68">
        <w:rPr>
          <w:b/>
          <w:bCs/>
        </w:rPr>
        <w:t>IT Governance</w:t>
      </w:r>
    </w:p>
    <w:p w14:paraId="3EC02892" w14:textId="68A48756" w:rsidR="006D2479" w:rsidRDefault="00E7402C" w:rsidP="00E7402C">
      <w:r>
        <w:t>This course helps student to s</w:t>
      </w:r>
      <w:r w:rsidR="006D2479" w:rsidRPr="006D2479">
        <w:t>trategically analyse and evaluate IT systems and solutions within organisations.</w:t>
      </w:r>
      <w:r>
        <w:t xml:space="preserve"> It teaches students to e</w:t>
      </w:r>
      <w:r w:rsidR="006D2479" w:rsidRPr="006D2479">
        <w:t>xamine and employ information technology governance standards and frameworks</w:t>
      </w:r>
      <w:r w:rsidR="006D2479">
        <w:t>.</w:t>
      </w:r>
      <w:r>
        <w:t xml:space="preserve"> You also learn to s</w:t>
      </w:r>
      <w:r w:rsidR="006D2479">
        <w:t>trategically analyse and evaluate options to develop long-term plans for deployment of technology.</w:t>
      </w:r>
      <w:r>
        <w:t xml:space="preserve"> In this class you create</w:t>
      </w:r>
      <w:r w:rsidRPr="00E7402C">
        <w:t xml:space="preserve"> an IT Governance framework</w:t>
      </w:r>
      <w:r>
        <w:t>,</w:t>
      </w:r>
      <w:r w:rsidRPr="00E7402C">
        <w:t xml:space="preserve"> to facilitate effective IT deployment.</w:t>
      </w:r>
    </w:p>
    <w:p w14:paraId="23EE0A26" w14:textId="67DE7FE2" w:rsidR="00E7402C" w:rsidRDefault="00034A52" w:rsidP="00E7402C">
      <w:r>
        <w:t xml:space="preserve">The research we did analysing why projects fails was useful knowledge to have when planning the completion of tasks and looking at the work that was done. This ensured a higher likelihood of success by knowing how others have failed. </w:t>
      </w:r>
      <w:r w:rsidR="004E0E6B">
        <w:t xml:space="preserve">This course </w:t>
      </w:r>
      <w:r w:rsidR="004E0E6B" w:rsidRPr="004E0E6B">
        <w:t>provid</w:t>
      </w:r>
      <w:r w:rsidR="004E0E6B">
        <w:t>ed me with important knowledge about</w:t>
      </w:r>
      <w:r w:rsidR="004E0E6B" w:rsidRPr="004E0E6B">
        <w:t xml:space="preserve"> structured framework</w:t>
      </w:r>
      <w:r w:rsidR="004E0E6B">
        <w:t>s</w:t>
      </w:r>
      <w:r w:rsidR="004E0E6B" w:rsidRPr="004E0E6B">
        <w:t xml:space="preserve"> and set</w:t>
      </w:r>
      <w:r w:rsidR="004E0E6B">
        <w:t>s</w:t>
      </w:r>
      <w:r w:rsidR="004E0E6B" w:rsidRPr="004E0E6B">
        <w:t xml:space="preserve"> of processes that guide decision-making and oversight</w:t>
      </w:r>
      <w:r w:rsidR="004E0E6B">
        <w:t>. This ensured that I had proper focus and direction</w:t>
      </w:r>
      <w:r w:rsidR="004E0E6B" w:rsidRPr="004E0E6B">
        <w:t>.</w:t>
      </w:r>
      <w:r w:rsidR="004E0E6B">
        <w:t xml:space="preserve"> I also liked the weekly progress reports that we had. It was like a simulation of what would happen in a real work environment.</w:t>
      </w:r>
      <w:r>
        <w:t xml:space="preserve"> </w:t>
      </w:r>
    </w:p>
    <w:p w14:paraId="33CB534E" w14:textId="7560291E" w:rsidR="004E0E6B" w:rsidRDefault="004E0E6B" w:rsidP="00E7402C">
      <w:r>
        <w:t xml:space="preserve">I believe that </w:t>
      </w:r>
      <w:r w:rsidR="00034A52">
        <w:t>the Moodle page should be better structured like the other classes. This class could also be combined with another class such as the Software Development Project.</w:t>
      </w:r>
      <w:r w:rsidR="00877BBF">
        <w:t xml:space="preserve"> The </w:t>
      </w:r>
      <w:r w:rsidR="00877BBF">
        <w:lastRenderedPageBreak/>
        <w:t>structure of the assessment guides doesn’t look as formal or updated as the other courses assessment guides.</w:t>
      </w:r>
      <w:r w:rsidR="00034A52">
        <w:t xml:space="preserve"> Th</w:t>
      </w:r>
      <w:r w:rsidR="00877BBF">
        <w:t xml:space="preserve">ere could have also been a description explaining why these assessments would be useful to us but it’s not 100% necessary or needed. </w:t>
      </w:r>
      <w:r w:rsidR="00034A52">
        <w:t xml:space="preserve"> </w:t>
      </w:r>
    </w:p>
    <w:p w14:paraId="6B7CFEB2" w14:textId="516F3F16" w:rsidR="006D2479" w:rsidRPr="007B0319" w:rsidRDefault="000C1B3D" w:rsidP="00C308A0">
      <w:pPr>
        <w:rPr>
          <w:b/>
          <w:bCs/>
        </w:rPr>
      </w:pPr>
      <w:r w:rsidRPr="007B0319">
        <w:rPr>
          <w:b/>
          <w:bCs/>
        </w:rPr>
        <w:t>Web Development</w:t>
      </w:r>
    </w:p>
    <w:p w14:paraId="2A7359F7" w14:textId="330A2D40" w:rsidR="00C308A0" w:rsidRDefault="00C308A0" w:rsidP="00867FF1">
      <w:r>
        <w:t xml:space="preserve">This course helps students </w:t>
      </w:r>
      <w:r w:rsidRPr="00C308A0">
        <w:t>with the skills and knowledge necessary to develop and administer moderately complex websites. Throughout the duration of the program, students will focus on mastering various aspects of website development, gaining the ability to demonstrate technical responsibility across all stages and iterations of a website development project. The curriculum is structured to cover essential topics such as HTML, Advanced CSS, CSS preprocessors, HTML/CSS frameworks, content management systems, web server administration, usability design, and accessibility.</w:t>
      </w:r>
    </w:p>
    <w:p w14:paraId="61BA2C70" w14:textId="443020BB" w:rsidR="00867FF1" w:rsidRDefault="00867FF1" w:rsidP="00867FF1">
      <w:r>
        <w:t xml:space="preserve">I did use the skills I learnt from the first half of this course when developing web pages. We had a look a bad website which did help to give information about the </w:t>
      </w:r>
      <w:r w:rsidR="00357870">
        <w:t>dos</w:t>
      </w:r>
      <w:r>
        <w:t xml:space="preserve"> and don’ts of website creation. I learnt about not over cluttering and having a decent flow for the content.</w:t>
      </w:r>
    </w:p>
    <w:p w14:paraId="5BADB6FD" w14:textId="285FD474" w:rsidR="00344F4C" w:rsidRDefault="00344F4C" w:rsidP="00344F4C">
      <w:r>
        <w:t xml:space="preserve">This course was extremely difficult and not in a good way. I came across multiple errors and with trying to follow the poorly structured instructions on Moodle. You would start following a tutorial then run into an error, then you would need to go back the Moodle to figure out what went wrong. It could have just had one document explaining what to do. I don’t like going to a class where we basically only follow tutorials. I would have preferred to </w:t>
      </w:r>
      <w:r w:rsidR="00867FF1">
        <w:t>write an essay about SEO and what techniques are used to increase search engine optimisation. I would have also liked more tips on styling websites, like how to make them look good.</w:t>
      </w:r>
    </w:p>
    <w:p w14:paraId="0090D37B" w14:textId="601D3F1B" w:rsidR="00CB2736" w:rsidRPr="00CB2736" w:rsidRDefault="009A1212" w:rsidP="00E36AF4">
      <w:pPr>
        <w:pStyle w:val="Heading2"/>
        <w:rPr>
          <w:b/>
          <w:bCs/>
        </w:rPr>
      </w:pPr>
      <w:bookmarkStart w:id="43" w:name="_Toc152176926"/>
      <w:r>
        <w:t>Approach to Learning New Skill</w:t>
      </w:r>
      <w:r w:rsidR="005620F4">
        <w:t>s</w:t>
      </w:r>
      <w:bookmarkEnd w:id="43"/>
    </w:p>
    <w:p w14:paraId="305D50AB" w14:textId="6A7E368C" w:rsidR="000C1B3D" w:rsidRDefault="00E36AF4">
      <w:pPr>
        <w:spacing w:after="200" w:line="288" w:lineRule="auto"/>
      </w:pPr>
      <w:r w:rsidRPr="00E36AF4">
        <w:t>N</w:t>
      </w:r>
      <w:r>
        <w:t xml:space="preserve">ew skills </w:t>
      </w:r>
      <w:r w:rsidR="00476DAE">
        <w:t>were</w:t>
      </w:r>
      <w:r>
        <w:t xml:space="preserve"> </w:t>
      </w:r>
      <w:r w:rsidR="00357870">
        <w:t>learnt</w:t>
      </w:r>
      <w:r>
        <w:t xml:space="preserve"> either through</w:t>
      </w:r>
      <w:r w:rsidR="00357870">
        <w:t xml:space="preserve"> a teacher or an industrial team member</w:t>
      </w:r>
      <w:r>
        <w:t xml:space="preserve">, online developer documentations, </w:t>
      </w:r>
      <w:r w:rsidR="00C52FDF">
        <w:t>or</w:t>
      </w:r>
      <w:r>
        <w:t xml:space="preserve"> online tutorials.</w:t>
      </w:r>
    </w:p>
    <w:p w14:paraId="70FA61FB" w14:textId="77777777" w:rsidR="00476DAE" w:rsidRDefault="00476DAE">
      <w:pPr>
        <w:spacing w:after="200" w:line="288" w:lineRule="auto"/>
      </w:pPr>
      <w:r>
        <w:br w:type="page"/>
      </w:r>
    </w:p>
    <w:p w14:paraId="0626196E" w14:textId="20D6F179" w:rsidR="00540A8E" w:rsidRPr="00080D16" w:rsidRDefault="00D630C0" w:rsidP="00080D16">
      <w:pPr>
        <w:pStyle w:val="Heading3"/>
      </w:pPr>
      <w:r w:rsidRPr="00080D16">
        <w:lastRenderedPageBreak/>
        <w:t>Summary</w:t>
      </w:r>
    </w:p>
    <w:p w14:paraId="6E0DF4A1" w14:textId="4F26DCF7" w:rsidR="00D630C0" w:rsidRDefault="00476DAE">
      <w:pPr>
        <w:spacing w:after="200" w:line="288" w:lineRule="auto"/>
      </w:pPr>
      <w:r>
        <w:t>The skills that were</w:t>
      </w:r>
      <w:r w:rsidR="00D630C0">
        <w:t xml:space="preserve"> needed</w:t>
      </w:r>
      <w:r>
        <w:t xml:space="preserve"> was the classes listed above as well as </w:t>
      </w:r>
      <w:r w:rsidR="00080D16">
        <w:t xml:space="preserve">many programming languages, </w:t>
      </w:r>
      <w:r>
        <w:t>a</w:t>
      </w:r>
      <w:r w:rsidR="00080D16">
        <w:t>nd a</w:t>
      </w:r>
      <w:r>
        <w:t xml:space="preserve"> large list of personal skills such as communication, time management, problem solving, being flexible, and more. </w:t>
      </w:r>
      <w:r w:rsidR="00080D16">
        <w:t>My programming courses taught me important fundamentals that helped me learn new programming languages quicker.</w:t>
      </w:r>
    </w:p>
    <w:p w14:paraId="63889EBA" w14:textId="1B886904" w:rsidR="00D630C0" w:rsidRDefault="00080D16">
      <w:pPr>
        <w:spacing w:after="200" w:line="288" w:lineRule="auto"/>
      </w:pPr>
      <w:r>
        <w:t>I already had most of these skills, but they definitely improved over the duration of the project. The only skills I didn’t have were the programming languages listed below.</w:t>
      </w:r>
    </w:p>
    <w:p w14:paraId="69E0D1C1" w14:textId="1BF3A647" w:rsidR="00D630C0" w:rsidRDefault="00080D16">
      <w:pPr>
        <w:spacing w:after="200" w:line="288" w:lineRule="auto"/>
      </w:pPr>
      <w:r w:rsidRPr="00080D16">
        <w:t>I have been taught React, Typescript, and JavaScript trough Luke when he was available. I was taught about the structure of the development environment, about APIs, and Ruby from Henry. I also learnt a lot about SEO from Sam.</w:t>
      </w:r>
    </w:p>
    <w:p w14:paraId="38047D59" w14:textId="77777777" w:rsidR="00D630C0" w:rsidRDefault="00D630C0">
      <w:pPr>
        <w:spacing w:after="200" w:line="288" w:lineRule="auto"/>
      </w:pPr>
    </w:p>
    <w:p w14:paraId="635B379D" w14:textId="09D55FC3" w:rsidR="00D630C0" w:rsidRPr="00080D16" w:rsidRDefault="00D630C0" w:rsidP="00080D16">
      <w:pPr>
        <w:pStyle w:val="Heading3"/>
      </w:pPr>
      <w:r w:rsidRPr="00080D16">
        <w:t>Reflection</w:t>
      </w:r>
    </w:p>
    <w:p w14:paraId="54E9325F" w14:textId="2C83BBBD" w:rsidR="00D630C0" w:rsidRDefault="00080D16">
      <w:pPr>
        <w:spacing w:after="200" w:line="288" w:lineRule="auto"/>
      </w:pPr>
      <w:r>
        <w:t xml:space="preserve">The academic skills did help in some </w:t>
      </w:r>
      <w:r w:rsidR="00022447">
        <w:t>regards,</w:t>
      </w:r>
      <w:r>
        <w:t xml:space="preserve"> but I still felt that I was struggling in many areas. For example, it would have been great to see an example of a working development environment </w:t>
      </w:r>
      <w:r w:rsidR="00022447">
        <w:t>while I was studying. This would have better prepared me for starting within a company.</w:t>
      </w:r>
    </w:p>
    <w:p w14:paraId="1CE3E956" w14:textId="45DB8BCC" w:rsidR="00022447" w:rsidRDefault="00022447">
      <w:pPr>
        <w:spacing w:after="200" w:line="288" w:lineRule="auto"/>
      </w:pPr>
      <w:r>
        <w:t>With the help of the senior developers, I was able to learn new skills that I needed. I would have liked to have been taught more advanced programming where I would be working inside a massive development environment with other developers.</w:t>
      </w:r>
    </w:p>
    <w:p w14:paraId="540D26B2" w14:textId="5B065859" w:rsidR="00D630C0" w:rsidRDefault="00022447">
      <w:pPr>
        <w:spacing w:after="200" w:line="288" w:lineRule="auto"/>
      </w:pPr>
      <w:r>
        <w:t>This project has been an incredibly learning experience and has taught me many personal and programming skills.</w:t>
      </w:r>
    </w:p>
    <w:p w14:paraId="67A8507C" w14:textId="77777777" w:rsidR="00540A8E" w:rsidRDefault="00540A8E">
      <w:pPr>
        <w:spacing w:after="200" w:line="288" w:lineRule="auto"/>
      </w:pPr>
    </w:p>
    <w:p w14:paraId="7727507F" w14:textId="77777777" w:rsidR="00540A8E" w:rsidRDefault="00540A8E">
      <w:pPr>
        <w:spacing w:after="200" w:line="288" w:lineRule="auto"/>
      </w:pPr>
    </w:p>
    <w:p w14:paraId="76F2405B" w14:textId="77777777" w:rsidR="00540A8E" w:rsidRDefault="00540A8E">
      <w:pPr>
        <w:spacing w:after="200" w:line="288" w:lineRule="auto"/>
      </w:pPr>
    </w:p>
    <w:p w14:paraId="62D810C6" w14:textId="77777777" w:rsidR="00540A8E" w:rsidRDefault="00540A8E">
      <w:pPr>
        <w:spacing w:after="200" w:line="288" w:lineRule="auto"/>
      </w:pPr>
    </w:p>
    <w:p w14:paraId="5E471941" w14:textId="77777777" w:rsidR="00540A8E" w:rsidRDefault="00540A8E">
      <w:pPr>
        <w:spacing w:after="200" w:line="288" w:lineRule="auto"/>
      </w:pPr>
    </w:p>
    <w:p w14:paraId="3042D10D" w14:textId="16087A43" w:rsidR="000C1B3D" w:rsidRDefault="000C1B3D">
      <w:pPr>
        <w:spacing w:after="200" w:line="288" w:lineRule="auto"/>
      </w:pPr>
      <w:r>
        <w:br w:type="page"/>
      </w:r>
    </w:p>
    <w:p w14:paraId="0D9306C9" w14:textId="39E26613" w:rsidR="005620F4" w:rsidRDefault="005620F4" w:rsidP="00C6271B">
      <w:pPr>
        <w:pStyle w:val="Heading1"/>
      </w:pPr>
      <w:bookmarkStart w:id="44" w:name="_Toc152176927"/>
      <w:r>
        <w:lastRenderedPageBreak/>
        <w:t>Project Plan – High Level</w:t>
      </w:r>
      <w:bookmarkEnd w:id="44"/>
    </w:p>
    <w:p w14:paraId="39617152" w14:textId="01CC6DC5" w:rsidR="00D2776F" w:rsidRPr="00D2776F" w:rsidRDefault="00D2776F" w:rsidP="00C714D9">
      <w:r w:rsidRPr="00D2776F">
        <w:t>This section goes over the major phases of the project. There is also a timetable showing when key events should be accomplished.</w:t>
      </w:r>
    </w:p>
    <w:p w14:paraId="70A0546B" w14:textId="5AE0A4BB" w:rsidR="005620F4" w:rsidRDefault="005620F4" w:rsidP="00C6271B">
      <w:pPr>
        <w:pStyle w:val="Heading2"/>
      </w:pPr>
      <w:bookmarkStart w:id="45" w:name="_Toc152176928"/>
      <w:r>
        <w:t>Phases</w:t>
      </w:r>
      <w:bookmarkEnd w:id="45"/>
    </w:p>
    <w:p w14:paraId="442CB007" w14:textId="7E37783D" w:rsidR="00474448" w:rsidRDefault="00474448" w:rsidP="001F4B7B">
      <w:r>
        <w:t xml:space="preserve">The project is made up of </w:t>
      </w:r>
      <w:r w:rsidR="00FC02DF">
        <w:t>6</w:t>
      </w:r>
      <w:r>
        <w:t xml:space="preserve"> two-week sprints. </w:t>
      </w:r>
    </w:p>
    <w:p w14:paraId="6A9A34C5" w14:textId="7D1444C9" w:rsidR="004623F6" w:rsidRDefault="004623F6" w:rsidP="004623F6">
      <w:r>
        <w:t>The</w:t>
      </w:r>
      <w:r w:rsidR="00FC02DF">
        <w:t>re are six tasks that will be completed during these sprints</w:t>
      </w:r>
      <w:r>
        <w:t>:</w:t>
      </w:r>
    </w:p>
    <w:p w14:paraId="5D4416FD" w14:textId="10C724EF" w:rsidR="004623F6" w:rsidRDefault="00FC02DF" w:rsidP="004623F6">
      <w:pPr>
        <w:pStyle w:val="ListParagraph"/>
        <w:numPr>
          <w:ilvl w:val="0"/>
          <w:numId w:val="22"/>
        </w:numPr>
      </w:pPr>
      <w:r>
        <w:t xml:space="preserve">Necessary </w:t>
      </w:r>
      <w:r w:rsidR="004623F6">
        <w:t>Research</w:t>
      </w:r>
    </w:p>
    <w:p w14:paraId="67F41666" w14:textId="7684416F" w:rsidR="004623F6" w:rsidRDefault="004623F6" w:rsidP="004623F6">
      <w:pPr>
        <w:pStyle w:val="ListParagraph"/>
        <w:numPr>
          <w:ilvl w:val="0"/>
          <w:numId w:val="22"/>
        </w:numPr>
      </w:pPr>
      <w:r w:rsidRPr="00D2776F">
        <w:t>SEO Improvements</w:t>
      </w:r>
      <w:r w:rsidR="00FC02DF">
        <w:t xml:space="preserve"> Services pages</w:t>
      </w:r>
    </w:p>
    <w:p w14:paraId="0C20EBA8" w14:textId="2B00CAC2" w:rsidR="00FC02DF" w:rsidRPr="00D2776F" w:rsidRDefault="00FC02DF" w:rsidP="00FC02DF">
      <w:pPr>
        <w:pStyle w:val="ListParagraph"/>
        <w:numPr>
          <w:ilvl w:val="0"/>
          <w:numId w:val="22"/>
        </w:numPr>
      </w:pPr>
      <w:r w:rsidRPr="00D2776F">
        <w:t>SEO Improvements</w:t>
      </w:r>
      <w:r>
        <w:t xml:space="preserve"> Practices pages</w:t>
      </w:r>
    </w:p>
    <w:p w14:paraId="322B88BB" w14:textId="77777777" w:rsidR="00FC02DF" w:rsidRDefault="004623F6" w:rsidP="004623F6">
      <w:pPr>
        <w:pStyle w:val="ListParagraph"/>
        <w:numPr>
          <w:ilvl w:val="0"/>
          <w:numId w:val="13"/>
        </w:numPr>
      </w:pPr>
      <w:r w:rsidRPr="00D2776F">
        <w:t>Nookal API Integration</w:t>
      </w:r>
    </w:p>
    <w:p w14:paraId="7B800FD8" w14:textId="480E2ED8" w:rsidR="004623F6" w:rsidRPr="00D2776F" w:rsidRDefault="004623F6" w:rsidP="00FC02DF">
      <w:pPr>
        <w:pStyle w:val="ListParagraph"/>
        <w:numPr>
          <w:ilvl w:val="0"/>
          <w:numId w:val="13"/>
        </w:numPr>
      </w:pPr>
      <w:r w:rsidRPr="00D2776F">
        <w:t>Setmore API Integration</w:t>
      </w:r>
    </w:p>
    <w:p w14:paraId="7AECC036" w14:textId="004A80F7" w:rsidR="004623F6" w:rsidRDefault="004623F6" w:rsidP="004623F6">
      <w:pPr>
        <w:pStyle w:val="ListParagraph"/>
        <w:numPr>
          <w:ilvl w:val="0"/>
          <w:numId w:val="13"/>
        </w:numPr>
      </w:pPr>
      <w:r w:rsidRPr="00D2776F">
        <w:t xml:space="preserve">Calendar </w:t>
      </w:r>
      <w:r w:rsidR="006121AC" w:rsidRPr="00D2776F">
        <w:t>Syncing</w:t>
      </w:r>
      <w:r w:rsidR="006121AC">
        <w:t xml:space="preserve"> (additional task)</w:t>
      </w:r>
    </w:p>
    <w:p w14:paraId="3BBD0404" w14:textId="77777777" w:rsidR="00AE2D69" w:rsidRDefault="00AE2D69" w:rsidP="00AE2D69">
      <w:pPr>
        <w:rPr>
          <w:b/>
          <w:bCs/>
        </w:rPr>
      </w:pPr>
    </w:p>
    <w:p w14:paraId="5FA3A445" w14:textId="1AF167B1" w:rsidR="00AE2D69" w:rsidRPr="00202E23" w:rsidRDefault="00AE2D69" w:rsidP="00AE2D69">
      <w:pPr>
        <w:rPr>
          <w:b/>
          <w:bCs/>
        </w:rPr>
      </w:pPr>
      <w:r w:rsidRPr="00202E23">
        <w:rPr>
          <w:b/>
          <w:bCs/>
        </w:rPr>
        <w:t xml:space="preserve">Table </w:t>
      </w:r>
      <w:r w:rsidR="00014347">
        <w:rPr>
          <w:b/>
          <w:bCs/>
        </w:rPr>
        <w:t>8</w:t>
      </w:r>
    </w:p>
    <w:p w14:paraId="23E1CEDF" w14:textId="6A2C001F" w:rsidR="00AE2D69" w:rsidRPr="009C608D" w:rsidRDefault="00474698" w:rsidP="00AE2D69">
      <w:pPr>
        <w:rPr>
          <w:i/>
          <w:iCs/>
        </w:rPr>
      </w:pPr>
      <w:r>
        <w:rPr>
          <w:i/>
          <w:iCs/>
        </w:rPr>
        <w:t xml:space="preserve">Industry </w:t>
      </w:r>
      <w:r w:rsidR="00AE2D69" w:rsidRPr="009C608D">
        <w:rPr>
          <w:i/>
          <w:iCs/>
        </w:rPr>
        <w:t xml:space="preserve">Work </w:t>
      </w:r>
      <w:r w:rsidR="00AE2D69">
        <w:rPr>
          <w:i/>
          <w:iCs/>
        </w:rPr>
        <w:t>overview</w:t>
      </w:r>
    </w:p>
    <w:p w14:paraId="28CA18C1" w14:textId="19EF75E5" w:rsidR="00AE2D69" w:rsidRDefault="00A235A7" w:rsidP="00AE2D69">
      <w:r w:rsidRPr="00A235A7">
        <w:rPr>
          <w:noProof/>
        </w:rPr>
        <w:drawing>
          <wp:inline distT="0" distB="0" distL="0" distR="0" wp14:anchorId="651A21BE" wp14:editId="549CAEEC">
            <wp:extent cx="4730750" cy="2488565"/>
            <wp:effectExtent l="0" t="0" r="0" b="6985"/>
            <wp:docPr id="19523655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0750" cy="2488565"/>
                    </a:xfrm>
                    <a:prstGeom prst="rect">
                      <a:avLst/>
                    </a:prstGeom>
                    <a:noFill/>
                    <a:ln>
                      <a:noFill/>
                    </a:ln>
                  </pic:spPr>
                </pic:pic>
              </a:graphicData>
            </a:graphic>
          </wp:inline>
        </w:drawing>
      </w:r>
    </w:p>
    <w:p w14:paraId="57E4A19F" w14:textId="77777777" w:rsidR="00AE2D69" w:rsidRDefault="00AE2D69" w:rsidP="00AE2D69"/>
    <w:p w14:paraId="66EC0627" w14:textId="77777777" w:rsidR="00A235A7" w:rsidRDefault="00A235A7">
      <w:pPr>
        <w:spacing w:after="200" w:line="288" w:lineRule="auto"/>
        <w:rPr>
          <w:b/>
          <w:bCs/>
        </w:rPr>
      </w:pPr>
      <w:r>
        <w:rPr>
          <w:b/>
          <w:bCs/>
        </w:rPr>
        <w:br w:type="page"/>
      </w:r>
    </w:p>
    <w:p w14:paraId="5DA42807" w14:textId="128A83B9" w:rsidR="00564446" w:rsidRPr="00202E23" w:rsidRDefault="00564446" w:rsidP="00564446">
      <w:pPr>
        <w:rPr>
          <w:b/>
          <w:bCs/>
        </w:rPr>
      </w:pPr>
      <w:r w:rsidRPr="00202E23">
        <w:rPr>
          <w:b/>
          <w:bCs/>
        </w:rPr>
        <w:lastRenderedPageBreak/>
        <w:t xml:space="preserve">Table </w:t>
      </w:r>
      <w:r w:rsidR="00014347">
        <w:rPr>
          <w:b/>
          <w:bCs/>
        </w:rPr>
        <w:t>9</w:t>
      </w:r>
    </w:p>
    <w:p w14:paraId="7DA0720D" w14:textId="753CED23" w:rsidR="00564446" w:rsidRPr="009C608D" w:rsidRDefault="00564446" w:rsidP="00564446">
      <w:pPr>
        <w:rPr>
          <w:i/>
          <w:iCs/>
        </w:rPr>
      </w:pPr>
      <w:r w:rsidRPr="00564446">
        <w:rPr>
          <w:i/>
          <w:iCs/>
        </w:rPr>
        <w:t>Search Engine Optimisation</w:t>
      </w:r>
      <w:r>
        <w:rPr>
          <w:i/>
          <w:iCs/>
        </w:rPr>
        <w:t xml:space="preserve"> </w:t>
      </w:r>
      <w:r w:rsidRPr="009C608D">
        <w:rPr>
          <w:i/>
          <w:iCs/>
        </w:rPr>
        <w:t xml:space="preserve">Work </w:t>
      </w:r>
      <w:r>
        <w:rPr>
          <w:i/>
          <w:iCs/>
        </w:rPr>
        <w:t>Breakdown</w:t>
      </w:r>
    </w:p>
    <w:p w14:paraId="06F34F17" w14:textId="1C4BF8B6" w:rsidR="00564446" w:rsidRDefault="007C0038" w:rsidP="00AE2D69">
      <w:r w:rsidRPr="007C0038">
        <w:rPr>
          <w:noProof/>
        </w:rPr>
        <w:drawing>
          <wp:inline distT="0" distB="0" distL="0" distR="0" wp14:anchorId="6A3E7EED" wp14:editId="5943E243">
            <wp:extent cx="3752215" cy="2673985"/>
            <wp:effectExtent l="0" t="0" r="635" b="0"/>
            <wp:docPr id="20245515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52215" cy="2673985"/>
                    </a:xfrm>
                    <a:prstGeom prst="rect">
                      <a:avLst/>
                    </a:prstGeom>
                    <a:noFill/>
                    <a:ln>
                      <a:noFill/>
                    </a:ln>
                  </pic:spPr>
                </pic:pic>
              </a:graphicData>
            </a:graphic>
          </wp:inline>
        </w:drawing>
      </w:r>
    </w:p>
    <w:p w14:paraId="03CDA86E" w14:textId="77777777" w:rsidR="00564446" w:rsidRDefault="00564446" w:rsidP="00AE2D69"/>
    <w:p w14:paraId="54F02D52" w14:textId="371DAE9F" w:rsidR="00564446" w:rsidRPr="00202E23" w:rsidRDefault="00564446" w:rsidP="00564446">
      <w:pPr>
        <w:rPr>
          <w:b/>
          <w:bCs/>
        </w:rPr>
      </w:pPr>
      <w:r w:rsidRPr="00202E23">
        <w:rPr>
          <w:b/>
          <w:bCs/>
        </w:rPr>
        <w:t xml:space="preserve">Table </w:t>
      </w:r>
      <w:r w:rsidR="00014347">
        <w:rPr>
          <w:b/>
          <w:bCs/>
        </w:rPr>
        <w:t>10</w:t>
      </w:r>
    </w:p>
    <w:p w14:paraId="1D077DAE" w14:textId="40114A9F" w:rsidR="00564446" w:rsidRPr="009C608D" w:rsidRDefault="00564446" w:rsidP="00564446">
      <w:pPr>
        <w:rPr>
          <w:i/>
          <w:iCs/>
        </w:rPr>
      </w:pPr>
      <w:r w:rsidRPr="00564446">
        <w:rPr>
          <w:i/>
          <w:iCs/>
        </w:rPr>
        <w:t>Nookal API Integration</w:t>
      </w:r>
      <w:r>
        <w:rPr>
          <w:i/>
          <w:iCs/>
        </w:rPr>
        <w:t xml:space="preserve"> </w:t>
      </w:r>
      <w:r w:rsidRPr="009C608D">
        <w:rPr>
          <w:i/>
          <w:iCs/>
        </w:rPr>
        <w:t xml:space="preserve">Work </w:t>
      </w:r>
      <w:r>
        <w:rPr>
          <w:i/>
          <w:iCs/>
        </w:rPr>
        <w:t>Breakdown</w:t>
      </w:r>
    </w:p>
    <w:p w14:paraId="4AE1D689" w14:textId="76D56CDE" w:rsidR="00564446" w:rsidRDefault="007C0038" w:rsidP="00AE2D69">
      <w:r w:rsidRPr="007C0038">
        <w:rPr>
          <w:noProof/>
        </w:rPr>
        <w:drawing>
          <wp:inline distT="0" distB="0" distL="0" distR="0" wp14:anchorId="39E6BC8E" wp14:editId="3C35CBBA">
            <wp:extent cx="3752215" cy="1535430"/>
            <wp:effectExtent l="0" t="0" r="635" b="7620"/>
            <wp:docPr id="385267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52215" cy="1535430"/>
                    </a:xfrm>
                    <a:prstGeom prst="rect">
                      <a:avLst/>
                    </a:prstGeom>
                    <a:noFill/>
                    <a:ln>
                      <a:noFill/>
                    </a:ln>
                  </pic:spPr>
                </pic:pic>
              </a:graphicData>
            </a:graphic>
          </wp:inline>
        </w:drawing>
      </w:r>
    </w:p>
    <w:p w14:paraId="4E5210B9" w14:textId="77777777" w:rsidR="00564446" w:rsidRDefault="00564446" w:rsidP="00AE2D69"/>
    <w:p w14:paraId="338FD596" w14:textId="36CF0FE3" w:rsidR="00564446" w:rsidRPr="00202E23" w:rsidRDefault="00564446" w:rsidP="00564446">
      <w:pPr>
        <w:rPr>
          <w:b/>
          <w:bCs/>
        </w:rPr>
      </w:pPr>
      <w:r w:rsidRPr="00202E23">
        <w:rPr>
          <w:b/>
          <w:bCs/>
        </w:rPr>
        <w:t xml:space="preserve">Table </w:t>
      </w:r>
      <w:r w:rsidR="00267DD5">
        <w:rPr>
          <w:b/>
          <w:bCs/>
        </w:rPr>
        <w:t>1</w:t>
      </w:r>
      <w:r w:rsidR="00014347">
        <w:rPr>
          <w:b/>
          <w:bCs/>
        </w:rPr>
        <w:t>1</w:t>
      </w:r>
    </w:p>
    <w:p w14:paraId="30019C4E" w14:textId="1BD26E2A" w:rsidR="00564446" w:rsidRPr="009C608D" w:rsidRDefault="00564446" w:rsidP="00564446">
      <w:pPr>
        <w:rPr>
          <w:i/>
          <w:iCs/>
        </w:rPr>
      </w:pPr>
      <w:r w:rsidRPr="00564446">
        <w:rPr>
          <w:i/>
          <w:iCs/>
        </w:rPr>
        <w:t>Setmore API Integration</w:t>
      </w:r>
      <w:r>
        <w:rPr>
          <w:i/>
          <w:iCs/>
        </w:rPr>
        <w:t xml:space="preserve"> </w:t>
      </w:r>
      <w:r w:rsidRPr="009C608D">
        <w:rPr>
          <w:i/>
          <w:iCs/>
        </w:rPr>
        <w:t xml:space="preserve">Work </w:t>
      </w:r>
      <w:r>
        <w:rPr>
          <w:i/>
          <w:iCs/>
        </w:rPr>
        <w:t>Breakdown</w:t>
      </w:r>
    </w:p>
    <w:p w14:paraId="50B10EC1" w14:textId="0107ADFB" w:rsidR="00564446" w:rsidRDefault="007C0038" w:rsidP="00AE2D69">
      <w:r w:rsidRPr="007C0038">
        <w:rPr>
          <w:noProof/>
        </w:rPr>
        <w:drawing>
          <wp:inline distT="0" distB="0" distL="0" distR="0" wp14:anchorId="6D47E4EB" wp14:editId="452D9706">
            <wp:extent cx="3752215" cy="1535430"/>
            <wp:effectExtent l="0" t="0" r="635" b="7620"/>
            <wp:docPr id="745494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2215" cy="1535430"/>
                    </a:xfrm>
                    <a:prstGeom prst="rect">
                      <a:avLst/>
                    </a:prstGeom>
                    <a:noFill/>
                    <a:ln>
                      <a:noFill/>
                    </a:ln>
                  </pic:spPr>
                </pic:pic>
              </a:graphicData>
            </a:graphic>
          </wp:inline>
        </w:drawing>
      </w:r>
    </w:p>
    <w:p w14:paraId="700707E0" w14:textId="77777777" w:rsidR="00564446" w:rsidRDefault="00564446" w:rsidP="00564446">
      <w:pPr>
        <w:rPr>
          <w:b/>
          <w:bCs/>
        </w:rPr>
      </w:pPr>
    </w:p>
    <w:p w14:paraId="45804AAB" w14:textId="77777777" w:rsidR="00A235A7" w:rsidRDefault="00A235A7">
      <w:pPr>
        <w:spacing w:after="200" w:line="288" w:lineRule="auto"/>
        <w:rPr>
          <w:b/>
          <w:bCs/>
        </w:rPr>
      </w:pPr>
      <w:r>
        <w:rPr>
          <w:b/>
          <w:bCs/>
        </w:rPr>
        <w:br w:type="page"/>
      </w:r>
    </w:p>
    <w:p w14:paraId="3F5E8A89" w14:textId="07B4FDFB" w:rsidR="00564446" w:rsidRPr="00202E23" w:rsidRDefault="00564446" w:rsidP="00564446">
      <w:pPr>
        <w:rPr>
          <w:b/>
          <w:bCs/>
        </w:rPr>
      </w:pPr>
      <w:r w:rsidRPr="00202E23">
        <w:rPr>
          <w:b/>
          <w:bCs/>
        </w:rPr>
        <w:lastRenderedPageBreak/>
        <w:t xml:space="preserve">Table </w:t>
      </w:r>
      <w:r w:rsidR="00267DD5">
        <w:rPr>
          <w:b/>
          <w:bCs/>
        </w:rPr>
        <w:t>1</w:t>
      </w:r>
      <w:r w:rsidR="00014347">
        <w:rPr>
          <w:b/>
          <w:bCs/>
        </w:rPr>
        <w:t>2</w:t>
      </w:r>
    </w:p>
    <w:p w14:paraId="28F58ED9" w14:textId="0F983A7A" w:rsidR="00564446" w:rsidRPr="009C608D" w:rsidRDefault="00564446" w:rsidP="00564446">
      <w:pPr>
        <w:rPr>
          <w:i/>
          <w:iCs/>
        </w:rPr>
      </w:pPr>
      <w:r w:rsidRPr="00564446">
        <w:rPr>
          <w:i/>
          <w:iCs/>
        </w:rPr>
        <w:t>Acuity API Integration</w:t>
      </w:r>
      <w:r>
        <w:rPr>
          <w:i/>
          <w:iCs/>
        </w:rPr>
        <w:t xml:space="preserve"> </w:t>
      </w:r>
      <w:r w:rsidRPr="009C608D">
        <w:rPr>
          <w:i/>
          <w:iCs/>
        </w:rPr>
        <w:t xml:space="preserve">Work </w:t>
      </w:r>
      <w:r>
        <w:rPr>
          <w:i/>
          <w:iCs/>
        </w:rPr>
        <w:t>overview</w:t>
      </w:r>
    </w:p>
    <w:p w14:paraId="4E3CFE68" w14:textId="4FD9D337" w:rsidR="00564446" w:rsidRDefault="007C0038" w:rsidP="00A235A7">
      <w:r w:rsidRPr="007C0038">
        <w:rPr>
          <w:noProof/>
        </w:rPr>
        <w:drawing>
          <wp:inline distT="0" distB="0" distL="0" distR="0" wp14:anchorId="33B0B927" wp14:editId="61C4A424">
            <wp:extent cx="3752215" cy="1535430"/>
            <wp:effectExtent l="0" t="0" r="635" b="7620"/>
            <wp:docPr id="16978936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52215" cy="1535430"/>
                    </a:xfrm>
                    <a:prstGeom prst="rect">
                      <a:avLst/>
                    </a:prstGeom>
                    <a:noFill/>
                    <a:ln>
                      <a:noFill/>
                    </a:ln>
                  </pic:spPr>
                </pic:pic>
              </a:graphicData>
            </a:graphic>
          </wp:inline>
        </w:drawing>
      </w:r>
    </w:p>
    <w:p w14:paraId="3E806259" w14:textId="7288D286" w:rsidR="00564446" w:rsidRDefault="003909AF" w:rsidP="00AE2D69">
      <w:r>
        <w:t>Note: See page 7 for more details.</w:t>
      </w:r>
    </w:p>
    <w:p w14:paraId="5C192B3C" w14:textId="77777777" w:rsidR="003909AF" w:rsidRDefault="003909AF" w:rsidP="00AE2D69"/>
    <w:p w14:paraId="2A15AC23" w14:textId="18D9EECA" w:rsidR="00564446" w:rsidRPr="00202E23" w:rsidRDefault="00564446" w:rsidP="00564446">
      <w:pPr>
        <w:rPr>
          <w:b/>
          <w:bCs/>
        </w:rPr>
      </w:pPr>
      <w:bookmarkStart w:id="46" w:name="_Hlk146785819"/>
      <w:r w:rsidRPr="00202E23">
        <w:rPr>
          <w:b/>
          <w:bCs/>
        </w:rPr>
        <w:t xml:space="preserve">Table </w:t>
      </w:r>
      <w:r w:rsidR="00267DD5">
        <w:rPr>
          <w:b/>
          <w:bCs/>
        </w:rPr>
        <w:t>1</w:t>
      </w:r>
      <w:r w:rsidR="00014347">
        <w:rPr>
          <w:b/>
          <w:bCs/>
        </w:rPr>
        <w:t>3</w:t>
      </w:r>
    </w:p>
    <w:p w14:paraId="1C799648" w14:textId="440B91FF" w:rsidR="00564446" w:rsidRPr="009C608D" w:rsidRDefault="00564446" w:rsidP="00564446">
      <w:pPr>
        <w:rPr>
          <w:i/>
          <w:iCs/>
        </w:rPr>
      </w:pPr>
      <w:bookmarkStart w:id="47" w:name="_Hlk146785828"/>
      <w:bookmarkEnd w:id="46"/>
      <w:r w:rsidRPr="00564446">
        <w:rPr>
          <w:i/>
          <w:iCs/>
        </w:rPr>
        <w:t>Calendar Syncing</w:t>
      </w:r>
      <w:r>
        <w:rPr>
          <w:i/>
          <w:iCs/>
        </w:rPr>
        <w:t xml:space="preserve"> </w:t>
      </w:r>
      <w:r w:rsidRPr="009C608D">
        <w:rPr>
          <w:i/>
          <w:iCs/>
        </w:rPr>
        <w:t xml:space="preserve">Work </w:t>
      </w:r>
      <w:r>
        <w:rPr>
          <w:i/>
          <w:iCs/>
        </w:rPr>
        <w:t>Breakdown</w:t>
      </w:r>
    </w:p>
    <w:bookmarkEnd w:id="47"/>
    <w:p w14:paraId="1B6919F6" w14:textId="4859E296" w:rsidR="00564446" w:rsidRDefault="007C0038" w:rsidP="00AE2D69">
      <w:r w:rsidRPr="007C0038">
        <w:rPr>
          <w:noProof/>
        </w:rPr>
        <w:drawing>
          <wp:inline distT="0" distB="0" distL="0" distR="0" wp14:anchorId="12874ADC" wp14:editId="6F8E7CE2">
            <wp:extent cx="3752215" cy="1535430"/>
            <wp:effectExtent l="0" t="0" r="635" b="7620"/>
            <wp:docPr id="12467336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52215" cy="1535430"/>
                    </a:xfrm>
                    <a:prstGeom prst="rect">
                      <a:avLst/>
                    </a:prstGeom>
                    <a:noFill/>
                    <a:ln>
                      <a:noFill/>
                    </a:ln>
                  </pic:spPr>
                </pic:pic>
              </a:graphicData>
            </a:graphic>
          </wp:inline>
        </w:drawing>
      </w:r>
    </w:p>
    <w:p w14:paraId="5C96988B" w14:textId="77777777" w:rsidR="00564446" w:rsidRDefault="00564446" w:rsidP="00AE2D69"/>
    <w:p w14:paraId="6806A744" w14:textId="6F23D174" w:rsidR="00564446" w:rsidRPr="00202E23" w:rsidRDefault="00564446" w:rsidP="00564446">
      <w:pPr>
        <w:rPr>
          <w:b/>
          <w:bCs/>
        </w:rPr>
      </w:pPr>
      <w:r w:rsidRPr="00202E23">
        <w:rPr>
          <w:b/>
          <w:bCs/>
        </w:rPr>
        <w:t xml:space="preserve">Table </w:t>
      </w:r>
      <w:r w:rsidR="00267DD5">
        <w:rPr>
          <w:b/>
          <w:bCs/>
        </w:rPr>
        <w:t>1</w:t>
      </w:r>
      <w:r w:rsidR="00014347">
        <w:rPr>
          <w:b/>
          <w:bCs/>
        </w:rPr>
        <w:t>4</w:t>
      </w:r>
    </w:p>
    <w:p w14:paraId="6D89900B" w14:textId="27C5C9E4" w:rsidR="00564446" w:rsidRPr="009C608D" w:rsidRDefault="00564446" w:rsidP="00564446">
      <w:pPr>
        <w:rPr>
          <w:i/>
          <w:iCs/>
        </w:rPr>
      </w:pPr>
      <w:r>
        <w:rPr>
          <w:i/>
          <w:iCs/>
        </w:rPr>
        <w:t xml:space="preserve">Other Tasks </w:t>
      </w:r>
      <w:r w:rsidRPr="009C608D">
        <w:rPr>
          <w:i/>
          <w:iCs/>
        </w:rPr>
        <w:t xml:space="preserve">Work </w:t>
      </w:r>
      <w:r>
        <w:rPr>
          <w:i/>
          <w:iCs/>
        </w:rPr>
        <w:t>Breakdown</w:t>
      </w:r>
    </w:p>
    <w:p w14:paraId="1BD35A86" w14:textId="0D5BFF6C" w:rsidR="00564446" w:rsidRDefault="007C0038" w:rsidP="00AE2D69">
      <w:r w:rsidRPr="007C0038">
        <w:rPr>
          <w:noProof/>
        </w:rPr>
        <w:drawing>
          <wp:inline distT="0" distB="0" distL="0" distR="0" wp14:anchorId="7B76BC41" wp14:editId="71C77EE5">
            <wp:extent cx="3752215" cy="966470"/>
            <wp:effectExtent l="0" t="0" r="635" b="5080"/>
            <wp:docPr id="9696397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52215" cy="966470"/>
                    </a:xfrm>
                    <a:prstGeom prst="rect">
                      <a:avLst/>
                    </a:prstGeom>
                    <a:noFill/>
                    <a:ln>
                      <a:noFill/>
                    </a:ln>
                  </pic:spPr>
                </pic:pic>
              </a:graphicData>
            </a:graphic>
          </wp:inline>
        </w:drawing>
      </w:r>
    </w:p>
    <w:p w14:paraId="3DFB6A49" w14:textId="77777777" w:rsidR="00564446" w:rsidRDefault="00564446" w:rsidP="00AE2D69"/>
    <w:p w14:paraId="1685EA52" w14:textId="77777777" w:rsidR="007C0038" w:rsidRDefault="007C0038">
      <w:pPr>
        <w:spacing w:after="200" w:line="288" w:lineRule="auto"/>
      </w:pPr>
      <w:r>
        <w:br w:type="page"/>
      </w:r>
    </w:p>
    <w:p w14:paraId="06750B0D" w14:textId="77777777" w:rsidR="00E425A5" w:rsidRPr="00887BDA" w:rsidRDefault="00E425A5" w:rsidP="00E425A5">
      <w:pPr>
        <w:pStyle w:val="Heading2"/>
      </w:pPr>
      <w:bookmarkStart w:id="48" w:name="_Toc152176929"/>
      <w:bookmarkStart w:id="49" w:name="_Hlk147834159"/>
      <w:r w:rsidRPr="007C45A8">
        <w:lastRenderedPageBreak/>
        <w:t>Development Lifecycle</w:t>
      </w:r>
      <w:bookmarkEnd w:id="48"/>
    </w:p>
    <w:p w14:paraId="5335929E" w14:textId="77777777" w:rsidR="00E425A5" w:rsidRDefault="00E425A5" w:rsidP="00E425A5">
      <w:pPr>
        <w:pStyle w:val="ListParagraph"/>
        <w:numPr>
          <w:ilvl w:val="0"/>
          <w:numId w:val="26"/>
        </w:numPr>
      </w:pPr>
      <w:r>
        <w:t>The code gets created in Visual Studio Code.</w:t>
      </w:r>
    </w:p>
    <w:p w14:paraId="49468746" w14:textId="77777777" w:rsidR="00E425A5" w:rsidRDefault="00E425A5" w:rsidP="00E425A5">
      <w:pPr>
        <w:pStyle w:val="ListParagraph"/>
        <w:numPr>
          <w:ilvl w:val="0"/>
          <w:numId w:val="26"/>
        </w:numPr>
      </w:pPr>
      <w:r>
        <w:t>Then it needs to be committed and pushed to a branch on Bitbucket.</w:t>
      </w:r>
    </w:p>
    <w:p w14:paraId="31C05409" w14:textId="77777777" w:rsidR="00E425A5" w:rsidRDefault="00E425A5" w:rsidP="00E425A5">
      <w:pPr>
        <w:pStyle w:val="ListParagraph"/>
        <w:numPr>
          <w:ilvl w:val="0"/>
          <w:numId w:val="26"/>
        </w:numPr>
      </w:pPr>
      <w:r>
        <w:t>After that a pull request is created to merge into the main branch.</w:t>
      </w:r>
    </w:p>
    <w:p w14:paraId="3A649B50" w14:textId="77777777" w:rsidR="00E425A5" w:rsidRDefault="00E425A5" w:rsidP="00E425A5">
      <w:pPr>
        <w:pStyle w:val="ListParagraph"/>
        <w:numPr>
          <w:ilvl w:val="0"/>
          <w:numId w:val="26"/>
        </w:numPr>
      </w:pPr>
      <w:r>
        <w:t>It then gets deployed to a test deploy on Vercel.</w:t>
      </w:r>
    </w:p>
    <w:p w14:paraId="40A70ED3" w14:textId="77777777" w:rsidR="00E425A5" w:rsidRDefault="00E425A5" w:rsidP="00E425A5">
      <w:pPr>
        <w:pStyle w:val="ListParagraph"/>
        <w:numPr>
          <w:ilvl w:val="0"/>
          <w:numId w:val="26"/>
        </w:numPr>
      </w:pPr>
      <w:r>
        <w:t>Then it gets reviewed and approved or denied through either Luke or Henry.</w:t>
      </w:r>
    </w:p>
    <w:p w14:paraId="63F0886C" w14:textId="77777777" w:rsidR="00E425A5" w:rsidRDefault="00E425A5" w:rsidP="00E425A5">
      <w:pPr>
        <w:pStyle w:val="ListParagraph"/>
        <w:numPr>
          <w:ilvl w:val="0"/>
          <w:numId w:val="26"/>
        </w:numPr>
      </w:pPr>
      <w:r>
        <w:t>Until finally the pull request is approved, and it gets merged into the main branch.</w:t>
      </w:r>
    </w:p>
    <w:p w14:paraId="156A3E6F" w14:textId="48A34CC9" w:rsidR="00E425A5" w:rsidRDefault="00E425A5" w:rsidP="00BD3500">
      <w:pPr>
        <w:pStyle w:val="ListParagraph"/>
        <w:numPr>
          <w:ilvl w:val="0"/>
          <w:numId w:val="26"/>
        </w:numPr>
      </w:pPr>
      <w:r>
        <w:t>Then it is deployed to production, where it is hosted on First Domains.</w:t>
      </w:r>
    </w:p>
    <w:p w14:paraId="2514F74C" w14:textId="54C72F2E" w:rsidR="00E425A5" w:rsidRDefault="00161692" w:rsidP="00E425A5">
      <w:r>
        <w:t>Sprints 2-6 will involve using the development lifecycle to develop code.</w:t>
      </w:r>
    </w:p>
    <w:p w14:paraId="5CD6AEA9" w14:textId="29BEBD20" w:rsidR="004623F6" w:rsidRDefault="009C412E" w:rsidP="00BD3500">
      <w:pPr>
        <w:pStyle w:val="Heading2"/>
      </w:pPr>
      <w:bookmarkStart w:id="50" w:name="_Toc152176930"/>
      <w:r>
        <w:t>Sprint One</w:t>
      </w:r>
      <w:r w:rsidR="00CF6841">
        <w:t xml:space="preserve"> Necessary Research</w:t>
      </w:r>
      <w:bookmarkEnd w:id="50"/>
    </w:p>
    <w:p w14:paraId="367604AA" w14:textId="552B7863" w:rsidR="00CF6841" w:rsidRDefault="004623F6" w:rsidP="001F4B7B">
      <w:r>
        <w:t xml:space="preserve">The first sprint </w:t>
      </w:r>
      <w:r w:rsidR="00A235A7">
        <w:t>is</w:t>
      </w:r>
      <w:r>
        <w:t xml:space="preserve"> about researching different APIs</w:t>
      </w:r>
      <w:r w:rsidR="00A235A7">
        <w:t xml:space="preserve"> to</w:t>
      </w:r>
      <w:r>
        <w:t xml:space="preserve"> </w:t>
      </w:r>
      <w:r w:rsidR="00A235A7">
        <w:t xml:space="preserve">figure out </w:t>
      </w:r>
      <w:r>
        <w:t>what they offer</w:t>
      </w:r>
      <w:r w:rsidR="00A235A7">
        <w:t xml:space="preserve"> and</w:t>
      </w:r>
      <w:r>
        <w:t xml:space="preserve"> how to </w:t>
      </w:r>
      <w:r w:rsidR="00A235A7">
        <w:t xml:space="preserve">best </w:t>
      </w:r>
      <w:r>
        <w:t xml:space="preserve">utilise </w:t>
      </w:r>
      <w:r w:rsidR="00A235A7">
        <w:t>them for WellNow.</w:t>
      </w:r>
      <w:r w:rsidR="00DF2EE5">
        <w:t xml:space="preserve"> </w:t>
      </w:r>
    </w:p>
    <w:p w14:paraId="56BA2281" w14:textId="672192C6" w:rsidR="00A235A7" w:rsidRDefault="00A235A7" w:rsidP="001F4B7B">
      <w:r>
        <w:t xml:space="preserve">I will also be getting familiar with the </w:t>
      </w:r>
      <w:r w:rsidR="00CF6841">
        <w:t xml:space="preserve">different </w:t>
      </w:r>
      <w:r>
        <w:t>tools</w:t>
      </w:r>
      <w:r w:rsidR="00CF6841">
        <w:t>, start setting up a development environment needed,</w:t>
      </w:r>
      <w:r>
        <w:t xml:space="preserve"> and</w:t>
      </w:r>
      <w:r w:rsidR="00CF6841">
        <w:t xml:space="preserve"> meet the</w:t>
      </w:r>
      <w:r>
        <w:t xml:space="preserve"> people </w:t>
      </w:r>
      <w:r w:rsidR="00CF6841">
        <w:t xml:space="preserve">I will be working with. </w:t>
      </w:r>
    </w:p>
    <w:p w14:paraId="62E73E46" w14:textId="77777777" w:rsidR="00BD3500" w:rsidRDefault="00BD3500" w:rsidP="001F4B7B"/>
    <w:p w14:paraId="0D21C29C" w14:textId="62DDEDA9" w:rsidR="00BD3500" w:rsidRDefault="00BD3500" w:rsidP="00BD3500">
      <w:pPr>
        <w:pStyle w:val="Heading2"/>
      </w:pPr>
      <w:bookmarkStart w:id="51" w:name="_Toc152176931"/>
      <w:r>
        <w:t>Sprint Two</w:t>
      </w:r>
      <w:r w:rsidR="00CF6841">
        <w:t xml:space="preserve"> and Three </w:t>
      </w:r>
      <w:r w:rsidR="00CF6841" w:rsidRPr="00CF6841">
        <w:t>SEO Improvements Services Pages</w:t>
      </w:r>
      <w:bookmarkEnd w:id="51"/>
    </w:p>
    <w:p w14:paraId="004E5054" w14:textId="5FDB2281" w:rsidR="00B33674" w:rsidRDefault="00CF6841" w:rsidP="00DA7589">
      <w:r>
        <w:t>This stage will start with getting the content</w:t>
      </w:r>
      <w:r w:rsidR="007C45A8">
        <w:t xml:space="preserve"> created and checked, then developing</w:t>
      </w:r>
      <w:r w:rsidR="00887BDA">
        <w:t xml:space="preserve"> a working model in React</w:t>
      </w:r>
      <w:r w:rsidR="00E425A5">
        <w:t xml:space="preserve"> using Visual Studio Code and styled using Tailwind CSS</w:t>
      </w:r>
      <w:r w:rsidR="007C45A8">
        <w:t>. After that there will be</w:t>
      </w:r>
      <w:r w:rsidR="00887BDA">
        <w:t xml:space="preserve"> iterations, and continuous feedback</w:t>
      </w:r>
      <w:r w:rsidR="007C45A8">
        <w:t xml:space="preserve"> loops to finalise the design and content</w:t>
      </w:r>
      <w:r w:rsidR="00887BDA">
        <w:t xml:space="preserve">. </w:t>
      </w:r>
    </w:p>
    <w:bookmarkEnd w:id="49"/>
    <w:p w14:paraId="6D899015" w14:textId="77777777" w:rsidR="00A235A7" w:rsidRDefault="00A235A7">
      <w:pPr>
        <w:spacing w:after="200" w:line="288" w:lineRule="auto"/>
        <w:rPr>
          <w:b/>
          <w:bCs/>
        </w:rPr>
      </w:pPr>
    </w:p>
    <w:p w14:paraId="5169663F" w14:textId="51FD62FC" w:rsidR="00A235A7" w:rsidRDefault="00A235A7" w:rsidP="007C45A8">
      <w:pPr>
        <w:pStyle w:val="Heading2"/>
        <w:tabs>
          <w:tab w:val="left" w:pos="2129"/>
        </w:tabs>
      </w:pPr>
      <w:bookmarkStart w:id="52" w:name="_Toc152176932"/>
      <w:r>
        <w:t>Sprint Four</w:t>
      </w:r>
      <w:r w:rsidR="007C45A8">
        <w:t xml:space="preserve"> </w:t>
      </w:r>
      <w:r w:rsidR="007C45A8" w:rsidRPr="007C45A8">
        <w:t>SEO Improvements Practices Pages</w:t>
      </w:r>
      <w:bookmarkEnd w:id="52"/>
    </w:p>
    <w:p w14:paraId="17EB8DE8" w14:textId="181F06ED" w:rsidR="00A235A7" w:rsidRPr="007C45A8" w:rsidRDefault="007C45A8">
      <w:pPr>
        <w:spacing w:after="200" w:line="288" w:lineRule="auto"/>
      </w:pPr>
      <w:r>
        <w:t xml:space="preserve">This sprint will be very similar to the last two sprints with the addition of </w:t>
      </w:r>
      <w:r w:rsidR="00161692">
        <w:t xml:space="preserve">using an API to </w:t>
      </w:r>
      <w:r>
        <w:t>pull</w:t>
      </w:r>
      <w:r w:rsidR="00161692">
        <w:t xml:space="preserve"> i</w:t>
      </w:r>
      <w:r>
        <w:t>nformation from the Ruby database to generate the</w:t>
      </w:r>
      <w:r w:rsidR="00161692">
        <w:t xml:space="preserve"> content for these</w:t>
      </w:r>
      <w:r>
        <w:t xml:space="preserve"> pages instead of doing it manually.</w:t>
      </w:r>
    </w:p>
    <w:p w14:paraId="42AFB2B5" w14:textId="02D2A49A" w:rsidR="00A235A7" w:rsidRDefault="00A235A7" w:rsidP="00A235A7">
      <w:pPr>
        <w:pStyle w:val="Heading2"/>
      </w:pPr>
      <w:bookmarkStart w:id="53" w:name="_Toc152176933"/>
      <w:r>
        <w:t>Sprint Five</w:t>
      </w:r>
      <w:r w:rsidR="007C45A8">
        <w:t xml:space="preserve"> Nookal and Setmore API Integration</w:t>
      </w:r>
      <w:bookmarkEnd w:id="53"/>
    </w:p>
    <w:p w14:paraId="5A822DE9" w14:textId="09F12910" w:rsidR="007C45A8" w:rsidRDefault="007C45A8" w:rsidP="007C45A8">
      <w:r>
        <w:t>This sprint will involve utilizing the existing APIs as a base and adapting them to Nookal and Setmore</w:t>
      </w:r>
      <w:r w:rsidR="00E425A5">
        <w:t xml:space="preserve">. This will be done using the information gathered in sprint one. </w:t>
      </w:r>
    </w:p>
    <w:p w14:paraId="7C769D97" w14:textId="77777777" w:rsidR="00A235A7" w:rsidRDefault="00A235A7">
      <w:pPr>
        <w:spacing w:after="200" w:line="288" w:lineRule="auto"/>
        <w:rPr>
          <w:b/>
          <w:bCs/>
        </w:rPr>
      </w:pPr>
    </w:p>
    <w:p w14:paraId="6D88B0F3" w14:textId="7C64621B" w:rsidR="00A235A7" w:rsidRDefault="00A235A7" w:rsidP="00A235A7">
      <w:pPr>
        <w:pStyle w:val="Heading2"/>
      </w:pPr>
      <w:bookmarkStart w:id="54" w:name="_Toc152176934"/>
      <w:r>
        <w:t>Sprint Six</w:t>
      </w:r>
      <w:bookmarkEnd w:id="54"/>
    </w:p>
    <w:p w14:paraId="4923C429" w14:textId="7B183313" w:rsidR="00267DD5" w:rsidRPr="007C0038" w:rsidRDefault="0012569A">
      <w:pPr>
        <w:spacing w:after="200" w:line="288" w:lineRule="auto"/>
        <w:rPr>
          <w:b/>
          <w:bCs/>
        </w:rPr>
      </w:pPr>
      <w:r>
        <w:t xml:space="preserve">Sprint six will involve adding the option to add to calendar after a user makes a booking through WellNow. This will most likely be done by using both React to create the button </w:t>
      </w:r>
      <w:r w:rsidR="0030637C">
        <w:t xml:space="preserve">that connects to </w:t>
      </w:r>
      <w:r>
        <w:t xml:space="preserve">an API </w:t>
      </w:r>
      <w:r w:rsidR="0030637C">
        <w:t>for</w:t>
      </w:r>
      <w:r>
        <w:t xml:space="preserve"> </w:t>
      </w:r>
      <w:r w:rsidR="0030637C">
        <w:t>G</w:t>
      </w:r>
      <w:r>
        <w:t xml:space="preserve">oogle </w:t>
      </w:r>
      <w:r w:rsidR="0030637C">
        <w:t>Calendar</w:t>
      </w:r>
      <w:r>
        <w:t>.</w:t>
      </w:r>
    </w:p>
    <w:p w14:paraId="09B0BD94" w14:textId="77777777" w:rsidR="007C0038" w:rsidRDefault="007C0038">
      <w:pPr>
        <w:spacing w:after="200" w:line="288" w:lineRule="auto"/>
        <w:rPr>
          <w:rFonts w:asciiTheme="majorHAnsi" w:eastAsiaTheme="majorEastAsia" w:hAnsiTheme="majorHAnsi" w:cstheme="majorBidi"/>
          <w:sz w:val="28"/>
          <w:szCs w:val="28"/>
        </w:rPr>
      </w:pPr>
      <w:r>
        <w:br w:type="page"/>
      </w:r>
    </w:p>
    <w:p w14:paraId="4DA835AE" w14:textId="4AC52F34" w:rsidR="0073667B" w:rsidRDefault="005620F4" w:rsidP="007424E0">
      <w:pPr>
        <w:pStyle w:val="Heading2"/>
        <w:rPr>
          <w:b/>
          <w:bCs/>
        </w:rPr>
      </w:pPr>
      <w:bookmarkStart w:id="55" w:name="_Toc152176935"/>
      <w:r>
        <w:lastRenderedPageBreak/>
        <w:t>Timetable</w:t>
      </w:r>
      <w:bookmarkEnd w:id="55"/>
    </w:p>
    <w:p w14:paraId="3C1D46CE" w14:textId="77777777" w:rsidR="001F0944" w:rsidRDefault="001F0944" w:rsidP="001F0944">
      <w:pPr>
        <w:spacing w:after="200"/>
        <w:rPr>
          <w:b/>
          <w:bCs/>
        </w:rPr>
      </w:pPr>
      <w:r>
        <w:rPr>
          <w:b/>
          <w:bCs/>
        </w:rPr>
        <w:t>Table 17</w:t>
      </w:r>
    </w:p>
    <w:p w14:paraId="4A322361" w14:textId="77777777" w:rsidR="001F0944" w:rsidRDefault="001F0944" w:rsidP="001F0944">
      <w:pPr>
        <w:spacing w:after="200"/>
      </w:pPr>
      <w:r>
        <w:rPr>
          <w:i/>
          <w:iCs/>
        </w:rPr>
        <w:t>Weekly Timetable</w:t>
      </w:r>
      <w:r w:rsidRPr="005250B1">
        <w:t xml:space="preserve"> </w:t>
      </w:r>
    </w:p>
    <w:p w14:paraId="00841237" w14:textId="77777777" w:rsidR="001F0944" w:rsidRDefault="001F0944" w:rsidP="001F0944">
      <w:pPr>
        <w:spacing w:after="200" w:line="288" w:lineRule="auto"/>
      </w:pPr>
      <w:r w:rsidRPr="00767C72">
        <w:rPr>
          <w:noProof/>
        </w:rPr>
        <w:drawing>
          <wp:inline distT="0" distB="0" distL="0" distR="0" wp14:anchorId="7B17C6EA" wp14:editId="5A36EA27">
            <wp:extent cx="6199724" cy="2809875"/>
            <wp:effectExtent l="0" t="0" r="0" b="0"/>
            <wp:docPr id="6434676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06056" cy="2812745"/>
                    </a:xfrm>
                    <a:prstGeom prst="rect">
                      <a:avLst/>
                    </a:prstGeom>
                    <a:noFill/>
                    <a:ln>
                      <a:noFill/>
                    </a:ln>
                  </pic:spPr>
                </pic:pic>
              </a:graphicData>
            </a:graphic>
          </wp:inline>
        </w:drawing>
      </w:r>
    </w:p>
    <w:p w14:paraId="65BB7084" w14:textId="77777777" w:rsidR="001F0944" w:rsidRDefault="001F0944" w:rsidP="001F0944">
      <w:pPr>
        <w:spacing w:after="200" w:line="288" w:lineRule="auto"/>
      </w:pPr>
    </w:p>
    <w:p w14:paraId="62D85C0F" w14:textId="77777777" w:rsidR="001F0944" w:rsidRDefault="001F0944" w:rsidP="001F0944">
      <w:pPr>
        <w:spacing w:after="200"/>
        <w:rPr>
          <w:b/>
          <w:bCs/>
        </w:rPr>
      </w:pPr>
      <w:r>
        <w:rPr>
          <w:b/>
          <w:bCs/>
        </w:rPr>
        <w:t>Table 18</w:t>
      </w:r>
    </w:p>
    <w:p w14:paraId="2150842B" w14:textId="77777777" w:rsidR="001F0944" w:rsidRPr="005250B1" w:rsidRDefault="001F0944" w:rsidP="001F0944">
      <w:pPr>
        <w:spacing w:after="200"/>
        <w:rPr>
          <w:i/>
          <w:iCs/>
        </w:rPr>
      </w:pPr>
      <w:r>
        <w:rPr>
          <w:i/>
          <w:iCs/>
        </w:rPr>
        <w:t>Weekly Timetable Key</w:t>
      </w:r>
    </w:p>
    <w:p w14:paraId="28EB1B7F" w14:textId="77777777" w:rsidR="001F0944" w:rsidRDefault="001F0944" w:rsidP="001F0944">
      <w:pPr>
        <w:spacing w:after="200" w:line="288" w:lineRule="auto"/>
      </w:pPr>
      <w:r w:rsidRPr="005250B1">
        <w:rPr>
          <w:noProof/>
        </w:rPr>
        <w:drawing>
          <wp:inline distT="0" distB="0" distL="0" distR="0" wp14:anchorId="07C1D0C9" wp14:editId="317350BD">
            <wp:extent cx="1944510" cy="742950"/>
            <wp:effectExtent l="0" t="0" r="0" b="0"/>
            <wp:docPr id="1069618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67213" cy="751624"/>
                    </a:xfrm>
                    <a:prstGeom prst="rect">
                      <a:avLst/>
                    </a:prstGeom>
                    <a:noFill/>
                    <a:ln>
                      <a:noFill/>
                    </a:ln>
                  </pic:spPr>
                </pic:pic>
              </a:graphicData>
            </a:graphic>
          </wp:inline>
        </w:drawing>
      </w:r>
    </w:p>
    <w:p w14:paraId="5E8AA19D" w14:textId="77777777" w:rsidR="001F0944" w:rsidRDefault="001F0944" w:rsidP="001F0944"/>
    <w:p w14:paraId="13854794" w14:textId="5884C130" w:rsidR="001F0944" w:rsidRDefault="001F0944" w:rsidP="001F0944">
      <w:r>
        <w:t xml:space="preserve">Most of the work will be completed at the office in K-block at Ara. This is to enable a positive and productive work environment, while reducing distractions. </w:t>
      </w:r>
    </w:p>
    <w:p w14:paraId="0BF4B4C8" w14:textId="77777777" w:rsidR="001F0944" w:rsidRDefault="001F0944" w:rsidP="00474448">
      <w:pPr>
        <w:rPr>
          <w:b/>
          <w:bCs/>
        </w:rPr>
      </w:pPr>
    </w:p>
    <w:p w14:paraId="060EDAC0" w14:textId="77777777" w:rsidR="001F0944" w:rsidRDefault="001F0944" w:rsidP="00474448">
      <w:pPr>
        <w:rPr>
          <w:b/>
          <w:bCs/>
        </w:rPr>
      </w:pPr>
    </w:p>
    <w:p w14:paraId="7DA6B989" w14:textId="77777777" w:rsidR="001F0944" w:rsidRDefault="001F0944" w:rsidP="00474448">
      <w:pPr>
        <w:rPr>
          <w:b/>
          <w:bCs/>
        </w:rPr>
      </w:pPr>
    </w:p>
    <w:p w14:paraId="347C556E" w14:textId="77777777" w:rsidR="001F0944" w:rsidRDefault="001F0944" w:rsidP="00474448">
      <w:pPr>
        <w:rPr>
          <w:b/>
          <w:bCs/>
        </w:rPr>
      </w:pPr>
    </w:p>
    <w:p w14:paraId="31650B65" w14:textId="77777777" w:rsidR="001F0944" w:rsidRDefault="001F0944" w:rsidP="00474448">
      <w:pPr>
        <w:rPr>
          <w:b/>
          <w:bCs/>
        </w:rPr>
      </w:pPr>
    </w:p>
    <w:p w14:paraId="6C3003AC" w14:textId="77777777" w:rsidR="00DC02E7" w:rsidRDefault="00DC02E7" w:rsidP="00474448">
      <w:pPr>
        <w:rPr>
          <w:b/>
          <w:bCs/>
        </w:rPr>
      </w:pPr>
    </w:p>
    <w:p w14:paraId="31EEE4AA" w14:textId="77777777" w:rsidR="001F0944" w:rsidRDefault="001F0944" w:rsidP="00474448">
      <w:pPr>
        <w:rPr>
          <w:b/>
          <w:bCs/>
        </w:rPr>
      </w:pPr>
    </w:p>
    <w:p w14:paraId="58102133" w14:textId="77777777" w:rsidR="001F0944" w:rsidRDefault="001F0944" w:rsidP="00474448">
      <w:pPr>
        <w:rPr>
          <w:b/>
          <w:bCs/>
        </w:rPr>
      </w:pPr>
    </w:p>
    <w:p w14:paraId="284AAC93" w14:textId="77777777" w:rsidR="001F0944" w:rsidRDefault="001F0944" w:rsidP="00474448">
      <w:pPr>
        <w:rPr>
          <w:b/>
          <w:bCs/>
        </w:rPr>
      </w:pPr>
    </w:p>
    <w:p w14:paraId="1FADBF2E" w14:textId="45C817ED" w:rsidR="00474448" w:rsidRDefault="00474448" w:rsidP="00474448">
      <w:pPr>
        <w:rPr>
          <w:b/>
          <w:bCs/>
        </w:rPr>
      </w:pPr>
      <w:r w:rsidRPr="00474448">
        <w:rPr>
          <w:b/>
          <w:bCs/>
        </w:rPr>
        <w:lastRenderedPageBreak/>
        <w:t xml:space="preserve">Table </w:t>
      </w:r>
      <w:r w:rsidR="00267DD5">
        <w:rPr>
          <w:b/>
          <w:bCs/>
        </w:rPr>
        <w:t>1</w:t>
      </w:r>
      <w:r w:rsidR="00014347">
        <w:rPr>
          <w:b/>
          <w:bCs/>
        </w:rPr>
        <w:t>5</w:t>
      </w:r>
    </w:p>
    <w:p w14:paraId="678C0287" w14:textId="4CA34061" w:rsidR="00474448" w:rsidRPr="009C608D" w:rsidRDefault="00474448" w:rsidP="00474448">
      <w:pPr>
        <w:rPr>
          <w:i/>
          <w:iCs/>
        </w:rPr>
      </w:pPr>
      <w:r w:rsidRPr="009C608D">
        <w:rPr>
          <w:i/>
          <w:iCs/>
        </w:rPr>
        <w:t xml:space="preserve">Industry </w:t>
      </w:r>
      <w:r w:rsidR="001F0944">
        <w:rPr>
          <w:i/>
          <w:iCs/>
        </w:rPr>
        <w:t>Burndown</w:t>
      </w:r>
    </w:p>
    <w:p w14:paraId="0149E571" w14:textId="7699F2EA" w:rsidR="00474448" w:rsidRDefault="00B31F66" w:rsidP="00474448">
      <w:r w:rsidRPr="00B31F66">
        <w:rPr>
          <w:noProof/>
        </w:rPr>
        <w:drawing>
          <wp:inline distT="0" distB="0" distL="0" distR="0" wp14:anchorId="3798885F" wp14:editId="5048BDBA">
            <wp:extent cx="5941060" cy="2803525"/>
            <wp:effectExtent l="0" t="0" r="2540" b="0"/>
            <wp:docPr id="6287557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1060" cy="2803525"/>
                    </a:xfrm>
                    <a:prstGeom prst="rect">
                      <a:avLst/>
                    </a:prstGeom>
                    <a:noFill/>
                    <a:ln>
                      <a:noFill/>
                    </a:ln>
                  </pic:spPr>
                </pic:pic>
              </a:graphicData>
            </a:graphic>
          </wp:inline>
        </w:drawing>
      </w:r>
    </w:p>
    <w:p w14:paraId="18DE5B07" w14:textId="77777777" w:rsidR="007424E0" w:rsidRDefault="007424E0" w:rsidP="005620F4">
      <w:pPr>
        <w:rPr>
          <w:b/>
          <w:bCs/>
        </w:rPr>
      </w:pPr>
    </w:p>
    <w:p w14:paraId="5B9D0FA3" w14:textId="77777777" w:rsidR="00193EE9" w:rsidRDefault="00193EE9" w:rsidP="005620F4">
      <w:pPr>
        <w:rPr>
          <w:b/>
          <w:bCs/>
        </w:rPr>
      </w:pPr>
    </w:p>
    <w:p w14:paraId="29B9F296" w14:textId="40554E98" w:rsidR="004B4800" w:rsidRDefault="004B4800" w:rsidP="005620F4">
      <w:pPr>
        <w:rPr>
          <w:b/>
          <w:bCs/>
        </w:rPr>
      </w:pPr>
      <w:r>
        <w:rPr>
          <w:b/>
          <w:bCs/>
        </w:rPr>
        <w:t xml:space="preserve">Table </w:t>
      </w:r>
      <w:r w:rsidR="00267DD5">
        <w:rPr>
          <w:b/>
          <w:bCs/>
        </w:rPr>
        <w:t>1</w:t>
      </w:r>
      <w:r w:rsidR="00014347">
        <w:rPr>
          <w:b/>
          <w:bCs/>
        </w:rPr>
        <w:t>6</w:t>
      </w:r>
    </w:p>
    <w:p w14:paraId="0720CF64" w14:textId="3A89B65B" w:rsidR="004B4800" w:rsidRPr="009C608D" w:rsidRDefault="004B4800" w:rsidP="005620F4">
      <w:pPr>
        <w:rPr>
          <w:i/>
          <w:iCs/>
        </w:rPr>
      </w:pPr>
      <w:r w:rsidRPr="009C608D">
        <w:rPr>
          <w:i/>
          <w:iCs/>
        </w:rPr>
        <w:t xml:space="preserve">Academic </w:t>
      </w:r>
      <w:r w:rsidR="001F0944">
        <w:rPr>
          <w:i/>
          <w:iCs/>
        </w:rPr>
        <w:t>Burndown</w:t>
      </w:r>
    </w:p>
    <w:p w14:paraId="157C5737" w14:textId="4B11F0F2" w:rsidR="00FA7256" w:rsidRDefault="00F75C9B" w:rsidP="005620F4">
      <w:r w:rsidRPr="00F75C9B">
        <w:rPr>
          <w:noProof/>
        </w:rPr>
        <w:drawing>
          <wp:inline distT="0" distB="0" distL="0" distR="0" wp14:anchorId="01701860" wp14:editId="470DC9A0">
            <wp:extent cx="5941060" cy="3016250"/>
            <wp:effectExtent l="0" t="0" r="2540" b="0"/>
            <wp:docPr id="21369612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1060" cy="3016250"/>
                    </a:xfrm>
                    <a:prstGeom prst="rect">
                      <a:avLst/>
                    </a:prstGeom>
                    <a:noFill/>
                    <a:ln>
                      <a:noFill/>
                    </a:ln>
                  </pic:spPr>
                </pic:pic>
              </a:graphicData>
            </a:graphic>
          </wp:inline>
        </w:drawing>
      </w:r>
    </w:p>
    <w:p w14:paraId="2DD810B5" w14:textId="6D82C5BA" w:rsidR="00193EE9" w:rsidRDefault="00F75C9B">
      <w:pPr>
        <w:spacing w:after="200" w:line="288" w:lineRule="auto"/>
        <w:rPr>
          <w:rFonts w:asciiTheme="majorHAnsi" w:eastAsiaTheme="majorEastAsia" w:hAnsiTheme="majorHAnsi" w:cstheme="majorBidi"/>
          <w:sz w:val="28"/>
          <w:szCs w:val="28"/>
        </w:rPr>
      </w:pPr>
      <w:r>
        <w:t>Note: Weeks 17 and 18 where estimated</w:t>
      </w:r>
      <w:r w:rsidR="00193EE9">
        <w:br w:type="page"/>
      </w:r>
    </w:p>
    <w:p w14:paraId="5D81AB00" w14:textId="73A8CD47" w:rsidR="005620F4" w:rsidRDefault="005620F4" w:rsidP="00C6271B">
      <w:pPr>
        <w:pStyle w:val="Heading2"/>
      </w:pPr>
      <w:bookmarkStart w:id="56" w:name="_Toc152176936"/>
      <w:r>
        <w:lastRenderedPageBreak/>
        <w:t>Burndown Charts</w:t>
      </w:r>
      <w:bookmarkEnd w:id="56"/>
    </w:p>
    <w:p w14:paraId="6CE8F1CE" w14:textId="504BEB42" w:rsidR="005620F4" w:rsidRDefault="005620F4" w:rsidP="00C6271B">
      <w:pPr>
        <w:pStyle w:val="Heading3"/>
      </w:pPr>
      <w:r>
        <w:t>Industry</w:t>
      </w:r>
    </w:p>
    <w:p w14:paraId="42B0D927" w14:textId="33499766" w:rsidR="005A13D9" w:rsidRDefault="005A13D9" w:rsidP="00450737">
      <w:pPr>
        <w:spacing w:line="360" w:lineRule="auto"/>
        <w:rPr>
          <w:noProof/>
        </w:rPr>
      </w:pPr>
      <w:bookmarkStart w:id="57" w:name="_Toc113929157"/>
      <w:bookmarkStart w:id="58" w:name="_Hlk149140513"/>
      <w:r w:rsidRPr="00450737">
        <w:rPr>
          <w:b/>
          <w:bCs/>
        </w:rPr>
        <w:t xml:space="preserve">Figure </w:t>
      </w:r>
      <w:r w:rsidR="00C1651B">
        <w:rPr>
          <w:b/>
          <w:bCs/>
        </w:rPr>
        <w:t>3</w:t>
      </w:r>
      <w:r w:rsidRPr="00450737">
        <w:t xml:space="preserve"> </w:t>
      </w:r>
      <w:r w:rsidRPr="00450737">
        <w:br/>
      </w:r>
      <w:r w:rsidRPr="00450737">
        <w:rPr>
          <w:i/>
          <w:iCs/>
        </w:rPr>
        <w:t>Industry Burndown Char</w:t>
      </w:r>
      <w:bookmarkEnd w:id="57"/>
      <w:r w:rsidR="00450737">
        <w:rPr>
          <w:i/>
          <w:iCs/>
        </w:rPr>
        <w:t>t</w:t>
      </w:r>
    </w:p>
    <w:bookmarkEnd w:id="58"/>
    <w:p w14:paraId="3D3154AC" w14:textId="716EC9CD" w:rsidR="00193EE9" w:rsidRDefault="00B31F66" w:rsidP="00193EE9">
      <w:pPr>
        <w:spacing w:line="360" w:lineRule="auto"/>
        <w:rPr>
          <w:highlight w:val="yellow"/>
        </w:rPr>
      </w:pPr>
      <w:r>
        <w:rPr>
          <w:noProof/>
          <w:highlight w:val="yellow"/>
        </w:rPr>
        <w:drawing>
          <wp:inline distT="0" distB="0" distL="0" distR="0" wp14:anchorId="09C4C211" wp14:editId="74295A01">
            <wp:extent cx="5956300" cy="4194175"/>
            <wp:effectExtent l="0" t="0" r="6350" b="0"/>
            <wp:docPr id="21301900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56300" cy="4194175"/>
                    </a:xfrm>
                    <a:prstGeom prst="rect">
                      <a:avLst/>
                    </a:prstGeom>
                    <a:noFill/>
                  </pic:spPr>
                </pic:pic>
              </a:graphicData>
            </a:graphic>
          </wp:inline>
        </w:drawing>
      </w:r>
    </w:p>
    <w:p w14:paraId="711336B9" w14:textId="05EA6042" w:rsidR="00193EE9" w:rsidRDefault="00193EE9">
      <w:pPr>
        <w:spacing w:after="200" w:line="288" w:lineRule="auto"/>
        <w:rPr>
          <w:highlight w:val="yellow"/>
        </w:rPr>
      </w:pPr>
      <w:r>
        <w:rPr>
          <w:highlight w:val="yellow"/>
        </w:rPr>
        <w:br w:type="page"/>
      </w:r>
    </w:p>
    <w:p w14:paraId="34770B66" w14:textId="3B8A216E" w:rsidR="005620F4" w:rsidRDefault="005620F4" w:rsidP="00C6271B">
      <w:pPr>
        <w:pStyle w:val="Heading3"/>
      </w:pPr>
      <w:r>
        <w:lastRenderedPageBreak/>
        <w:t>Academic</w:t>
      </w:r>
    </w:p>
    <w:p w14:paraId="3A38632B" w14:textId="29F67FFD" w:rsidR="005A13D9" w:rsidRPr="00312A08" w:rsidRDefault="005A13D9" w:rsidP="005A13D9">
      <w:pPr>
        <w:spacing w:line="360" w:lineRule="auto"/>
      </w:pPr>
      <w:bookmarkStart w:id="59" w:name="_Toc113929158"/>
      <w:r w:rsidRPr="00450737">
        <w:rPr>
          <w:b/>
          <w:bCs/>
        </w:rPr>
        <w:t xml:space="preserve">Figure </w:t>
      </w:r>
      <w:r w:rsidR="00C1651B">
        <w:rPr>
          <w:b/>
          <w:bCs/>
        </w:rPr>
        <w:t>4</w:t>
      </w:r>
      <w:r w:rsidRPr="00450737">
        <w:t xml:space="preserve"> </w:t>
      </w:r>
      <w:r w:rsidRPr="00450737">
        <w:br/>
      </w:r>
      <w:r w:rsidRPr="00450737">
        <w:rPr>
          <w:i/>
          <w:iCs/>
        </w:rPr>
        <w:t>Academic Burndown Chart</w:t>
      </w:r>
      <w:bookmarkEnd w:id="59"/>
    </w:p>
    <w:p w14:paraId="20412B03" w14:textId="7CDD8AD3" w:rsidR="005A13D9" w:rsidRDefault="00F75C9B" w:rsidP="005A13D9">
      <w:r>
        <w:rPr>
          <w:noProof/>
        </w:rPr>
        <w:drawing>
          <wp:inline distT="0" distB="0" distL="0" distR="0" wp14:anchorId="04C8CA22" wp14:editId="00DAD373">
            <wp:extent cx="5949950" cy="4615180"/>
            <wp:effectExtent l="0" t="0" r="0" b="0"/>
            <wp:docPr id="10968999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9950" cy="4615180"/>
                    </a:xfrm>
                    <a:prstGeom prst="rect">
                      <a:avLst/>
                    </a:prstGeom>
                    <a:noFill/>
                  </pic:spPr>
                </pic:pic>
              </a:graphicData>
            </a:graphic>
          </wp:inline>
        </w:drawing>
      </w:r>
      <w:r w:rsidR="005A13D9">
        <w:br w:type="textWrapping" w:clear="all"/>
      </w:r>
      <w:r w:rsidR="00875B6A">
        <w:t xml:space="preserve">This figure shows the </w:t>
      </w:r>
      <w:r w:rsidR="00D06510">
        <w:t xml:space="preserve">planned </w:t>
      </w:r>
      <w:r w:rsidR="00875B6A">
        <w:t xml:space="preserve">hours spent on academic work </w:t>
      </w:r>
      <w:r w:rsidR="00D06510">
        <w:t xml:space="preserve">and the actual hours spent. </w:t>
      </w:r>
      <w:r>
        <w:t xml:space="preserve">I ended up spending a considerable amount more time on academic work </w:t>
      </w:r>
      <w:r w:rsidR="00DE11FD">
        <w:t>to ensure an optimal mark.</w:t>
      </w:r>
    </w:p>
    <w:p w14:paraId="1B9E74B0" w14:textId="28EF358B" w:rsidR="005620F4" w:rsidRDefault="005620F4" w:rsidP="005620F4"/>
    <w:p w14:paraId="7BE5D269" w14:textId="04B34BB2" w:rsidR="005620F4" w:rsidRDefault="005620F4" w:rsidP="00C6271B">
      <w:pPr>
        <w:pStyle w:val="Heading2"/>
      </w:pPr>
      <w:bookmarkStart w:id="60" w:name="_Toc152176937"/>
      <w:r>
        <w:t>Resources/Access Required</w:t>
      </w:r>
      <w:bookmarkEnd w:id="60"/>
    </w:p>
    <w:p w14:paraId="6D6BA9C7" w14:textId="1051FC5C" w:rsidR="009C15F8" w:rsidRDefault="00193EE9" w:rsidP="009C15F8">
      <w:r>
        <w:t>Notion:</w:t>
      </w:r>
      <w:r w:rsidR="00025AA3">
        <w:t xml:space="preserve"> A kanban way of displaying tasks and objectives.</w:t>
      </w:r>
    </w:p>
    <w:p w14:paraId="1D3E6084" w14:textId="7EF1714C" w:rsidR="00193EE9" w:rsidRDefault="00025AA3" w:rsidP="009C15F8">
      <w:r>
        <w:t>Slack: Used as a tool for communication.</w:t>
      </w:r>
    </w:p>
    <w:p w14:paraId="72D11480" w14:textId="36C58518" w:rsidR="00025AA3" w:rsidRDefault="00025AA3" w:rsidP="009C15F8">
      <w:r>
        <w:t>Google Meet: Used for weekly industry scrum.</w:t>
      </w:r>
    </w:p>
    <w:p w14:paraId="409F9EF3" w14:textId="0F547B2D" w:rsidR="00193EE9" w:rsidRDefault="00025AA3" w:rsidP="009C15F8">
      <w:r>
        <w:t>Bitbucket: a Dropbox tool used for uploading work.</w:t>
      </w:r>
    </w:p>
    <w:p w14:paraId="7707ACFB" w14:textId="016191CE" w:rsidR="005325BD" w:rsidRDefault="005325BD" w:rsidP="001F0944">
      <w:r>
        <w:t xml:space="preserve">Visual Studio Code: </w:t>
      </w:r>
      <w:r w:rsidR="0036257B">
        <w:t>a code editor tool</w:t>
      </w:r>
      <w:r>
        <w:t>.</w:t>
      </w:r>
    </w:p>
    <w:p w14:paraId="2F202651" w14:textId="1D45FDEC" w:rsidR="00193EE9" w:rsidRDefault="001E5829" w:rsidP="009C15F8">
      <w:r>
        <w:t>Insomnia: a tool used for connecting with API keys.</w:t>
      </w:r>
    </w:p>
    <w:p w14:paraId="24E1632E" w14:textId="3978209F" w:rsidR="006F1A66" w:rsidRDefault="006F1A66" w:rsidP="009C15F8">
      <w:r>
        <w:t xml:space="preserve">Vercel: used for creating a testing environment. </w:t>
      </w:r>
    </w:p>
    <w:p w14:paraId="014E4E85" w14:textId="3629F786" w:rsidR="00025AA3" w:rsidRDefault="001F0944">
      <w:pPr>
        <w:spacing w:after="200" w:line="288" w:lineRule="auto"/>
        <w:rPr>
          <w:rFonts w:asciiTheme="majorHAnsi" w:eastAsiaTheme="majorEastAsia" w:hAnsiTheme="majorHAnsi" w:cstheme="majorBidi"/>
          <w:sz w:val="28"/>
          <w:szCs w:val="28"/>
        </w:rPr>
      </w:pPr>
      <w:r>
        <w:t>Other</w:t>
      </w:r>
      <w:r w:rsidR="009F1C27" w:rsidRPr="009F1C27">
        <w:t xml:space="preserve"> </w:t>
      </w:r>
      <w:r w:rsidR="009F1C27">
        <w:t>tools</w:t>
      </w:r>
      <w:r>
        <w:t xml:space="preserve"> used: Notepad++, Excel, YouTube, Google</w:t>
      </w:r>
      <w:r w:rsidR="009F1C27">
        <w:t>, Word, Gmail, Mood</w:t>
      </w:r>
      <w:r w:rsidR="006F1A66">
        <w:t>le, Adobe</w:t>
      </w:r>
      <w:r>
        <w:t>.</w:t>
      </w:r>
      <w:r w:rsidR="00025AA3">
        <w:br w:type="page"/>
      </w:r>
    </w:p>
    <w:p w14:paraId="3C9BF419" w14:textId="370621E0" w:rsidR="009C15F8" w:rsidRDefault="009C15F8" w:rsidP="009C15F8">
      <w:pPr>
        <w:pStyle w:val="Heading2"/>
      </w:pPr>
      <w:bookmarkStart w:id="61" w:name="_Toc152176938"/>
      <w:r>
        <w:lastRenderedPageBreak/>
        <w:t>Detailed Project Plan</w:t>
      </w:r>
      <w:bookmarkEnd w:id="61"/>
      <w:r>
        <w:t xml:space="preserve"> </w:t>
      </w:r>
    </w:p>
    <w:p w14:paraId="28D15F31" w14:textId="2CA0A68C" w:rsidR="00C04D88" w:rsidRPr="00526C96" w:rsidRDefault="00C04D88" w:rsidP="00C04D88">
      <w:pPr>
        <w:spacing w:line="288" w:lineRule="auto"/>
        <w:rPr>
          <w:b/>
          <w:bCs/>
        </w:rPr>
      </w:pPr>
      <w:r w:rsidRPr="00526C96">
        <w:rPr>
          <w:b/>
          <w:bCs/>
        </w:rPr>
        <w:t>SEO Improvements</w:t>
      </w:r>
    </w:p>
    <w:p w14:paraId="033D995F" w14:textId="707517A7" w:rsidR="00150916" w:rsidRDefault="00C04D88" w:rsidP="00C04D88">
      <w:pPr>
        <w:spacing w:line="288" w:lineRule="auto"/>
      </w:pPr>
      <w:r>
        <w:t xml:space="preserve">Create content that ranks highly in the </w:t>
      </w:r>
      <w:r w:rsidR="003A1419">
        <w:t>G</w:t>
      </w:r>
      <w:r>
        <w:t>oogle search results for queries where we expect the next step someone is going to take is to find available appointments. Research will be conducted in order to find the best possible solution.</w:t>
      </w:r>
    </w:p>
    <w:p w14:paraId="455840AC" w14:textId="68728A72" w:rsidR="00150916" w:rsidRPr="005A592B" w:rsidRDefault="00150916" w:rsidP="005A592B">
      <w:pPr>
        <w:spacing w:after="200" w:line="288" w:lineRule="auto"/>
      </w:pPr>
    </w:p>
    <w:p w14:paraId="177C15BC" w14:textId="23DBE120" w:rsidR="00A0713D" w:rsidRPr="00526C96" w:rsidRDefault="00C04D88" w:rsidP="00C04D88">
      <w:pPr>
        <w:spacing w:line="288" w:lineRule="auto"/>
        <w:rPr>
          <w:b/>
          <w:bCs/>
        </w:rPr>
      </w:pPr>
      <w:r w:rsidRPr="00526C96">
        <w:rPr>
          <w:b/>
          <w:bCs/>
        </w:rPr>
        <w:t>API Integrations</w:t>
      </w:r>
    </w:p>
    <w:p w14:paraId="1DE1E571" w14:textId="496B6063" w:rsidR="00C04D88" w:rsidRDefault="00C04D88" w:rsidP="00C04D88">
      <w:pPr>
        <w:spacing w:line="288" w:lineRule="auto"/>
      </w:pPr>
      <w:r>
        <w:t xml:space="preserve">Build an API integration as per the existing integrations with </w:t>
      </w:r>
      <w:proofErr w:type="spellStart"/>
      <w:r>
        <w:t>Gensolve</w:t>
      </w:r>
      <w:proofErr w:type="spellEnd"/>
      <w:r>
        <w:t xml:space="preserve"> and </w:t>
      </w:r>
      <w:proofErr w:type="spellStart"/>
      <w:r>
        <w:t>Cliniko</w:t>
      </w:r>
      <w:proofErr w:type="spellEnd"/>
      <w:r>
        <w:t>.</w:t>
      </w:r>
    </w:p>
    <w:p w14:paraId="7E2BEFFF" w14:textId="0DE204FB" w:rsidR="00C04D88" w:rsidRDefault="00C04D88" w:rsidP="00C04D88">
      <w:pPr>
        <w:spacing w:line="288" w:lineRule="auto"/>
      </w:pPr>
      <w:r>
        <w:t>This will require researching the required fields and elements to call. Then using the existing developer documentation create the APIs. The code will then be run through existing test</w:t>
      </w:r>
      <w:r w:rsidR="00A0713D">
        <w:t xml:space="preserve">. After that the APIs will be reviewed and uploaded for review before finally being launched. </w:t>
      </w:r>
    </w:p>
    <w:p w14:paraId="229774CA" w14:textId="197921FB" w:rsidR="00A0713D" w:rsidRDefault="00DC02E7" w:rsidP="00C04D88">
      <w:pPr>
        <w:spacing w:line="288" w:lineRule="auto"/>
      </w:pPr>
      <w:r>
        <w:t>Refer to the Appendix to see the work completed.</w:t>
      </w:r>
    </w:p>
    <w:p w14:paraId="0FCE4ED8" w14:textId="77777777" w:rsidR="00DC02E7" w:rsidRDefault="00DC02E7" w:rsidP="00C04D88">
      <w:pPr>
        <w:spacing w:line="288" w:lineRule="auto"/>
      </w:pPr>
    </w:p>
    <w:p w14:paraId="72D6C539" w14:textId="77777777" w:rsidR="00DC02E7" w:rsidRDefault="00DC02E7" w:rsidP="00DC02E7">
      <w:pPr>
        <w:pStyle w:val="Heading2"/>
      </w:pPr>
      <w:bookmarkStart w:id="62" w:name="_Toc152176939"/>
      <w:r>
        <w:t>Reflection</w:t>
      </w:r>
      <w:bookmarkEnd w:id="62"/>
    </w:p>
    <w:p w14:paraId="6AB1D6E2" w14:textId="0EA66207" w:rsidR="001F4B7B" w:rsidRDefault="00DC02E7" w:rsidP="00C04D88">
      <w:pPr>
        <w:spacing w:line="288" w:lineRule="auto"/>
      </w:pPr>
      <w:r>
        <w:t>The initial project plan was not very effective and was severely lacking. It was very rushed, and I didn’t at that stage know enough about the project to make it very detailed. I had issues with trying to follow the projects originally plan. Tasks seemed to be far more difficult to complete then I had originally thought, causing me to spend more time and cut away time from other areas.</w:t>
      </w:r>
    </w:p>
    <w:p w14:paraId="1D73F387" w14:textId="26D18BD5" w:rsidR="00DC02E7" w:rsidRDefault="00DC02E7" w:rsidP="00C04D88">
      <w:pPr>
        <w:spacing w:line="288" w:lineRule="auto"/>
      </w:pPr>
      <w:r>
        <w:t xml:space="preserve">Having a direction of where to go was helpful but could have been done better. It felt impossible to follow the planned sprints as tasks just seemed to take longer and longer to complete. This forced me to cut out other areas in hopes of completing others. There </w:t>
      </w:r>
      <w:r w:rsidR="00D1720B">
        <w:t>were</w:t>
      </w:r>
      <w:r>
        <w:t xml:space="preserve"> also moments where I had to wait for others whether that be a scheduled meeting or for them to finish some work.</w:t>
      </w:r>
    </w:p>
    <w:p w14:paraId="72198206" w14:textId="5F96050E" w:rsidR="00DC02E7" w:rsidRDefault="00DC02E7" w:rsidP="00C04D88">
      <w:pPr>
        <w:spacing w:line="288" w:lineRule="auto"/>
      </w:pPr>
      <w:r>
        <w:t xml:space="preserve">I have learnt that tasks need to be further broken down to understand clearly what needs to be done. This would allow someone to better plan what they are going to need. </w:t>
      </w:r>
      <w:r w:rsidR="003051C5">
        <w:t>I should have asked more about the tasks, then broken those tasks down further and discovered what they require to complete and how to complete them.</w:t>
      </w:r>
    </w:p>
    <w:p w14:paraId="242CCCE7" w14:textId="77777777" w:rsidR="00DC02E7" w:rsidRDefault="00DC02E7" w:rsidP="00C04D88">
      <w:pPr>
        <w:spacing w:line="288" w:lineRule="auto"/>
      </w:pPr>
    </w:p>
    <w:p w14:paraId="3205EBBD" w14:textId="77777777" w:rsidR="00DC02E7" w:rsidRDefault="00DC02E7" w:rsidP="00C04D88">
      <w:pPr>
        <w:spacing w:line="288" w:lineRule="auto"/>
      </w:pPr>
    </w:p>
    <w:p w14:paraId="31925B2F" w14:textId="77777777" w:rsidR="00DC02E7" w:rsidRPr="00C04D88" w:rsidRDefault="00DC02E7" w:rsidP="00C04D88">
      <w:pPr>
        <w:spacing w:line="288" w:lineRule="auto"/>
        <w:rPr>
          <w:rFonts w:asciiTheme="majorHAnsi" w:eastAsiaTheme="majorEastAsia" w:hAnsiTheme="majorHAnsi" w:cstheme="majorBidi"/>
          <w:sz w:val="40"/>
          <w:szCs w:val="40"/>
        </w:rPr>
      </w:pPr>
    </w:p>
    <w:p w14:paraId="16BA1D83" w14:textId="77777777" w:rsidR="00DC02E7" w:rsidRDefault="00DC02E7">
      <w:pPr>
        <w:spacing w:after="200" w:line="288" w:lineRule="auto"/>
        <w:rPr>
          <w:rFonts w:asciiTheme="majorHAnsi" w:eastAsiaTheme="majorEastAsia" w:hAnsiTheme="majorHAnsi" w:cstheme="majorBidi"/>
          <w:sz w:val="40"/>
          <w:szCs w:val="40"/>
        </w:rPr>
      </w:pPr>
      <w:r>
        <w:br w:type="page"/>
      </w:r>
    </w:p>
    <w:p w14:paraId="34C399CB" w14:textId="35EB160F" w:rsidR="005620F4" w:rsidRDefault="005620F4" w:rsidP="00C6271B">
      <w:pPr>
        <w:pStyle w:val="Heading1"/>
      </w:pPr>
      <w:bookmarkStart w:id="63" w:name="_Toc152176940"/>
      <w:r>
        <w:lastRenderedPageBreak/>
        <w:t>Risk Management</w:t>
      </w:r>
      <w:bookmarkEnd w:id="63"/>
    </w:p>
    <w:p w14:paraId="5921B69C" w14:textId="629C7AAE" w:rsidR="00C714D9" w:rsidRPr="00C714D9" w:rsidRDefault="0056560F" w:rsidP="00C714D9">
      <w:r>
        <w:t xml:space="preserve">This section shows what method was used, why </w:t>
      </w:r>
      <w:r w:rsidR="00EC4A4E">
        <w:t>it</w:t>
      </w:r>
      <w:r>
        <w:t xml:space="preserve"> was used, how often those risks will be reviewed, how to read the risk table</w:t>
      </w:r>
      <w:r w:rsidR="00002F14">
        <w:t>, and there will be a risk table</w:t>
      </w:r>
      <w:r>
        <w:t>.</w:t>
      </w:r>
    </w:p>
    <w:p w14:paraId="247C13BC" w14:textId="0E423F46" w:rsidR="005620F4" w:rsidRDefault="005620F4" w:rsidP="00C6271B">
      <w:pPr>
        <w:pStyle w:val="Heading2"/>
      </w:pPr>
      <w:bookmarkStart w:id="64" w:name="_Toc152176941"/>
      <w:r>
        <w:t>Approach</w:t>
      </w:r>
      <w:bookmarkEnd w:id="64"/>
    </w:p>
    <w:p w14:paraId="746EE01F" w14:textId="77777777" w:rsidR="00EC4A4E" w:rsidRDefault="00EC4A4E" w:rsidP="00C32A77">
      <w:r w:rsidRPr="00C32A77">
        <w:t xml:space="preserve">I chose to use the NZ Digital Govt Risk Register to accomplish my risk management. This template had more to offer then the others. </w:t>
      </w:r>
    </w:p>
    <w:p w14:paraId="40A6A21E" w14:textId="693A1882" w:rsidR="00C32A77" w:rsidRDefault="00096B04" w:rsidP="00C32A77">
      <w:r>
        <w:t>This approach was chosen because</w:t>
      </w:r>
      <w:r w:rsidR="00C32A77" w:rsidRPr="00C32A77">
        <w:t xml:space="preserve"> I wanted one that allowed me to look a risk and determine its inherent danger, </w:t>
      </w:r>
      <w:r>
        <w:t>existing controls</w:t>
      </w:r>
      <w:r w:rsidR="00C32A77" w:rsidRPr="00C32A77">
        <w:t xml:space="preserve">, and </w:t>
      </w:r>
      <w:r>
        <w:t>then future</w:t>
      </w:r>
      <w:r w:rsidR="00A34E9F">
        <w:t xml:space="preserve"> improvements</w:t>
      </w:r>
      <w:r w:rsidR="00C32A77" w:rsidRPr="00C32A77">
        <w:t xml:space="preserve">. This meant that the risks were rated without any controls, with existing controls and future controls. </w:t>
      </w:r>
    </w:p>
    <w:p w14:paraId="687C14FD" w14:textId="77777777" w:rsidR="00B95FE6" w:rsidRDefault="00C32A77" w:rsidP="00B95FE6">
      <w:r w:rsidRPr="00C32A77">
        <w:t>I made two small changes to the framework. The first was changing the impact rating of severe to catastrophic. This made it sound like it was more project ending then just severe. The second change I made was adding the value happened to the risk’s likelihood. This was to show if a risk had occurred.</w:t>
      </w:r>
      <w:r w:rsidR="00B95FE6" w:rsidRPr="00B95FE6">
        <w:t xml:space="preserve"> </w:t>
      </w:r>
    </w:p>
    <w:p w14:paraId="16B381BE" w14:textId="2F852E14" w:rsidR="00D376E2" w:rsidRDefault="00D376E2" w:rsidP="00B95FE6">
      <w:r>
        <w:t>There will be major updates made at the halfway point and at the end of the project. There will also be smaller changes made whenever a risk factor changes. For example, on the 12/09/2023</w:t>
      </w:r>
      <w:r w:rsidR="00A473C6">
        <w:t xml:space="preserve"> through to the 19/09/2023</w:t>
      </w:r>
      <w:r>
        <w:t xml:space="preserve"> I was sick so that meant that the risk table needed updating</w:t>
      </w:r>
      <w:r w:rsidR="00A473C6">
        <w:t xml:space="preserve"> and the risks likelihood needed to be changed from possible to happened.</w:t>
      </w:r>
    </w:p>
    <w:p w14:paraId="07DEFA08" w14:textId="365A989A" w:rsidR="003051C5" w:rsidRPr="00C32A77" w:rsidRDefault="00096B04" w:rsidP="003051C5">
      <w:r>
        <w:t xml:space="preserve">There are </w:t>
      </w:r>
      <w:r w:rsidR="00A34E9F">
        <w:t xml:space="preserve">three main sections to this risk management framework. The first section </w:t>
      </w:r>
      <w:r w:rsidR="00C14548">
        <w:t>describes the risk and talks about the inherent risks. The second section lists existing controls and the residual risk value. The final section states risk improvements and the target risk value</w:t>
      </w:r>
      <w:r w:rsidR="003051C5">
        <w:t xml:space="preserve"> </w:t>
      </w:r>
      <w:r w:rsidR="003051C5" w:rsidRPr="00C32A77">
        <w:t>(NZ Digital Govt, 202</w:t>
      </w:r>
      <w:r w:rsidR="003051C5">
        <w:t>2</w:t>
      </w:r>
      <w:r w:rsidR="003051C5" w:rsidRPr="00C32A77">
        <w:t>)</w:t>
      </w:r>
      <w:r w:rsidR="00C14548">
        <w:t>.</w:t>
      </w:r>
      <w:r w:rsidR="003051C5" w:rsidRPr="003051C5">
        <w:t xml:space="preserve"> </w:t>
      </w:r>
    </w:p>
    <w:p w14:paraId="083B21E3" w14:textId="5C4636E9" w:rsidR="001E5829" w:rsidRPr="001E5829" w:rsidRDefault="005620F4" w:rsidP="001E5829">
      <w:pPr>
        <w:pStyle w:val="Heading2"/>
      </w:pPr>
      <w:bookmarkStart w:id="65" w:name="_Toc152176942"/>
      <w:r>
        <w:t>Risk Table</w:t>
      </w:r>
      <w:bookmarkEnd w:id="65"/>
    </w:p>
    <w:p w14:paraId="052012D2" w14:textId="303C9B8D" w:rsidR="00F602E6" w:rsidRPr="00F602E6" w:rsidRDefault="00F602E6">
      <w:pPr>
        <w:spacing w:after="200"/>
        <w:rPr>
          <w:b/>
          <w:bCs/>
        </w:rPr>
      </w:pPr>
      <w:r w:rsidRPr="00F602E6">
        <w:rPr>
          <w:b/>
          <w:bCs/>
        </w:rPr>
        <w:t xml:space="preserve">Table </w:t>
      </w:r>
      <w:r w:rsidR="003343E1">
        <w:rPr>
          <w:b/>
          <w:bCs/>
        </w:rPr>
        <w:t>1</w:t>
      </w:r>
      <w:r w:rsidR="00014347">
        <w:rPr>
          <w:b/>
          <w:bCs/>
        </w:rPr>
        <w:t>9</w:t>
      </w:r>
    </w:p>
    <w:p w14:paraId="5B3EA37D" w14:textId="55510E62" w:rsidR="00F602E6" w:rsidRPr="009C608D" w:rsidRDefault="00F602E6">
      <w:pPr>
        <w:spacing w:after="200"/>
        <w:rPr>
          <w:i/>
          <w:iCs/>
        </w:rPr>
      </w:pPr>
      <w:bookmarkStart w:id="66" w:name="_Hlk144136139"/>
      <w:r w:rsidRPr="009C608D">
        <w:rPr>
          <w:i/>
          <w:iCs/>
        </w:rPr>
        <w:t>Risk Table part 1</w:t>
      </w:r>
    </w:p>
    <w:bookmarkEnd w:id="66"/>
    <w:p w14:paraId="452BDB78" w14:textId="43CE08EE" w:rsidR="00574839" w:rsidRDefault="003A67F1">
      <w:pPr>
        <w:spacing w:after="200"/>
      </w:pPr>
      <w:r w:rsidRPr="003A67F1">
        <w:rPr>
          <w:noProof/>
        </w:rPr>
        <w:drawing>
          <wp:inline distT="0" distB="0" distL="0" distR="0" wp14:anchorId="5ECB13D2" wp14:editId="073C589E">
            <wp:extent cx="6245525" cy="2704881"/>
            <wp:effectExtent l="0" t="0" r="3175" b="635"/>
            <wp:docPr id="691654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57497" cy="2710066"/>
                    </a:xfrm>
                    <a:prstGeom prst="rect">
                      <a:avLst/>
                    </a:prstGeom>
                    <a:noFill/>
                    <a:ln>
                      <a:noFill/>
                    </a:ln>
                  </pic:spPr>
                </pic:pic>
              </a:graphicData>
            </a:graphic>
          </wp:inline>
        </w:drawing>
      </w:r>
    </w:p>
    <w:p w14:paraId="3576A884" w14:textId="420B6A30" w:rsidR="00574839" w:rsidRDefault="001E5829">
      <w:pPr>
        <w:spacing w:after="200"/>
      </w:pPr>
      <w:r>
        <w:t xml:space="preserve">Note: this is the first part of the risk </w:t>
      </w:r>
      <w:r w:rsidR="008926BF">
        <w:t>table,</w:t>
      </w:r>
      <w:r>
        <w:t xml:space="preserve"> it </w:t>
      </w:r>
      <w:r w:rsidR="008926BF">
        <w:t>describes the risk, its likelihood</w:t>
      </w:r>
      <w:r w:rsidR="003909AF">
        <w:t>,</w:t>
      </w:r>
      <w:r w:rsidR="008926BF">
        <w:t xml:space="preserve"> and impact.</w:t>
      </w:r>
    </w:p>
    <w:p w14:paraId="3F237487" w14:textId="162B9296" w:rsidR="00F602E6" w:rsidRPr="00F602E6" w:rsidRDefault="00F602E6" w:rsidP="00F602E6">
      <w:pPr>
        <w:spacing w:after="200"/>
        <w:rPr>
          <w:b/>
          <w:bCs/>
        </w:rPr>
      </w:pPr>
      <w:r w:rsidRPr="00F602E6">
        <w:rPr>
          <w:b/>
          <w:bCs/>
        </w:rPr>
        <w:lastRenderedPageBreak/>
        <w:t xml:space="preserve">Table </w:t>
      </w:r>
      <w:r w:rsidR="00014347">
        <w:rPr>
          <w:b/>
          <w:bCs/>
        </w:rPr>
        <w:t>20</w:t>
      </w:r>
    </w:p>
    <w:p w14:paraId="435E1E38" w14:textId="77777777" w:rsidR="00F602E6" w:rsidRPr="009C608D" w:rsidRDefault="00F602E6" w:rsidP="00F602E6">
      <w:pPr>
        <w:spacing w:after="200"/>
        <w:rPr>
          <w:i/>
          <w:iCs/>
        </w:rPr>
      </w:pPr>
      <w:r w:rsidRPr="009C608D">
        <w:rPr>
          <w:i/>
          <w:iCs/>
        </w:rPr>
        <w:t>Risk Table part 2</w:t>
      </w:r>
    </w:p>
    <w:p w14:paraId="731706F7" w14:textId="286F9EA4" w:rsidR="00F602E6" w:rsidRDefault="00A24811" w:rsidP="00F602E6">
      <w:pPr>
        <w:spacing w:after="200"/>
      </w:pPr>
      <w:r w:rsidRPr="00A24811">
        <w:rPr>
          <w:noProof/>
        </w:rPr>
        <w:drawing>
          <wp:inline distT="0" distB="0" distL="0" distR="0" wp14:anchorId="77E1C5AD" wp14:editId="0FB2E0B1">
            <wp:extent cx="3553064" cy="3372929"/>
            <wp:effectExtent l="0" t="0" r="0" b="0"/>
            <wp:docPr id="11909388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62392" cy="3381784"/>
                    </a:xfrm>
                    <a:prstGeom prst="rect">
                      <a:avLst/>
                    </a:prstGeom>
                    <a:noFill/>
                    <a:ln>
                      <a:noFill/>
                    </a:ln>
                  </pic:spPr>
                </pic:pic>
              </a:graphicData>
            </a:graphic>
          </wp:inline>
        </w:drawing>
      </w:r>
    </w:p>
    <w:p w14:paraId="4FDAAC60" w14:textId="0A6D215A" w:rsidR="008926BF" w:rsidRDefault="008926BF" w:rsidP="00F602E6">
      <w:pPr>
        <w:spacing w:after="200"/>
      </w:pPr>
      <w:r>
        <w:t xml:space="preserve">Note: this is the second part which describes existing controls and the effect of the controls on the </w:t>
      </w:r>
      <w:r w:rsidR="003051C5">
        <w:t>risk’s</w:t>
      </w:r>
      <w:r>
        <w:t xml:space="preserve"> likelihood and impact.</w:t>
      </w:r>
    </w:p>
    <w:p w14:paraId="3C19548F" w14:textId="77777777" w:rsidR="00F602E6" w:rsidRDefault="00F602E6" w:rsidP="00F602E6">
      <w:pPr>
        <w:spacing w:after="200"/>
      </w:pPr>
    </w:p>
    <w:p w14:paraId="3DD5E823" w14:textId="77777777" w:rsidR="00A24811" w:rsidRDefault="00A24811">
      <w:pPr>
        <w:spacing w:after="200" w:line="288" w:lineRule="auto"/>
        <w:rPr>
          <w:b/>
          <w:bCs/>
        </w:rPr>
      </w:pPr>
      <w:r>
        <w:rPr>
          <w:b/>
          <w:bCs/>
        </w:rPr>
        <w:br w:type="page"/>
      </w:r>
    </w:p>
    <w:p w14:paraId="167FA67E" w14:textId="0B224C4D" w:rsidR="00F602E6" w:rsidRPr="00F602E6" w:rsidRDefault="00F602E6" w:rsidP="00F602E6">
      <w:pPr>
        <w:spacing w:after="200"/>
        <w:rPr>
          <w:b/>
          <w:bCs/>
        </w:rPr>
      </w:pPr>
      <w:r w:rsidRPr="00F602E6">
        <w:rPr>
          <w:b/>
          <w:bCs/>
        </w:rPr>
        <w:lastRenderedPageBreak/>
        <w:t xml:space="preserve">Table </w:t>
      </w:r>
      <w:r w:rsidR="003343E1">
        <w:rPr>
          <w:b/>
          <w:bCs/>
        </w:rPr>
        <w:t>2</w:t>
      </w:r>
      <w:r w:rsidR="00014347">
        <w:rPr>
          <w:b/>
          <w:bCs/>
        </w:rPr>
        <w:t>1</w:t>
      </w:r>
    </w:p>
    <w:p w14:paraId="1156980F" w14:textId="53C825A3" w:rsidR="00477AC0" w:rsidRPr="00477AC0" w:rsidRDefault="00F602E6" w:rsidP="00F602E6">
      <w:pPr>
        <w:spacing w:after="200"/>
        <w:rPr>
          <w:i/>
          <w:iCs/>
        </w:rPr>
      </w:pPr>
      <w:r w:rsidRPr="009C608D">
        <w:rPr>
          <w:i/>
          <w:iCs/>
        </w:rPr>
        <w:t>Risk Table part 3</w:t>
      </w:r>
      <w:r w:rsidR="00B01FC9">
        <w:fldChar w:fldCharType="begin"/>
      </w:r>
      <w:r w:rsidR="00B01FC9">
        <w:instrText xml:space="preserve"> LINK </w:instrText>
      </w:r>
      <w:r w:rsidR="00477AC0">
        <w:instrText xml:space="preserve">Excel.Sheet.12 "C:\\Users\\brock\\OneDrive\\Desktop\\Capstone Project\\Risk-register.xlsx" "Halfway Risk Model (2)!R3C16:R10C20" </w:instrText>
      </w:r>
      <w:r w:rsidR="00B01FC9">
        <w:instrText xml:space="preserve">\a \f 4 \h  \* MERGEFORMAT </w:instrText>
      </w:r>
      <w:r w:rsidR="00477AC0">
        <w:fldChar w:fldCharType="separate"/>
      </w:r>
    </w:p>
    <w:tbl>
      <w:tblPr>
        <w:tblW w:w="6220" w:type="dxa"/>
        <w:tblLook w:val="04A0" w:firstRow="1" w:lastRow="0" w:firstColumn="1" w:lastColumn="0" w:noHBand="0" w:noVBand="1"/>
      </w:tblPr>
      <w:tblGrid>
        <w:gridCol w:w="2580"/>
        <w:gridCol w:w="1120"/>
        <w:gridCol w:w="989"/>
        <w:gridCol w:w="734"/>
        <w:gridCol w:w="940"/>
      </w:tblGrid>
      <w:tr w:rsidR="00477AC0" w:rsidRPr="00477AC0" w14:paraId="00F72F2B" w14:textId="77777777" w:rsidTr="00477AC0">
        <w:trPr>
          <w:divId w:val="2088914265"/>
          <w:trHeight w:val="255"/>
        </w:trPr>
        <w:tc>
          <w:tcPr>
            <w:tcW w:w="2580" w:type="dxa"/>
            <w:vMerge w:val="restart"/>
            <w:tcBorders>
              <w:top w:val="single" w:sz="4" w:space="0" w:color="auto"/>
              <w:left w:val="single" w:sz="4" w:space="0" w:color="auto"/>
              <w:bottom w:val="single" w:sz="4" w:space="0" w:color="auto"/>
              <w:right w:val="single" w:sz="4" w:space="0" w:color="auto"/>
            </w:tcBorders>
            <w:shd w:val="clear" w:color="000000" w:fill="C5D9F1"/>
            <w:hideMark/>
          </w:tcPr>
          <w:p w14:paraId="688B3F0C" w14:textId="668B8412" w:rsidR="00477AC0" w:rsidRPr="00477AC0" w:rsidRDefault="00477AC0" w:rsidP="00477AC0">
            <w:pPr>
              <w:jc w:val="center"/>
              <w:rPr>
                <w:rFonts w:ascii="Calibri" w:eastAsia="Times New Roman" w:hAnsi="Calibri" w:cs="Calibri"/>
                <w:b/>
                <w:bCs/>
                <w:sz w:val="20"/>
                <w:szCs w:val="20"/>
                <w:lang w:eastAsia="en-NZ"/>
              </w:rPr>
            </w:pPr>
            <w:r w:rsidRPr="00477AC0">
              <w:rPr>
                <w:rFonts w:ascii="Calibri" w:eastAsia="Times New Roman" w:hAnsi="Calibri" w:cs="Calibri"/>
                <w:b/>
                <w:bCs/>
                <w:sz w:val="20"/>
                <w:szCs w:val="20"/>
                <w:lang w:eastAsia="en-NZ"/>
              </w:rPr>
              <w:t>Risk Improvement Plan</w:t>
            </w:r>
            <w:r w:rsidRPr="00477AC0">
              <w:rPr>
                <w:rFonts w:ascii="Calibri" w:eastAsia="Times New Roman" w:hAnsi="Calibri" w:cs="Calibri"/>
                <w:b/>
                <w:bCs/>
                <w:sz w:val="20"/>
                <w:szCs w:val="20"/>
                <w:lang w:eastAsia="en-NZ"/>
              </w:rPr>
              <w:br/>
            </w:r>
            <w:r w:rsidRPr="00477AC0">
              <w:rPr>
                <w:rFonts w:ascii="Calibri" w:eastAsia="Times New Roman" w:hAnsi="Calibri" w:cs="Calibri"/>
                <w:sz w:val="16"/>
                <w:szCs w:val="16"/>
                <w:lang w:eastAsia="en-NZ"/>
              </w:rPr>
              <w:t>What additional action (if any) should be taken to further manage this risk?</w:t>
            </w:r>
          </w:p>
        </w:tc>
        <w:tc>
          <w:tcPr>
            <w:tcW w:w="1120" w:type="dxa"/>
            <w:vMerge w:val="restart"/>
            <w:tcBorders>
              <w:top w:val="single" w:sz="4" w:space="0" w:color="auto"/>
              <w:left w:val="single" w:sz="4" w:space="0" w:color="auto"/>
              <w:bottom w:val="single" w:sz="4" w:space="0" w:color="auto"/>
              <w:right w:val="single" w:sz="4" w:space="0" w:color="auto"/>
            </w:tcBorders>
            <w:shd w:val="clear" w:color="000000" w:fill="C5D9F1"/>
            <w:hideMark/>
          </w:tcPr>
          <w:p w14:paraId="40FEA1B3" w14:textId="77777777" w:rsidR="00477AC0" w:rsidRPr="00477AC0" w:rsidRDefault="00477AC0" w:rsidP="00477AC0">
            <w:pPr>
              <w:spacing w:after="0"/>
              <w:jc w:val="center"/>
              <w:rPr>
                <w:rFonts w:ascii="Calibri" w:eastAsia="Times New Roman" w:hAnsi="Calibri" w:cs="Calibri"/>
                <w:b/>
                <w:bCs/>
                <w:sz w:val="20"/>
                <w:szCs w:val="20"/>
                <w:lang w:eastAsia="en-NZ"/>
              </w:rPr>
            </w:pPr>
            <w:r w:rsidRPr="00477AC0">
              <w:rPr>
                <w:rFonts w:ascii="Calibri" w:eastAsia="Times New Roman" w:hAnsi="Calibri" w:cs="Calibri"/>
                <w:b/>
                <w:bCs/>
                <w:sz w:val="20"/>
                <w:szCs w:val="20"/>
                <w:lang w:eastAsia="en-NZ"/>
              </w:rPr>
              <w:t>Target Date</w:t>
            </w:r>
          </w:p>
        </w:tc>
        <w:tc>
          <w:tcPr>
            <w:tcW w:w="2520" w:type="dxa"/>
            <w:gridSpan w:val="3"/>
            <w:tcBorders>
              <w:top w:val="single" w:sz="4" w:space="0" w:color="auto"/>
              <w:left w:val="nil"/>
              <w:bottom w:val="single" w:sz="4" w:space="0" w:color="auto"/>
              <w:right w:val="single" w:sz="4" w:space="0" w:color="000000"/>
            </w:tcBorders>
            <w:shd w:val="clear" w:color="000000" w:fill="C5D9F1"/>
            <w:hideMark/>
          </w:tcPr>
          <w:p w14:paraId="038E30EA" w14:textId="77777777" w:rsidR="00477AC0" w:rsidRPr="00477AC0" w:rsidRDefault="00477AC0" w:rsidP="00477AC0">
            <w:pPr>
              <w:spacing w:after="0"/>
              <w:jc w:val="center"/>
              <w:rPr>
                <w:rFonts w:ascii="Calibri" w:eastAsia="Times New Roman" w:hAnsi="Calibri" w:cs="Calibri"/>
                <w:b/>
                <w:bCs/>
                <w:sz w:val="20"/>
                <w:szCs w:val="20"/>
                <w:lang w:eastAsia="en-NZ"/>
              </w:rPr>
            </w:pPr>
            <w:r w:rsidRPr="00477AC0">
              <w:rPr>
                <w:rFonts w:ascii="Calibri" w:eastAsia="Times New Roman" w:hAnsi="Calibri" w:cs="Calibri"/>
                <w:b/>
                <w:bCs/>
                <w:sz w:val="20"/>
                <w:szCs w:val="20"/>
                <w:lang w:eastAsia="en-NZ"/>
              </w:rPr>
              <w:t>Target Risk</w:t>
            </w:r>
            <w:r w:rsidRPr="00477AC0">
              <w:rPr>
                <w:rFonts w:ascii="Calibri" w:eastAsia="Times New Roman" w:hAnsi="Calibri" w:cs="Calibri"/>
                <w:b/>
                <w:bCs/>
                <w:sz w:val="20"/>
                <w:szCs w:val="20"/>
                <w:lang w:eastAsia="en-NZ"/>
              </w:rPr>
              <w:br/>
            </w:r>
            <w:r w:rsidRPr="00477AC0">
              <w:rPr>
                <w:rFonts w:ascii="Calibri" w:eastAsia="Times New Roman" w:hAnsi="Calibri" w:cs="Calibri"/>
                <w:sz w:val="16"/>
                <w:szCs w:val="16"/>
                <w:lang w:eastAsia="en-NZ"/>
              </w:rPr>
              <w:t>(After risk improvement, if any)</w:t>
            </w:r>
          </w:p>
        </w:tc>
      </w:tr>
      <w:tr w:rsidR="00477AC0" w:rsidRPr="00477AC0" w14:paraId="4A88B4A0" w14:textId="77777777" w:rsidTr="00477AC0">
        <w:trPr>
          <w:divId w:val="2088914265"/>
          <w:trHeight w:val="945"/>
        </w:trPr>
        <w:tc>
          <w:tcPr>
            <w:tcW w:w="2580" w:type="dxa"/>
            <w:vMerge/>
            <w:tcBorders>
              <w:top w:val="single" w:sz="4" w:space="0" w:color="auto"/>
              <w:left w:val="single" w:sz="4" w:space="0" w:color="auto"/>
              <w:bottom w:val="single" w:sz="4" w:space="0" w:color="auto"/>
              <w:right w:val="single" w:sz="4" w:space="0" w:color="auto"/>
            </w:tcBorders>
            <w:vAlign w:val="center"/>
            <w:hideMark/>
          </w:tcPr>
          <w:p w14:paraId="25D933E7" w14:textId="77777777" w:rsidR="00477AC0" w:rsidRPr="00477AC0" w:rsidRDefault="00477AC0" w:rsidP="00477AC0">
            <w:pPr>
              <w:spacing w:after="0"/>
              <w:rPr>
                <w:rFonts w:ascii="Calibri" w:eastAsia="Times New Roman" w:hAnsi="Calibri" w:cs="Calibri"/>
                <w:b/>
                <w:bCs/>
                <w:sz w:val="20"/>
                <w:szCs w:val="20"/>
                <w:lang w:eastAsia="en-NZ"/>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18A8F000" w14:textId="77777777" w:rsidR="00477AC0" w:rsidRPr="00477AC0" w:rsidRDefault="00477AC0" w:rsidP="00477AC0">
            <w:pPr>
              <w:spacing w:after="0"/>
              <w:rPr>
                <w:rFonts w:ascii="Calibri" w:eastAsia="Times New Roman" w:hAnsi="Calibri" w:cs="Calibri"/>
                <w:b/>
                <w:bCs/>
                <w:sz w:val="20"/>
                <w:szCs w:val="20"/>
                <w:lang w:eastAsia="en-NZ"/>
              </w:rPr>
            </w:pPr>
          </w:p>
        </w:tc>
        <w:tc>
          <w:tcPr>
            <w:tcW w:w="940" w:type="dxa"/>
            <w:tcBorders>
              <w:top w:val="nil"/>
              <w:left w:val="nil"/>
              <w:bottom w:val="single" w:sz="4" w:space="0" w:color="auto"/>
              <w:right w:val="single" w:sz="4" w:space="0" w:color="auto"/>
            </w:tcBorders>
            <w:shd w:val="clear" w:color="000000" w:fill="C5D9F1"/>
            <w:hideMark/>
          </w:tcPr>
          <w:p w14:paraId="240BEF21" w14:textId="77777777" w:rsidR="00477AC0" w:rsidRPr="00477AC0" w:rsidRDefault="00477AC0" w:rsidP="00477AC0">
            <w:pPr>
              <w:spacing w:after="0"/>
              <w:jc w:val="center"/>
              <w:rPr>
                <w:rFonts w:ascii="Calibri" w:eastAsia="Times New Roman" w:hAnsi="Calibri" w:cs="Calibri"/>
                <w:b/>
                <w:bCs/>
                <w:sz w:val="18"/>
                <w:szCs w:val="18"/>
                <w:lang w:eastAsia="en-NZ"/>
              </w:rPr>
            </w:pPr>
            <w:r w:rsidRPr="00477AC0">
              <w:rPr>
                <w:rFonts w:ascii="Calibri" w:eastAsia="Times New Roman" w:hAnsi="Calibri" w:cs="Calibri"/>
                <w:b/>
                <w:bCs/>
                <w:sz w:val="18"/>
                <w:szCs w:val="18"/>
                <w:lang w:eastAsia="en-NZ"/>
              </w:rPr>
              <w:t>Likelihood</w:t>
            </w:r>
          </w:p>
        </w:tc>
        <w:tc>
          <w:tcPr>
            <w:tcW w:w="640" w:type="dxa"/>
            <w:tcBorders>
              <w:top w:val="nil"/>
              <w:left w:val="nil"/>
              <w:bottom w:val="single" w:sz="4" w:space="0" w:color="auto"/>
              <w:right w:val="single" w:sz="4" w:space="0" w:color="auto"/>
            </w:tcBorders>
            <w:shd w:val="clear" w:color="000000" w:fill="C5D9F1"/>
            <w:hideMark/>
          </w:tcPr>
          <w:p w14:paraId="78E18CE1" w14:textId="77777777" w:rsidR="00477AC0" w:rsidRPr="00477AC0" w:rsidRDefault="00477AC0" w:rsidP="00477AC0">
            <w:pPr>
              <w:spacing w:after="0"/>
              <w:jc w:val="center"/>
              <w:rPr>
                <w:rFonts w:ascii="Calibri" w:eastAsia="Times New Roman" w:hAnsi="Calibri" w:cs="Calibri"/>
                <w:b/>
                <w:bCs/>
                <w:sz w:val="18"/>
                <w:szCs w:val="18"/>
                <w:lang w:eastAsia="en-NZ"/>
              </w:rPr>
            </w:pPr>
            <w:r w:rsidRPr="00477AC0">
              <w:rPr>
                <w:rFonts w:ascii="Calibri" w:eastAsia="Times New Roman" w:hAnsi="Calibri" w:cs="Calibri"/>
                <w:b/>
                <w:bCs/>
                <w:sz w:val="18"/>
                <w:szCs w:val="18"/>
                <w:lang w:eastAsia="en-NZ"/>
              </w:rPr>
              <w:t>Impact</w:t>
            </w:r>
          </w:p>
        </w:tc>
        <w:tc>
          <w:tcPr>
            <w:tcW w:w="940" w:type="dxa"/>
            <w:tcBorders>
              <w:top w:val="nil"/>
              <w:left w:val="nil"/>
              <w:bottom w:val="single" w:sz="4" w:space="0" w:color="auto"/>
              <w:right w:val="single" w:sz="4" w:space="0" w:color="auto"/>
            </w:tcBorders>
            <w:shd w:val="clear" w:color="000000" w:fill="C5D9F1"/>
            <w:hideMark/>
          </w:tcPr>
          <w:p w14:paraId="7FE68BA8" w14:textId="77777777" w:rsidR="00477AC0" w:rsidRPr="00477AC0" w:rsidRDefault="00477AC0" w:rsidP="00477AC0">
            <w:pPr>
              <w:spacing w:after="0"/>
              <w:jc w:val="center"/>
              <w:rPr>
                <w:rFonts w:ascii="Calibri" w:eastAsia="Times New Roman" w:hAnsi="Calibri" w:cs="Calibri"/>
                <w:b/>
                <w:bCs/>
                <w:sz w:val="18"/>
                <w:szCs w:val="18"/>
                <w:lang w:eastAsia="en-NZ"/>
              </w:rPr>
            </w:pPr>
            <w:r w:rsidRPr="00477AC0">
              <w:rPr>
                <w:rFonts w:ascii="Calibri" w:eastAsia="Times New Roman" w:hAnsi="Calibri" w:cs="Calibri"/>
                <w:b/>
                <w:bCs/>
                <w:sz w:val="18"/>
                <w:szCs w:val="18"/>
                <w:lang w:eastAsia="en-NZ"/>
              </w:rPr>
              <w:t>Risk Rating</w:t>
            </w:r>
          </w:p>
        </w:tc>
      </w:tr>
      <w:tr w:rsidR="00477AC0" w:rsidRPr="00477AC0" w14:paraId="725B8EB7" w14:textId="77777777" w:rsidTr="00477AC0">
        <w:trPr>
          <w:divId w:val="2088914265"/>
          <w:trHeight w:val="960"/>
        </w:trPr>
        <w:tc>
          <w:tcPr>
            <w:tcW w:w="2580" w:type="dxa"/>
            <w:tcBorders>
              <w:top w:val="nil"/>
              <w:left w:val="single" w:sz="4" w:space="0" w:color="auto"/>
              <w:bottom w:val="single" w:sz="4" w:space="0" w:color="auto"/>
              <w:right w:val="single" w:sz="4" w:space="0" w:color="auto"/>
            </w:tcBorders>
            <w:shd w:val="clear" w:color="000000" w:fill="FFFFFF"/>
            <w:hideMark/>
          </w:tcPr>
          <w:p w14:paraId="79863D0E"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Keep virtual copies.</w:t>
            </w:r>
          </w:p>
        </w:tc>
        <w:tc>
          <w:tcPr>
            <w:tcW w:w="1120" w:type="dxa"/>
            <w:tcBorders>
              <w:top w:val="nil"/>
              <w:left w:val="nil"/>
              <w:bottom w:val="single" w:sz="4" w:space="0" w:color="auto"/>
              <w:right w:val="single" w:sz="4" w:space="0" w:color="auto"/>
            </w:tcBorders>
            <w:shd w:val="clear" w:color="000000" w:fill="FFFFFF"/>
            <w:vAlign w:val="center"/>
            <w:hideMark/>
          </w:tcPr>
          <w:p w14:paraId="2DE1479C"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8/09/2023</w:t>
            </w:r>
          </w:p>
        </w:tc>
        <w:tc>
          <w:tcPr>
            <w:tcW w:w="940" w:type="dxa"/>
            <w:tcBorders>
              <w:top w:val="nil"/>
              <w:left w:val="nil"/>
              <w:bottom w:val="single" w:sz="4" w:space="0" w:color="auto"/>
              <w:right w:val="single" w:sz="4" w:space="0" w:color="auto"/>
            </w:tcBorders>
            <w:shd w:val="clear" w:color="000000" w:fill="FFFFFF"/>
            <w:vAlign w:val="center"/>
            <w:hideMark/>
          </w:tcPr>
          <w:p w14:paraId="3684F986"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Rare</w:t>
            </w:r>
          </w:p>
        </w:tc>
        <w:tc>
          <w:tcPr>
            <w:tcW w:w="640" w:type="dxa"/>
            <w:tcBorders>
              <w:top w:val="nil"/>
              <w:left w:val="nil"/>
              <w:bottom w:val="single" w:sz="4" w:space="0" w:color="auto"/>
              <w:right w:val="single" w:sz="4" w:space="0" w:color="auto"/>
            </w:tcBorders>
            <w:shd w:val="clear" w:color="000000" w:fill="FFFFFF"/>
            <w:vAlign w:val="center"/>
            <w:hideMark/>
          </w:tcPr>
          <w:p w14:paraId="266558F5"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Major</w:t>
            </w:r>
          </w:p>
        </w:tc>
        <w:tc>
          <w:tcPr>
            <w:tcW w:w="94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1912693A" w14:textId="77777777" w:rsidR="00477AC0" w:rsidRPr="00477AC0" w:rsidRDefault="00477AC0" w:rsidP="00477AC0">
            <w:pPr>
              <w:spacing w:after="0"/>
              <w:jc w:val="center"/>
              <w:rPr>
                <w:rFonts w:ascii="Calibri" w:eastAsia="Times New Roman" w:hAnsi="Calibri" w:cs="Calibri"/>
                <w:color w:val="000000"/>
                <w:sz w:val="20"/>
                <w:szCs w:val="20"/>
                <w:lang w:eastAsia="en-NZ"/>
              </w:rPr>
            </w:pPr>
            <w:r w:rsidRPr="00477AC0">
              <w:rPr>
                <w:rFonts w:ascii="Calibri" w:eastAsia="Times New Roman" w:hAnsi="Calibri" w:cs="Calibri"/>
                <w:color w:val="000000"/>
                <w:sz w:val="20"/>
                <w:szCs w:val="20"/>
                <w:lang w:eastAsia="en-NZ"/>
              </w:rPr>
              <w:t>Medium</w:t>
            </w:r>
          </w:p>
        </w:tc>
      </w:tr>
      <w:tr w:rsidR="00477AC0" w:rsidRPr="00477AC0" w14:paraId="6F79D8F1" w14:textId="77777777" w:rsidTr="00477AC0">
        <w:trPr>
          <w:divId w:val="2088914265"/>
          <w:trHeight w:val="510"/>
        </w:trPr>
        <w:tc>
          <w:tcPr>
            <w:tcW w:w="2580" w:type="dxa"/>
            <w:tcBorders>
              <w:top w:val="nil"/>
              <w:left w:val="single" w:sz="4" w:space="0" w:color="auto"/>
              <w:bottom w:val="single" w:sz="4" w:space="0" w:color="auto"/>
              <w:right w:val="single" w:sz="4" w:space="0" w:color="auto"/>
            </w:tcBorders>
            <w:shd w:val="clear" w:color="000000" w:fill="FFFFFF"/>
            <w:hideMark/>
          </w:tcPr>
          <w:p w14:paraId="3D7EE89C"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1120" w:type="dxa"/>
            <w:tcBorders>
              <w:top w:val="nil"/>
              <w:left w:val="nil"/>
              <w:bottom w:val="single" w:sz="4" w:space="0" w:color="auto"/>
              <w:right w:val="single" w:sz="4" w:space="0" w:color="auto"/>
            </w:tcBorders>
            <w:shd w:val="clear" w:color="000000" w:fill="FFFFFF"/>
            <w:vAlign w:val="center"/>
            <w:hideMark/>
          </w:tcPr>
          <w:p w14:paraId="48AE7254"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000000" w:fill="FFFFFF"/>
            <w:vAlign w:val="center"/>
            <w:hideMark/>
          </w:tcPr>
          <w:p w14:paraId="6764C932"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640" w:type="dxa"/>
            <w:tcBorders>
              <w:top w:val="nil"/>
              <w:left w:val="nil"/>
              <w:bottom w:val="single" w:sz="4" w:space="0" w:color="auto"/>
              <w:right w:val="single" w:sz="4" w:space="0" w:color="auto"/>
            </w:tcBorders>
            <w:shd w:val="clear" w:color="000000" w:fill="FFFFFF"/>
            <w:vAlign w:val="center"/>
            <w:hideMark/>
          </w:tcPr>
          <w:p w14:paraId="20876459"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auto" w:fill="auto"/>
            <w:vAlign w:val="center"/>
            <w:hideMark/>
          </w:tcPr>
          <w:p w14:paraId="0521745D" w14:textId="77777777" w:rsidR="00477AC0" w:rsidRPr="00477AC0" w:rsidRDefault="00477AC0" w:rsidP="00477AC0">
            <w:pPr>
              <w:spacing w:after="0"/>
              <w:jc w:val="center"/>
              <w:rPr>
                <w:rFonts w:ascii="Calibri" w:eastAsia="Times New Roman" w:hAnsi="Calibri" w:cs="Calibri"/>
                <w:color w:val="000000"/>
                <w:sz w:val="20"/>
                <w:szCs w:val="20"/>
                <w:lang w:eastAsia="en-NZ"/>
              </w:rPr>
            </w:pPr>
            <w:r w:rsidRPr="00477AC0">
              <w:rPr>
                <w:rFonts w:ascii="Calibri" w:eastAsia="Times New Roman" w:hAnsi="Calibri" w:cs="Calibri"/>
                <w:color w:val="000000"/>
                <w:sz w:val="20"/>
                <w:szCs w:val="20"/>
                <w:lang w:eastAsia="en-NZ"/>
              </w:rPr>
              <w:t> </w:t>
            </w:r>
          </w:p>
        </w:tc>
      </w:tr>
      <w:tr w:rsidR="00477AC0" w:rsidRPr="00477AC0" w14:paraId="6ECFC0FA" w14:textId="77777777" w:rsidTr="00477AC0">
        <w:trPr>
          <w:divId w:val="2088914265"/>
          <w:trHeight w:val="510"/>
        </w:trPr>
        <w:tc>
          <w:tcPr>
            <w:tcW w:w="2580" w:type="dxa"/>
            <w:tcBorders>
              <w:top w:val="nil"/>
              <w:left w:val="single" w:sz="4" w:space="0" w:color="auto"/>
              <w:bottom w:val="single" w:sz="4" w:space="0" w:color="auto"/>
              <w:right w:val="single" w:sz="4" w:space="0" w:color="auto"/>
            </w:tcBorders>
            <w:shd w:val="clear" w:color="000000" w:fill="FFFFFF"/>
            <w:hideMark/>
          </w:tcPr>
          <w:p w14:paraId="3084887E"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1120" w:type="dxa"/>
            <w:tcBorders>
              <w:top w:val="nil"/>
              <w:left w:val="nil"/>
              <w:bottom w:val="single" w:sz="4" w:space="0" w:color="auto"/>
              <w:right w:val="single" w:sz="4" w:space="0" w:color="auto"/>
            </w:tcBorders>
            <w:shd w:val="clear" w:color="000000" w:fill="FFFFFF"/>
            <w:vAlign w:val="center"/>
            <w:hideMark/>
          </w:tcPr>
          <w:p w14:paraId="677515D3"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000000" w:fill="FFFFFF"/>
            <w:vAlign w:val="center"/>
            <w:hideMark/>
          </w:tcPr>
          <w:p w14:paraId="11D32782"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640" w:type="dxa"/>
            <w:tcBorders>
              <w:top w:val="nil"/>
              <w:left w:val="nil"/>
              <w:bottom w:val="single" w:sz="4" w:space="0" w:color="auto"/>
              <w:right w:val="single" w:sz="4" w:space="0" w:color="auto"/>
            </w:tcBorders>
            <w:shd w:val="clear" w:color="000000" w:fill="FFFFFF"/>
            <w:vAlign w:val="center"/>
            <w:hideMark/>
          </w:tcPr>
          <w:p w14:paraId="6C9F5042"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auto" w:fill="auto"/>
            <w:vAlign w:val="center"/>
            <w:hideMark/>
          </w:tcPr>
          <w:p w14:paraId="36D6F05C" w14:textId="77777777" w:rsidR="00477AC0" w:rsidRPr="00477AC0" w:rsidRDefault="00477AC0" w:rsidP="00477AC0">
            <w:pPr>
              <w:spacing w:after="0"/>
              <w:jc w:val="center"/>
              <w:rPr>
                <w:rFonts w:ascii="Calibri" w:eastAsia="Times New Roman" w:hAnsi="Calibri" w:cs="Calibri"/>
                <w:color w:val="000000"/>
                <w:sz w:val="20"/>
                <w:szCs w:val="20"/>
                <w:lang w:eastAsia="en-NZ"/>
              </w:rPr>
            </w:pPr>
            <w:r w:rsidRPr="00477AC0">
              <w:rPr>
                <w:rFonts w:ascii="Calibri" w:eastAsia="Times New Roman" w:hAnsi="Calibri" w:cs="Calibri"/>
                <w:color w:val="000000"/>
                <w:sz w:val="20"/>
                <w:szCs w:val="20"/>
                <w:lang w:eastAsia="en-NZ"/>
              </w:rPr>
              <w:t> </w:t>
            </w:r>
          </w:p>
        </w:tc>
      </w:tr>
      <w:tr w:rsidR="00477AC0" w:rsidRPr="00477AC0" w14:paraId="3D1182B6" w14:textId="77777777" w:rsidTr="00477AC0">
        <w:trPr>
          <w:divId w:val="2088914265"/>
          <w:trHeight w:val="510"/>
        </w:trPr>
        <w:tc>
          <w:tcPr>
            <w:tcW w:w="2580" w:type="dxa"/>
            <w:tcBorders>
              <w:top w:val="nil"/>
              <w:left w:val="single" w:sz="4" w:space="0" w:color="auto"/>
              <w:bottom w:val="single" w:sz="4" w:space="0" w:color="auto"/>
              <w:right w:val="single" w:sz="4" w:space="0" w:color="auto"/>
            </w:tcBorders>
            <w:shd w:val="clear" w:color="000000" w:fill="FFFFFF"/>
            <w:hideMark/>
          </w:tcPr>
          <w:p w14:paraId="332B2291"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1120" w:type="dxa"/>
            <w:tcBorders>
              <w:top w:val="nil"/>
              <w:left w:val="nil"/>
              <w:bottom w:val="nil"/>
              <w:right w:val="nil"/>
            </w:tcBorders>
            <w:shd w:val="clear" w:color="auto" w:fill="auto"/>
            <w:vAlign w:val="bottom"/>
            <w:hideMark/>
          </w:tcPr>
          <w:p w14:paraId="18D9F64F" w14:textId="77777777" w:rsidR="00477AC0" w:rsidRPr="00477AC0" w:rsidRDefault="00477AC0" w:rsidP="00477AC0">
            <w:pPr>
              <w:spacing w:after="0"/>
              <w:rPr>
                <w:rFonts w:ascii="Calibri" w:eastAsia="Times New Roman" w:hAnsi="Calibri" w:cs="Calibri"/>
                <w:sz w:val="20"/>
                <w:szCs w:val="20"/>
                <w:lang w:eastAsia="en-NZ"/>
              </w:rPr>
            </w:pPr>
          </w:p>
        </w:tc>
        <w:tc>
          <w:tcPr>
            <w:tcW w:w="940" w:type="dxa"/>
            <w:tcBorders>
              <w:top w:val="nil"/>
              <w:left w:val="single" w:sz="4" w:space="0" w:color="auto"/>
              <w:bottom w:val="single" w:sz="4" w:space="0" w:color="auto"/>
              <w:right w:val="single" w:sz="4" w:space="0" w:color="auto"/>
            </w:tcBorders>
            <w:shd w:val="clear" w:color="000000" w:fill="FFFFFF"/>
            <w:vAlign w:val="center"/>
            <w:hideMark/>
          </w:tcPr>
          <w:p w14:paraId="7CCB022C"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640" w:type="dxa"/>
            <w:tcBorders>
              <w:top w:val="nil"/>
              <w:left w:val="nil"/>
              <w:bottom w:val="single" w:sz="4" w:space="0" w:color="auto"/>
              <w:right w:val="single" w:sz="4" w:space="0" w:color="auto"/>
            </w:tcBorders>
            <w:shd w:val="clear" w:color="000000" w:fill="FFFFFF"/>
            <w:vAlign w:val="center"/>
            <w:hideMark/>
          </w:tcPr>
          <w:p w14:paraId="131F4B26"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auto" w:fill="auto"/>
            <w:vAlign w:val="center"/>
            <w:hideMark/>
          </w:tcPr>
          <w:p w14:paraId="32929958" w14:textId="77777777" w:rsidR="00477AC0" w:rsidRPr="00477AC0" w:rsidRDefault="00477AC0" w:rsidP="00477AC0">
            <w:pPr>
              <w:spacing w:after="0"/>
              <w:jc w:val="center"/>
              <w:rPr>
                <w:rFonts w:ascii="Calibri" w:eastAsia="Times New Roman" w:hAnsi="Calibri" w:cs="Calibri"/>
                <w:color w:val="000000"/>
                <w:sz w:val="20"/>
                <w:szCs w:val="20"/>
                <w:lang w:eastAsia="en-NZ"/>
              </w:rPr>
            </w:pPr>
            <w:r w:rsidRPr="00477AC0">
              <w:rPr>
                <w:rFonts w:ascii="Calibri" w:eastAsia="Times New Roman" w:hAnsi="Calibri" w:cs="Calibri"/>
                <w:color w:val="000000"/>
                <w:sz w:val="20"/>
                <w:szCs w:val="20"/>
                <w:lang w:eastAsia="en-NZ"/>
              </w:rPr>
              <w:t> </w:t>
            </w:r>
          </w:p>
        </w:tc>
      </w:tr>
      <w:tr w:rsidR="00477AC0" w:rsidRPr="00477AC0" w14:paraId="1DB9408B" w14:textId="77777777" w:rsidTr="00477AC0">
        <w:trPr>
          <w:divId w:val="2088914265"/>
          <w:trHeight w:val="765"/>
        </w:trPr>
        <w:tc>
          <w:tcPr>
            <w:tcW w:w="2580" w:type="dxa"/>
            <w:tcBorders>
              <w:top w:val="nil"/>
              <w:left w:val="single" w:sz="4" w:space="0" w:color="auto"/>
              <w:bottom w:val="single" w:sz="4" w:space="0" w:color="auto"/>
              <w:right w:val="single" w:sz="4" w:space="0" w:color="auto"/>
            </w:tcBorders>
            <w:shd w:val="clear" w:color="000000" w:fill="FFFFFF"/>
            <w:hideMark/>
          </w:tcPr>
          <w:p w14:paraId="63D04D5E"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Keep additional copies</w:t>
            </w:r>
          </w:p>
        </w:tc>
        <w:tc>
          <w:tcPr>
            <w:tcW w:w="1120" w:type="dxa"/>
            <w:tcBorders>
              <w:top w:val="single" w:sz="4" w:space="0" w:color="auto"/>
              <w:left w:val="nil"/>
              <w:bottom w:val="single" w:sz="4" w:space="0" w:color="auto"/>
              <w:right w:val="single" w:sz="4" w:space="0" w:color="auto"/>
            </w:tcBorders>
            <w:shd w:val="clear" w:color="000000" w:fill="FFFFFF"/>
            <w:vAlign w:val="center"/>
            <w:hideMark/>
          </w:tcPr>
          <w:p w14:paraId="4934F367"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8/09/2023</w:t>
            </w:r>
          </w:p>
        </w:tc>
        <w:tc>
          <w:tcPr>
            <w:tcW w:w="940" w:type="dxa"/>
            <w:tcBorders>
              <w:top w:val="nil"/>
              <w:left w:val="nil"/>
              <w:bottom w:val="single" w:sz="4" w:space="0" w:color="auto"/>
              <w:right w:val="single" w:sz="4" w:space="0" w:color="auto"/>
            </w:tcBorders>
            <w:shd w:val="clear" w:color="000000" w:fill="FFFFFF"/>
            <w:vAlign w:val="center"/>
            <w:hideMark/>
          </w:tcPr>
          <w:p w14:paraId="0F6A919C"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Rare</w:t>
            </w:r>
          </w:p>
        </w:tc>
        <w:tc>
          <w:tcPr>
            <w:tcW w:w="640" w:type="dxa"/>
            <w:tcBorders>
              <w:top w:val="nil"/>
              <w:left w:val="nil"/>
              <w:bottom w:val="single" w:sz="4" w:space="0" w:color="auto"/>
              <w:right w:val="single" w:sz="4" w:space="0" w:color="auto"/>
            </w:tcBorders>
            <w:shd w:val="clear" w:color="000000" w:fill="FFFFFF"/>
            <w:vAlign w:val="center"/>
            <w:hideMark/>
          </w:tcPr>
          <w:p w14:paraId="0660C353" w14:textId="77777777" w:rsidR="00477AC0" w:rsidRPr="00477AC0" w:rsidRDefault="00477AC0" w:rsidP="00477AC0">
            <w:pPr>
              <w:spacing w:after="0"/>
              <w:jc w:val="center"/>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Minor</w:t>
            </w:r>
          </w:p>
        </w:tc>
        <w:tc>
          <w:tcPr>
            <w:tcW w:w="94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4931FCBA" w14:textId="77777777" w:rsidR="00477AC0" w:rsidRPr="00477AC0" w:rsidRDefault="00477AC0" w:rsidP="00477AC0">
            <w:pPr>
              <w:spacing w:after="0"/>
              <w:jc w:val="center"/>
              <w:rPr>
                <w:rFonts w:ascii="Calibri" w:eastAsia="Times New Roman" w:hAnsi="Calibri" w:cs="Calibri"/>
                <w:color w:val="000000"/>
                <w:sz w:val="20"/>
                <w:szCs w:val="20"/>
                <w:lang w:eastAsia="en-NZ"/>
              </w:rPr>
            </w:pPr>
            <w:r w:rsidRPr="00477AC0">
              <w:rPr>
                <w:rFonts w:ascii="Calibri" w:eastAsia="Times New Roman" w:hAnsi="Calibri" w:cs="Calibri"/>
                <w:color w:val="000000"/>
                <w:sz w:val="20"/>
                <w:szCs w:val="20"/>
                <w:lang w:eastAsia="en-NZ"/>
              </w:rPr>
              <w:t>Low</w:t>
            </w:r>
          </w:p>
        </w:tc>
      </w:tr>
      <w:tr w:rsidR="00477AC0" w:rsidRPr="00477AC0" w14:paraId="169E1547" w14:textId="77777777" w:rsidTr="00477AC0">
        <w:trPr>
          <w:divId w:val="2088914265"/>
          <w:trHeight w:val="765"/>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66EDC738"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1120" w:type="dxa"/>
            <w:tcBorders>
              <w:top w:val="nil"/>
              <w:left w:val="nil"/>
              <w:bottom w:val="single" w:sz="4" w:space="0" w:color="auto"/>
              <w:right w:val="single" w:sz="4" w:space="0" w:color="auto"/>
            </w:tcBorders>
            <w:shd w:val="clear" w:color="auto" w:fill="auto"/>
            <w:noWrap/>
            <w:vAlign w:val="bottom"/>
            <w:hideMark/>
          </w:tcPr>
          <w:p w14:paraId="4B00AE6C"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auto" w:fill="auto"/>
            <w:noWrap/>
            <w:vAlign w:val="bottom"/>
            <w:hideMark/>
          </w:tcPr>
          <w:p w14:paraId="74304178"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640" w:type="dxa"/>
            <w:tcBorders>
              <w:top w:val="nil"/>
              <w:left w:val="nil"/>
              <w:bottom w:val="single" w:sz="4" w:space="0" w:color="auto"/>
              <w:right w:val="single" w:sz="4" w:space="0" w:color="auto"/>
            </w:tcBorders>
            <w:shd w:val="clear" w:color="auto" w:fill="auto"/>
            <w:noWrap/>
            <w:vAlign w:val="bottom"/>
            <w:hideMark/>
          </w:tcPr>
          <w:p w14:paraId="7A4C896F"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c>
          <w:tcPr>
            <w:tcW w:w="940" w:type="dxa"/>
            <w:tcBorders>
              <w:top w:val="nil"/>
              <w:left w:val="nil"/>
              <w:bottom w:val="single" w:sz="4" w:space="0" w:color="auto"/>
              <w:right w:val="single" w:sz="4" w:space="0" w:color="auto"/>
            </w:tcBorders>
            <w:shd w:val="clear" w:color="auto" w:fill="auto"/>
            <w:noWrap/>
            <w:vAlign w:val="bottom"/>
            <w:hideMark/>
          </w:tcPr>
          <w:p w14:paraId="65415671" w14:textId="77777777" w:rsidR="00477AC0" w:rsidRPr="00477AC0" w:rsidRDefault="00477AC0" w:rsidP="00477AC0">
            <w:pPr>
              <w:spacing w:after="0"/>
              <w:rPr>
                <w:rFonts w:ascii="Calibri" w:eastAsia="Times New Roman" w:hAnsi="Calibri" w:cs="Calibri"/>
                <w:sz w:val="20"/>
                <w:szCs w:val="20"/>
                <w:lang w:eastAsia="en-NZ"/>
              </w:rPr>
            </w:pPr>
            <w:r w:rsidRPr="00477AC0">
              <w:rPr>
                <w:rFonts w:ascii="Calibri" w:eastAsia="Times New Roman" w:hAnsi="Calibri" w:cs="Calibri"/>
                <w:sz w:val="20"/>
                <w:szCs w:val="20"/>
                <w:lang w:eastAsia="en-NZ"/>
              </w:rPr>
              <w:t> </w:t>
            </w:r>
          </w:p>
        </w:tc>
      </w:tr>
    </w:tbl>
    <w:p w14:paraId="55A65B89" w14:textId="77777777" w:rsidR="00A24811" w:rsidRPr="00A24811" w:rsidRDefault="00B01FC9" w:rsidP="00F602E6">
      <w:pPr>
        <w:spacing w:after="200"/>
      </w:pPr>
      <w:r>
        <w:fldChar w:fldCharType="end"/>
      </w:r>
    </w:p>
    <w:tbl>
      <w:tblPr>
        <w:tblpPr w:leftFromText="180" w:rightFromText="180" w:vertAnchor="text" w:horzAnchor="margin" w:tblpY="1"/>
        <w:tblW w:w="5400" w:type="dxa"/>
        <w:tblLook w:val="04A0" w:firstRow="1" w:lastRow="0" w:firstColumn="1" w:lastColumn="0" w:noHBand="0" w:noVBand="1"/>
      </w:tblPr>
      <w:tblGrid>
        <w:gridCol w:w="1621"/>
        <w:gridCol w:w="1146"/>
        <w:gridCol w:w="989"/>
        <w:gridCol w:w="894"/>
        <w:gridCol w:w="903"/>
      </w:tblGrid>
      <w:tr w:rsidR="00A24811" w:rsidRPr="00A24811" w14:paraId="766F7F3C" w14:textId="77777777" w:rsidTr="00A24811">
        <w:trPr>
          <w:trHeight w:val="228"/>
        </w:trPr>
        <w:tc>
          <w:tcPr>
            <w:tcW w:w="1621" w:type="dxa"/>
            <w:vMerge w:val="restart"/>
            <w:tcBorders>
              <w:top w:val="single" w:sz="4" w:space="0" w:color="auto"/>
              <w:left w:val="single" w:sz="4" w:space="0" w:color="auto"/>
              <w:bottom w:val="single" w:sz="4" w:space="0" w:color="auto"/>
              <w:right w:val="single" w:sz="4" w:space="0" w:color="auto"/>
            </w:tcBorders>
            <w:shd w:val="clear" w:color="000000" w:fill="C5D9F1"/>
            <w:hideMark/>
          </w:tcPr>
          <w:p w14:paraId="6A126AE9" w14:textId="77777777" w:rsidR="00A24811" w:rsidRPr="00A24811" w:rsidRDefault="00A24811" w:rsidP="00A24811">
            <w:pPr>
              <w:spacing w:after="0"/>
              <w:jc w:val="center"/>
              <w:rPr>
                <w:rFonts w:ascii="Calibri" w:eastAsia="Times New Roman" w:hAnsi="Calibri" w:cs="Calibri"/>
                <w:b/>
                <w:bCs/>
                <w:sz w:val="20"/>
                <w:szCs w:val="20"/>
                <w:lang w:eastAsia="en-NZ"/>
              </w:rPr>
            </w:pPr>
            <w:r w:rsidRPr="00A24811">
              <w:rPr>
                <w:rFonts w:ascii="Calibri" w:eastAsia="Times New Roman" w:hAnsi="Calibri" w:cs="Calibri"/>
                <w:b/>
                <w:bCs/>
                <w:sz w:val="20"/>
                <w:szCs w:val="20"/>
                <w:lang w:eastAsia="en-NZ"/>
              </w:rPr>
              <w:t>Risk Improvement Plan</w:t>
            </w:r>
            <w:r w:rsidRPr="00A24811">
              <w:rPr>
                <w:rFonts w:ascii="Calibri" w:eastAsia="Times New Roman" w:hAnsi="Calibri" w:cs="Calibri"/>
                <w:b/>
                <w:bCs/>
                <w:sz w:val="20"/>
                <w:szCs w:val="20"/>
                <w:lang w:eastAsia="en-NZ"/>
              </w:rPr>
              <w:br/>
            </w:r>
            <w:r w:rsidRPr="00A24811">
              <w:rPr>
                <w:rFonts w:ascii="Calibri" w:eastAsia="Times New Roman" w:hAnsi="Calibri" w:cs="Calibri"/>
                <w:sz w:val="16"/>
                <w:szCs w:val="16"/>
                <w:lang w:eastAsia="en-NZ"/>
              </w:rPr>
              <w:t>What additional action (if any) should be taken to further manage this risk?</w:t>
            </w:r>
          </w:p>
        </w:tc>
        <w:tc>
          <w:tcPr>
            <w:tcW w:w="1068" w:type="dxa"/>
            <w:vMerge w:val="restart"/>
            <w:tcBorders>
              <w:top w:val="single" w:sz="4" w:space="0" w:color="auto"/>
              <w:left w:val="single" w:sz="4" w:space="0" w:color="auto"/>
              <w:bottom w:val="single" w:sz="4" w:space="0" w:color="auto"/>
              <w:right w:val="single" w:sz="4" w:space="0" w:color="auto"/>
            </w:tcBorders>
            <w:shd w:val="clear" w:color="000000" w:fill="C5D9F1"/>
            <w:hideMark/>
          </w:tcPr>
          <w:p w14:paraId="5F9C6C2C" w14:textId="77777777" w:rsidR="00A24811" w:rsidRPr="00A24811" w:rsidRDefault="00A24811" w:rsidP="00A24811">
            <w:pPr>
              <w:spacing w:after="0"/>
              <w:jc w:val="center"/>
              <w:rPr>
                <w:rFonts w:ascii="Calibri" w:eastAsia="Times New Roman" w:hAnsi="Calibri" w:cs="Calibri"/>
                <w:b/>
                <w:bCs/>
                <w:sz w:val="20"/>
                <w:szCs w:val="20"/>
                <w:lang w:eastAsia="en-NZ"/>
              </w:rPr>
            </w:pPr>
            <w:r w:rsidRPr="00A24811">
              <w:rPr>
                <w:rFonts w:ascii="Calibri" w:eastAsia="Times New Roman" w:hAnsi="Calibri" w:cs="Calibri"/>
                <w:b/>
                <w:bCs/>
                <w:sz w:val="20"/>
                <w:szCs w:val="20"/>
                <w:lang w:eastAsia="en-NZ"/>
              </w:rPr>
              <w:t>Target Date</w:t>
            </w:r>
          </w:p>
        </w:tc>
        <w:tc>
          <w:tcPr>
            <w:tcW w:w="2711" w:type="dxa"/>
            <w:gridSpan w:val="3"/>
            <w:tcBorders>
              <w:top w:val="single" w:sz="4" w:space="0" w:color="auto"/>
              <w:left w:val="nil"/>
              <w:bottom w:val="single" w:sz="4" w:space="0" w:color="auto"/>
              <w:right w:val="single" w:sz="4" w:space="0" w:color="000000"/>
            </w:tcBorders>
            <w:shd w:val="clear" w:color="000000" w:fill="C5D9F1"/>
            <w:hideMark/>
          </w:tcPr>
          <w:p w14:paraId="0EEEB3AC" w14:textId="77777777" w:rsidR="00A24811" w:rsidRPr="00A24811" w:rsidRDefault="00A24811" w:rsidP="00A24811">
            <w:pPr>
              <w:spacing w:after="0"/>
              <w:jc w:val="center"/>
              <w:rPr>
                <w:rFonts w:ascii="Calibri" w:eastAsia="Times New Roman" w:hAnsi="Calibri" w:cs="Calibri"/>
                <w:b/>
                <w:bCs/>
                <w:sz w:val="20"/>
                <w:szCs w:val="20"/>
                <w:lang w:eastAsia="en-NZ"/>
              </w:rPr>
            </w:pPr>
            <w:r w:rsidRPr="00A24811">
              <w:rPr>
                <w:rFonts w:ascii="Calibri" w:eastAsia="Times New Roman" w:hAnsi="Calibri" w:cs="Calibri"/>
                <w:b/>
                <w:bCs/>
                <w:sz w:val="20"/>
                <w:szCs w:val="20"/>
                <w:lang w:eastAsia="en-NZ"/>
              </w:rPr>
              <w:t>Target Risk</w:t>
            </w:r>
            <w:r w:rsidRPr="00A24811">
              <w:rPr>
                <w:rFonts w:ascii="Calibri" w:eastAsia="Times New Roman" w:hAnsi="Calibri" w:cs="Calibri"/>
                <w:b/>
                <w:bCs/>
                <w:sz w:val="20"/>
                <w:szCs w:val="20"/>
                <w:lang w:eastAsia="en-NZ"/>
              </w:rPr>
              <w:br/>
            </w:r>
            <w:r w:rsidRPr="00A24811">
              <w:rPr>
                <w:rFonts w:ascii="Calibri" w:eastAsia="Times New Roman" w:hAnsi="Calibri" w:cs="Calibri"/>
                <w:sz w:val="16"/>
                <w:szCs w:val="16"/>
                <w:lang w:eastAsia="en-NZ"/>
              </w:rPr>
              <w:t>(After risk improvement, if any)</w:t>
            </w:r>
          </w:p>
        </w:tc>
      </w:tr>
      <w:tr w:rsidR="00A24811" w:rsidRPr="00A24811" w14:paraId="55101416" w14:textId="77777777" w:rsidTr="00A24811">
        <w:trPr>
          <w:trHeight w:val="860"/>
        </w:trPr>
        <w:tc>
          <w:tcPr>
            <w:tcW w:w="1621" w:type="dxa"/>
            <w:vMerge/>
            <w:tcBorders>
              <w:top w:val="single" w:sz="4" w:space="0" w:color="auto"/>
              <w:left w:val="single" w:sz="4" w:space="0" w:color="auto"/>
              <w:bottom w:val="single" w:sz="4" w:space="0" w:color="auto"/>
              <w:right w:val="single" w:sz="4" w:space="0" w:color="auto"/>
            </w:tcBorders>
            <w:vAlign w:val="center"/>
            <w:hideMark/>
          </w:tcPr>
          <w:p w14:paraId="2E711204" w14:textId="77777777" w:rsidR="00A24811" w:rsidRPr="00A24811" w:rsidRDefault="00A24811" w:rsidP="00A24811">
            <w:pPr>
              <w:spacing w:after="0"/>
              <w:rPr>
                <w:rFonts w:ascii="Calibri" w:eastAsia="Times New Roman" w:hAnsi="Calibri" w:cs="Calibri"/>
                <w:b/>
                <w:bCs/>
                <w:sz w:val="20"/>
                <w:szCs w:val="20"/>
                <w:lang w:eastAsia="en-NZ"/>
              </w:rPr>
            </w:pPr>
          </w:p>
        </w:tc>
        <w:tc>
          <w:tcPr>
            <w:tcW w:w="1068" w:type="dxa"/>
            <w:vMerge/>
            <w:tcBorders>
              <w:top w:val="single" w:sz="4" w:space="0" w:color="auto"/>
              <w:left w:val="single" w:sz="4" w:space="0" w:color="auto"/>
              <w:bottom w:val="single" w:sz="4" w:space="0" w:color="auto"/>
              <w:right w:val="single" w:sz="4" w:space="0" w:color="auto"/>
            </w:tcBorders>
            <w:vAlign w:val="center"/>
            <w:hideMark/>
          </w:tcPr>
          <w:p w14:paraId="42CCE89D" w14:textId="77777777" w:rsidR="00A24811" w:rsidRPr="00A24811" w:rsidRDefault="00A24811" w:rsidP="00A24811">
            <w:pPr>
              <w:spacing w:after="0"/>
              <w:rPr>
                <w:rFonts w:ascii="Calibri" w:eastAsia="Times New Roman" w:hAnsi="Calibri" w:cs="Calibri"/>
                <w:b/>
                <w:bCs/>
                <w:sz w:val="20"/>
                <w:szCs w:val="20"/>
                <w:lang w:eastAsia="en-NZ"/>
              </w:rPr>
            </w:pPr>
          </w:p>
        </w:tc>
        <w:tc>
          <w:tcPr>
            <w:tcW w:w="921" w:type="dxa"/>
            <w:tcBorders>
              <w:top w:val="nil"/>
              <w:left w:val="nil"/>
              <w:bottom w:val="single" w:sz="4" w:space="0" w:color="auto"/>
              <w:right w:val="single" w:sz="4" w:space="0" w:color="auto"/>
            </w:tcBorders>
            <w:shd w:val="clear" w:color="000000" w:fill="C5D9F1"/>
            <w:hideMark/>
          </w:tcPr>
          <w:p w14:paraId="4A049B9D" w14:textId="77777777" w:rsidR="00A24811" w:rsidRPr="00A24811" w:rsidRDefault="00A24811" w:rsidP="00A24811">
            <w:pPr>
              <w:spacing w:after="0"/>
              <w:jc w:val="center"/>
              <w:rPr>
                <w:rFonts w:ascii="Calibri" w:eastAsia="Times New Roman" w:hAnsi="Calibri" w:cs="Calibri"/>
                <w:b/>
                <w:bCs/>
                <w:sz w:val="18"/>
                <w:szCs w:val="18"/>
                <w:lang w:eastAsia="en-NZ"/>
              </w:rPr>
            </w:pPr>
            <w:r w:rsidRPr="00A24811">
              <w:rPr>
                <w:rFonts w:ascii="Calibri" w:eastAsia="Times New Roman" w:hAnsi="Calibri" w:cs="Calibri"/>
                <w:b/>
                <w:bCs/>
                <w:sz w:val="18"/>
                <w:szCs w:val="18"/>
                <w:lang w:eastAsia="en-NZ"/>
              </w:rPr>
              <w:t>Likelihood</w:t>
            </w:r>
          </w:p>
        </w:tc>
        <w:tc>
          <w:tcPr>
            <w:tcW w:w="894" w:type="dxa"/>
            <w:tcBorders>
              <w:top w:val="nil"/>
              <w:left w:val="nil"/>
              <w:bottom w:val="single" w:sz="4" w:space="0" w:color="auto"/>
              <w:right w:val="single" w:sz="4" w:space="0" w:color="auto"/>
            </w:tcBorders>
            <w:shd w:val="clear" w:color="000000" w:fill="C5D9F1"/>
            <w:hideMark/>
          </w:tcPr>
          <w:p w14:paraId="2DD2A1F0" w14:textId="77777777" w:rsidR="00A24811" w:rsidRPr="00A24811" w:rsidRDefault="00A24811" w:rsidP="00A24811">
            <w:pPr>
              <w:spacing w:after="0"/>
              <w:jc w:val="center"/>
              <w:rPr>
                <w:rFonts w:ascii="Calibri" w:eastAsia="Times New Roman" w:hAnsi="Calibri" w:cs="Calibri"/>
                <w:b/>
                <w:bCs/>
                <w:sz w:val="18"/>
                <w:szCs w:val="18"/>
                <w:lang w:eastAsia="en-NZ"/>
              </w:rPr>
            </w:pPr>
            <w:r w:rsidRPr="00A24811">
              <w:rPr>
                <w:rFonts w:ascii="Calibri" w:eastAsia="Times New Roman" w:hAnsi="Calibri" w:cs="Calibri"/>
                <w:b/>
                <w:bCs/>
                <w:sz w:val="18"/>
                <w:szCs w:val="18"/>
                <w:lang w:eastAsia="en-NZ"/>
              </w:rPr>
              <w:t>Impact</w:t>
            </w:r>
          </w:p>
        </w:tc>
        <w:tc>
          <w:tcPr>
            <w:tcW w:w="894" w:type="dxa"/>
            <w:tcBorders>
              <w:top w:val="nil"/>
              <w:left w:val="nil"/>
              <w:bottom w:val="single" w:sz="4" w:space="0" w:color="auto"/>
              <w:right w:val="single" w:sz="4" w:space="0" w:color="auto"/>
            </w:tcBorders>
            <w:shd w:val="clear" w:color="000000" w:fill="C5D9F1"/>
            <w:hideMark/>
          </w:tcPr>
          <w:p w14:paraId="049B4E1B" w14:textId="77777777" w:rsidR="00A24811" w:rsidRPr="00A24811" w:rsidRDefault="00A24811" w:rsidP="00A24811">
            <w:pPr>
              <w:spacing w:after="0"/>
              <w:jc w:val="center"/>
              <w:rPr>
                <w:rFonts w:ascii="Calibri" w:eastAsia="Times New Roman" w:hAnsi="Calibri" w:cs="Calibri"/>
                <w:b/>
                <w:bCs/>
                <w:sz w:val="18"/>
                <w:szCs w:val="18"/>
                <w:lang w:eastAsia="en-NZ"/>
              </w:rPr>
            </w:pPr>
            <w:r w:rsidRPr="00A24811">
              <w:rPr>
                <w:rFonts w:ascii="Calibri" w:eastAsia="Times New Roman" w:hAnsi="Calibri" w:cs="Calibri"/>
                <w:b/>
                <w:bCs/>
                <w:sz w:val="18"/>
                <w:szCs w:val="18"/>
                <w:lang w:eastAsia="en-NZ"/>
              </w:rPr>
              <w:t>Risk Rating</w:t>
            </w:r>
          </w:p>
        </w:tc>
      </w:tr>
      <w:tr w:rsidR="00A24811" w:rsidRPr="00A24811" w14:paraId="155169E8" w14:textId="77777777" w:rsidTr="00A24811">
        <w:trPr>
          <w:trHeight w:val="914"/>
        </w:trPr>
        <w:tc>
          <w:tcPr>
            <w:tcW w:w="1621" w:type="dxa"/>
            <w:tcBorders>
              <w:top w:val="nil"/>
              <w:left w:val="single" w:sz="4" w:space="0" w:color="auto"/>
              <w:bottom w:val="single" w:sz="4" w:space="0" w:color="auto"/>
              <w:right w:val="single" w:sz="4" w:space="0" w:color="auto"/>
            </w:tcBorders>
            <w:shd w:val="clear" w:color="000000" w:fill="FFFFFF"/>
            <w:hideMark/>
          </w:tcPr>
          <w:p w14:paraId="64DF6542"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Keep virtual copies.</w:t>
            </w:r>
          </w:p>
        </w:tc>
        <w:tc>
          <w:tcPr>
            <w:tcW w:w="1068" w:type="dxa"/>
            <w:tcBorders>
              <w:top w:val="nil"/>
              <w:left w:val="nil"/>
              <w:bottom w:val="single" w:sz="4" w:space="0" w:color="auto"/>
              <w:right w:val="single" w:sz="4" w:space="0" w:color="auto"/>
            </w:tcBorders>
            <w:shd w:val="clear" w:color="000000" w:fill="FFFFFF"/>
            <w:vAlign w:val="center"/>
            <w:hideMark/>
          </w:tcPr>
          <w:p w14:paraId="693C89F0"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xml:space="preserve">Continuous </w:t>
            </w:r>
          </w:p>
        </w:tc>
        <w:tc>
          <w:tcPr>
            <w:tcW w:w="921" w:type="dxa"/>
            <w:tcBorders>
              <w:top w:val="nil"/>
              <w:left w:val="nil"/>
              <w:bottom w:val="single" w:sz="4" w:space="0" w:color="auto"/>
              <w:right w:val="single" w:sz="4" w:space="0" w:color="auto"/>
            </w:tcBorders>
            <w:shd w:val="clear" w:color="000000" w:fill="FFFFFF"/>
            <w:vAlign w:val="center"/>
            <w:hideMark/>
          </w:tcPr>
          <w:p w14:paraId="5284AAC8"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Rare</w:t>
            </w:r>
          </w:p>
        </w:tc>
        <w:tc>
          <w:tcPr>
            <w:tcW w:w="894" w:type="dxa"/>
            <w:tcBorders>
              <w:top w:val="nil"/>
              <w:left w:val="nil"/>
              <w:bottom w:val="single" w:sz="4" w:space="0" w:color="auto"/>
              <w:right w:val="single" w:sz="4" w:space="0" w:color="auto"/>
            </w:tcBorders>
            <w:shd w:val="clear" w:color="000000" w:fill="FFFFFF"/>
            <w:vAlign w:val="center"/>
            <w:hideMark/>
          </w:tcPr>
          <w:p w14:paraId="46989864"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Major</w:t>
            </w:r>
          </w:p>
        </w:tc>
        <w:tc>
          <w:tcPr>
            <w:tcW w:w="894"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671B1715" w14:textId="77777777" w:rsidR="00A24811" w:rsidRPr="00A24811" w:rsidRDefault="00A24811" w:rsidP="00A24811">
            <w:pPr>
              <w:spacing w:after="0"/>
              <w:jc w:val="center"/>
              <w:rPr>
                <w:rFonts w:ascii="Calibri" w:eastAsia="Times New Roman" w:hAnsi="Calibri" w:cs="Calibri"/>
                <w:color w:val="000000"/>
                <w:sz w:val="20"/>
                <w:szCs w:val="20"/>
                <w:lang w:eastAsia="en-NZ"/>
              </w:rPr>
            </w:pPr>
            <w:r w:rsidRPr="00A24811">
              <w:rPr>
                <w:rFonts w:ascii="Calibri" w:eastAsia="Times New Roman" w:hAnsi="Calibri" w:cs="Calibri"/>
                <w:color w:val="000000"/>
                <w:sz w:val="20"/>
                <w:szCs w:val="20"/>
                <w:lang w:eastAsia="en-NZ"/>
              </w:rPr>
              <w:t>Medium</w:t>
            </w:r>
          </w:p>
        </w:tc>
      </w:tr>
      <w:tr w:rsidR="00A24811" w:rsidRPr="00A24811" w14:paraId="089D4DFD" w14:textId="77777777" w:rsidTr="00A24811">
        <w:trPr>
          <w:trHeight w:val="699"/>
        </w:trPr>
        <w:tc>
          <w:tcPr>
            <w:tcW w:w="1621" w:type="dxa"/>
            <w:tcBorders>
              <w:top w:val="nil"/>
              <w:left w:val="single" w:sz="4" w:space="0" w:color="auto"/>
              <w:bottom w:val="single" w:sz="4" w:space="0" w:color="auto"/>
              <w:right w:val="single" w:sz="4" w:space="0" w:color="auto"/>
            </w:tcBorders>
            <w:shd w:val="clear" w:color="000000" w:fill="FFFFFF"/>
            <w:hideMark/>
          </w:tcPr>
          <w:p w14:paraId="6F58A49F"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1068" w:type="dxa"/>
            <w:tcBorders>
              <w:top w:val="nil"/>
              <w:left w:val="nil"/>
              <w:bottom w:val="single" w:sz="4" w:space="0" w:color="auto"/>
              <w:right w:val="single" w:sz="4" w:space="0" w:color="auto"/>
            </w:tcBorders>
            <w:shd w:val="clear" w:color="000000" w:fill="FFFFFF"/>
            <w:vAlign w:val="center"/>
            <w:hideMark/>
          </w:tcPr>
          <w:p w14:paraId="36B06292"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921" w:type="dxa"/>
            <w:tcBorders>
              <w:top w:val="nil"/>
              <w:left w:val="nil"/>
              <w:bottom w:val="single" w:sz="4" w:space="0" w:color="auto"/>
              <w:right w:val="single" w:sz="4" w:space="0" w:color="auto"/>
            </w:tcBorders>
            <w:shd w:val="clear" w:color="000000" w:fill="FFFFFF"/>
            <w:vAlign w:val="center"/>
            <w:hideMark/>
          </w:tcPr>
          <w:p w14:paraId="27C249CA"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000000" w:fill="FFFFFF"/>
            <w:vAlign w:val="center"/>
            <w:hideMark/>
          </w:tcPr>
          <w:p w14:paraId="6395A08C"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auto" w:fill="auto"/>
            <w:vAlign w:val="center"/>
            <w:hideMark/>
          </w:tcPr>
          <w:p w14:paraId="7E3D16B6" w14:textId="77777777" w:rsidR="00A24811" w:rsidRPr="00A24811" w:rsidRDefault="00A24811" w:rsidP="00A24811">
            <w:pPr>
              <w:spacing w:after="0"/>
              <w:jc w:val="center"/>
              <w:rPr>
                <w:rFonts w:ascii="Calibri" w:eastAsia="Times New Roman" w:hAnsi="Calibri" w:cs="Calibri"/>
                <w:color w:val="000000"/>
                <w:sz w:val="20"/>
                <w:szCs w:val="20"/>
                <w:lang w:eastAsia="en-NZ"/>
              </w:rPr>
            </w:pPr>
            <w:r w:rsidRPr="00A24811">
              <w:rPr>
                <w:rFonts w:ascii="Calibri" w:eastAsia="Times New Roman" w:hAnsi="Calibri" w:cs="Calibri"/>
                <w:color w:val="000000"/>
                <w:sz w:val="20"/>
                <w:szCs w:val="20"/>
                <w:lang w:eastAsia="en-NZ"/>
              </w:rPr>
              <w:t> </w:t>
            </w:r>
          </w:p>
        </w:tc>
      </w:tr>
      <w:tr w:rsidR="00A24811" w:rsidRPr="00A24811" w14:paraId="26C0282E" w14:textId="77777777" w:rsidTr="00A24811">
        <w:trPr>
          <w:trHeight w:val="457"/>
        </w:trPr>
        <w:tc>
          <w:tcPr>
            <w:tcW w:w="1621" w:type="dxa"/>
            <w:tcBorders>
              <w:top w:val="nil"/>
              <w:left w:val="single" w:sz="4" w:space="0" w:color="auto"/>
              <w:bottom w:val="single" w:sz="4" w:space="0" w:color="auto"/>
              <w:right w:val="single" w:sz="4" w:space="0" w:color="auto"/>
            </w:tcBorders>
            <w:shd w:val="clear" w:color="000000" w:fill="FFFFFF"/>
            <w:hideMark/>
          </w:tcPr>
          <w:p w14:paraId="15C59EC8"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1068" w:type="dxa"/>
            <w:tcBorders>
              <w:top w:val="nil"/>
              <w:left w:val="nil"/>
              <w:bottom w:val="single" w:sz="4" w:space="0" w:color="auto"/>
              <w:right w:val="single" w:sz="4" w:space="0" w:color="auto"/>
            </w:tcBorders>
            <w:shd w:val="clear" w:color="000000" w:fill="FFFFFF"/>
            <w:vAlign w:val="center"/>
            <w:hideMark/>
          </w:tcPr>
          <w:p w14:paraId="59691727"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921" w:type="dxa"/>
            <w:tcBorders>
              <w:top w:val="nil"/>
              <w:left w:val="nil"/>
              <w:bottom w:val="single" w:sz="4" w:space="0" w:color="auto"/>
              <w:right w:val="single" w:sz="4" w:space="0" w:color="auto"/>
            </w:tcBorders>
            <w:shd w:val="clear" w:color="000000" w:fill="FFFFFF"/>
            <w:vAlign w:val="center"/>
            <w:hideMark/>
          </w:tcPr>
          <w:p w14:paraId="2FAA0B5C"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000000" w:fill="FFFFFF"/>
            <w:vAlign w:val="center"/>
            <w:hideMark/>
          </w:tcPr>
          <w:p w14:paraId="29829A3F"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auto" w:fill="auto"/>
            <w:vAlign w:val="center"/>
            <w:hideMark/>
          </w:tcPr>
          <w:p w14:paraId="126423DA" w14:textId="77777777" w:rsidR="00A24811" w:rsidRPr="00A24811" w:rsidRDefault="00A24811" w:rsidP="00A24811">
            <w:pPr>
              <w:spacing w:after="0"/>
              <w:jc w:val="center"/>
              <w:rPr>
                <w:rFonts w:ascii="Calibri" w:eastAsia="Times New Roman" w:hAnsi="Calibri" w:cs="Calibri"/>
                <w:color w:val="000000"/>
                <w:sz w:val="20"/>
                <w:szCs w:val="20"/>
                <w:lang w:eastAsia="en-NZ"/>
              </w:rPr>
            </w:pPr>
            <w:r w:rsidRPr="00A24811">
              <w:rPr>
                <w:rFonts w:ascii="Calibri" w:eastAsia="Times New Roman" w:hAnsi="Calibri" w:cs="Calibri"/>
                <w:color w:val="000000"/>
                <w:sz w:val="20"/>
                <w:szCs w:val="20"/>
                <w:lang w:eastAsia="en-NZ"/>
              </w:rPr>
              <w:t> </w:t>
            </w:r>
          </w:p>
        </w:tc>
      </w:tr>
      <w:tr w:rsidR="00A24811" w:rsidRPr="00A24811" w14:paraId="07D8B616" w14:textId="77777777" w:rsidTr="00A24811">
        <w:trPr>
          <w:trHeight w:val="457"/>
        </w:trPr>
        <w:tc>
          <w:tcPr>
            <w:tcW w:w="1621" w:type="dxa"/>
            <w:tcBorders>
              <w:top w:val="nil"/>
              <w:left w:val="single" w:sz="4" w:space="0" w:color="auto"/>
              <w:bottom w:val="single" w:sz="4" w:space="0" w:color="auto"/>
              <w:right w:val="single" w:sz="4" w:space="0" w:color="auto"/>
            </w:tcBorders>
            <w:shd w:val="clear" w:color="000000" w:fill="FFFFFF"/>
            <w:hideMark/>
          </w:tcPr>
          <w:p w14:paraId="34D23937"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1068" w:type="dxa"/>
            <w:tcBorders>
              <w:top w:val="nil"/>
              <w:left w:val="nil"/>
              <w:bottom w:val="nil"/>
              <w:right w:val="nil"/>
            </w:tcBorders>
            <w:shd w:val="clear" w:color="auto" w:fill="auto"/>
            <w:vAlign w:val="bottom"/>
            <w:hideMark/>
          </w:tcPr>
          <w:p w14:paraId="7FE9B7E9" w14:textId="77777777" w:rsidR="00A24811" w:rsidRPr="00A24811" w:rsidRDefault="00A24811" w:rsidP="00A24811">
            <w:pPr>
              <w:spacing w:after="0"/>
              <w:rPr>
                <w:rFonts w:ascii="Calibri" w:eastAsia="Times New Roman" w:hAnsi="Calibri" w:cs="Calibri"/>
                <w:sz w:val="20"/>
                <w:szCs w:val="20"/>
                <w:lang w:eastAsia="en-NZ"/>
              </w:rPr>
            </w:pPr>
          </w:p>
        </w:tc>
        <w:tc>
          <w:tcPr>
            <w:tcW w:w="921" w:type="dxa"/>
            <w:tcBorders>
              <w:top w:val="nil"/>
              <w:left w:val="single" w:sz="4" w:space="0" w:color="auto"/>
              <w:bottom w:val="single" w:sz="4" w:space="0" w:color="auto"/>
              <w:right w:val="single" w:sz="4" w:space="0" w:color="auto"/>
            </w:tcBorders>
            <w:shd w:val="clear" w:color="000000" w:fill="FFFFFF"/>
            <w:vAlign w:val="center"/>
            <w:hideMark/>
          </w:tcPr>
          <w:p w14:paraId="44416A0B"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000000" w:fill="FFFFFF"/>
            <w:vAlign w:val="center"/>
            <w:hideMark/>
          </w:tcPr>
          <w:p w14:paraId="1C8E0057"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auto" w:fill="auto"/>
            <w:vAlign w:val="center"/>
            <w:hideMark/>
          </w:tcPr>
          <w:p w14:paraId="0EAFC301" w14:textId="77777777" w:rsidR="00A24811" w:rsidRPr="00A24811" w:rsidRDefault="00A24811" w:rsidP="00A24811">
            <w:pPr>
              <w:spacing w:after="0"/>
              <w:jc w:val="center"/>
              <w:rPr>
                <w:rFonts w:ascii="Calibri" w:eastAsia="Times New Roman" w:hAnsi="Calibri" w:cs="Calibri"/>
                <w:color w:val="000000"/>
                <w:sz w:val="20"/>
                <w:szCs w:val="20"/>
                <w:lang w:eastAsia="en-NZ"/>
              </w:rPr>
            </w:pPr>
            <w:r w:rsidRPr="00A24811">
              <w:rPr>
                <w:rFonts w:ascii="Calibri" w:eastAsia="Times New Roman" w:hAnsi="Calibri" w:cs="Calibri"/>
                <w:color w:val="000000"/>
                <w:sz w:val="20"/>
                <w:szCs w:val="20"/>
                <w:lang w:eastAsia="en-NZ"/>
              </w:rPr>
              <w:t> </w:t>
            </w:r>
          </w:p>
        </w:tc>
      </w:tr>
      <w:tr w:rsidR="00A24811" w:rsidRPr="00A24811" w14:paraId="5B0A880D" w14:textId="77777777" w:rsidTr="00A24811">
        <w:trPr>
          <w:trHeight w:val="685"/>
        </w:trPr>
        <w:tc>
          <w:tcPr>
            <w:tcW w:w="1621" w:type="dxa"/>
            <w:tcBorders>
              <w:top w:val="nil"/>
              <w:left w:val="single" w:sz="4" w:space="0" w:color="auto"/>
              <w:bottom w:val="single" w:sz="4" w:space="0" w:color="auto"/>
              <w:right w:val="single" w:sz="4" w:space="0" w:color="auto"/>
            </w:tcBorders>
            <w:shd w:val="clear" w:color="000000" w:fill="FFFFFF"/>
            <w:hideMark/>
          </w:tcPr>
          <w:p w14:paraId="1FCE30BA"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xml:space="preserve">Keep additional copies, backup and save frequently </w:t>
            </w:r>
          </w:p>
        </w:tc>
        <w:tc>
          <w:tcPr>
            <w:tcW w:w="1068" w:type="dxa"/>
            <w:tcBorders>
              <w:top w:val="single" w:sz="4" w:space="0" w:color="auto"/>
              <w:left w:val="nil"/>
              <w:bottom w:val="single" w:sz="4" w:space="0" w:color="auto"/>
              <w:right w:val="single" w:sz="4" w:space="0" w:color="auto"/>
            </w:tcBorders>
            <w:shd w:val="clear" w:color="000000" w:fill="FFFFFF"/>
            <w:vAlign w:val="center"/>
            <w:hideMark/>
          </w:tcPr>
          <w:p w14:paraId="44301507"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xml:space="preserve">Continuous </w:t>
            </w:r>
          </w:p>
        </w:tc>
        <w:tc>
          <w:tcPr>
            <w:tcW w:w="921" w:type="dxa"/>
            <w:tcBorders>
              <w:top w:val="nil"/>
              <w:left w:val="nil"/>
              <w:bottom w:val="single" w:sz="4" w:space="0" w:color="auto"/>
              <w:right w:val="single" w:sz="4" w:space="0" w:color="auto"/>
            </w:tcBorders>
            <w:shd w:val="clear" w:color="000000" w:fill="FFFFFF"/>
            <w:vAlign w:val="center"/>
            <w:hideMark/>
          </w:tcPr>
          <w:p w14:paraId="03A395FF"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Rare</w:t>
            </w:r>
          </w:p>
        </w:tc>
        <w:tc>
          <w:tcPr>
            <w:tcW w:w="894" w:type="dxa"/>
            <w:tcBorders>
              <w:top w:val="nil"/>
              <w:left w:val="nil"/>
              <w:bottom w:val="single" w:sz="4" w:space="0" w:color="auto"/>
              <w:right w:val="single" w:sz="4" w:space="0" w:color="auto"/>
            </w:tcBorders>
            <w:shd w:val="clear" w:color="000000" w:fill="FFFFFF"/>
            <w:vAlign w:val="center"/>
            <w:hideMark/>
          </w:tcPr>
          <w:p w14:paraId="35BE130E" w14:textId="77777777" w:rsidR="00A24811" w:rsidRPr="00A24811" w:rsidRDefault="00A24811" w:rsidP="00A24811">
            <w:pPr>
              <w:spacing w:after="0"/>
              <w:jc w:val="center"/>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Minor</w:t>
            </w:r>
          </w:p>
        </w:tc>
        <w:tc>
          <w:tcPr>
            <w:tcW w:w="894"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57EDDB7F" w14:textId="77777777" w:rsidR="00A24811" w:rsidRPr="00A24811" w:rsidRDefault="00A24811" w:rsidP="00A24811">
            <w:pPr>
              <w:spacing w:after="0"/>
              <w:jc w:val="center"/>
              <w:rPr>
                <w:rFonts w:ascii="Calibri" w:eastAsia="Times New Roman" w:hAnsi="Calibri" w:cs="Calibri"/>
                <w:color w:val="000000"/>
                <w:sz w:val="20"/>
                <w:szCs w:val="20"/>
                <w:lang w:eastAsia="en-NZ"/>
              </w:rPr>
            </w:pPr>
            <w:r w:rsidRPr="00A24811">
              <w:rPr>
                <w:rFonts w:ascii="Calibri" w:eastAsia="Times New Roman" w:hAnsi="Calibri" w:cs="Calibri"/>
                <w:color w:val="000000"/>
                <w:sz w:val="20"/>
                <w:szCs w:val="20"/>
                <w:lang w:eastAsia="en-NZ"/>
              </w:rPr>
              <w:t>Low</w:t>
            </w:r>
          </w:p>
        </w:tc>
      </w:tr>
      <w:tr w:rsidR="00A24811" w:rsidRPr="00A24811" w14:paraId="0A7C603C" w14:textId="77777777" w:rsidTr="00A24811">
        <w:trPr>
          <w:trHeight w:val="914"/>
        </w:trPr>
        <w:tc>
          <w:tcPr>
            <w:tcW w:w="1621" w:type="dxa"/>
            <w:tcBorders>
              <w:top w:val="nil"/>
              <w:left w:val="single" w:sz="4" w:space="0" w:color="auto"/>
              <w:bottom w:val="single" w:sz="4" w:space="0" w:color="auto"/>
              <w:right w:val="single" w:sz="4" w:space="0" w:color="auto"/>
            </w:tcBorders>
            <w:shd w:val="clear" w:color="auto" w:fill="auto"/>
            <w:noWrap/>
            <w:vAlign w:val="bottom"/>
            <w:hideMark/>
          </w:tcPr>
          <w:p w14:paraId="3E1250A9"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1068" w:type="dxa"/>
            <w:tcBorders>
              <w:top w:val="nil"/>
              <w:left w:val="nil"/>
              <w:bottom w:val="single" w:sz="4" w:space="0" w:color="auto"/>
              <w:right w:val="single" w:sz="4" w:space="0" w:color="auto"/>
            </w:tcBorders>
            <w:shd w:val="clear" w:color="auto" w:fill="auto"/>
            <w:noWrap/>
            <w:vAlign w:val="bottom"/>
            <w:hideMark/>
          </w:tcPr>
          <w:p w14:paraId="5FAD397C"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921" w:type="dxa"/>
            <w:tcBorders>
              <w:top w:val="nil"/>
              <w:left w:val="nil"/>
              <w:bottom w:val="single" w:sz="4" w:space="0" w:color="auto"/>
              <w:right w:val="single" w:sz="4" w:space="0" w:color="auto"/>
            </w:tcBorders>
            <w:shd w:val="clear" w:color="auto" w:fill="auto"/>
            <w:noWrap/>
            <w:vAlign w:val="bottom"/>
            <w:hideMark/>
          </w:tcPr>
          <w:p w14:paraId="13833EF0"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auto" w:fill="auto"/>
            <w:noWrap/>
            <w:vAlign w:val="bottom"/>
            <w:hideMark/>
          </w:tcPr>
          <w:p w14:paraId="2D123E74"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c>
          <w:tcPr>
            <w:tcW w:w="894" w:type="dxa"/>
            <w:tcBorders>
              <w:top w:val="nil"/>
              <w:left w:val="nil"/>
              <w:bottom w:val="single" w:sz="4" w:space="0" w:color="auto"/>
              <w:right w:val="single" w:sz="4" w:space="0" w:color="auto"/>
            </w:tcBorders>
            <w:shd w:val="clear" w:color="auto" w:fill="auto"/>
            <w:noWrap/>
            <w:vAlign w:val="bottom"/>
            <w:hideMark/>
          </w:tcPr>
          <w:p w14:paraId="2FF2A3A3" w14:textId="77777777" w:rsidR="00A24811" w:rsidRPr="00A24811" w:rsidRDefault="00A24811" w:rsidP="00A24811">
            <w:pPr>
              <w:spacing w:after="0"/>
              <w:rPr>
                <w:rFonts w:ascii="Calibri" w:eastAsia="Times New Roman" w:hAnsi="Calibri" w:cs="Calibri"/>
                <w:sz w:val="20"/>
                <w:szCs w:val="20"/>
                <w:lang w:eastAsia="en-NZ"/>
              </w:rPr>
            </w:pPr>
            <w:r w:rsidRPr="00A24811">
              <w:rPr>
                <w:rFonts w:ascii="Calibri" w:eastAsia="Times New Roman" w:hAnsi="Calibri" w:cs="Calibri"/>
                <w:sz w:val="20"/>
                <w:szCs w:val="20"/>
                <w:lang w:eastAsia="en-NZ"/>
              </w:rPr>
              <w:t> </w:t>
            </w:r>
          </w:p>
        </w:tc>
      </w:tr>
    </w:tbl>
    <w:p w14:paraId="29874A63" w14:textId="55B9D828" w:rsidR="00A24811" w:rsidRDefault="00A24811" w:rsidP="00F602E6">
      <w:pPr>
        <w:spacing w:after="200"/>
      </w:pPr>
      <w:r w:rsidRPr="00A24811">
        <w:t xml:space="preserve"> </w:t>
      </w:r>
    </w:p>
    <w:p w14:paraId="3C9D26D3" w14:textId="132C6765" w:rsidR="008926BF" w:rsidRDefault="008926BF" w:rsidP="00F602E6">
      <w:pPr>
        <w:spacing w:after="200"/>
      </w:pPr>
    </w:p>
    <w:p w14:paraId="2DFC41BD" w14:textId="77777777" w:rsidR="00A24811" w:rsidRDefault="00A24811" w:rsidP="00F602E6">
      <w:pPr>
        <w:spacing w:after="200"/>
      </w:pPr>
    </w:p>
    <w:p w14:paraId="696CFEE8" w14:textId="77777777" w:rsidR="00A24811" w:rsidRDefault="00A24811" w:rsidP="00F602E6">
      <w:pPr>
        <w:spacing w:after="200"/>
      </w:pPr>
    </w:p>
    <w:p w14:paraId="4F04D2C0" w14:textId="77777777" w:rsidR="00A24811" w:rsidRDefault="00A24811" w:rsidP="00F602E6">
      <w:pPr>
        <w:spacing w:after="200"/>
      </w:pPr>
    </w:p>
    <w:p w14:paraId="6E1C7E1F" w14:textId="77777777" w:rsidR="00A24811" w:rsidRDefault="00A24811" w:rsidP="00F602E6">
      <w:pPr>
        <w:spacing w:after="200"/>
      </w:pPr>
    </w:p>
    <w:p w14:paraId="0B59C95D" w14:textId="77777777" w:rsidR="00A24811" w:rsidRDefault="00A24811" w:rsidP="00F602E6">
      <w:pPr>
        <w:spacing w:after="200"/>
      </w:pPr>
    </w:p>
    <w:p w14:paraId="0FFF995B" w14:textId="77777777" w:rsidR="00A24811" w:rsidRDefault="00A24811" w:rsidP="00F602E6">
      <w:pPr>
        <w:spacing w:after="200"/>
      </w:pPr>
    </w:p>
    <w:p w14:paraId="45742B74" w14:textId="77777777" w:rsidR="00A24811" w:rsidRDefault="00A24811" w:rsidP="00F602E6">
      <w:pPr>
        <w:spacing w:after="200"/>
      </w:pPr>
    </w:p>
    <w:p w14:paraId="519FCF78" w14:textId="77777777" w:rsidR="00A24811" w:rsidRDefault="00A24811" w:rsidP="00F602E6">
      <w:pPr>
        <w:spacing w:after="200"/>
      </w:pPr>
    </w:p>
    <w:p w14:paraId="0CF63398" w14:textId="77777777" w:rsidR="00A24811" w:rsidRDefault="00A24811" w:rsidP="00F602E6">
      <w:pPr>
        <w:spacing w:after="200"/>
      </w:pPr>
    </w:p>
    <w:p w14:paraId="39275AD2" w14:textId="77777777" w:rsidR="00A24811" w:rsidRDefault="00A24811" w:rsidP="00F602E6">
      <w:pPr>
        <w:spacing w:after="200"/>
      </w:pPr>
    </w:p>
    <w:p w14:paraId="1F2594E4" w14:textId="77777777" w:rsidR="00A24811" w:rsidRDefault="00A24811" w:rsidP="00F602E6">
      <w:pPr>
        <w:spacing w:after="200"/>
      </w:pPr>
    </w:p>
    <w:p w14:paraId="74CB6C7D" w14:textId="35D3F332" w:rsidR="00B01FC9" w:rsidRDefault="008926BF" w:rsidP="00F602E6">
      <w:pPr>
        <w:spacing w:after="200"/>
      </w:pPr>
      <w:r>
        <w:lastRenderedPageBreak/>
        <w:t>Note: this is the third part which describes future improvements and the effect of the improvements on the risk’s likelihood and impact.</w:t>
      </w:r>
    </w:p>
    <w:p w14:paraId="3D997C22" w14:textId="77777777" w:rsidR="00B01FC9" w:rsidRDefault="00B01FC9" w:rsidP="00F602E6">
      <w:pPr>
        <w:spacing w:after="200"/>
      </w:pPr>
    </w:p>
    <w:p w14:paraId="082ABEEE" w14:textId="77777777" w:rsidR="00B01FC9" w:rsidRDefault="00B01FC9" w:rsidP="00B01FC9">
      <w:pPr>
        <w:pStyle w:val="Heading2"/>
      </w:pPr>
      <w:bookmarkStart w:id="67" w:name="_Toc152176943"/>
      <w:r>
        <w:t>Halfway Update</w:t>
      </w:r>
      <w:bookmarkEnd w:id="67"/>
    </w:p>
    <w:p w14:paraId="398DEA35" w14:textId="7CBFA509" w:rsidR="008016E2" w:rsidRDefault="00B01FC9" w:rsidP="00B01FC9">
      <w:r>
        <w:t xml:space="preserve">The first change </w:t>
      </w:r>
      <w:r w:rsidR="008016E2">
        <w:t>was in the second week when I ran into an error with Windows Subsystem for Linux (wsl) where I wasn’t able to fix the problem</w:t>
      </w:r>
      <w:r w:rsidR="00B603C4">
        <w:t xml:space="preserve"> by myself</w:t>
      </w:r>
      <w:r w:rsidR="008016E2">
        <w:t xml:space="preserve">. </w:t>
      </w:r>
      <w:r w:rsidR="00B603C4">
        <w:t>This issue was fixed with a few Google searches and assistance from Henry. This made me change the likelihood to happened and the risk impact to minor. This resulted in the risk rating being high, which I didn’t agree with, so I changed the calculations so that the risk rating would be medium.</w:t>
      </w:r>
    </w:p>
    <w:p w14:paraId="4DE4E97C" w14:textId="22C0A623" w:rsidR="008016E2" w:rsidRDefault="008016E2" w:rsidP="008016E2">
      <w:r>
        <w:t>The second change was during the fourth week</w:t>
      </w:r>
      <w:r w:rsidRPr="008016E2">
        <w:t xml:space="preserve"> </w:t>
      </w:r>
      <w:r>
        <w:t>where I changed the likelihood for c</w:t>
      </w:r>
      <w:r w:rsidRPr="00B01FC9">
        <w:t>atching Covid/cold</w:t>
      </w:r>
      <w:r>
        <w:t xml:space="preserve"> to happened after I got sick during the third week of academic work.</w:t>
      </w:r>
    </w:p>
    <w:p w14:paraId="1C5BC41E" w14:textId="7EA063BD" w:rsidR="00B603C4" w:rsidRDefault="00B603C4" w:rsidP="008016E2">
      <w:r>
        <w:t xml:space="preserve">While creating the halfway reports I realised that keeping up </w:t>
      </w:r>
      <w:r w:rsidR="00A72602">
        <w:t xml:space="preserve">with </w:t>
      </w:r>
      <w:r>
        <w:t xml:space="preserve">the academic work was starting to become an issue. </w:t>
      </w:r>
      <w:r w:rsidR="00A72602">
        <w:t>On the 13</w:t>
      </w:r>
      <w:r w:rsidR="00A72602" w:rsidRPr="00A72602">
        <w:rPr>
          <w:vertAlign w:val="superscript"/>
        </w:rPr>
        <w:t>th</w:t>
      </w:r>
      <w:r w:rsidR="00A72602">
        <w:t xml:space="preserve"> of October I had to deliver the halfway reports, emerge statement, industry supervisor and academic supervisor halfway assessments, and methodology essay part A. This made me add another risk to the risk table which I called academic work overload. </w:t>
      </w:r>
    </w:p>
    <w:p w14:paraId="4F83E403" w14:textId="77777777" w:rsidR="00A24811" w:rsidRDefault="00A24811" w:rsidP="00B01FC9"/>
    <w:p w14:paraId="5C50BC28" w14:textId="77777777" w:rsidR="00A24811" w:rsidRDefault="00A24811" w:rsidP="00A24811">
      <w:pPr>
        <w:pStyle w:val="Heading2"/>
      </w:pPr>
      <w:bookmarkStart w:id="68" w:name="_Toc152176944"/>
      <w:r>
        <w:t>Final Update</w:t>
      </w:r>
      <w:bookmarkEnd w:id="68"/>
    </w:p>
    <w:p w14:paraId="1B9B25B4" w14:textId="7354B1A8" w:rsidR="003A67F1" w:rsidRDefault="00A24811" w:rsidP="00A24811">
      <w:r>
        <w:t xml:space="preserve">The </w:t>
      </w:r>
      <w:r w:rsidR="003A67F1">
        <w:t xml:space="preserve">only change that needed to be made was to do with </w:t>
      </w:r>
      <w:r w:rsidR="00CA4C27">
        <w:t>i</w:t>
      </w:r>
      <w:r w:rsidR="003A67F1">
        <w:t xml:space="preserve">nadequate skills/knowledge which I originally called </w:t>
      </w:r>
      <w:r w:rsidR="00CA4C27">
        <w:t>inadequate skills. Here I changed the impact from minor to major. I know it is a massive change, but I believe it was necessary given that it was the main reason why the project was finished in an incomplete state.</w:t>
      </w:r>
    </w:p>
    <w:p w14:paraId="79E9BB1D" w14:textId="34932C1D" w:rsidR="00CA4C27" w:rsidRDefault="00CA4C27" w:rsidP="00A24811">
      <w:r>
        <w:t>Refer to page 12 and 13 for more information.</w:t>
      </w:r>
    </w:p>
    <w:p w14:paraId="087DFACF" w14:textId="77777777" w:rsidR="00FF78E1" w:rsidRDefault="00CA4C27" w:rsidP="00A24811">
      <w:r>
        <w:t>I think this method of handling risks was great, but sadly I wasn’t able to put as much time into it as a should have.</w:t>
      </w:r>
      <w:r w:rsidR="00573AE8">
        <w:t xml:space="preserve"> This way of recording risks was very effective. </w:t>
      </w:r>
      <w:r w:rsidR="00FF78E1">
        <w:t xml:space="preserve">I was able to show the risks initial rating, its rating after mitigations, and its rating after future mitigations. </w:t>
      </w:r>
    </w:p>
    <w:p w14:paraId="3DD90CB0" w14:textId="7D94855F" w:rsidR="00CA4C27" w:rsidRDefault="00FF78E1" w:rsidP="00A24811">
      <w:r>
        <w:t xml:space="preserve">The only downside I saw to this model was having to set the risks impact. The reason why I am saying this is because an impact can differ in certain circumstances. For example, having a lack of knowledge/skills was very difficult to measure the impact for until it had already happened. I don’t think that was the fault of the risk model I just think it was difficult to read certain risks. In a similar way if I </w:t>
      </w:r>
      <w:r w:rsidR="00D1720B">
        <w:t>were</w:t>
      </w:r>
      <w:r>
        <w:t xml:space="preserve"> to just put earthquake as a risk without specifying the magnitude I would be in a similar situation.</w:t>
      </w:r>
    </w:p>
    <w:p w14:paraId="436380B2" w14:textId="07D05B39" w:rsidR="001F55F1" w:rsidRDefault="001F55F1" w:rsidP="00A24811">
      <w:r>
        <w:t>For the future I believe risks should be assessed more frequently. Also, a larger list of risks at the start of the project would have helped to implement risk prevention sooner.</w:t>
      </w:r>
    </w:p>
    <w:p w14:paraId="3E69150A" w14:textId="31205C8C" w:rsidR="005620F4" w:rsidRDefault="005620F4" w:rsidP="00A24811">
      <w:r>
        <w:br w:type="page"/>
      </w:r>
    </w:p>
    <w:p w14:paraId="5265306B" w14:textId="03B528FF" w:rsidR="005620F4" w:rsidRDefault="005620F4" w:rsidP="00C6271B">
      <w:pPr>
        <w:pStyle w:val="Heading1"/>
      </w:pPr>
      <w:bookmarkStart w:id="69" w:name="_Toc152176945"/>
      <w:r>
        <w:lastRenderedPageBreak/>
        <w:t>Quality Assurance</w:t>
      </w:r>
      <w:bookmarkEnd w:id="69"/>
    </w:p>
    <w:p w14:paraId="57F25FD4" w14:textId="09C8EC60" w:rsidR="00C714D9" w:rsidRPr="00C714D9" w:rsidRDefault="004251C1" w:rsidP="00C714D9">
      <w:r>
        <w:t>This section details</w:t>
      </w:r>
      <w:r w:rsidR="00CA01BD">
        <w:t xml:space="preserve"> the quality assurance method,</w:t>
      </w:r>
      <w:r>
        <w:t xml:space="preserve"> how processes will be followed, </w:t>
      </w:r>
      <w:r w:rsidR="00CA01BD">
        <w:t xml:space="preserve">how </w:t>
      </w:r>
      <w:r>
        <w:t xml:space="preserve">variables will be controlled, and </w:t>
      </w:r>
      <w:r w:rsidR="00E409D9">
        <w:t>quality will</w:t>
      </w:r>
      <w:r>
        <w:t xml:space="preserve"> be assured.</w:t>
      </w:r>
      <w:r w:rsidR="00E409D9">
        <w:t xml:space="preserve"> This is to ensure that the projects deliverables meet the </w:t>
      </w:r>
      <w:r w:rsidR="00CA01BD">
        <w:t xml:space="preserve">academic and </w:t>
      </w:r>
      <w:r w:rsidR="00E409D9">
        <w:t xml:space="preserve">industry </w:t>
      </w:r>
      <w:r w:rsidR="00CA01BD">
        <w:t>standards and the methods used to complete the deliverables are appropriate.</w:t>
      </w:r>
    </w:p>
    <w:p w14:paraId="7C4564A7" w14:textId="77777777" w:rsidR="0057287C" w:rsidRDefault="0057287C" w:rsidP="0057287C">
      <w:pPr>
        <w:pStyle w:val="Heading2"/>
      </w:pPr>
      <w:bookmarkStart w:id="70" w:name="_Toc152176946"/>
      <w:r>
        <w:t>Approach</w:t>
      </w:r>
      <w:bookmarkEnd w:id="70"/>
    </w:p>
    <w:p w14:paraId="0D3349F1" w14:textId="5D214DDD" w:rsidR="0057287C" w:rsidRDefault="0057287C" w:rsidP="0057287C">
      <w:bookmarkStart w:id="71" w:name="_Hlk152130672"/>
      <w:r>
        <w:t xml:space="preserve">The </w:t>
      </w:r>
      <w:r w:rsidRPr="000304DC">
        <w:t>selected approach</w:t>
      </w:r>
      <w:r>
        <w:t xml:space="preserve"> is </w:t>
      </w:r>
      <w:r w:rsidR="00F510D6">
        <w:t>a variation of the</w:t>
      </w:r>
      <w:r>
        <w:t xml:space="preserve"> Virginia Tech Quality Assurance table.</w:t>
      </w:r>
    </w:p>
    <w:p w14:paraId="03A84BFD" w14:textId="77777777" w:rsidR="0057287C" w:rsidRPr="000304DC" w:rsidRDefault="0057287C" w:rsidP="0057287C">
      <w:r w:rsidRPr="000304DC">
        <w:t xml:space="preserve">This </w:t>
      </w:r>
      <w:r>
        <w:t>method of quality assurance was chosen to enhance the quality of code created.</w:t>
      </w:r>
    </w:p>
    <w:p w14:paraId="6A77ED8B" w14:textId="77777777" w:rsidR="0057287C" w:rsidRPr="000304DC" w:rsidRDefault="0057287C" w:rsidP="0057287C">
      <w:r>
        <w:t>This table will be reviewed whenever a deliverables quality needs to be tested.</w:t>
      </w:r>
    </w:p>
    <w:bookmarkEnd w:id="71"/>
    <w:p w14:paraId="4B8E9FF8" w14:textId="162B926E" w:rsidR="0057287C" w:rsidRPr="0057287C" w:rsidRDefault="0057287C" w:rsidP="0057287C">
      <w:r>
        <w:t>This table states the deliverable, the step order, the task, participants, and its completion date</w:t>
      </w:r>
      <w:r w:rsidR="001F55F1" w:rsidRPr="001F55F1">
        <w:rPr>
          <w:b/>
          <w:bCs/>
        </w:rPr>
        <w:t xml:space="preserve"> </w:t>
      </w:r>
      <w:sdt>
        <w:sdtPr>
          <w:rPr>
            <w:b/>
            <w:bCs/>
          </w:rPr>
          <w:id w:val="54287409"/>
          <w:citation/>
        </w:sdtPr>
        <w:sdtContent>
          <w:r w:rsidR="001F55F1">
            <w:rPr>
              <w:b/>
              <w:bCs/>
            </w:rPr>
            <w:fldChar w:fldCharType="begin"/>
          </w:r>
          <w:r w:rsidR="0061156B">
            <w:rPr>
              <w:b/>
              <w:bCs/>
              <w:lang w:val="en-US"/>
            </w:rPr>
            <w:instrText xml:space="preserve">CITATION Vir23 \l 1033 </w:instrText>
          </w:r>
          <w:r w:rsidR="001F55F1">
            <w:rPr>
              <w:b/>
              <w:bCs/>
            </w:rPr>
            <w:fldChar w:fldCharType="separate"/>
          </w:r>
          <w:r w:rsidR="005F2D6A">
            <w:rPr>
              <w:noProof/>
              <w:lang w:val="en-US"/>
            </w:rPr>
            <w:t>(Virginia Tech, n.d.)</w:t>
          </w:r>
          <w:r w:rsidR="001F55F1">
            <w:rPr>
              <w:b/>
              <w:bCs/>
            </w:rPr>
            <w:fldChar w:fldCharType="end"/>
          </w:r>
        </w:sdtContent>
      </w:sdt>
      <w:r>
        <w:t>.</w:t>
      </w:r>
    </w:p>
    <w:p w14:paraId="300D37DC" w14:textId="77777777" w:rsidR="006257BE" w:rsidRDefault="006257BE">
      <w:pPr>
        <w:spacing w:after="200" w:line="288" w:lineRule="auto"/>
        <w:rPr>
          <w:rFonts w:asciiTheme="majorHAnsi" w:eastAsiaTheme="majorEastAsia" w:hAnsiTheme="majorHAnsi" w:cstheme="majorBidi"/>
          <w:sz w:val="28"/>
          <w:szCs w:val="28"/>
        </w:rPr>
      </w:pPr>
      <w:r>
        <w:br w:type="page"/>
      </w:r>
    </w:p>
    <w:p w14:paraId="25F26A1B" w14:textId="049700FA" w:rsidR="0057287C" w:rsidRDefault="0057287C" w:rsidP="0057287C">
      <w:pPr>
        <w:pStyle w:val="Heading2"/>
      </w:pPr>
      <w:bookmarkStart w:id="72" w:name="_Toc152176947"/>
      <w:r>
        <w:lastRenderedPageBreak/>
        <w:t>Quality Assurance Table</w:t>
      </w:r>
      <w:bookmarkEnd w:id="72"/>
    </w:p>
    <w:p w14:paraId="0564BC43" w14:textId="0CC4A834" w:rsidR="006257BE" w:rsidRPr="006257BE" w:rsidRDefault="006257BE" w:rsidP="006257BE">
      <w:pPr>
        <w:rPr>
          <w:b/>
          <w:bCs/>
        </w:rPr>
      </w:pPr>
      <w:r w:rsidRPr="006257BE">
        <w:rPr>
          <w:b/>
          <w:bCs/>
        </w:rPr>
        <w:t xml:space="preserve">Table </w:t>
      </w:r>
      <w:r w:rsidR="003343E1">
        <w:rPr>
          <w:b/>
          <w:bCs/>
        </w:rPr>
        <w:t>2</w:t>
      </w:r>
      <w:r w:rsidR="00014347">
        <w:rPr>
          <w:b/>
          <w:bCs/>
        </w:rPr>
        <w:t>2</w:t>
      </w:r>
    </w:p>
    <w:p w14:paraId="399DB61F" w14:textId="5CA3246A" w:rsidR="006257BE" w:rsidRPr="009C608D" w:rsidRDefault="006257BE" w:rsidP="006257BE">
      <w:pPr>
        <w:rPr>
          <w:i/>
          <w:iCs/>
        </w:rPr>
      </w:pPr>
      <w:r w:rsidRPr="009C608D">
        <w:rPr>
          <w:i/>
          <w:iCs/>
        </w:rPr>
        <w:t>Quality Assurance Table</w:t>
      </w:r>
    </w:p>
    <w:p w14:paraId="5FDD4B2C" w14:textId="5BD30202" w:rsidR="0057287C" w:rsidRDefault="009210AF" w:rsidP="0057287C">
      <w:pPr>
        <w:rPr>
          <w:b/>
          <w:bCs/>
        </w:rPr>
      </w:pPr>
      <w:r w:rsidRPr="009210AF">
        <w:rPr>
          <w:noProof/>
        </w:rPr>
        <w:drawing>
          <wp:inline distT="0" distB="0" distL="0" distR="0" wp14:anchorId="7CC9CFBE" wp14:editId="53B9DEE5">
            <wp:extent cx="5941060" cy="5337810"/>
            <wp:effectExtent l="0" t="0" r="2540" b="0"/>
            <wp:docPr id="2119676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1060" cy="5337810"/>
                    </a:xfrm>
                    <a:prstGeom prst="rect">
                      <a:avLst/>
                    </a:prstGeom>
                    <a:noFill/>
                    <a:ln>
                      <a:noFill/>
                    </a:ln>
                  </pic:spPr>
                </pic:pic>
              </a:graphicData>
            </a:graphic>
          </wp:inline>
        </w:drawing>
      </w:r>
    </w:p>
    <w:p w14:paraId="76A975C1" w14:textId="388EF626" w:rsidR="00CB51C1" w:rsidRPr="003E12AF" w:rsidRDefault="003E12AF" w:rsidP="003E12AF">
      <w:pPr>
        <w:spacing w:after="200" w:line="288" w:lineRule="auto"/>
        <w:rPr>
          <w:rFonts w:eastAsiaTheme="majorEastAsia" w:cstheme="minorHAnsi"/>
          <w:szCs w:val="24"/>
        </w:rPr>
      </w:pPr>
      <w:r w:rsidRPr="003E12AF">
        <w:rPr>
          <w:rFonts w:eastAsiaTheme="majorEastAsia" w:cstheme="minorHAnsi"/>
          <w:szCs w:val="24"/>
        </w:rPr>
        <w:t xml:space="preserve">Refer to appendix D to view web page </w:t>
      </w:r>
      <w:r w:rsidR="005F2D6A">
        <w:rPr>
          <w:rFonts w:eastAsiaTheme="majorEastAsia" w:cstheme="minorHAnsi"/>
          <w:szCs w:val="24"/>
        </w:rPr>
        <w:t>design review</w:t>
      </w:r>
      <w:r w:rsidRPr="003E12AF">
        <w:rPr>
          <w:rFonts w:eastAsiaTheme="majorEastAsia" w:cstheme="minorHAnsi"/>
          <w:szCs w:val="24"/>
        </w:rPr>
        <w:t>.</w:t>
      </w:r>
    </w:p>
    <w:p w14:paraId="410F0D86" w14:textId="05A3008C" w:rsidR="00CB51C1" w:rsidRDefault="00CB51C1" w:rsidP="0057287C">
      <w:pPr>
        <w:pStyle w:val="Heading2"/>
      </w:pPr>
      <w:bookmarkStart w:id="73" w:name="_Toc152176948"/>
      <w:r>
        <w:t>Notes about Quality Assurance Tasks</w:t>
      </w:r>
      <w:bookmarkEnd w:id="73"/>
    </w:p>
    <w:p w14:paraId="23F07EC3" w14:textId="77777777" w:rsidR="009B24DC" w:rsidRDefault="007E52E9" w:rsidP="009B24DC">
      <w:pPr>
        <w:pStyle w:val="ListParagraph"/>
        <w:numPr>
          <w:ilvl w:val="0"/>
          <w:numId w:val="23"/>
        </w:numPr>
      </w:pPr>
      <w:r>
        <w:t>T</w:t>
      </w:r>
      <w:r w:rsidR="00031713">
        <w:t xml:space="preserve">he </w:t>
      </w:r>
      <w:r>
        <w:t xml:space="preserve">code gets created in </w:t>
      </w:r>
      <w:r w:rsidR="009B24DC">
        <w:t>Visual Studio C</w:t>
      </w:r>
      <w:r>
        <w:t>ode</w:t>
      </w:r>
      <w:r w:rsidR="009B24DC">
        <w:t>.</w:t>
      </w:r>
    </w:p>
    <w:p w14:paraId="35861DF7" w14:textId="210B3C6C" w:rsidR="009B24DC" w:rsidRDefault="009B24DC" w:rsidP="009B24DC">
      <w:pPr>
        <w:pStyle w:val="ListParagraph"/>
        <w:numPr>
          <w:ilvl w:val="0"/>
          <w:numId w:val="23"/>
        </w:numPr>
      </w:pPr>
      <w:r>
        <w:t>T</w:t>
      </w:r>
      <w:r w:rsidR="007E52E9">
        <w:t>hen it</w:t>
      </w:r>
      <w:r w:rsidR="00031713">
        <w:t xml:space="preserve"> </w:t>
      </w:r>
      <w:r w:rsidR="007E52E9">
        <w:t>needs</w:t>
      </w:r>
      <w:r w:rsidR="00031713">
        <w:t xml:space="preserve"> to be committed </w:t>
      </w:r>
      <w:r w:rsidR="007E52E9">
        <w:t>and</w:t>
      </w:r>
      <w:r w:rsidR="00031713">
        <w:t xml:space="preserve"> </w:t>
      </w:r>
      <w:r w:rsidR="007E52E9">
        <w:t>p</w:t>
      </w:r>
      <w:r w:rsidR="00031713">
        <w:t>ushed to</w:t>
      </w:r>
      <w:r w:rsidR="007E52E9">
        <w:t xml:space="preserve"> a </w:t>
      </w:r>
      <w:r w:rsidR="00817FF4">
        <w:t>b</w:t>
      </w:r>
      <w:r w:rsidR="007E52E9">
        <w:t>ranch on</w:t>
      </w:r>
      <w:r w:rsidR="00031713">
        <w:t xml:space="preserve"> Bitbucket.</w:t>
      </w:r>
    </w:p>
    <w:p w14:paraId="5DD8EC20" w14:textId="7E9C904D" w:rsidR="009B24DC" w:rsidRDefault="007E52E9" w:rsidP="009B24DC">
      <w:pPr>
        <w:pStyle w:val="ListParagraph"/>
        <w:numPr>
          <w:ilvl w:val="0"/>
          <w:numId w:val="23"/>
        </w:numPr>
      </w:pPr>
      <w:r>
        <w:t xml:space="preserve">After that a pull request </w:t>
      </w:r>
      <w:r w:rsidR="009B24DC">
        <w:t>is</w:t>
      </w:r>
      <w:r>
        <w:t xml:space="preserve"> created</w:t>
      </w:r>
      <w:r w:rsidR="009B24DC">
        <w:t xml:space="preserve"> to merge into the main branch</w:t>
      </w:r>
      <w:r>
        <w:t xml:space="preserve">. </w:t>
      </w:r>
    </w:p>
    <w:p w14:paraId="22ED1BAF" w14:textId="47E3697D" w:rsidR="009B24DC" w:rsidRDefault="009B24DC" w:rsidP="009B24DC">
      <w:pPr>
        <w:pStyle w:val="ListParagraph"/>
        <w:numPr>
          <w:ilvl w:val="0"/>
          <w:numId w:val="23"/>
        </w:numPr>
      </w:pPr>
      <w:r>
        <w:t>I</w:t>
      </w:r>
      <w:r w:rsidR="00031713">
        <w:t xml:space="preserve">t </w:t>
      </w:r>
      <w:r>
        <w:t>then gets</w:t>
      </w:r>
      <w:r w:rsidR="007E52E9">
        <w:t xml:space="preserve"> deployed on Vercel. </w:t>
      </w:r>
    </w:p>
    <w:p w14:paraId="39A87919" w14:textId="77777777" w:rsidR="009B24DC" w:rsidRDefault="007E52E9" w:rsidP="009B24DC">
      <w:pPr>
        <w:pStyle w:val="ListParagraph"/>
        <w:numPr>
          <w:ilvl w:val="0"/>
          <w:numId w:val="23"/>
        </w:numPr>
      </w:pPr>
      <w:r>
        <w:t xml:space="preserve">Then it gets reviewed and approved or denied through either Luke or Henry. </w:t>
      </w:r>
    </w:p>
    <w:p w14:paraId="121006A7" w14:textId="0F46DB09" w:rsidR="00031713" w:rsidRDefault="00817FF4" w:rsidP="009B24DC">
      <w:pPr>
        <w:pStyle w:val="ListParagraph"/>
        <w:numPr>
          <w:ilvl w:val="0"/>
          <w:numId w:val="23"/>
        </w:numPr>
      </w:pPr>
      <w:r>
        <w:t>Until finally</w:t>
      </w:r>
      <w:r w:rsidR="007E52E9">
        <w:t xml:space="preserve"> the pull request is </w:t>
      </w:r>
      <w:r>
        <w:t>approved,</w:t>
      </w:r>
      <w:r w:rsidR="007E52E9">
        <w:t xml:space="preserve"> </w:t>
      </w:r>
      <w:r>
        <w:t xml:space="preserve">and it </w:t>
      </w:r>
      <w:r w:rsidR="007E52E9">
        <w:t xml:space="preserve">gets </w:t>
      </w:r>
      <w:r w:rsidR="009B24DC">
        <w:t>merged into the main branch.</w:t>
      </w:r>
    </w:p>
    <w:p w14:paraId="3ADDC338" w14:textId="488586ED" w:rsidR="00817FF4" w:rsidRPr="00CB51C1" w:rsidRDefault="00817FF4" w:rsidP="00817FF4">
      <w:pPr>
        <w:ind w:left="360"/>
      </w:pPr>
    </w:p>
    <w:p w14:paraId="3E5C84E9" w14:textId="77777777" w:rsidR="00CB51C1" w:rsidRPr="00CB51C1" w:rsidRDefault="00CB51C1" w:rsidP="00CB51C1"/>
    <w:p w14:paraId="4799CE1F" w14:textId="5E175B1B" w:rsidR="0057287C" w:rsidRDefault="0057287C" w:rsidP="0057287C">
      <w:pPr>
        <w:pStyle w:val="Heading2"/>
      </w:pPr>
      <w:bookmarkStart w:id="74" w:name="_Toc152176949"/>
      <w:r>
        <w:lastRenderedPageBreak/>
        <w:t>Test Plan/Scenarios/Cases</w:t>
      </w:r>
      <w:bookmarkEnd w:id="74"/>
    </w:p>
    <w:p w14:paraId="0DB42882" w14:textId="01128240" w:rsidR="00B82F2F" w:rsidRPr="0057287C" w:rsidRDefault="00B82F2F" w:rsidP="00B82F2F">
      <w:r w:rsidRPr="0057287C">
        <w:t xml:space="preserve">WellNow has an automated test suite called </w:t>
      </w:r>
      <w:proofErr w:type="spellStart"/>
      <w:r w:rsidRPr="0057287C">
        <w:t>RSpec</w:t>
      </w:r>
      <w:proofErr w:type="spellEnd"/>
      <w:r w:rsidRPr="0057287C">
        <w:t xml:space="preserve"> that the developer maintains and adds to as the are developing new code. This test suite can be run at </w:t>
      </w:r>
      <w:r w:rsidR="0057287C" w:rsidRPr="0057287C">
        <w:t>any time</w:t>
      </w:r>
      <w:r w:rsidRPr="0057287C">
        <w:t xml:space="preserve"> by the developer and is run automatically whenever code is pushed to the source control repository. Code is not accepted if these tests don’t all </w:t>
      </w:r>
      <w:proofErr w:type="gramStart"/>
      <w:r w:rsidR="00C653A5" w:rsidRPr="0057287C">
        <w:t>pass</w:t>
      </w:r>
      <w:proofErr w:type="gramEnd"/>
      <w:r w:rsidRPr="0057287C">
        <w:t>.</w:t>
      </w:r>
    </w:p>
    <w:p w14:paraId="5382C9CF" w14:textId="0F26DA75" w:rsidR="00B82F2F" w:rsidRPr="0057287C" w:rsidRDefault="00B82F2F" w:rsidP="00B82F2F">
      <w:r w:rsidRPr="0057287C">
        <w:t xml:space="preserve">Once the developer has completed their task there is a code review stage. A senior developer will inspect the change to make sure it does what is </w:t>
      </w:r>
      <w:r w:rsidR="0057287C" w:rsidRPr="0057287C">
        <w:t>expected,</w:t>
      </w:r>
      <w:r w:rsidRPr="0057287C">
        <w:t xml:space="preserve"> and the code is of a high standard. Once the code has been </w:t>
      </w:r>
      <w:r w:rsidR="0057287C" w:rsidRPr="0057287C">
        <w:t>approved</w:t>
      </w:r>
      <w:r w:rsidRPr="0057287C">
        <w:t xml:space="preserve"> it can be merged into the main source branch.</w:t>
      </w:r>
    </w:p>
    <w:p w14:paraId="174015EF" w14:textId="5B84E815" w:rsidR="00145442" w:rsidRPr="0057287C" w:rsidRDefault="00B82F2F" w:rsidP="00B82F2F">
      <w:r w:rsidRPr="0057287C">
        <w:t>Melanie carries out user acceptance testing and when she is satisfied the code change will be deployed to production.</w:t>
      </w:r>
    </w:p>
    <w:p w14:paraId="2386DDC9" w14:textId="77777777" w:rsidR="006A2FC2" w:rsidRDefault="006A2FC2">
      <w:pPr>
        <w:spacing w:after="200" w:line="288" w:lineRule="auto"/>
      </w:pPr>
    </w:p>
    <w:p w14:paraId="40658F54" w14:textId="72C488B2" w:rsidR="006A2FC2" w:rsidRDefault="006A2FC2">
      <w:pPr>
        <w:spacing w:after="200" w:line="288" w:lineRule="auto"/>
        <w:rPr>
          <w:b/>
          <w:bCs/>
        </w:rPr>
      </w:pPr>
      <w:r>
        <w:rPr>
          <w:b/>
          <w:bCs/>
        </w:rPr>
        <w:t>Reflection</w:t>
      </w:r>
    </w:p>
    <w:p w14:paraId="5D8A0B8F" w14:textId="77777777" w:rsidR="008B0DC9" w:rsidRDefault="006A2FC2">
      <w:pPr>
        <w:spacing w:after="200" w:line="288" w:lineRule="auto"/>
      </w:pPr>
      <w:r>
        <w:t>Th</w:t>
      </w:r>
      <w:r w:rsidR="008B0DC9">
        <w:t xml:space="preserve">is method didn’t feel super effective. Most of the tasks were either removed or added compared to the original quality assurance model. This could have also just been the case of poor planning which definitely would have contributed. </w:t>
      </w:r>
    </w:p>
    <w:p w14:paraId="24A5A970" w14:textId="4CCD4287" w:rsidR="009210AF" w:rsidRDefault="008B0DC9">
      <w:pPr>
        <w:spacing w:after="200" w:line="288" w:lineRule="auto"/>
        <w:rPr>
          <w:b/>
          <w:bCs/>
        </w:rPr>
      </w:pPr>
      <w:r>
        <w:t xml:space="preserve">Recording what quality assurance steps needed to be taken was a good idea but it was hard to predict what quality assurance tasks needed to be done. I believe that more tasks would have been added if given the opportunity to continue since I was just about to wrap up the development for the SEO page. </w:t>
      </w:r>
      <w:r w:rsidR="009210AF">
        <w:rPr>
          <w:b/>
          <w:bCs/>
        </w:rPr>
        <w:br w:type="page"/>
      </w:r>
    </w:p>
    <w:p w14:paraId="1041C037" w14:textId="7AF5A151" w:rsidR="005620F4" w:rsidRDefault="005620F4" w:rsidP="00C6271B">
      <w:pPr>
        <w:pStyle w:val="Heading1"/>
      </w:pPr>
      <w:bookmarkStart w:id="75" w:name="_Toc152176950"/>
      <w:bookmarkStart w:id="76" w:name="_Hlk149135942"/>
      <w:r>
        <w:lastRenderedPageBreak/>
        <w:t>Methodology</w:t>
      </w:r>
      <w:bookmarkEnd w:id="75"/>
    </w:p>
    <w:p w14:paraId="3C3AACB1" w14:textId="74DD7635" w:rsidR="00C714D9" w:rsidRPr="00C714D9" w:rsidRDefault="00A84C97" w:rsidP="00C714D9">
      <w:r>
        <w:t>This section discusses the methodologies used, what they do, and their pros and cons.</w:t>
      </w:r>
      <w:r w:rsidR="00033B47">
        <w:t xml:space="preserve"> The methodologies that were chosen where Agile, Scrum, and Kanban.</w:t>
      </w:r>
    </w:p>
    <w:p w14:paraId="4B27FFA8" w14:textId="77777777" w:rsidR="007001FB" w:rsidRDefault="007001FB" w:rsidP="00B448BA">
      <w:pPr>
        <w:pStyle w:val="Heading2"/>
      </w:pPr>
      <w:bookmarkStart w:id="77" w:name="_Toc152176951"/>
      <w:bookmarkEnd w:id="76"/>
      <w:r>
        <w:t>Essay Summary</w:t>
      </w:r>
      <w:bookmarkEnd w:id="77"/>
    </w:p>
    <w:p w14:paraId="1443ECAF" w14:textId="2FF08526" w:rsidR="007001FB" w:rsidRDefault="007001FB">
      <w:pPr>
        <w:spacing w:after="200" w:line="288" w:lineRule="auto"/>
      </w:pPr>
      <w:r w:rsidRPr="007001FB">
        <w:t>This project used Agile methodology. Agile helps to encourage healthy communication, teamwork, and continuous improvement. It does this by breaking large tasks into smaller more manageable ones</w:t>
      </w:r>
      <w:sdt>
        <w:sdtPr>
          <w:id w:val="1295636508"/>
          <w:citation/>
        </w:sdtPr>
        <w:sdtContent>
          <w:r w:rsidR="00B448BA">
            <w:fldChar w:fldCharType="begin"/>
          </w:r>
          <w:r w:rsidR="00B448BA">
            <w:rPr>
              <w:lang w:val="en-US"/>
            </w:rPr>
            <w:instrText xml:space="preserve"> CITATION Agi23 \l 1033 </w:instrText>
          </w:r>
          <w:r w:rsidR="00B448BA">
            <w:fldChar w:fldCharType="separate"/>
          </w:r>
          <w:r w:rsidR="005F2D6A">
            <w:rPr>
              <w:noProof/>
              <w:lang w:val="en-US"/>
            </w:rPr>
            <w:t xml:space="preserve"> (Wrike, n.d.)</w:t>
          </w:r>
          <w:r w:rsidR="00B448BA">
            <w:fldChar w:fldCharType="end"/>
          </w:r>
        </w:sdtContent>
      </w:sdt>
      <w:r w:rsidRPr="007001FB">
        <w:t xml:space="preserve">. </w:t>
      </w:r>
      <w:r w:rsidR="00B448BA" w:rsidRPr="00B448BA">
        <w:t xml:space="preserve">Agile is about taking a large project and then splitting it into multiple smaller tasks. Tasks are first planned, then executed, and evaluated continuously until the client is satisfied. This differs from the traditional waterfall approach where there is only one iteration </w:t>
      </w:r>
      <w:sdt>
        <w:sdtPr>
          <w:id w:val="810293185"/>
          <w:citation/>
        </w:sdtPr>
        <w:sdtContent>
          <w:r w:rsidR="00B448BA">
            <w:fldChar w:fldCharType="begin"/>
          </w:r>
          <w:r w:rsidR="00B448BA">
            <w:rPr>
              <w:lang w:val="en-US"/>
            </w:rPr>
            <w:instrText xml:space="preserve"> CITATION Atl23 \l 1033 </w:instrText>
          </w:r>
          <w:r w:rsidR="00B448BA">
            <w:fldChar w:fldCharType="separate"/>
          </w:r>
          <w:r w:rsidR="005F2D6A">
            <w:rPr>
              <w:noProof/>
              <w:lang w:val="en-US"/>
            </w:rPr>
            <w:t>(Atlassian, n.d.)</w:t>
          </w:r>
          <w:r w:rsidR="00B448BA">
            <w:fldChar w:fldCharType="end"/>
          </w:r>
        </w:sdtContent>
      </w:sdt>
      <w:r w:rsidR="00B448BA" w:rsidRPr="00B448BA">
        <w:t>.</w:t>
      </w:r>
    </w:p>
    <w:p w14:paraId="1B948D4E" w14:textId="2D39727F" w:rsidR="00B448BA" w:rsidRDefault="007001FB">
      <w:pPr>
        <w:spacing w:after="200" w:line="288" w:lineRule="auto"/>
      </w:pPr>
      <w:r w:rsidRPr="007001FB">
        <w:t>Notion which is a Kanban board was also used</w:t>
      </w:r>
      <w:r w:rsidR="00B448BA">
        <w:t xml:space="preserve"> for visualising project management</w:t>
      </w:r>
      <w:sdt>
        <w:sdtPr>
          <w:id w:val="-2023460883"/>
          <w:citation/>
        </w:sdtPr>
        <w:sdtContent>
          <w:r w:rsidR="00B448BA">
            <w:fldChar w:fldCharType="begin"/>
          </w:r>
          <w:r w:rsidR="00B448BA">
            <w:rPr>
              <w:lang w:val="en-US"/>
            </w:rPr>
            <w:instrText xml:space="preserve"> CITATION Jul22 \l 1033 </w:instrText>
          </w:r>
          <w:r w:rsidR="00B448BA">
            <w:fldChar w:fldCharType="separate"/>
          </w:r>
          <w:r w:rsidR="005F2D6A">
            <w:rPr>
              <w:noProof/>
              <w:lang w:val="en-US"/>
            </w:rPr>
            <w:t xml:space="preserve"> (Martins, 2022)</w:t>
          </w:r>
          <w:r w:rsidR="00B448BA">
            <w:fldChar w:fldCharType="end"/>
          </w:r>
        </w:sdtContent>
      </w:sdt>
      <w:r w:rsidRPr="007001FB">
        <w:t xml:space="preserve">. </w:t>
      </w:r>
      <w:r w:rsidR="00B448BA">
        <w:t xml:space="preserve">There were also </w:t>
      </w:r>
      <w:r w:rsidR="00B448BA" w:rsidRPr="00B448BA">
        <w:t>Scrum</w:t>
      </w:r>
      <w:r w:rsidR="00B448BA">
        <w:t xml:space="preserve"> meetings that</w:t>
      </w:r>
      <w:r w:rsidR="00B448BA" w:rsidRPr="00B448BA">
        <w:t xml:space="preserve"> encourage</w:t>
      </w:r>
      <w:r w:rsidR="00B448BA">
        <w:t>d</w:t>
      </w:r>
      <w:r w:rsidR="00B448BA" w:rsidRPr="00B448BA">
        <w:t xml:space="preserve"> users to challenge themselves, focus on tasks that are necessary, commit to achieving business objectives, respect fellow scrum members, and be open with the problems and performance </w:t>
      </w:r>
      <w:sdt>
        <w:sdtPr>
          <w:id w:val="-1998803265"/>
          <w:citation/>
        </w:sdtPr>
        <w:sdtContent>
          <w:r w:rsidR="00B448BA">
            <w:fldChar w:fldCharType="begin"/>
          </w:r>
          <w:r w:rsidR="00B448BA">
            <w:rPr>
              <w:lang w:val="en-US"/>
            </w:rPr>
            <w:instrText xml:space="preserve"> CITATION Wha23 \l 1033 </w:instrText>
          </w:r>
          <w:r w:rsidR="00B448BA">
            <w:fldChar w:fldCharType="separate"/>
          </w:r>
          <w:r w:rsidR="005F2D6A">
            <w:rPr>
              <w:noProof/>
              <w:lang w:val="en-US"/>
            </w:rPr>
            <w:t>(Scrum, n.d.)</w:t>
          </w:r>
          <w:r w:rsidR="00B448BA">
            <w:fldChar w:fldCharType="end"/>
          </w:r>
        </w:sdtContent>
      </w:sdt>
      <w:r w:rsidR="00B448BA">
        <w:t>.</w:t>
      </w:r>
    </w:p>
    <w:p w14:paraId="115B3D70" w14:textId="5064511B" w:rsidR="000362F2" w:rsidRDefault="000362F2" w:rsidP="000362F2">
      <w:pPr>
        <w:spacing w:after="200" w:line="288" w:lineRule="auto"/>
      </w:pPr>
      <w:r>
        <w:t>The</w:t>
      </w:r>
      <w:r w:rsidRPr="000362F2">
        <w:t xml:space="preserve"> strengths </w:t>
      </w:r>
      <w:r>
        <w:t xml:space="preserve">of Agile are having good </w:t>
      </w:r>
      <w:r w:rsidRPr="000362F2">
        <w:t>result</w:t>
      </w:r>
      <w:r>
        <w:t>s,</w:t>
      </w:r>
      <w:r w:rsidRPr="000362F2">
        <w:t xml:space="preserve"> focus,</w:t>
      </w:r>
      <w:r>
        <w:t xml:space="preserve"> and</w:t>
      </w:r>
      <w:r w:rsidRPr="000362F2">
        <w:t xml:space="preserve"> flexibility</w:t>
      </w:r>
      <w:r>
        <w:t>.</w:t>
      </w:r>
      <w:r w:rsidRPr="000362F2">
        <w:t xml:space="preserve"> </w:t>
      </w:r>
      <w:r>
        <w:t xml:space="preserve">Cons of Agile are </w:t>
      </w:r>
      <w:r w:rsidRPr="000362F2">
        <w:t xml:space="preserve">split focus </w:t>
      </w:r>
      <w:r>
        <w:t xml:space="preserve">and the fact that you are reliant on the </w:t>
      </w:r>
      <w:r w:rsidRPr="000362F2">
        <w:t>client</w:t>
      </w:r>
      <w:r>
        <w:t>’s</w:t>
      </w:r>
      <w:r w:rsidRPr="000362F2">
        <w:t xml:space="preserve"> </w:t>
      </w:r>
      <w:r>
        <w:t>feedback</w:t>
      </w:r>
      <w:r w:rsidRPr="000362F2">
        <w:t>. Scrum's pros include improved results and resource management, while cons involve challenges for large teams. Kanban is praised for project visualization but may become overwhelming.</w:t>
      </w:r>
    </w:p>
    <w:p w14:paraId="74A64C26" w14:textId="4E3C48E4" w:rsidR="000362F2" w:rsidRDefault="000362F2" w:rsidP="000362F2">
      <w:pPr>
        <w:spacing w:after="200" w:line="288" w:lineRule="auto"/>
      </w:pPr>
      <w:r>
        <w:t xml:space="preserve">WellNow emphasizes </w:t>
      </w:r>
      <w:proofErr w:type="spellStart"/>
      <w:r>
        <w:t>Agile's</w:t>
      </w:r>
      <w:proofErr w:type="spellEnd"/>
      <w:r>
        <w:t xml:space="preserve"> role in enhancing a healthcare platform. Agile, Scrum, and Kanban contribute to task breakdown, continuous improvement, and collaboration.</w:t>
      </w:r>
    </w:p>
    <w:p w14:paraId="4910E78A" w14:textId="79C53428" w:rsidR="000362F2" w:rsidRDefault="000362F2" w:rsidP="000362F2">
      <w:pPr>
        <w:spacing w:after="200" w:line="288" w:lineRule="auto"/>
      </w:pPr>
      <w:r>
        <w:t>In the critique, strengths include collaboration, skill enhancement, task breakdown, and continuous improvement. Weaknesses involve incomplete utilization of Agile stages, synchronous collaboration challenges, and delayed development setup. Areas for improvement include tailored Agile adaptations for complexity and enhanced collaboration strategies.</w:t>
      </w:r>
    </w:p>
    <w:p w14:paraId="5CAE264C" w14:textId="77777777" w:rsidR="000362F2" w:rsidRDefault="000362F2" w:rsidP="000362F2">
      <w:pPr>
        <w:spacing w:after="200" w:line="288" w:lineRule="auto"/>
      </w:pPr>
      <w:r>
        <w:t>In conclusion, Agile, Scrum, and Kanban prove effective for collaboration, adaptability, and continuous improvement. The essay highlights a holistic approach to project development but acknowledges areas for improvement and tailored adaptations in future projects, emphasizing the need for balance and flexibility.</w:t>
      </w:r>
    </w:p>
    <w:p w14:paraId="188B5C4D" w14:textId="52D8A324" w:rsidR="00CE715C" w:rsidRDefault="000362F2" w:rsidP="000362F2">
      <w:pPr>
        <w:spacing w:after="200" w:line="288" w:lineRule="auto"/>
        <w:rPr>
          <w:rFonts w:asciiTheme="majorHAnsi" w:eastAsiaTheme="majorEastAsia" w:hAnsiTheme="majorHAnsi" w:cstheme="majorBidi"/>
          <w:sz w:val="40"/>
          <w:szCs w:val="40"/>
        </w:rPr>
      </w:pPr>
      <w:r>
        <w:t xml:space="preserve">Some learnings for the future are changing Agile to specifically match the complexity of my project. </w:t>
      </w:r>
      <w:r w:rsidR="006D6DC6">
        <w:t xml:space="preserve">This way I can </w:t>
      </w:r>
      <w:r w:rsidR="007F6109">
        <w:t>use a good base and shape it into what would work best for me. I also believe that there should have been daily or bidaily meeting to give updates and reassure the deliverables and where the project is heading.</w:t>
      </w:r>
      <w:r w:rsidR="00CE715C">
        <w:br w:type="page"/>
      </w:r>
    </w:p>
    <w:p w14:paraId="60704A22" w14:textId="24E8F853" w:rsidR="005620F4" w:rsidRDefault="00630FAF" w:rsidP="00C6271B">
      <w:pPr>
        <w:pStyle w:val="Heading1"/>
      </w:pPr>
      <w:bookmarkStart w:id="78" w:name="_Toc152176952"/>
      <w:r>
        <w:lastRenderedPageBreak/>
        <w:t>Professionalism</w:t>
      </w:r>
      <w:bookmarkEnd w:id="78"/>
    </w:p>
    <w:p w14:paraId="54819764" w14:textId="2595E1BE" w:rsidR="00C714D9" w:rsidRPr="00C714D9" w:rsidRDefault="00E47A1C" w:rsidP="00C714D9">
      <w:r>
        <w:t>This section goes over academic and industry professional standards</w:t>
      </w:r>
      <w:r w:rsidR="00EF704F">
        <w:t>, correct ethical behaviour, and relevant legislations.</w:t>
      </w:r>
    </w:p>
    <w:p w14:paraId="59B20D87" w14:textId="7E268F5E" w:rsidR="00A724C1" w:rsidRDefault="00A724C1" w:rsidP="00C6271B">
      <w:pPr>
        <w:pStyle w:val="Heading2"/>
      </w:pPr>
      <w:bookmarkStart w:id="79" w:name="_Toc152176953"/>
      <w:r>
        <w:t>Professional Standards</w:t>
      </w:r>
      <w:bookmarkEnd w:id="79"/>
    </w:p>
    <w:p w14:paraId="20D1A95E" w14:textId="1B2457B6" w:rsidR="00EF704F" w:rsidRPr="00EF704F" w:rsidRDefault="00EF704F" w:rsidP="0011792B">
      <w:r w:rsidRPr="00EF704F">
        <w:t>The</w:t>
      </w:r>
      <w:r>
        <w:t xml:space="preserve"> industry and academic standards will be met by having a clear understanding of the projects deliverables</w:t>
      </w:r>
      <w:r w:rsidR="00001303">
        <w:t>, goals, image,</w:t>
      </w:r>
      <w:r>
        <w:t xml:space="preserve"> and always conducting myself in a professional manner.</w:t>
      </w:r>
    </w:p>
    <w:p w14:paraId="7B443215" w14:textId="401053EC" w:rsidR="00630FAF" w:rsidRPr="00F93020" w:rsidRDefault="00630FAF" w:rsidP="00F93020">
      <w:pPr>
        <w:pStyle w:val="Heading3"/>
      </w:pPr>
      <w:r w:rsidRPr="00630FAF">
        <w:t>Reliability and Accountability</w:t>
      </w:r>
    </w:p>
    <w:p w14:paraId="7C24FCE8" w14:textId="320740AD" w:rsidR="00F93020" w:rsidRPr="00F93020" w:rsidRDefault="00001303" w:rsidP="00630FAF">
      <w:r w:rsidRPr="00001303">
        <w:t>S</w:t>
      </w:r>
      <w:r>
        <w:t>ubmissions will be made on time, any agreed upon classes/appointments/meetings shall be fulfilled or given notice of absence, always ensure proper usage of time</w:t>
      </w:r>
      <w:r w:rsidR="00F93020">
        <w:t>, all feedback and comments shall be taken into careful consideration, I shall also be accountable for my own actions</w:t>
      </w:r>
      <w:r>
        <w:t>.</w:t>
      </w:r>
    </w:p>
    <w:p w14:paraId="41545A49" w14:textId="4D05C643" w:rsidR="00630FAF" w:rsidRPr="00630FAF" w:rsidRDefault="00630FAF" w:rsidP="00630FAF">
      <w:pPr>
        <w:pStyle w:val="Heading3"/>
      </w:pPr>
      <w:r w:rsidRPr="00630FAF">
        <w:t>Communication</w:t>
      </w:r>
    </w:p>
    <w:p w14:paraId="337E918E" w14:textId="603B6ADA" w:rsidR="00630FAF" w:rsidRPr="00C569CB" w:rsidRDefault="00F93020" w:rsidP="00630FAF">
      <w:r w:rsidRPr="00C569CB">
        <w:t>I will speak</w:t>
      </w:r>
      <w:r w:rsidR="00C569CB">
        <w:t xml:space="preserve"> clearly,</w:t>
      </w:r>
      <w:r w:rsidRPr="00C569CB">
        <w:t xml:space="preserve"> with </w:t>
      </w:r>
      <w:r w:rsidR="00537FB2">
        <w:t>appropriate language</w:t>
      </w:r>
      <w:r w:rsidRPr="00C569CB">
        <w:t>, while being considerate</w:t>
      </w:r>
      <w:r w:rsidR="00C569CB">
        <w:t xml:space="preserve"> of others</w:t>
      </w:r>
      <w:r w:rsidRPr="00C569CB">
        <w:t xml:space="preserve">. I will </w:t>
      </w:r>
      <w:r w:rsidR="00C569CB">
        <w:t xml:space="preserve">also </w:t>
      </w:r>
      <w:r w:rsidRPr="00C569CB">
        <w:t>ensure that others feel welcome and comfortable discussing various topics with me.</w:t>
      </w:r>
    </w:p>
    <w:p w14:paraId="19A2B4CD" w14:textId="7BF3BEF5" w:rsidR="00630FAF" w:rsidRPr="00630FAF" w:rsidRDefault="00630FAF" w:rsidP="00630FAF">
      <w:pPr>
        <w:pStyle w:val="Heading3"/>
      </w:pPr>
      <w:r w:rsidRPr="00630FAF">
        <w:t>Attitude</w:t>
      </w:r>
    </w:p>
    <w:p w14:paraId="7B50A2D9" w14:textId="672FF5ED" w:rsidR="00630FAF" w:rsidRPr="00537FB2" w:rsidRDefault="00537FB2" w:rsidP="00630FAF">
      <w:r w:rsidRPr="00537FB2">
        <w:t>I will respect the others’ opinions and point of views, be polite, avoid negativity, and not hinder others with personal issues</w:t>
      </w:r>
      <w:r>
        <w:t>.</w:t>
      </w:r>
      <w:r w:rsidRPr="00537FB2">
        <w:t xml:space="preserve"> </w:t>
      </w:r>
    </w:p>
    <w:p w14:paraId="5F844662" w14:textId="6E60E63E" w:rsidR="00630FAF" w:rsidRPr="00630FAF" w:rsidRDefault="00630FAF" w:rsidP="00630FAF">
      <w:pPr>
        <w:pStyle w:val="Heading3"/>
      </w:pPr>
      <w:r w:rsidRPr="00630FAF">
        <w:t>Teamwork</w:t>
      </w:r>
    </w:p>
    <w:p w14:paraId="6B2B79A7" w14:textId="71CE3623" w:rsidR="00630FAF" w:rsidRPr="00CA0C02" w:rsidRDefault="00CA0C02" w:rsidP="00630FAF">
      <w:r w:rsidRPr="00CA0C02">
        <w:t>I will contribute to the ideas and projects of my workmates</w:t>
      </w:r>
      <w:r w:rsidR="0079165C">
        <w:t>.</w:t>
      </w:r>
      <w:r w:rsidRPr="00CA0C02">
        <w:t xml:space="preserve"> I will aid in whatever tasks I’m able</w:t>
      </w:r>
      <w:r w:rsidR="0079165C">
        <w:t>.</w:t>
      </w:r>
      <w:r w:rsidRPr="00CA0C02">
        <w:t xml:space="preserve"> I will not hinder or dissuade others.</w:t>
      </w:r>
    </w:p>
    <w:p w14:paraId="7DE6DFFE" w14:textId="460FAC4E" w:rsidR="00630FAF" w:rsidRPr="00630FAF" w:rsidRDefault="00630FAF" w:rsidP="00630FAF">
      <w:pPr>
        <w:pStyle w:val="Heading3"/>
      </w:pPr>
      <w:r w:rsidRPr="00630FAF">
        <w:t>Motivation</w:t>
      </w:r>
    </w:p>
    <w:p w14:paraId="4035F295" w14:textId="57EAAA1C" w:rsidR="00630FAF" w:rsidRPr="0079165C" w:rsidRDefault="00CA0C02" w:rsidP="00630FAF">
      <w:r w:rsidRPr="0079165C">
        <w:t>I will have a positive outlook on this project</w:t>
      </w:r>
      <w:r w:rsidR="0079165C" w:rsidRPr="0079165C">
        <w:t xml:space="preserve"> even in difficult situations. I will always try my best to achieve the projects goals.</w:t>
      </w:r>
    </w:p>
    <w:p w14:paraId="70A81D49" w14:textId="6867B0F4" w:rsidR="00630FAF" w:rsidRPr="00630FAF" w:rsidRDefault="00630FAF" w:rsidP="00630FAF">
      <w:pPr>
        <w:pStyle w:val="Heading3"/>
      </w:pPr>
      <w:r w:rsidRPr="00630FAF">
        <w:t>Open to Learning</w:t>
      </w:r>
    </w:p>
    <w:p w14:paraId="3310D4E8" w14:textId="4374E864" w:rsidR="00630FAF" w:rsidRPr="0079165C" w:rsidRDefault="0079165C" w:rsidP="00630FAF">
      <w:r w:rsidRPr="0079165C">
        <w:t>I will actively aim to increase my skillset, aim to challenge myself, and demonstrate my abilities to ensure that I’m always improving.</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80" w:name="_Toc152176954"/>
      <w:r>
        <w:lastRenderedPageBreak/>
        <w:t>Relevance of ITP Code of Ethics</w:t>
      </w:r>
      <w:bookmarkEnd w:id="80"/>
    </w:p>
    <w:p w14:paraId="20E7F511" w14:textId="7DB153FB" w:rsidR="00956173" w:rsidRDefault="0079165C" w:rsidP="00956173">
      <w:r>
        <w:t xml:space="preserve">I will follow the ITP Code of Ethics to </w:t>
      </w:r>
      <w:r w:rsidR="002407BE">
        <w:t xml:space="preserve">ensure </w:t>
      </w:r>
      <w:r>
        <w:t>that</w:t>
      </w:r>
      <w:r w:rsidR="002407BE">
        <w:t xml:space="preserve"> the project runs smoothly. This will ensure a certain level of professionalism </w:t>
      </w:r>
      <w:r w:rsidR="00A23CF0">
        <w:t>and correct behaviour towards others.</w:t>
      </w:r>
    </w:p>
    <w:p w14:paraId="054B52CA" w14:textId="4A5D61DD" w:rsidR="00956173" w:rsidRDefault="00000000" w:rsidP="00956173">
      <w:sdt>
        <w:sdtPr>
          <w:id w:val="1795250349"/>
          <w:citation/>
        </w:sdtPr>
        <w:sdtContent>
          <w:r w:rsidR="00956173">
            <w:fldChar w:fldCharType="begin"/>
          </w:r>
          <w:r w:rsidR="0061156B">
            <w:rPr>
              <w:lang w:val="en-US"/>
            </w:rPr>
            <w:instrText xml:space="preserve">CITATION Cod23 \l 1033 </w:instrText>
          </w:r>
          <w:r w:rsidR="00956173">
            <w:fldChar w:fldCharType="separate"/>
          </w:r>
          <w:r w:rsidR="005F2D6A">
            <w:rPr>
              <w:noProof/>
              <w:lang w:val="en-US"/>
            </w:rPr>
            <w:t>(IT Professionals New Zealand, 2017)</w:t>
          </w:r>
          <w:r w:rsidR="00956173">
            <w:fldChar w:fldCharType="end"/>
          </w:r>
        </w:sdtContent>
      </w:sdt>
    </w:p>
    <w:p w14:paraId="5E897D73" w14:textId="6F40B836" w:rsidR="005620F4" w:rsidRDefault="005620F4" w:rsidP="00C6271B">
      <w:pPr>
        <w:pStyle w:val="Heading3"/>
      </w:pPr>
      <w:r>
        <w:t>Good Faith</w:t>
      </w:r>
    </w:p>
    <w:p w14:paraId="20BC7580" w14:textId="7CCB0F69" w:rsidR="00A23CF0" w:rsidRPr="00A23CF0" w:rsidRDefault="00A23CF0" w:rsidP="005620F4">
      <w:r w:rsidRPr="00A23CF0">
        <w:t xml:space="preserve">I will treat people with dignity, good </w:t>
      </w:r>
      <w:r w:rsidR="00DE11FD" w:rsidRPr="00A23CF0">
        <w:t>faith,</w:t>
      </w:r>
      <w:r w:rsidRPr="00A23CF0">
        <w:t xml:space="preserve"> and equality</w:t>
      </w:r>
      <w:r>
        <w:t>,</w:t>
      </w:r>
      <w:r w:rsidRPr="00A23CF0">
        <w:t xml:space="preserve"> without discrimination</w:t>
      </w:r>
      <w:r>
        <w:t>,</w:t>
      </w:r>
      <w:r w:rsidRPr="00A23CF0">
        <w:t xml:space="preserve"> and have consideration for the values and cultural sensitivities</w:t>
      </w:r>
      <w:r>
        <w:t>.</w:t>
      </w:r>
    </w:p>
    <w:p w14:paraId="75EF69F1" w14:textId="3C368A87" w:rsidR="005620F4" w:rsidRDefault="005620F4" w:rsidP="00C6271B">
      <w:pPr>
        <w:pStyle w:val="Heading3"/>
      </w:pPr>
      <w:r>
        <w:t>Integrity</w:t>
      </w:r>
    </w:p>
    <w:p w14:paraId="25B490C2" w14:textId="1342468A" w:rsidR="00A23CF0" w:rsidRPr="003C5B05" w:rsidRDefault="00A23CF0" w:rsidP="005620F4">
      <w:r w:rsidRPr="003C5B05">
        <w:t xml:space="preserve">I will demonstrate integrity, </w:t>
      </w:r>
      <w:r w:rsidR="00DE11FD" w:rsidRPr="003C5B05">
        <w:t>dignity,</w:t>
      </w:r>
      <w:r w:rsidRPr="003C5B05">
        <w:t xml:space="preserve"> and</w:t>
      </w:r>
      <w:r w:rsidR="003C5B05" w:rsidRPr="003C5B05">
        <w:t xml:space="preserve"> honour when in the presence of others. I will be honest, treat others with respect, and ensure professional judgement.</w:t>
      </w:r>
    </w:p>
    <w:p w14:paraId="5795D8AC" w14:textId="61B809B8" w:rsidR="005620F4" w:rsidRDefault="005620F4" w:rsidP="00C6271B">
      <w:pPr>
        <w:pStyle w:val="Heading3"/>
      </w:pPr>
      <w:r>
        <w:t>Community Focus</w:t>
      </w:r>
    </w:p>
    <w:p w14:paraId="398FE4B8" w14:textId="22DACEA4" w:rsidR="003C5B05" w:rsidRPr="003C5B05" w:rsidRDefault="003C5B05" w:rsidP="005620F4">
      <w:r w:rsidRPr="003C5B05">
        <w:t>I will be put the community and public interest before my own interests.</w:t>
      </w:r>
    </w:p>
    <w:p w14:paraId="029315F4" w14:textId="60AC7FF2" w:rsidR="005620F4" w:rsidRDefault="005620F4" w:rsidP="003C5B05">
      <w:pPr>
        <w:pStyle w:val="Heading3"/>
        <w:rPr>
          <w:b/>
          <w:bCs/>
        </w:rPr>
      </w:pPr>
      <w:r>
        <w:t>Skills</w:t>
      </w:r>
    </w:p>
    <w:p w14:paraId="3A471238" w14:textId="421953B1" w:rsidR="003C5B05" w:rsidRPr="003C5B05" w:rsidRDefault="003C5B05" w:rsidP="005620F4">
      <w:r w:rsidRPr="003C5B05">
        <w:t>I will utilise my skills and knowledge for the betterment of my client.</w:t>
      </w:r>
    </w:p>
    <w:p w14:paraId="131FA0AC" w14:textId="7246D42C" w:rsidR="005620F4" w:rsidRDefault="005620F4" w:rsidP="00FC6BE8">
      <w:pPr>
        <w:pStyle w:val="Heading3"/>
        <w:rPr>
          <w:b/>
          <w:bCs/>
        </w:rPr>
      </w:pPr>
      <w:r>
        <w:t>Continuous Development</w:t>
      </w:r>
    </w:p>
    <w:p w14:paraId="4A8486A3" w14:textId="27974BE2" w:rsidR="003C5B05" w:rsidRPr="00FC6BE8" w:rsidRDefault="003C5B05" w:rsidP="005620F4">
      <w:r w:rsidRPr="00FC6BE8">
        <w:t>I will conti</w:t>
      </w:r>
      <w:r w:rsidR="00FC6BE8" w:rsidRPr="00FC6BE8">
        <w:t>n</w:t>
      </w:r>
      <w:r w:rsidRPr="00FC6BE8">
        <w:t xml:space="preserve">uously </w:t>
      </w:r>
      <w:r w:rsidR="00FC6BE8" w:rsidRPr="00FC6BE8">
        <w:t>expand my skillset throughout my career to better contribute to associates and other professionals.</w:t>
      </w:r>
    </w:p>
    <w:p w14:paraId="588688B1" w14:textId="36073282" w:rsidR="005620F4" w:rsidRDefault="005620F4" w:rsidP="00C6271B">
      <w:pPr>
        <w:pStyle w:val="Heading3"/>
      </w:pPr>
      <w:r>
        <w:t>Informed Consent</w:t>
      </w:r>
    </w:p>
    <w:p w14:paraId="070B6FFC" w14:textId="47584A7D" w:rsidR="00FC6BE8" w:rsidRPr="00FC6BE8" w:rsidRDefault="00FC6BE8" w:rsidP="007E0B3D">
      <w:r w:rsidRPr="00FC6BE8">
        <w:t xml:space="preserve">I will ensure that the client is notified of any environmental, </w:t>
      </w:r>
      <w:r w:rsidR="00DE11FD" w:rsidRPr="00FC6BE8">
        <w:t>social,</w:t>
      </w:r>
      <w:r w:rsidRPr="00FC6BE8">
        <w:t xml:space="preserve"> or legal consequences that may occur.</w:t>
      </w:r>
    </w:p>
    <w:p w14:paraId="655D6C38" w14:textId="14280749" w:rsidR="005620F4" w:rsidRDefault="005620F4" w:rsidP="00C6271B">
      <w:pPr>
        <w:pStyle w:val="Heading3"/>
      </w:pPr>
      <w:r>
        <w:t>Conflicts of Interest</w:t>
      </w:r>
    </w:p>
    <w:p w14:paraId="153E84CD" w14:textId="16E6A658" w:rsidR="00FC6BE8" w:rsidRPr="00FC6BE8" w:rsidRDefault="00FC6BE8" w:rsidP="007E0B3D">
      <w:r>
        <w:t xml:space="preserve">I will inform the client of any conflicts of interests which may occur causing an </w:t>
      </w:r>
      <w:r w:rsidR="00E74D9C" w:rsidRPr="00E74D9C">
        <w:t xml:space="preserve">effect </w:t>
      </w:r>
      <w:r w:rsidR="00E74D9C">
        <w:t xml:space="preserve">on </w:t>
      </w:r>
      <w:r w:rsidR="00E74D9C" w:rsidRPr="00E74D9C">
        <w:t xml:space="preserve">the quality of service or </w:t>
      </w:r>
      <w:r w:rsidR="00E74D9C">
        <w:t xml:space="preserve">my </w:t>
      </w:r>
      <w:r w:rsidR="00E74D9C" w:rsidRPr="00E74D9C">
        <w:t>impartial judgement</w:t>
      </w:r>
      <w:r w:rsidR="00E74D9C">
        <w:t>.</w:t>
      </w:r>
    </w:p>
    <w:p w14:paraId="591C75FF" w14:textId="47E86B72" w:rsidR="005620F4" w:rsidRDefault="005620F4" w:rsidP="00C6271B">
      <w:pPr>
        <w:pStyle w:val="Heading3"/>
      </w:pPr>
      <w:r>
        <w:t>Competence</w:t>
      </w:r>
    </w:p>
    <w:p w14:paraId="04836820" w14:textId="7ED92792" w:rsidR="00630FAF" w:rsidRDefault="00E74D9C">
      <w:pPr>
        <w:spacing w:after="200"/>
        <w:rPr>
          <w:rFonts w:asciiTheme="majorHAnsi" w:eastAsiaTheme="majorEastAsia" w:hAnsiTheme="majorHAnsi" w:cstheme="majorBidi"/>
          <w:sz w:val="28"/>
          <w:szCs w:val="28"/>
        </w:rPr>
      </w:pPr>
      <w:r>
        <w:t>I will only provide services or advice within my area of expertise.</w:t>
      </w:r>
      <w:r w:rsidR="00630FAF">
        <w:br w:type="page"/>
      </w:r>
    </w:p>
    <w:p w14:paraId="650FA612" w14:textId="7CA9432F" w:rsidR="00CF717B" w:rsidRDefault="005620F4" w:rsidP="00C6271B">
      <w:pPr>
        <w:pStyle w:val="Heading2"/>
      </w:pPr>
      <w:bookmarkStart w:id="81" w:name="_Toc152176955"/>
      <w:r>
        <w:lastRenderedPageBreak/>
        <w:t>Relevant Legislation</w:t>
      </w:r>
      <w:bookmarkEnd w:id="81"/>
    </w:p>
    <w:p w14:paraId="04976159" w14:textId="053CE224" w:rsidR="00CF717B" w:rsidRPr="00F87352" w:rsidRDefault="00F87352" w:rsidP="00CF717B">
      <w:r w:rsidRPr="00F87352">
        <w:t>This section describes how the privacy/confidentiality, copyright, and patents legislations will be upheld.</w:t>
      </w:r>
    </w:p>
    <w:p w14:paraId="14628102" w14:textId="601883AA" w:rsidR="005620F4" w:rsidRDefault="005620F4" w:rsidP="00C6271B">
      <w:pPr>
        <w:pStyle w:val="Heading3"/>
      </w:pPr>
      <w:r>
        <w:t>Privacy/Confidentiality</w:t>
      </w:r>
    </w:p>
    <w:p w14:paraId="30F8C0F1" w14:textId="62D75CA5" w:rsidR="005620F4" w:rsidRDefault="00F87352" w:rsidP="005620F4">
      <w:r>
        <w:t>Personal information such as name and contact details will be accessible during this project making me come under</w:t>
      </w:r>
      <w:r w:rsidR="00E4257E">
        <w:t xml:space="preserve"> </w:t>
      </w:r>
      <w:r w:rsidR="00E4257E" w:rsidRPr="00E4257E">
        <w:t>The Privacy Act of 2020</w:t>
      </w:r>
      <w:r>
        <w:t xml:space="preserve">. </w:t>
      </w:r>
    </w:p>
    <w:p w14:paraId="6E19DD06" w14:textId="7B09FFDA" w:rsidR="005C2B64" w:rsidRPr="005620F4" w:rsidRDefault="00F87352" w:rsidP="00E4257E">
      <w:r>
        <w:t>This ensures that a customer knows when and why the information is being held</w:t>
      </w:r>
      <w:r w:rsidR="005C2B64">
        <w:t>, they will know the use of their data is professional, that all data is in a secure location, and is available to the information provider.</w:t>
      </w:r>
    </w:p>
    <w:p w14:paraId="5A83CC28" w14:textId="43968A6C" w:rsidR="00FA5DC7" w:rsidRPr="00FA5DC7" w:rsidRDefault="005620F4" w:rsidP="008F2E19">
      <w:pPr>
        <w:pStyle w:val="Heading3"/>
      </w:pPr>
      <w:r>
        <w:t>Copyright</w:t>
      </w:r>
    </w:p>
    <w:p w14:paraId="60DD0F3A" w14:textId="49A94D33" w:rsidR="008F2E19" w:rsidRPr="005620F4" w:rsidRDefault="005C2B64" w:rsidP="00E4257E">
      <w:r>
        <w:t>Copyright applies to anything created in the last over 50 years</w:t>
      </w:r>
      <w:r w:rsidR="008F2E19">
        <w:t xml:space="preserve"> such as code, websites, tests, etc</w:t>
      </w:r>
      <w:r>
        <w:t xml:space="preserve">. </w:t>
      </w:r>
    </w:p>
    <w:p w14:paraId="745702B8" w14:textId="73EBEA10" w:rsidR="005620F4" w:rsidRPr="005620F4" w:rsidRDefault="005620F4" w:rsidP="00C6271B">
      <w:pPr>
        <w:pStyle w:val="Heading3"/>
      </w:pPr>
      <w:r>
        <w:t>Patents</w:t>
      </w:r>
    </w:p>
    <w:p w14:paraId="523315A6" w14:textId="59130D74" w:rsidR="001D062D" w:rsidRDefault="00B23E53">
      <w:pPr>
        <w:spacing w:after="200"/>
      </w:pPr>
      <w:r>
        <w:t>The right to prohibit others from selling, creating, or using what you have made for up to twenty years.</w:t>
      </w:r>
    </w:p>
    <w:p w14:paraId="79098FBC" w14:textId="5DFBFFE2" w:rsidR="00265E34" w:rsidRDefault="001D062D" w:rsidP="00265E34">
      <w:pPr>
        <w:spacing w:after="200" w:line="288" w:lineRule="auto"/>
      </w:pPr>
      <w:r>
        <w:br w:type="page"/>
      </w:r>
    </w:p>
    <w:p w14:paraId="7EDC2172" w14:textId="77777777" w:rsidR="00265E34" w:rsidRDefault="00265E34" w:rsidP="00BD00E6">
      <w:pPr>
        <w:pStyle w:val="Heading2"/>
      </w:pPr>
      <w:bookmarkStart w:id="82" w:name="_Toc152176956"/>
      <w:r>
        <w:lastRenderedPageBreak/>
        <w:t>Reflection</w:t>
      </w:r>
      <w:bookmarkEnd w:id="82"/>
    </w:p>
    <w:p w14:paraId="0BCCA7CD" w14:textId="77777777" w:rsidR="00BB7CD2" w:rsidRDefault="00462EB2" w:rsidP="00462EB2">
      <w:r>
        <w:t>I treated everyone with respect, never judging anyone for a mistake they might have made. I took their feelings into considerations when I was communicating with others</w:t>
      </w:r>
      <w:r w:rsidR="00BB7CD2">
        <w:t xml:space="preserve"> and writing my responses.</w:t>
      </w:r>
    </w:p>
    <w:p w14:paraId="14AA60BD" w14:textId="77777777" w:rsidR="00BB7CD2" w:rsidRDefault="00BB7CD2" w:rsidP="00462EB2">
      <w:r>
        <w:t>The weeks I went into the office I was always on time or early, I was always well dressed and professional. Even the week I was sick I still properly communicated with others and continued working.</w:t>
      </w:r>
    </w:p>
    <w:p w14:paraId="0FEC02E6" w14:textId="77777777" w:rsidR="00BB7CD2" w:rsidRDefault="00BB7CD2" w:rsidP="00462EB2">
      <w:r>
        <w:t>When designing the web pages, I never took the easiest route, I always did what was right to ensure the customers would be satisfied with the product.</w:t>
      </w:r>
    </w:p>
    <w:p w14:paraId="0B98C2F4" w14:textId="77777777" w:rsidR="00BB7CD2" w:rsidRDefault="00BB7CD2" w:rsidP="00462EB2">
      <w:r>
        <w:t xml:space="preserve">I </w:t>
      </w:r>
      <w:r w:rsidRPr="00BB7CD2">
        <w:t>utilise</w:t>
      </w:r>
      <w:r>
        <w:t>d</w:t>
      </w:r>
      <w:r w:rsidRPr="00BB7CD2">
        <w:t xml:space="preserve"> my skills and knowledge </w:t>
      </w:r>
      <w:r>
        <w:t>to work on the project and strived to achieve what the client wanted.</w:t>
      </w:r>
    </w:p>
    <w:p w14:paraId="18A8456C" w14:textId="77777777" w:rsidR="007074ED" w:rsidRDefault="00BB7CD2" w:rsidP="00462EB2">
      <w:r>
        <w:t xml:space="preserve">Throughout the project I constantly had to push myself to learn more. For example, I had never done any React or Ruby </w:t>
      </w:r>
      <w:r w:rsidR="007074ED">
        <w:t xml:space="preserve">nor did I know what API even meant </w:t>
      </w:r>
      <w:r>
        <w:t>before</w:t>
      </w:r>
      <w:r w:rsidR="007074ED">
        <w:t xml:space="preserve"> starting this project. This meant I had to expand my skillset to be able to contribute to the project.</w:t>
      </w:r>
    </w:p>
    <w:p w14:paraId="7527CFB0" w14:textId="77777777" w:rsidR="001D062D" w:rsidRDefault="007074ED" w:rsidP="00462EB2">
      <w:r>
        <w:t>There was only one instance where a confidential data field had to be removed from the practitioner API call to ensure data safety.</w:t>
      </w:r>
    </w:p>
    <w:p w14:paraId="5DD36D08" w14:textId="77777777" w:rsidR="001D062D" w:rsidRDefault="001D062D" w:rsidP="00462EB2">
      <w:r>
        <w:t>I did end up having to inform the client of some matters to do with the quality of the product. This involved me displaying the work I had done and explaining what was being difficult and might not be able to be completed.</w:t>
      </w:r>
    </w:p>
    <w:p w14:paraId="1AE1937A" w14:textId="77777777" w:rsidR="00674501" w:rsidRDefault="001D062D" w:rsidP="00462EB2">
      <w:r>
        <w:t>I never once questioned why they ran the company the way they did or why both the co-bosses took vacations while I was working for them. Nor did I question the fact that they would appear hours late or some days not at all.</w:t>
      </w:r>
    </w:p>
    <w:p w14:paraId="1214A5A5" w14:textId="77777777" w:rsidR="00AA0E22" w:rsidRDefault="00674501" w:rsidP="00462EB2">
      <w:r>
        <w:t>My approach to ethics was to make myself look as professional as possible</w:t>
      </w:r>
      <w:r w:rsidR="00952AA6">
        <w:t xml:space="preserve"> and good in the eyes of the client. This kept me in good terms with those</w:t>
      </w:r>
      <w:r w:rsidR="009951B1">
        <w:t xml:space="preserve"> I was working alongside. But I also ended up keeping my opinion to myself in some situations when I was frustrated. </w:t>
      </w:r>
    </w:p>
    <w:p w14:paraId="3AE83929" w14:textId="059545DE" w:rsidR="00674501" w:rsidRDefault="009951B1" w:rsidP="00462EB2">
      <w:r>
        <w:t xml:space="preserve">In the future </w:t>
      </w:r>
      <w:r w:rsidR="00AA0E22">
        <w:t>I don’t believe I would change anything. I believe the way I did everything was the right way to do it.</w:t>
      </w:r>
    </w:p>
    <w:p w14:paraId="46BDB252" w14:textId="5AE36B90" w:rsidR="008E1067" w:rsidRDefault="008E1067" w:rsidP="00462EB2">
      <w:r>
        <w:br w:type="page"/>
      </w:r>
    </w:p>
    <w:p w14:paraId="30ACCA3C" w14:textId="70A2A69C" w:rsidR="00C714D9" w:rsidRPr="00C714D9" w:rsidRDefault="008E1067" w:rsidP="00501B5D">
      <w:pPr>
        <w:pStyle w:val="Heading1"/>
        <w:rPr>
          <w:b/>
          <w:bCs/>
        </w:rPr>
      </w:pPr>
      <w:bookmarkStart w:id="83" w:name="_Toc152176957"/>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83"/>
    </w:p>
    <w:p w14:paraId="57C160D6" w14:textId="6344442C" w:rsidR="00C714D9" w:rsidRPr="00C714D9" w:rsidRDefault="00B23E53" w:rsidP="00C714D9">
      <w:r>
        <w:t>This section goes over relevant principles for the project</w:t>
      </w:r>
      <w:r w:rsidR="00501B5D">
        <w:t xml:space="preserve">, how to look after resources and the environment, the write for making decisions, how stakeholder connections are maintained, and how </w:t>
      </w:r>
      <w:r w:rsidR="00501B5D" w:rsidRPr="00501B5D">
        <w:t>the Māori language</w:t>
      </w:r>
      <w:r w:rsidR="00501B5D">
        <w:t xml:space="preserve"> should be used.</w:t>
      </w:r>
    </w:p>
    <w:p w14:paraId="7AECE8C3" w14:textId="4078AD71" w:rsidR="00A724C1" w:rsidRDefault="008E1067" w:rsidP="00501B5D">
      <w:pPr>
        <w:pStyle w:val="Heading2"/>
        <w:rPr>
          <w:b/>
          <w:bCs/>
        </w:rPr>
      </w:pPr>
      <w:bookmarkStart w:id="84" w:name="_Toc152176958"/>
      <w:r>
        <w:t>Relevance of Principles to Student and Industry</w:t>
      </w:r>
      <w:bookmarkEnd w:id="84"/>
    </w:p>
    <w:p w14:paraId="66DB60CE" w14:textId="543E0C64" w:rsidR="00501B5D" w:rsidRPr="00501B5D" w:rsidRDefault="00501B5D" w:rsidP="00A724C1">
      <w:r>
        <w:t>These principles will be addressed when there is a relevant situation. I will also make sure to treat everyone with respect and equality, while ensuring that the environment is safe, and the stakeholders are happy.</w:t>
      </w:r>
    </w:p>
    <w:p w14:paraId="6F3D1F8B" w14:textId="186E2AD7" w:rsidR="008E1067" w:rsidRDefault="008E1067" w:rsidP="00C6271B">
      <w:pPr>
        <w:pStyle w:val="Heading3"/>
      </w:pPr>
      <w:proofErr w:type="spellStart"/>
      <w:r>
        <w:t>Kaitiakitanga</w:t>
      </w:r>
      <w:proofErr w:type="spellEnd"/>
    </w:p>
    <w:p w14:paraId="36482911" w14:textId="2BEF5CE9" w:rsidR="00872FF0" w:rsidRDefault="00844BDE" w:rsidP="008E1067">
      <w:r>
        <w:t xml:space="preserve">The </w:t>
      </w:r>
      <w:r w:rsidRPr="00872FF0">
        <w:t>Māori</w:t>
      </w:r>
      <w:r w:rsidR="00872FF0">
        <w:t xml:space="preserve"> </w:t>
      </w:r>
      <w:r>
        <w:t xml:space="preserve">definition of </w:t>
      </w:r>
      <w:r w:rsidR="00872FF0">
        <w:t>how people are connected with nature.</w:t>
      </w:r>
    </w:p>
    <w:p w14:paraId="377B0C14" w14:textId="1F9BC7AE" w:rsidR="00501B5D" w:rsidRPr="00501B5D" w:rsidRDefault="00501B5D" w:rsidP="008E1067">
      <w:r w:rsidRPr="00501B5D">
        <w:t>This project will not hinder people</w:t>
      </w:r>
      <w:r>
        <w:t>,</w:t>
      </w:r>
      <w:r w:rsidRPr="00501B5D">
        <w:t xml:space="preserve"> nor will it take up considerable resources, or damage the environment.</w:t>
      </w:r>
    </w:p>
    <w:p w14:paraId="0FD4477A" w14:textId="4E68D875" w:rsidR="008E1067" w:rsidRDefault="008E1067" w:rsidP="00C6271B">
      <w:pPr>
        <w:pStyle w:val="Heading3"/>
      </w:pPr>
      <w:r>
        <w:t>Rangatiratanga</w:t>
      </w:r>
    </w:p>
    <w:p w14:paraId="261433F5" w14:textId="20FBEF64" w:rsidR="00872FF0" w:rsidRPr="00872FF0" w:rsidRDefault="00844BDE" w:rsidP="00872FF0">
      <w:r>
        <w:t xml:space="preserve">Defines how the </w:t>
      </w:r>
      <w:r w:rsidRPr="00844BDE">
        <w:t>Māori</w:t>
      </w:r>
      <w:r>
        <w:t xml:space="preserve"> have right to own property, goods, and freedom of choice.</w:t>
      </w:r>
    </w:p>
    <w:p w14:paraId="1B300165" w14:textId="0E45D1DE" w:rsidR="007C4E26" w:rsidRPr="007C4E26" w:rsidRDefault="007C4E26" w:rsidP="00824D7F">
      <w:r>
        <w:t>The projects participants shall maintain all rights for making their own choices</w:t>
      </w:r>
      <w:r w:rsidR="00844BDE">
        <w:t xml:space="preserve"> and won’t hinder the choices of others</w:t>
      </w:r>
      <w:r>
        <w:t>.</w:t>
      </w:r>
    </w:p>
    <w:p w14:paraId="1A2964E3" w14:textId="5F796031" w:rsidR="008E1067" w:rsidRDefault="008E1067" w:rsidP="00C6271B">
      <w:pPr>
        <w:pStyle w:val="Heading3"/>
      </w:pPr>
      <w:r>
        <w:t>Whanaungatanga</w:t>
      </w:r>
    </w:p>
    <w:p w14:paraId="7AE1233F" w14:textId="5EA9D996" w:rsidR="00844BDE" w:rsidRPr="00844BDE" w:rsidRDefault="00844BDE" w:rsidP="00844BDE">
      <w:r>
        <w:t>Defines the relationship between people.</w:t>
      </w:r>
    </w:p>
    <w:p w14:paraId="6266E557" w14:textId="385D0628" w:rsidR="007C4E26" w:rsidRPr="00872FF0" w:rsidRDefault="007C4E26" w:rsidP="00824D7F">
      <w:r w:rsidRPr="00872FF0">
        <w:t>Scrum meetings will be held to ensure connections are maintained with the stakeholders while the project is running.</w:t>
      </w:r>
    </w:p>
    <w:p w14:paraId="5209EDD7" w14:textId="4C8562F9" w:rsidR="008E1067" w:rsidRDefault="008E1067" w:rsidP="00C6271B">
      <w:pPr>
        <w:pStyle w:val="Heading3"/>
      </w:pPr>
      <w:r>
        <w:t>Mana Reo</w:t>
      </w:r>
    </w:p>
    <w:p w14:paraId="56871894" w14:textId="3F97CDB2" w:rsidR="00844BDE" w:rsidRPr="00844BDE" w:rsidRDefault="00844BDE" w:rsidP="00844BDE">
      <w:r>
        <w:t>Defines the importance of communication.</w:t>
      </w:r>
    </w:p>
    <w:p w14:paraId="73A1722E" w14:textId="73DE8CBB" w:rsidR="00844BDE" w:rsidRDefault="00844BDE">
      <w:pPr>
        <w:spacing w:after="200"/>
      </w:pPr>
      <w:r>
        <w:t>The project members will be constantly communicating together to ensure proper coordination and teamwork.</w:t>
      </w:r>
    </w:p>
    <w:p w14:paraId="5463513A" w14:textId="7F0372DE" w:rsidR="00886E0F" w:rsidRDefault="00872FF0" w:rsidP="00E4257E">
      <w:pPr>
        <w:spacing w:after="200"/>
      </w:pPr>
      <w:r>
        <w:t xml:space="preserve">The </w:t>
      </w:r>
      <w:bookmarkStart w:id="85" w:name="_Hlk144132248"/>
      <w:r w:rsidRPr="00872FF0">
        <w:t xml:space="preserve">Māori </w:t>
      </w:r>
      <w:bookmarkEnd w:id="85"/>
      <w:r>
        <w:t>language will be used only whenever it is directly necessary</w:t>
      </w:r>
      <w:r w:rsidR="00332465">
        <w:t xml:space="preserve"> or to be polite in an email</w:t>
      </w:r>
      <w:r w:rsidR="00844BDE">
        <w:t>.</w:t>
      </w:r>
      <w:r w:rsidR="00886E0F">
        <w:t xml:space="preserve"> </w:t>
      </w:r>
    </w:p>
    <w:p w14:paraId="50CCA948" w14:textId="475E6A8C" w:rsidR="00265E34" w:rsidRDefault="00265E34">
      <w:pPr>
        <w:spacing w:after="200" w:line="288" w:lineRule="auto"/>
      </w:pPr>
    </w:p>
    <w:p w14:paraId="3B32CF19" w14:textId="77777777" w:rsidR="00265E34" w:rsidRDefault="00265E34">
      <w:pPr>
        <w:spacing w:after="200" w:line="288" w:lineRule="auto"/>
        <w:rPr>
          <w:rFonts w:asciiTheme="majorHAnsi" w:eastAsiaTheme="majorEastAsia" w:hAnsiTheme="majorHAnsi" w:cstheme="majorBidi"/>
          <w:color w:val="595959" w:themeColor="text1" w:themeTint="A6"/>
          <w:szCs w:val="24"/>
        </w:rPr>
      </w:pPr>
      <w:r>
        <w:br w:type="page"/>
      </w:r>
    </w:p>
    <w:p w14:paraId="53356AD8" w14:textId="324FD1DD" w:rsidR="00265E34" w:rsidRDefault="004A2B28" w:rsidP="00265E34">
      <w:pPr>
        <w:pStyle w:val="Heading3"/>
      </w:pPr>
      <w:r>
        <w:lastRenderedPageBreak/>
        <w:t>Reflection</w:t>
      </w:r>
    </w:p>
    <w:p w14:paraId="558733A6" w14:textId="422897A3" w:rsidR="00265E34" w:rsidRDefault="00265E34">
      <w:pPr>
        <w:spacing w:after="200" w:line="288" w:lineRule="auto"/>
      </w:pPr>
      <w:r>
        <w:t>I tried my best not to hinder or take too much time from others in the industry. For example, Luke had a very limited number of hours he could work, and he also had multiple tasks to do so I needed to spend more time finding out the answers myself.</w:t>
      </w:r>
    </w:p>
    <w:p w14:paraId="6C238646" w14:textId="77777777" w:rsidR="00265E34" w:rsidRDefault="00265E34">
      <w:pPr>
        <w:spacing w:after="200" w:line="288" w:lineRule="auto"/>
      </w:pPr>
      <w:r>
        <w:t>I never tried to force anyone to do anything they didn’t want to do.</w:t>
      </w:r>
    </w:p>
    <w:p w14:paraId="4EA91B6C" w14:textId="77777777" w:rsidR="00265E34" w:rsidRDefault="00265E34">
      <w:pPr>
        <w:spacing w:after="200" w:line="288" w:lineRule="auto"/>
      </w:pPr>
      <w:r>
        <w:t>I always kept a respectable relationship with those I worked with, never criticizing, or insulting them.</w:t>
      </w:r>
    </w:p>
    <w:p w14:paraId="51F57725" w14:textId="0659E758" w:rsidR="00265E34" w:rsidRDefault="00265E34">
      <w:pPr>
        <w:spacing w:after="200" w:line="288" w:lineRule="auto"/>
      </w:pPr>
      <w:r>
        <w:t>There was an extensive list of communication weather that is the weekly development team meetings.</w:t>
      </w:r>
    </w:p>
    <w:p w14:paraId="690D5B75" w14:textId="77777777" w:rsidR="00A07CF9" w:rsidRDefault="00A07CF9">
      <w:pPr>
        <w:spacing w:after="200" w:line="288" w:lineRule="auto"/>
      </w:pPr>
      <w:bookmarkStart w:id="86" w:name="_Hlk152134707"/>
      <w:r w:rsidRPr="00A07CF9">
        <w:t xml:space="preserve">My strategy towards Sustainability, Inclusive Practice, and </w:t>
      </w:r>
      <w:proofErr w:type="spellStart"/>
      <w:r w:rsidRPr="00A07CF9">
        <w:t>Te</w:t>
      </w:r>
      <w:proofErr w:type="spellEnd"/>
      <w:r w:rsidRPr="00A07CF9">
        <w:t xml:space="preserve"> </w:t>
      </w:r>
      <w:proofErr w:type="spellStart"/>
      <w:r w:rsidRPr="00A07CF9">
        <w:t>Tiriti</w:t>
      </w:r>
      <w:proofErr w:type="spellEnd"/>
      <w:r w:rsidRPr="00A07CF9">
        <w:t xml:space="preserve"> o Waitangi involved presenting myself in a highly professional manner to </w:t>
      </w:r>
      <w:r>
        <w:t>allow</w:t>
      </w:r>
      <w:r w:rsidRPr="00A07CF9">
        <w:t xml:space="preserve"> clients </w:t>
      </w:r>
      <w:r>
        <w:t xml:space="preserve">the freedom they wanted </w:t>
      </w:r>
      <w:r w:rsidRPr="00A07CF9">
        <w:t xml:space="preserve">and maintain positive relationships with colleagues. </w:t>
      </w:r>
    </w:p>
    <w:bookmarkEnd w:id="86"/>
    <w:p w14:paraId="7ED8E3DD" w14:textId="1BADFF6B" w:rsidR="00A07CF9" w:rsidRDefault="00A07CF9">
      <w:pPr>
        <w:spacing w:after="200" w:line="288" w:lineRule="auto"/>
      </w:pPr>
      <w:r w:rsidRPr="00A07CF9">
        <w:t xml:space="preserve">However, </w:t>
      </w:r>
      <w:r>
        <w:t xml:space="preserve">like mentioned in the ethics reflection </w:t>
      </w:r>
      <w:r w:rsidRPr="00A07CF9">
        <w:t xml:space="preserve">there were instances where I chose to withhold my opinions when </w:t>
      </w:r>
      <w:r>
        <w:t>I was in</w:t>
      </w:r>
      <w:r w:rsidRPr="00A07CF9">
        <w:t xml:space="preserve"> frustrati</w:t>
      </w:r>
      <w:r>
        <w:t>ng situations</w:t>
      </w:r>
      <w:r w:rsidRPr="00A07CF9">
        <w:t xml:space="preserve">. </w:t>
      </w:r>
    </w:p>
    <w:p w14:paraId="48845992" w14:textId="07A7E1AE" w:rsidR="00844BDE" w:rsidRPr="00347D43" w:rsidRDefault="00A07CF9">
      <w:pPr>
        <w:spacing w:after="200" w:line="288" w:lineRule="auto"/>
      </w:pPr>
      <w:r w:rsidRPr="00A07CF9">
        <w:t xml:space="preserve">Looking ahead, I don't foresee making any changes as I believe my approach was the most effective and appropriate for the circumstances. </w:t>
      </w:r>
      <w:r w:rsidR="004A2B28">
        <w:br w:type="page"/>
      </w:r>
    </w:p>
    <w:p w14:paraId="717544FB" w14:textId="3DBAF636" w:rsidR="0011792B" w:rsidRDefault="0011792B" w:rsidP="0011792B">
      <w:pPr>
        <w:pStyle w:val="Heading1"/>
      </w:pPr>
      <w:bookmarkStart w:id="87" w:name="_Toc152176959"/>
      <w:r>
        <w:lastRenderedPageBreak/>
        <w:t>Self-Assessments</w:t>
      </w:r>
      <w:bookmarkEnd w:id="87"/>
    </w:p>
    <w:p w14:paraId="455E5906" w14:textId="77777777" w:rsidR="009A1B19" w:rsidRPr="009A1B19" w:rsidRDefault="009A1B19" w:rsidP="009A1B19">
      <w:pPr>
        <w:keepNext/>
        <w:keepLines/>
        <w:spacing w:before="240"/>
        <w:outlineLvl w:val="1"/>
        <w:rPr>
          <w:rFonts w:ascii="Calibri Light" w:eastAsia="DengXian Light" w:hAnsi="Calibri Light" w:cs="Times New Roman"/>
          <w:sz w:val="28"/>
          <w:szCs w:val="28"/>
        </w:rPr>
      </w:pPr>
      <w:bookmarkStart w:id="88" w:name="_Toc78191782"/>
      <w:bookmarkStart w:id="89" w:name="_Toc152176960"/>
      <w:r w:rsidRPr="009A1B19">
        <w:rPr>
          <w:rFonts w:ascii="Calibri Light" w:eastAsia="DengXian Light" w:hAnsi="Calibri Light" w:cs="Times New Roman"/>
          <w:sz w:val="28"/>
          <w:szCs w:val="28"/>
        </w:rPr>
        <w:t>Halfway Self-Assessment</w:t>
      </w:r>
      <w:bookmarkEnd w:id="88"/>
      <w:bookmarkEnd w:id="89"/>
    </w:p>
    <w:p w14:paraId="4F8A21D5" w14:textId="77777777" w:rsidR="009A1B19" w:rsidRPr="009A1B19" w:rsidRDefault="009A1B19" w:rsidP="009A1B19">
      <w:pPr>
        <w:keepNext/>
        <w:keepLines/>
        <w:spacing w:before="80" w:after="0"/>
        <w:outlineLvl w:val="2"/>
        <w:rPr>
          <w:rFonts w:ascii="Calibri Light" w:eastAsia="DengXian Light" w:hAnsi="Calibri Light" w:cs="Times New Roman"/>
          <w:color w:val="595959" w:themeColor="text1" w:themeTint="A6"/>
          <w:szCs w:val="24"/>
        </w:rPr>
      </w:pPr>
      <w:r w:rsidRPr="009A1B19">
        <w:rPr>
          <w:rFonts w:ascii="Calibri Light" w:eastAsia="DengXian Light" w:hAnsi="Calibri Light" w:cs="Times New Roman"/>
          <w:color w:val="595959" w:themeColor="text1" w:themeTint="A6"/>
          <w:szCs w:val="24"/>
        </w:rPr>
        <w:t>Industry</w:t>
      </w:r>
    </w:p>
    <w:p w14:paraId="1BEBC653" w14:textId="50A22FDF" w:rsidR="00032CB1" w:rsidRPr="006257BE" w:rsidRDefault="00032CB1" w:rsidP="00032CB1">
      <w:pPr>
        <w:rPr>
          <w:b/>
          <w:bCs/>
        </w:rPr>
      </w:pPr>
      <w:r w:rsidRPr="006257BE">
        <w:rPr>
          <w:b/>
          <w:bCs/>
        </w:rPr>
        <w:t xml:space="preserve">Table </w:t>
      </w:r>
      <w:r>
        <w:rPr>
          <w:b/>
          <w:bCs/>
        </w:rPr>
        <w:t>23</w:t>
      </w:r>
    </w:p>
    <w:p w14:paraId="0F99D778" w14:textId="53983ACC" w:rsidR="00032CB1" w:rsidRPr="00032CB1" w:rsidRDefault="00032CB1" w:rsidP="00032CB1">
      <w:pPr>
        <w:rPr>
          <w:i/>
          <w:iCs/>
        </w:rPr>
      </w:pPr>
      <w:r>
        <w:rPr>
          <w:i/>
          <w:iCs/>
        </w:rPr>
        <w:t>Industry Self-Assessment</w:t>
      </w:r>
    </w:p>
    <w:p w14:paraId="3ED9C35D" w14:textId="262C6134" w:rsidR="003F0413" w:rsidRDefault="00032CB1" w:rsidP="00032CB1">
      <w:pPr>
        <w:rPr>
          <w:noProof/>
        </w:rPr>
      </w:pPr>
      <w:r w:rsidRPr="00032CB1">
        <w:rPr>
          <w:noProof/>
        </w:rPr>
        <w:drawing>
          <wp:inline distT="0" distB="0" distL="0" distR="0" wp14:anchorId="207E51A6" wp14:editId="2CD9E9BD">
            <wp:extent cx="6105436" cy="3241963"/>
            <wp:effectExtent l="0" t="0" r="0" b="0"/>
            <wp:docPr id="146208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8296" name=""/>
                    <pic:cNvPicPr/>
                  </pic:nvPicPr>
                  <pic:blipFill>
                    <a:blip r:embed="rId40"/>
                    <a:stretch>
                      <a:fillRect/>
                    </a:stretch>
                  </pic:blipFill>
                  <pic:spPr>
                    <a:xfrm>
                      <a:off x="0" y="0"/>
                      <a:ext cx="6112111" cy="3245507"/>
                    </a:xfrm>
                    <a:prstGeom prst="rect">
                      <a:avLst/>
                    </a:prstGeom>
                  </pic:spPr>
                </pic:pic>
              </a:graphicData>
            </a:graphic>
          </wp:inline>
        </w:drawing>
      </w:r>
    </w:p>
    <w:p w14:paraId="2B877A1B" w14:textId="4328A5F2" w:rsidR="009A1B19" w:rsidRDefault="009A1B19" w:rsidP="009A1B19">
      <w:pPr>
        <w:keepNext/>
        <w:keepLines/>
        <w:spacing w:before="80" w:after="0"/>
        <w:outlineLvl w:val="2"/>
        <w:rPr>
          <w:rFonts w:ascii="Calibri Light" w:eastAsia="DengXian Light" w:hAnsi="Calibri Light" w:cs="Times New Roman"/>
          <w:color w:val="595959" w:themeColor="text1" w:themeTint="A6"/>
          <w:szCs w:val="24"/>
        </w:rPr>
      </w:pPr>
      <w:r w:rsidRPr="009A1B19">
        <w:rPr>
          <w:rFonts w:ascii="Calibri Light" w:eastAsia="DengXian Light" w:hAnsi="Calibri Light" w:cs="Times New Roman"/>
          <w:color w:val="595959" w:themeColor="text1" w:themeTint="A6"/>
          <w:szCs w:val="24"/>
        </w:rPr>
        <w:t>Academic</w:t>
      </w:r>
    </w:p>
    <w:p w14:paraId="18617A78" w14:textId="0D8BF9DC" w:rsidR="00032CB1" w:rsidRPr="006257BE" w:rsidRDefault="00032CB1" w:rsidP="00032CB1">
      <w:pPr>
        <w:rPr>
          <w:b/>
          <w:bCs/>
        </w:rPr>
      </w:pPr>
      <w:r w:rsidRPr="006257BE">
        <w:rPr>
          <w:b/>
          <w:bCs/>
        </w:rPr>
        <w:t xml:space="preserve">Table </w:t>
      </w:r>
      <w:r>
        <w:rPr>
          <w:b/>
          <w:bCs/>
        </w:rPr>
        <w:t>24</w:t>
      </w:r>
    </w:p>
    <w:p w14:paraId="4552E67F" w14:textId="406FD5A9" w:rsidR="00032CB1" w:rsidRPr="00032CB1" w:rsidRDefault="00032CB1" w:rsidP="00032CB1">
      <w:pPr>
        <w:rPr>
          <w:i/>
          <w:iCs/>
        </w:rPr>
      </w:pPr>
      <w:r>
        <w:rPr>
          <w:i/>
          <w:iCs/>
        </w:rPr>
        <w:t>Academic Self-Assessment</w:t>
      </w:r>
    </w:p>
    <w:p w14:paraId="19B1203C" w14:textId="77777777" w:rsidR="000123D8" w:rsidRDefault="00032CB1" w:rsidP="00032CB1">
      <w:pPr>
        <w:spacing w:after="200"/>
        <w:rPr>
          <w:b/>
          <w:bCs/>
        </w:rPr>
      </w:pPr>
      <w:r>
        <w:rPr>
          <w:noProof/>
        </w:rPr>
        <w:drawing>
          <wp:inline distT="0" distB="0" distL="0" distR="0" wp14:anchorId="631AE4AB" wp14:editId="022DD5B8">
            <wp:extent cx="6121516" cy="3087584"/>
            <wp:effectExtent l="0" t="0" r="0" b="0"/>
            <wp:docPr id="713120312" name="Picture 1" descr="A grey and white sheet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20312" name="Picture 1" descr="A grey and white sheet of paper&#10;&#10;Description automatically generated with medium confidence"/>
                    <pic:cNvPicPr/>
                  </pic:nvPicPr>
                  <pic:blipFill>
                    <a:blip r:embed="rId41"/>
                    <a:stretch>
                      <a:fillRect/>
                    </a:stretch>
                  </pic:blipFill>
                  <pic:spPr>
                    <a:xfrm>
                      <a:off x="0" y="0"/>
                      <a:ext cx="6125612" cy="3089650"/>
                    </a:xfrm>
                    <a:prstGeom prst="rect">
                      <a:avLst/>
                    </a:prstGeom>
                  </pic:spPr>
                </pic:pic>
              </a:graphicData>
            </a:graphic>
          </wp:inline>
        </w:drawing>
      </w:r>
    </w:p>
    <w:p w14:paraId="66596DB6" w14:textId="77777777" w:rsidR="000123D8" w:rsidRDefault="000123D8" w:rsidP="000123D8">
      <w:pPr>
        <w:pStyle w:val="Heading1"/>
      </w:pPr>
      <w:bookmarkStart w:id="90" w:name="_Toc152176961"/>
      <w:r>
        <w:lastRenderedPageBreak/>
        <w:t>Self-Assessments</w:t>
      </w:r>
      <w:bookmarkEnd w:id="90"/>
    </w:p>
    <w:p w14:paraId="0FD2B9B5" w14:textId="0BCD1577" w:rsidR="000123D8" w:rsidRPr="009A1B19" w:rsidRDefault="000123D8" w:rsidP="000123D8">
      <w:pPr>
        <w:keepNext/>
        <w:keepLines/>
        <w:spacing w:before="240"/>
        <w:outlineLvl w:val="1"/>
        <w:rPr>
          <w:rFonts w:ascii="Calibri Light" w:eastAsia="DengXian Light" w:hAnsi="Calibri Light" w:cs="Times New Roman"/>
          <w:sz w:val="28"/>
          <w:szCs w:val="28"/>
        </w:rPr>
      </w:pPr>
      <w:bookmarkStart w:id="91" w:name="_Toc152176962"/>
      <w:r>
        <w:rPr>
          <w:rFonts w:ascii="Calibri Light" w:eastAsia="DengXian Light" w:hAnsi="Calibri Light" w:cs="Times New Roman"/>
          <w:sz w:val="28"/>
          <w:szCs w:val="28"/>
        </w:rPr>
        <w:t>Final</w:t>
      </w:r>
      <w:r w:rsidRPr="009A1B19">
        <w:rPr>
          <w:rFonts w:ascii="Calibri Light" w:eastAsia="DengXian Light" w:hAnsi="Calibri Light" w:cs="Times New Roman"/>
          <w:sz w:val="28"/>
          <w:szCs w:val="28"/>
        </w:rPr>
        <w:t xml:space="preserve"> Self-Assessment</w:t>
      </w:r>
      <w:bookmarkEnd w:id="91"/>
    </w:p>
    <w:p w14:paraId="6064E8E1" w14:textId="7FBC6888" w:rsidR="001F5543" w:rsidRPr="00C6478D" w:rsidRDefault="009F3BC8" w:rsidP="00C6478D">
      <w:pPr>
        <w:pStyle w:val="ListParagraph"/>
        <w:numPr>
          <w:ilvl w:val="0"/>
          <w:numId w:val="28"/>
        </w:numPr>
      </w:pPr>
      <w:r w:rsidRPr="00C6478D">
        <w:t>Course Management</w:t>
      </w:r>
      <w:r w:rsidR="001F5543" w:rsidRPr="00C6478D">
        <w:t>: 3</w:t>
      </w:r>
      <w:r w:rsidR="00C6478D" w:rsidRPr="00C6478D">
        <w:t xml:space="preserve"> marks</w:t>
      </w:r>
      <w:r w:rsidR="00540A8E">
        <w:t>.</w:t>
      </w:r>
    </w:p>
    <w:p w14:paraId="5A7F2E84" w14:textId="7A031766" w:rsidR="001F5543" w:rsidRPr="00C6478D" w:rsidRDefault="001F5543" w:rsidP="00C6478D">
      <w:pPr>
        <w:pStyle w:val="ListParagraph"/>
        <w:numPr>
          <w:ilvl w:val="0"/>
          <w:numId w:val="28"/>
        </w:numPr>
      </w:pPr>
      <w:r w:rsidRPr="00C6478D">
        <w:t>The Project: 25</w:t>
      </w:r>
      <w:r w:rsidR="00C6478D" w:rsidRPr="00C6478D">
        <w:t xml:space="preserve"> marks</w:t>
      </w:r>
      <w:r w:rsidR="00540A8E">
        <w:t>.</w:t>
      </w:r>
    </w:p>
    <w:p w14:paraId="4EF0357F" w14:textId="22B11D43" w:rsidR="00C6478D" w:rsidRPr="00C6478D" w:rsidRDefault="001F5543" w:rsidP="00032CB1">
      <w:pPr>
        <w:pStyle w:val="ListParagraph"/>
        <w:numPr>
          <w:ilvl w:val="0"/>
          <w:numId w:val="28"/>
        </w:numPr>
      </w:pPr>
      <w:r w:rsidRPr="00C6478D">
        <w:t>Analysis of relevant level 6 and 7 course content</w:t>
      </w:r>
      <w:r w:rsidR="00461EA7" w:rsidRPr="00C6478D">
        <w:t>: 3</w:t>
      </w:r>
      <w:r w:rsidR="00C6478D" w:rsidRPr="00C6478D">
        <w:t xml:space="preserve"> marks</w:t>
      </w:r>
      <w:r w:rsidR="00540A8E">
        <w:t>.</w:t>
      </w:r>
    </w:p>
    <w:p w14:paraId="550E527B" w14:textId="5907FE3C" w:rsidR="00C6478D" w:rsidRPr="00C6478D" w:rsidRDefault="00C6478D" w:rsidP="00032CB1">
      <w:pPr>
        <w:pStyle w:val="ListParagraph"/>
        <w:numPr>
          <w:ilvl w:val="0"/>
          <w:numId w:val="28"/>
        </w:numPr>
      </w:pPr>
      <w:r w:rsidRPr="00C6478D">
        <w:t>Quality assurance programme: 2 marks</w:t>
      </w:r>
      <w:r w:rsidR="00540A8E">
        <w:t>.</w:t>
      </w:r>
    </w:p>
    <w:p w14:paraId="4DA6BBC5" w14:textId="7925FC1D" w:rsidR="00C6478D" w:rsidRPr="00C6478D" w:rsidRDefault="00C6478D" w:rsidP="00032CB1">
      <w:pPr>
        <w:pStyle w:val="ListParagraph"/>
        <w:numPr>
          <w:ilvl w:val="0"/>
          <w:numId w:val="28"/>
        </w:numPr>
      </w:pPr>
      <w:r w:rsidRPr="00C6478D">
        <w:t>Risk management programme: 3</w:t>
      </w:r>
      <w:r w:rsidR="00CA7E15">
        <w:t>.5</w:t>
      </w:r>
      <w:r w:rsidRPr="00C6478D">
        <w:t xml:space="preserve"> marks</w:t>
      </w:r>
      <w:r w:rsidR="00540A8E">
        <w:t>.</w:t>
      </w:r>
    </w:p>
    <w:p w14:paraId="3C5F2488" w14:textId="2F7F2E57" w:rsidR="00C6478D" w:rsidRPr="00C6478D" w:rsidRDefault="00C6478D" w:rsidP="00032CB1">
      <w:pPr>
        <w:pStyle w:val="ListParagraph"/>
        <w:numPr>
          <w:ilvl w:val="0"/>
          <w:numId w:val="28"/>
        </w:numPr>
      </w:pPr>
      <w:r w:rsidRPr="00C6478D">
        <w:t xml:space="preserve">Methodologies essay/report: </w:t>
      </w:r>
      <w:r w:rsidR="00CA7E15">
        <w:t>3</w:t>
      </w:r>
      <w:r w:rsidRPr="00C6478D">
        <w:t xml:space="preserve"> marks</w:t>
      </w:r>
      <w:r w:rsidR="00540A8E">
        <w:t>.</w:t>
      </w:r>
    </w:p>
    <w:p w14:paraId="0DE3F6EE" w14:textId="3DC64AA5" w:rsidR="00C6478D" w:rsidRPr="00C6478D" w:rsidRDefault="00C6478D" w:rsidP="00C6478D">
      <w:pPr>
        <w:pStyle w:val="ListParagraph"/>
        <w:numPr>
          <w:ilvl w:val="0"/>
          <w:numId w:val="28"/>
        </w:numPr>
      </w:pPr>
      <w:r w:rsidRPr="00C6478D">
        <w:t>Report: 8 marks</w:t>
      </w:r>
      <w:r w:rsidR="00540A8E">
        <w:t>.</w:t>
      </w:r>
    </w:p>
    <w:p w14:paraId="6F4CD89B" w14:textId="77DEEA0F" w:rsidR="00C6478D" w:rsidRDefault="00C6478D" w:rsidP="00C6478D">
      <w:pPr>
        <w:pStyle w:val="ListParagraph"/>
        <w:numPr>
          <w:ilvl w:val="0"/>
          <w:numId w:val="28"/>
        </w:numPr>
      </w:pPr>
      <w:r w:rsidRPr="00C6478D">
        <w:t>Panel: estimated 7 marks</w:t>
      </w:r>
      <w:r w:rsidR="00540A8E">
        <w:t>.</w:t>
      </w:r>
    </w:p>
    <w:p w14:paraId="598BCCFC" w14:textId="5EA84153" w:rsidR="00540A8E" w:rsidRDefault="00540A8E" w:rsidP="00C6478D">
      <w:pPr>
        <w:pStyle w:val="ListParagraph"/>
        <w:numPr>
          <w:ilvl w:val="0"/>
          <w:numId w:val="28"/>
        </w:numPr>
      </w:pPr>
      <w:r>
        <w:t>Poster and short paper 4 marks.</w:t>
      </w:r>
    </w:p>
    <w:p w14:paraId="6295E100" w14:textId="4A313CCE" w:rsidR="00540A8E" w:rsidRPr="00C6478D" w:rsidRDefault="00540A8E" w:rsidP="00540A8E">
      <w:r>
        <w:t>Total: 5</w:t>
      </w:r>
      <w:r w:rsidR="00CA7E15">
        <w:t>8</w:t>
      </w:r>
      <w:r>
        <w:t>.5</w:t>
      </w:r>
    </w:p>
    <w:p w14:paraId="1BE1E68E" w14:textId="72A4EE84" w:rsidR="009A1B19" w:rsidRPr="009F3BC8" w:rsidRDefault="000123D8" w:rsidP="00032CB1">
      <w:pPr>
        <w:spacing w:after="200"/>
      </w:pPr>
      <w:r w:rsidRPr="009F3BC8">
        <w:br w:type="page"/>
      </w:r>
    </w:p>
    <w:p w14:paraId="5DEB0A12" w14:textId="561D44DA" w:rsidR="0011792B" w:rsidRPr="00C714D9" w:rsidRDefault="0011792B" w:rsidP="00ED0394">
      <w:pPr>
        <w:pStyle w:val="Heading1"/>
        <w:rPr>
          <w:b/>
          <w:bCs/>
        </w:rPr>
      </w:pPr>
      <w:bookmarkStart w:id="92" w:name="_Toc152176963"/>
      <w:r>
        <w:lastRenderedPageBreak/>
        <w:t>Reflections</w:t>
      </w:r>
      <w:bookmarkEnd w:id="92"/>
    </w:p>
    <w:p w14:paraId="1CEE4DA0" w14:textId="4BCEC30A" w:rsidR="0011792B" w:rsidRPr="00C714D9" w:rsidRDefault="00ED0394" w:rsidP="0011792B">
      <w:r>
        <w:t>This section discusses the approach to taking notes, approach for recording lessons learned, and general reflection.</w:t>
      </w:r>
    </w:p>
    <w:p w14:paraId="7D24BAFA" w14:textId="77777777" w:rsidR="0011792B" w:rsidRDefault="0011792B" w:rsidP="0011792B">
      <w:pPr>
        <w:pStyle w:val="Heading2"/>
      </w:pPr>
      <w:bookmarkStart w:id="93" w:name="_Toc152176964"/>
      <w:r>
        <w:t>Approach</w:t>
      </w:r>
      <w:bookmarkEnd w:id="93"/>
    </w:p>
    <w:p w14:paraId="31A07324" w14:textId="5C60AC21" w:rsidR="00ED0394" w:rsidRPr="00E47A1C" w:rsidRDefault="00ED0394" w:rsidP="0011792B">
      <w:pPr>
        <w:spacing w:after="200"/>
      </w:pPr>
      <w:r w:rsidRPr="00E47A1C">
        <w:t xml:space="preserve">At the end of the day </w:t>
      </w:r>
      <w:r w:rsidR="00E4257E">
        <w:t>what tasks I work on get added to an Excel spreadsheet that shows</w:t>
      </w:r>
      <w:r w:rsidR="00E47A1C">
        <w:t>,</w:t>
      </w:r>
      <w:r w:rsidR="00E47A1C" w:rsidRPr="00E47A1C">
        <w:t xml:space="preserve"> </w:t>
      </w:r>
      <w:r w:rsidR="00E47A1C">
        <w:t xml:space="preserve">what I </w:t>
      </w:r>
      <w:r w:rsidR="00C91100">
        <w:t>researched/worked on</w:t>
      </w:r>
      <w:r w:rsidR="00E47A1C">
        <w:t xml:space="preserve">, </w:t>
      </w:r>
      <w:r w:rsidR="00E47A1C" w:rsidRPr="00E47A1C">
        <w:t>how long it took.</w:t>
      </w:r>
      <w:r w:rsidR="00E47A1C">
        <w:t xml:space="preserve"> I will also be taking into consideration the projects risks, quality assurance, methodology, and professionalism while taking notes. This will enable me to more easily complete additional tasks</w:t>
      </w:r>
      <w:r w:rsidR="009A1B19">
        <w:t xml:space="preserve">, </w:t>
      </w:r>
      <w:r w:rsidR="00E47A1C">
        <w:t>make later reports and papers easier.</w:t>
      </w:r>
    </w:p>
    <w:p w14:paraId="24560767" w14:textId="13E56B51" w:rsidR="00C91100" w:rsidRPr="00C91100" w:rsidRDefault="00C91100" w:rsidP="00C91100">
      <w:pPr>
        <w:spacing w:after="200"/>
      </w:pPr>
      <w:r>
        <w:t xml:space="preserve">At the end of the </w:t>
      </w:r>
      <w:r w:rsidR="00E7287A">
        <w:t>two-week</w:t>
      </w:r>
      <w:r>
        <w:t xml:space="preserve"> sprint cycles there will be a sprint retrospective where I will record what worked well </w:t>
      </w:r>
      <w:r w:rsidR="00E7287A">
        <w:t>in the</w:t>
      </w:r>
      <w:r>
        <w:t xml:space="preserve"> Sprint, what could be improved, anything that </w:t>
      </w:r>
      <w:r w:rsidR="00E7287A">
        <w:t>was surprising</w:t>
      </w:r>
      <w:r>
        <w:t>, what</w:t>
      </w:r>
      <w:r w:rsidR="00E7287A">
        <w:t xml:space="preserve"> I </w:t>
      </w:r>
      <w:r>
        <w:t xml:space="preserve">have </w:t>
      </w:r>
      <w:r w:rsidR="00E7287A">
        <w:t>l</w:t>
      </w:r>
      <w:r>
        <w:t xml:space="preserve">earned, and goals </w:t>
      </w:r>
      <w:r w:rsidR="00E7287A">
        <w:t>I have</w:t>
      </w:r>
      <w:r>
        <w:t xml:space="preserve"> </w:t>
      </w:r>
      <w:r w:rsidR="00E7287A">
        <w:t>for the</w:t>
      </w:r>
      <w:r>
        <w:t xml:space="preserve"> next sprint.</w:t>
      </w:r>
    </w:p>
    <w:p w14:paraId="32C7253B" w14:textId="77777777" w:rsidR="009A1B19" w:rsidRDefault="009A1B19">
      <w:pPr>
        <w:spacing w:after="200"/>
        <w:rPr>
          <w:b/>
          <w:bCs/>
        </w:rPr>
      </w:pPr>
    </w:p>
    <w:p w14:paraId="26C6CD51" w14:textId="165BBC40" w:rsidR="009A1B19" w:rsidRDefault="00714919" w:rsidP="00BD00E6">
      <w:pPr>
        <w:pStyle w:val="Heading2"/>
      </w:pPr>
      <w:bookmarkStart w:id="94" w:name="_Toc152176965"/>
      <w:r>
        <w:t>Final Summary</w:t>
      </w:r>
      <w:bookmarkEnd w:id="94"/>
    </w:p>
    <w:p w14:paraId="4E46A146" w14:textId="1122349E" w:rsidR="00714919" w:rsidRPr="00714919" w:rsidRDefault="00714919">
      <w:pPr>
        <w:spacing w:after="200"/>
      </w:pPr>
      <w:r>
        <w:t>This project involved creating one services home page with seven individual services pages. It also involved creating one clinic list page with many different automatically generated clinic pages. These web pages involved using React, Typescript, JavaScript, Ruby, and Tailwind CSS. There was also the creation of two APIs that was started.</w:t>
      </w:r>
    </w:p>
    <w:p w14:paraId="326C6952" w14:textId="09775CD5" w:rsidR="00781B57" w:rsidRDefault="00714919">
      <w:pPr>
        <w:spacing w:after="200"/>
      </w:pPr>
      <w:r>
        <w:t>Throughout the course I communicated with many different people for multiple hours</w:t>
      </w:r>
      <w:r w:rsidR="00781B57">
        <w:t xml:space="preserve"> a week. We filled out a variety of reports and signed off multiple time sheets. These stakeholders also taught and helped me with many different tasks.</w:t>
      </w:r>
    </w:p>
    <w:p w14:paraId="4CD61595" w14:textId="048F0CCD" w:rsidR="00781B57" w:rsidRDefault="00781B57">
      <w:pPr>
        <w:spacing w:after="200"/>
      </w:pPr>
      <w:r>
        <w:t>The skills I most found useful for industry work where the fundamentals I learned from both PHP and C# classes. I also found that the Software Development Project class prepared me for the academic work.</w:t>
      </w:r>
      <w:r w:rsidR="00E720AB">
        <w:t xml:space="preserve"> New skills where either learnt from a senior programmer or from an online source.</w:t>
      </w:r>
    </w:p>
    <w:p w14:paraId="2EDF6FA3" w14:textId="124FEC92" w:rsidR="00E720AB" w:rsidRDefault="00E720AB">
      <w:pPr>
        <w:spacing w:after="200"/>
      </w:pPr>
      <w:r>
        <w:t>The original project plan consisted of four two-week sprints. This didn’t seem possible later on and was changed to 6 two-week sprints. Each sprint was for one specific main deliverable. This changed all throughout the project when some tasks took longer than others.</w:t>
      </w:r>
    </w:p>
    <w:p w14:paraId="0F17A475" w14:textId="1AC6E758" w:rsidR="00E720AB" w:rsidRDefault="00E720AB">
      <w:pPr>
        <w:spacing w:after="200"/>
      </w:pPr>
      <w:r>
        <w:t>The approach taken for risk management focused on assessing a risks initial rating then reassessing it with its current mitigations and then reassessing it again with any future risks. This method enabled me to assess risks and plan for what could happen in the future.</w:t>
      </w:r>
    </w:p>
    <w:p w14:paraId="0ADC53CC" w14:textId="2BF202EF" w:rsidR="00E720AB" w:rsidRDefault="00877A20" w:rsidP="00E720AB">
      <w:pPr>
        <w:spacing w:after="200"/>
      </w:pPr>
      <w:r>
        <w:t>I used</w:t>
      </w:r>
      <w:r w:rsidR="00E720AB">
        <w:t xml:space="preserve"> Virginia Tech Quality Assurance table</w:t>
      </w:r>
      <w:r>
        <w:t xml:space="preserve"> to ensure the projects quality</w:t>
      </w:r>
      <w:r w:rsidR="00E720AB">
        <w:t>. This method of quality assurance was chosen to enhance the quality of code created.</w:t>
      </w:r>
      <w:r>
        <w:t xml:space="preserve"> </w:t>
      </w:r>
    </w:p>
    <w:p w14:paraId="5EB32942" w14:textId="281CF779" w:rsidR="00877A20" w:rsidRDefault="00BD00E6" w:rsidP="00E720AB">
      <w:pPr>
        <w:spacing w:after="200"/>
      </w:pPr>
      <w:r>
        <w:t>I used Agile as my methodology. Agile helped encourage communication, teamwork, and continuous improvement. I also used notion which is a Kanban board, and I had a weekly scrum development team meeting.</w:t>
      </w:r>
    </w:p>
    <w:p w14:paraId="0E2A8CF2" w14:textId="1CAB7723" w:rsidR="00BD00E6" w:rsidRDefault="00BD00E6" w:rsidP="00E720AB">
      <w:pPr>
        <w:spacing w:after="200"/>
      </w:pPr>
      <w:r>
        <w:t>My approach to ethics was to always make myself look as good as possible. I would ensure that I was always on time, dressed appropriately, and treated others with respect.</w:t>
      </w:r>
    </w:p>
    <w:p w14:paraId="5A6981F5" w14:textId="402BAFC9" w:rsidR="00BD00E6" w:rsidRDefault="00BD00E6" w:rsidP="00E720AB">
      <w:pPr>
        <w:spacing w:after="200"/>
      </w:pPr>
      <w:r w:rsidRPr="00BD00E6">
        <w:lastRenderedPageBreak/>
        <w:t xml:space="preserve">My strategy towards Sustainability, Inclusive Practice, and </w:t>
      </w:r>
      <w:proofErr w:type="spellStart"/>
      <w:r w:rsidRPr="00BD00E6">
        <w:t>Te</w:t>
      </w:r>
      <w:proofErr w:type="spellEnd"/>
      <w:r w:rsidRPr="00BD00E6">
        <w:t xml:space="preserve"> </w:t>
      </w:r>
      <w:proofErr w:type="spellStart"/>
      <w:r w:rsidRPr="00BD00E6">
        <w:t>Tiriti</w:t>
      </w:r>
      <w:proofErr w:type="spellEnd"/>
      <w:r w:rsidRPr="00BD00E6">
        <w:t xml:space="preserve"> o Waitangi involved presenting myself in a highly professional manner to allow clients the freedom they wanted and maintain positive relationships with colleagues.</w:t>
      </w:r>
    </w:p>
    <w:p w14:paraId="390324B8" w14:textId="40F2B938" w:rsidR="0094657E" w:rsidRPr="00E720AB" w:rsidRDefault="0094657E" w:rsidP="00E720AB">
      <w:pPr>
        <w:spacing w:after="200"/>
      </w:pPr>
      <w:r>
        <w:t>This course has taught me many programming skills and personal skills. It has enabled me to work in a real work environment among skilled individuals each skilled in different areas. These experiences will stay with me for the foreseeable future. I have learnt about how businesses are run, how to direct and work on a project. Some of my main skills learnt where to do with proper communication, time management, problem solving, flexibility, quality assurance, and risk management.</w:t>
      </w:r>
    </w:p>
    <w:p w14:paraId="4A0BE903" w14:textId="1F335384" w:rsidR="008E1067" w:rsidRPr="00824D7F" w:rsidRDefault="008E1067">
      <w:pPr>
        <w:spacing w:after="200"/>
        <w:rPr>
          <w:rFonts w:asciiTheme="majorHAnsi" w:eastAsiaTheme="majorEastAsia" w:hAnsiTheme="majorHAnsi" w:cstheme="majorBidi"/>
          <w:b/>
          <w:bCs/>
          <w:color w:val="0C586E"/>
          <w:sz w:val="28"/>
          <w:szCs w:val="28"/>
        </w:rPr>
      </w:pPr>
      <w:r w:rsidRPr="00824D7F">
        <w:rPr>
          <w:b/>
          <w:bCs/>
        </w:rPr>
        <w:br w:type="page"/>
      </w:r>
    </w:p>
    <w:bookmarkStart w:id="95" w:name="_Toc152176966" w:displacedByCustomXml="next"/>
    <w:sdt>
      <w:sdtPr>
        <w:rPr>
          <w:rFonts w:asciiTheme="minorHAnsi" w:eastAsiaTheme="minorEastAsia" w:hAnsiTheme="minorHAnsi" w:cstheme="minorBidi"/>
          <w:sz w:val="24"/>
          <w:szCs w:val="21"/>
        </w:rPr>
        <w:id w:val="-917178724"/>
        <w:docPartObj>
          <w:docPartGallery w:val="Bibliographies"/>
          <w:docPartUnique/>
        </w:docPartObj>
      </w:sdtPr>
      <w:sdtContent>
        <w:p w14:paraId="18686CAD" w14:textId="41F866E0" w:rsidR="005522A5" w:rsidRDefault="005522A5">
          <w:pPr>
            <w:pStyle w:val="Heading1"/>
          </w:pPr>
          <w:r>
            <w:t>References</w:t>
          </w:r>
          <w:bookmarkEnd w:id="95"/>
        </w:p>
        <w:sdt>
          <w:sdtPr>
            <w:id w:val="-573587230"/>
            <w:bibliography/>
          </w:sdtPr>
          <w:sdtContent>
            <w:p w14:paraId="598E582E" w14:textId="77777777" w:rsidR="005F2D6A" w:rsidRDefault="005522A5" w:rsidP="005F2D6A">
              <w:pPr>
                <w:pStyle w:val="Bibliography"/>
                <w:ind w:left="720" w:hanging="720"/>
                <w:rPr>
                  <w:noProof/>
                  <w:szCs w:val="24"/>
                </w:rPr>
              </w:pPr>
              <w:r>
                <w:fldChar w:fldCharType="begin"/>
              </w:r>
              <w:r>
                <w:instrText xml:space="preserve"> BIBLIOGRAPHY </w:instrText>
              </w:r>
              <w:r>
                <w:fldChar w:fldCharType="separate"/>
              </w:r>
              <w:bookmarkStart w:id="96" w:name="_Hlk146183488"/>
              <w:r w:rsidR="005F2D6A">
                <w:rPr>
                  <w:noProof/>
                </w:rPr>
                <w:t xml:space="preserve">Ara. (n.d.). </w:t>
              </w:r>
              <w:r w:rsidR="005F2D6A">
                <w:rPr>
                  <w:i/>
                  <w:iCs/>
                  <w:noProof/>
                </w:rPr>
                <w:t>Sustainability Inclusive Practice and Te Tiriti o Waitangi Example</w:t>
              </w:r>
              <w:r w:rsidR="005F2D6A">
                <w:rPr>
                  <w:noProof/>
                </w:rPr>
                <w:t>. Retrieved from Ara Department of Business &amp; Digital Technologies: https://moodle.ara.ac.nz/pluginfile.php/1912589/mod_label/intro/Sustainability%20Inclusive%20Practice%20and%20Te%20Tiriti%20o%20Waitangi%20Example.pdf</w:t>
              </w:r>
            </w:p>
            <w:p w14:paraId="44D9B786" w14:textId="77777777" w:rsidR="005F2D6A" w:rsidRDefault="005F2D6A" w:rsidP="005F2D6A">
              <w:pPr>
                <w:pStyle w:val="Bibliography"/>
                <w:ind w:left="720" w:hanging="720"/>
                <w:rPr>
                  <w:noProof/>
                </w:rPr>
              </w:pPr>
              <w:r>
                <w:rPr>
                  <w:noProof/>
                </w:rPr>
                <w:t xml:space="preserve">Atlassian. (n.d.). </w:t>
              </w:r>
              <w:r>
                <w:rPr>
                  <w:i/>
                  <w:iCs/>
                  <w:noProof/>
                </w:rPr>
                <w:t>What is Agile</w:t>
              </w:r>
              <w:r>
                <w:rPr>
                  <w:noProof/>
                </w:rPr>
                <w:t>. Retrieved from Atlassian: https://www.atlassian.com/agile</w:t>
              </w:r>
            </w:p>
            <w:p w14:paraId="6F626F36" w14:textId="77777777" w:rsidR="005F2D6A" w:rsidRDefault="005F2D6A" w:rsidP="005F2D6A">
              <w:pPr>
                <w:pStyle w:val="Bibliography"/>
                <w:ind w:left="720" w:hanging="720"/>
                <w:rPr>
                  <w:noProof/>
                </w:rPr>
              </w:pPr>
              <w:r>
                <w:rPr>
                  <w:noProof/>
                </w:rPr>
                <w:t xml:space="preserve">Chandana. (2023, July 24). </w:t>
              </w:r>
              <w:r>
                <w:rPr>
                  <w:i/>
                  <w:iCs/>
                  <w:noProof/>
                </w:rPr>
                <w:t>Scrum Project Management: Advantages and Disadvantages</w:t>
              </w:r>
              <w:r>
                <w:rPr>
                  <w:noProof/>
                </w:rPr>
                <w:t>. Retrieved from simplilearn: https://www.simplilearn.com/scrum-project-management-article</w:t>
              </w:r>
            </w:p>
            <w:p w14:paraId="2E515B29" w14:textId="77777777" w:rsidR="005F2D6A" w:rsidRDefault="005F2D6A" w:rsidP="005F2D6A">
              <w:pPr>
                <w:pStyle w:val="Bibliography"/>
                <w:ind w:left="720" w:hanging="720"/>
                <w:rPr>
                  <w:noProof/>
                </w:rPr>
              </w:pPr>
              <w:r>
                <w:rPr>
                  <w:noProof/>
                </w:rPr>
                <w:t xml:space="preserve">Cohen, E. (2022, November 2). </w:t>
              </w:r>
              <w:r>
                <w:rPr>
                  <w:i/>
                  <w:iCs/>
                  <w:noProof/>
                </w:rPr>
                <w:t>Pros &amp; Cons Of The Kanban Method In Project Management</w:t>
              </w:r>
              <w:r>
                <w:rPr>
                  <w:noProof/>
                </w:rPr>
                <w:t>. Retrieved from workamajig: https://www.workamajig.com/blog/kanban-methodology-guide/pros-cons-kanban-method</w:t>
              </w:r>
            </w:p>
            <w:p w14:paraId="02230725" w14:textId="77777777" w:rsidR="005F2D6A" w:rsidRDefault="005F2D6A" w:rsidP="005F2D6A">
              <w:pPr>
                <w:pStyle w:val="Bibliography"/>
                <w:ind w:left="720" w:hanging="720"/>
                <w:rPr>
                  <w:noProof/>
                </w:rPr>
              </w:pPr>
              <w:r>
                <w:rPr>
                  <w:noProof/>
                </w:rPr>
                <w:t xml:space="preserve">Google Search Central. (2023, 11 17). </w:t>
              </w:r>
              <w:r>
                <w:rPr>
                  <w:i/>
                  <w:iCs/>
                  <w:noProof/>
                </w:rPr>
                <w:t>Search Engine Optimization (SEO) Starter Guide</w:t>
              </w:r>
              <w:r>
                <w:rPr>
                  <w:noProof/>
                </w:rPr>
                <w:t>. Retrieved 11 25, 2023, from Google Search Central: https://developers.google.com/search/docs/fundamentals/seo-starter-guide</w:t>
              </w:r>
            </w:p>
            <w:p w14:paraId="14D5C25A" w14:textId="77777777" w:rsidR="005F2D6A" w:rsidRDefault="005F2D6A" w:rsidP="005F2D6A">
              <w:pPr>
                <w:pStyle w:val="Bibliography"/>
                <w:ind w:left="720" w:hanging="720"/>
                <w:rPr>
                  <w:noProof/>
                </w:rPr>
              </w:pPr>
              <w:r>
                <w:rPr>
                  <w:noProof/>
                </w:rPr>
                <w:t xml:space="preserve">Highsmith, J. (2001). </w:t>
              </w:r>
              <w:r>
                <w:rPr>
                  <w:i/>
                  <w:iCs/>
                  <w:noProof/>
                </w:rPr>
                <w:t>History: The Agile Manifesto</w:t>
              </w:r>
              <w:r>
                <w:rPr>
                  <w:noProof/>
                </w:rPr>
                <w:t>. Retrieved from agilemanifesto: https://agilemanifesto.org/history.html</w:t>
              </w:r>
            </w:p>
            <w:p w14:paraId="678DBB1B" w14:textId="77777777" w:rsidR="005F2D6A" w:rsidRDefault="005F2D6A" w:rsidP="005F2D6A">
              <w:pPr>
                <w:pStyle w:val="Bibliography"/>
                <w:ind w:left="720" w:hanging="720"/>
                <w:rPr>
                  <w:noProof/>
                </w:rPr>
              </w:pPr>
              <w:r>
                <w:rPr>
                  <w:noProof/>
                </w:rPr>
                <w:t xml:space="preserve">Indeed Editorial. (2023, March 10). </w:t>
              </w:r>
              <w:r>
                <w:rPr>
                  <w:i/>
                  <w:iCs/>
                  <w:noProof/>
                </w:rPr>
                <w:t>14 Pros and Cons of Agile Methodology</w:t>
              </w:r>
              <w:r>
                <w:rPr>
                  <w:noProof/>
                </w:rPr>
                <w:t>. Retrieved August 27, 2023, from Indeed: https://www.indeed.com/career-advice/career-development/pros-cons-of-agile-methdology</w:t>
              </w:r>
            </w:p>
            <w:p w14:paraId="434FE56F" w14:textId="77777777" w:rsidR="005F2D6A" w:rsidRDefault="005F2D6A" w:rsidP="005F2D6A">
              <w:pPr>
                <w:pStyle w:val="Bibliography"/>
                <w:ind w:left="720" w:hanging="720"/>
                <w:rPr>
                  <w:noProof/>
                </w:rPr>
              </w:pPr>
              <w:r>
                <w:rPr>
                  <w:noProof/>
                </w:rPr>
                <w:t xml:space="preserve">Intellectual Property Office. (n.d.). </w:t>
              </w:r>
              <w:r>
                <w:rPr>
                  <w:i/>
                  <w:iCs/>
                  <w:noProof/>
                </w:rPr>
                <w:t>Copyright</w:t>
              </w:r>
              <w:r>
                <w:rPr>
                  <w:noProof/>
                </w:rPr>
                <w:t>. Retrieved from Intellectual Property Office: https://www.iponz.govt.nz/about-ip/copyright/</w:t>
              </w:r>
            </w:p>
            <w:p w14:paraId="6B219901" w14:textId="77777777" w:rsidR="005F2D6A" w:rsidRDefault="005F2D6A" w:rsidP="005F2D6A">
              <w:pPr>
                <w:pStyle w:val="Bibliography"/>
                <w:ind w:left="720" w:hanging="720"/>
                <w:rPr>
                  <w:noProof/>
                </w:rPr>
              </w:pPr>
              <w:r>
                <w:rPr>
                  <w:noProof/>
                </w:rPr>
                <w:t xml:space="preserve">IT Professionals New Zealand. (2017). </w:t>
              </w:r>
              <w:r>
                <w:rPr>
                  <w:i/>
                  <w:iCs/>
                  <w:noProof/>
                </w:rPr>
                <w:t>Code of Ethics</w:t>
              </w:r>
              <w:r>
                <w:rPr>
                  <w:noProof/>
                </w:rPr>
                <w:t>. Retrieved from IT Professionals New Zealand: https://itp.nz/Members/Code-of-Ethics</w:t>
              </w:r>
            </w:p>
            <w:p w14:paraId="02F7B8B9" w14:textId="77777777" w:rsidR="005F2D6A" w:rsidRDefault="005F2D6A" w:rsidP="005F2D6A">
              <w:pPr>
                <w:pStyle w:val="Bibliography"/>
                <w:ind w:left="720" w:hanging="720"/>
                <w:rPr>
                  <w:noProof/>
                </w:rPr>
              </w:pPr>
              <w:r>
                <w:rPr>
                  <w:noProof/>
                </w:rPr>
                <w:t xml:space="preserve">IT Professionals New Zealand. (n.d.). </w:t>
              </w:r>
              <w:r>
                <w:rPr>
                  <w:i/>
                  <w:iCs/>
                  <w:noProof/>
                </w:rPr>
                <w:t>The ITP Code of Ethics</w:t>
              </w:r>
              <w:r>
                <w:rPr>
                  <w:noProof/>
                </w:rPr>
                <w:t>. Retrieved from IT Professionals New Zealand: https://itp.nz/Members/Code-of-Ethics</w:t>
              </w:r>
            </w:p>
            <w:p w14:paraId="74764056" w14:textId="77777777" w:rsidR="005F2D6A" w:rsidRDefault="005F2D6A" w:rsidP="005F2D6A">
              <w:pPr>
                <w:pStyle w:val="Bibliography"/>
                <w:ind w:left="720" w:hanging="720"/>
                <w:rPr>
                  <w:noProof/>
                </w:rPr>
              </w:pPr>
              <w:r>
                <w:rPr>
                  <w:noProof/>
                </w:rPr>
                <w:t xml:space="preserve">Martins, J. (2022, October 10). </w:t>
              </w:r>
              <w:r>
                <w:rPr>
                  <w:i/>
                  <w:iCs/>
                  <w:noProof/>
                </w:rPr>
                <w:t>What is Kanban</w:t>
              </w:r>
              <w:r>
                <w:rPr>
                  <w:noProof/>
                </w:rPr>
                <w:t>. Retrieved from asana: https://asana.com/resources/what-is-kanban</w:t>
              </w:r>
            </w:p>
            <w:p w14:paraId="778F06BF" w14:textId="77777777" w:rsidR="005F2D6A" w:rsidRDefault="005F2D6A" w:rsidP="005F2D6A">
              <w:pPr>
                <w:pStyle w:val="Bibliography"/>
                <w:ind w:left="720" w:hanging="720"/>
                <w:rPr>
                  <w:noProof/>
                </w:rPr>
              </w:pPr>
              <w:r>
                <w:rPr>
                  <w:noProof/>
                </w:rPr>
                <w:t xml:space="preserve">NZ Digital Govt. (2022, October 10). </w:t>
              </w:r>
              <w:r>
                <w:rPr>
                  <w:i/>
                  <w:iCs/>
                  <w:noProof/>
                </w:rPr>
                <w:t>Risk management in the public sector</w:t>
              </w:r>
              <w:r>
                <w:rPr>
                  <w:noProof/>
                </w:rPr>
                <w:t>. Retrieved from NZ Digital Govt: https://www.digital.govt.nz/standards-and-guidance/privacy-security-and-risk/risk-management/public-sector/</w:t>
              </w:r>
            </w:p>
            <w:p w14:paraId="4502C6B2" w14:textId="77777777" w:rsidR="005F2D6A" w:rsidRDefault="005F2D6A" w:rsidP="005F2D6A">
              <w:pPr>
                <w:pStyle w:val="Bibliography"/>
                <w:ind w:left="720" w:hanging="720"/>
                <w:rPr>
                  <w:noProof/>
                </w:rPr>
              </w:pPr>
              <w:r>
                <w:rPr>
                  <w:noProof/>
                </w:rPr>
                <w:t xml:space="preserve">Privacy Commissioner. (n.d.). </w:t>
              </w:r>
              <w:r>
                <w:rPr>
                  <w:i/>
                  <w:iCs/>
                  <w:noProof/>
                </w:rPr>
                <w:t>Your privacy rights</w:t>
              </w:r>
              <w:r>
                <w:rPr>
                  <w:noProof/>
                </w:rPr>
                <w:t>. Retrieved from Privacy Commissioner: https://www.privacy.org.nz/your-rights/your-privacy-rights/</w:t>
              </w:r>
            </w:p>
            <w:p w14:paraId="168D7781" w14:textId="77777777" w:rsidR="005F2D6A" w:rsidRDefault="005F2D6A" w:rsidP="005F2D6A">
              <w:pPr>
                <w:pStyle w:val="Bibliography"/>
                <w:ind w:left="720" w:hanging="720"/>
                <w:rPr>
                  <w:noProof/>
                </w:rPr>
              </w:pPr>
              <w:r>
                <w:rPr>
                  <w:noProof/>
                </w:rPr>
                <w:t xml:space="preserve">Scrum. (n.d.). </w:t>
              </w:r>
              <w:r>
                <w:rPr>
                  <w:i/>
                  <w:iCs/>
                  <w:noProof/>
                </w:rPr>
                <w:t>What is Scrum</w:t>
              </w:r>
              <w:r>
                <w:rPr>
                  <w:noProof/>
                </w:rPr>
                <w:t>. Retrieved from Scrum.org: https://www.scrum.org/resources/what-scrum-module</w:t>
              </w:r>
            </w:p>
            <w:p w14:paraId="4C2E455D" w14:textId="77777777" w:rsidR="005F2D6A" w:rsidRDefault="005F2D6A" w:rsidP="005F2D6A">
              <w:pPr>
                <w:pStyle w:val="Bibliography"/>
                <w:ind w:left="720" w:hanging="720"/>
                <w:rPr>
                  <w:noProof/>
                </w:rPr>
              </w:pPr>
              <w:r>
                <w:rPr>
                  <w:noProof/>
                </w:rPr>
                <w:t xml:space="preserve">Virginia Tech. (n.d.). </w:t>
              </w:r>
              <w:r>
                <w:rPr>
                  <w:i/>
                  <w:iCs/>
                  <w:noProof/>
                </w:rPr>
                <w:t>Project Quality Assurance</w:t>
              </w:r>
              <w:r>
                <w:rPr>
                  <w:noProof/>
                </w:rPr>
                <w:t>. Retrieved from Virginia Tech: https://it.vt.edu/projects/project_management/qualityassurance.html</w:t>
              </w:r>
            </w:p>
            <w:p w14:paraId="2627CECA" w14:textId="77777777" w:rsidR="005F2D6A" w:rsidRDefault="005F2D6A" w:rsidP="005F2D6A">
              <w:pPr>
                <w:pStyle w:val="Bibliography"/>
                <w:ind w:left="720" w:hanging="720"/>
                <w:rPr>
                  <w:noProof/>
                </w:rPr>
              </w:pPr>
              <w:r>
                <w:rPr>
                  <w:noProof/>
                </w:rPr>
                <w:t xml:space="preserve">Wrike. (n.d.). </w:t>
              </w:r>
              <w:r>
                <w:rPr>
                  <w:i/>
                  <w:iCs/>
                  <w:noProof/>
                </w:rPr>
                <w:t>Agile development life cycle</w:t>
              </w:r>
              <w:r>
                <w:rPr>
                  <w:noProof/>
                </w:rPr>
                <w:t>. Retrieved from wrike: https://www.wrike.com/agile-guide/agile-development-life-cycle/</w:t>
              </w:r>
            </w:p>
            <w:bookmarkEnd w:id="96"/>
            <w:p w14:paraId="7DCAADD2" w14:textId="24883161" w:rsidR="00C5639F" w:rsidRDefault="005522A5" w:rsidP="005F2D6A">
              <w:r>
                <w:rPr>
                  <w:b/>
                  <w:bCs/>
                  <w:noProof/>
                </w:rPr>
                <w:fldChar w:fldCharType="end"/>
              </w:r>
            </w:p>
          </w:sdtContent>
        </w:sdt>
      </w:sdtContent>
    </w:sdt>
    <w:p w14:paraId="48A90899" w14:textId="404262E8" w:rsidR="00C5639F" w:rsidRDefault="00C5639F" w:rsidP="00A4288D">
      <w:pPr>
        <w:pStyle w:val="Heading1"/>
      </w:pPr>
      <w:bookmarkStart w:id="97" w:name="_Toc78191789"/>
      <w:bookmarkStart w:id="98" w:name="_Toc152176967"/>
      <w:r>
        <w:lastRenderedPageBreak/>
        <w:t>Appendices</w:t>
      </w:r>
      <w:bookmarkEnd w:id="97"/>
      <w:bookmarkEnd w:id="98"/>
      <w:r>
        <w:t xml:space="preserve"> </w:t>
      </w:r>
    </w:p>
    <w:p w14:paraId="17BBAFB9" w14:textId="1C69CFAE" w:rsidR="00C5639F" w:rsidRPr="00A4288D" w:rsidRDefault="00C5639F" w:rsidP="00C5639F">
      <w:pPr>
        <w:rPr>
          <w:rFonts w:asciiTheme="majorHAnsi" w:hAnsiTheme="majorHAnsi" w:cstheme="majorHAnsi"/>
          <w:sz w:val="28"/>
          <w:szCs w:val="28"/>
        </w:rPr>
      </w:pPr>
      <w:bookmarkStart w:id="99" w:name="_Hlk152163301"/>
      <w:r w:rsidRPr="00A4288D">
        <w:rPr>
          <w:rFonts w:asciiTheme="majorHAnsi" w:hAnsiTheme="majorHAnsi" w:cstheme="majorHAnsi"/>
          <w:sz w:val="28"/>
          <w:szCs w:val="28"/>
        </w:rPr>
        <w:t xml:space="preserve">Appendix A – Evidence of Industry Work - </w:t>
      </w:r>
      <w:r w:rsidR="00F75C9B" w:rsidRPr="00A4288D">
        <w:rPr>
          <w:rFonts w:asciiTheme="majorHAnsi" w:hAnsiTheme="majorHAnsi" w:cstheme="majorHAnsi"/>
          <w:sz w:val="28"/>
          <w:szCs w:val="28"/>
        </w:rPr>
        <w:t>Final</w:t>
      </w:r>
      <w:r w:rsidRPr="00A4288D">
        <w:rPr>
          <w:rFonts w:asciiTheme="majorHAnsi" w:hAnsiTheme="majorHAnsi" w:cstheme="majorHAnsi"/>
          <w:sz w:val="28"/>
          <w:szCs w:val="28"/>
        </w:rPr>
        <w:t xml:space="preserve"> Report Phase</w:t>
      </w:r>
    </w:p>
    <w:p w14:paraId="16511364" w14:textId="0F22AC8D" w:rsidR="00C5639F" w:rsidRPr="00A4288D" w:rsidRDefault="00C5639F" w:rsidP="00C5639F">
      <w:pPr>
        <w:spacing w:line="360" w:lineRule="auto"/>
      </w:pPr>
      <w:bookmarkStart w:id="100" w:name="_Hlk152123863"/>
      <w:r w:rsidRPr="00A4288D">
        <w:rPr>
          <w:b/>
          <w:bCs/>
        </w:rPr>
        <w:t>Figure A</w:t>
      </w:r>
      <w:r w:rsidR="00F75C9B" w:rsidRPr="00A4288D">
        <w:rPr>
          <w:b/>
          <w:bCs/>
        </w:rPr>
        <w:t>1</w:t>
      </w:r>
      <w:r w:rsidRPr="00A4288D">
        <w:t xml:space="preserve"> </w:t>
      </w:r>
      <w:r w:rsidRPr="00A4288D">
        <w:br/>
      </w:r>
      <w:r w:rsidR="00F75C9B" w:rsidRPr="00A4288D">
        <w:rPr>
          <w:i/>
          <w:iCs/>
        </w:rPr>
        <w:t>Services Home Page</w:t>
      </w:r>
      <w:r w:rsidRPr="00A4288D">
        <w:rPr>
          <w:i/>
          <w:iCs/>
        </w:rPr>
        <w:t xml:space="preserve"> – </w:t>
      </w:r>
      <w:r w:rsidR="00A4288D" w:rsidRPr="00A4288D">
        <w:rPr>
          <w:i/>
          <w:iCs/>
        </w:rPr>
        <w:t xml:space="preserve">Final </w:t>
      </w:r>
      <w:r w:rsidRPr="00A4288D">
        <w:rPr>
          <w:i/>
          <w:iCs/>
        </w:rPr>
        <w:t>Report Phase</w:t>
      </w:r>
    </w:p>
    <w:bookmarkEnd w:id="99"/>
    <w:bookmarkEnd w:id="100"/>
    <w:p w14:paraId="09C1A7E2" w14:textId="39103172" w:rsidR="00A4288D" w:rsidRPr="00A4288D" w:rsidRDefault="00F75C9B" w:rsidP="006649DD">
      <w:pPr>
        <w:spacing w:after="200"/>
      </w:pPr>
      <w:r w:rsidRPr="00A4288D">
        <w:rPr>
          <w:noProof/>
        </w:rPr>
        <w:drawing>
          <wp:inline distT="0" distB="0" distL="0" distR="0" wp14:anchorId="72C44410" wp14:editId="02CC2629">
            <wp:extent cx="3579962" cy="3951985"/>
            <wp:effectExtent l="0" t="0" r="1905" b="0"/>
            <wp:docPr id="432315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15537" name=""/>
                    <pic:cNvPicPr/>
                  </pic:nvPicPr>
                  <pic:blipFill>
                    <a:blip r:embed="rId42"/>
                    <a:stretch>
                      <a:fillRect/>
                    </a:stretch>
                  </pic:blipFill>
                  <pic:spPr>
                    <a:xfrm>
                      <a:off x="0" y="0"/>
                      <a:ext cx="3588253" cy="3961138"/>
                    </a:xfrm>
                    <a:prstGeom prst="rect">
                      <a:avLst/>
                    </a:prstGeom>
                  </pic:spPr>
                </pic:pic>
              </a:graphicData>
            </a:graphic>
          </wp:inline>
        </w:drawing>
      </w:r>
    </w:p>
    <w:p w14:paraId="3D45B5F6" w14:textId="77777777" w:rsidR="00A4288D" w:rsidRPr="00A4288D" w:rsidRDefault="00A4288D">
      <w:pPr>
        <w:spacing w:after="200" w:line="288" w:lineRule="auto"/>
      </w:pPr>
      <w:r w:rsidRPr="00A4288D">
        <w:br w:type="page"/>
      </w:r>
    </w:p>
    <w:p w14:paraId="569E08C6" w14:textId="306016F5" w:rsidR="00A4288D" w:rsidRPr="00A4288D" w:rsidRDefault="00A4288D" w:rsidP="00A4288D">
      <w:pPr>
        <w:spacing w:line="360" w:lineRule="auto"/>
      </w:pPr>
      <w:bookmarkStart w:id="101" w:name="_Hlk152123947"/>
      <w:r w:rsidRPr="00A4288D">
        <w:rPr>
          <w:b/>
          <w:bCs/>
        </w:rPr>
        <w:lastRenderedPageBreak/>
        <w:t>Figure A2</w:t>
      </w:r>
      <w:r w:rsidRPr="00A4288D">
        <w:t xml:space="preserve"> </w:t>
      </w:r>
      <w:r w:rsidRPr="00A4288D">
        <w:br/>
      </w:r>
      <w:r w:rsidRPr="00A4288D">
        <w:rPr>
          <w:i/>
          <w:iCs/>
        </w:rPr>
        <w:t>Individual Service Page – Final Report Phase</w:t>
      </w:r>
    </w:p>
    <w:bookmarkEnd w:id="101"/>
    <w:p w14:paraId="4B272DAD" w14:textId="0EBBD318" w:rsidR="00634EFF" w:rsidRDefault="00A4288D" w:rsidP="006649DD">
      <w:pPr>
        <w:spacing w:after="200"/>
      </w:pPr>
      <w:r w:rsidRPr="00A4288D">
        <w:rPr>
          <w:noProof/>
        </w:rPr>
        <w:drawing>
          <wp:inline distT="0" distB="0" distL="0" distR="0" wp14:anchorId="3657DCDE" wp14:editId="79C17BEB">
            <wp:extent cx="4002657" cy="4043156"/>
            <wp:effectExtent l="0" t="0" r="0" b="0"/>
            <wp:docPr id="190680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07272" name=""/>
                    <pic:cNvPicPr/>
                  </pic:nvPicPr>
                  <pic:blipFill>
                    <a:blip r:embed="rId43"/>
                    <a:stretch>
                      <a:fillRect/>
                    </a:stretch>
                  </pic:blipFill>
                  <pic:spPr>
                    <a:xfrm>
                      <a:off x="0" y="0"/>
                      <a:ext cx="4004484" cy="4045002"/>
                    </a:xfrm>
                    <a:prstGeom prst="rect">
                      <a:avLst/>
                    </a:prstGeom>
                  </pic:spPr>
                </pic:pic>
              </a:graphicData>
            </a:graphic>
          </wp:inline>
        </w:drawing>
      </w:r>
    </w:p>
    <w:p w14:paraId="4966B100" w14:textId="77777777" w:rsidR="00A4288D" w:rsidRDefault="00A4288D">
      <w:pPr>
        <w:spacing w:after="200" w:line="288" w:lineRule="auto"/>
        <w:rPr>
          <w:b/>
          <w:bCs/>
        </w:rPr>
      </w:pPr>
      <w:r>
        <w:rPr>
          <w:b/>
          <w:bCs/>
        </w:rPr>
        <w:br w:type="page"/>
      </w:r>
    </w:p>
    <w:p w14:paraId="394BD495" w14:textId="0616D2AB" w:rsidR="00A4288D" w:rsidRPr="00A4288D" w:rsidRDefault="00A4288D" w:rsidP="00A4288D">
      <w:pPr>
        <w:spacing w:line="360" w:lineRule="auto"/>
      </w:pPr>
      <w:bookmarkStart w:id="102" w:name="_Hlk152124055"/>
      <w:r w:rsidRPr="00A4288D">
        <w:rPr>
          <w:b/>
          <w:bCs/>
        </w:rPr>
        <w:lastRenderedPageBreak/>
        <w:t>Figure A</w:t>
      </w:r>
      <w:r>
        <w:rPr>
          <w:b/>
          <w:bCs/>
        </w:rPr>
        <w:t>3</w:t>
      </w:r>
      <w:r w:rsidRPr="00A4288D">
        <w:t xml:space="preserve"> </w:t>
      </w:r>
      <w:r w:rsidRPr="00A4288D">
        <w:br/>
      </w:r>
      <w:r>
        <w:rPr>
          <w:i/>
          <w:iCs/>
        </w:rPr>
        <w:t>Clinic List</w:t>
      </w:r>
      <w:r w:rsidRPr="00A4288D">
        <w:rPr>
          <w:i/>
          <w:iCs/>
        </w:rPr>
        <w:t xml:space="preserve"> Page – Final Report Phase</w:t>
      </w:r>
    </w:p>
    <w:bookmarkEnd w:id="102"/>
    <w:p w14:paraId="003E3BBA" w14:textId="3242804B" w:rsidR="00A24811" w:rsidRDefault="00A4288D" w:rsidP="006649DD">
      <w:pPr>
        <w:spacing w:after="200"/>
      </w:pPr>
      <w:r>
        <w:rPr>
          <w:noProof/>
        </w:rPr>
        <w:drawing>
          <wp:inline distT="0" distB="0" distL="0" distR="0" wp14:anchorId="3C40924A" wp14:editId="733D5D4E">
            <wp:extent cx="3752491" cy="4444575"/>
            <wp:effectExtent l="0" t="0" r="635" b="0"/>
            <wp:docPr id="932297870"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97870" name="Picture 1" descr="A screenshot of a website&#10;&#10;Description automatically generated"/>
                    <pic:cNvPicPr/>
                  </pic:nvPicPr>
                  <pic:blipFill>
                    <a:blip r:embed="rId44"/>
                    <a:stretch>
                      <a:fillRect/>
                    </a:stretch>
                  </pic:blipFill>
                  <pic:spPr>
                    <a:xfrm>
                      <a:off x="0" y="0"/>
                      <a:ext cx="3753431" cy="4445688"/>
                    </a:xfrm>
                    <a:prstGeom prst="rect">
                      <a:avLst/>
                    </a:prstGeom>
                  </pic:spPr>
                </pic:pic>
              </a:graphicData>
            </a:graphic>
          </wp:inline>
        </w:drawing>
      </w:r>
    </w:p>
    <w:p w14:paraId="0934F876" w14:textId="494A78C3" w:rsidR="00A4288D" w:rsidRDefault="00A4288D">
      <w:pPr>
        <w:spacing w:after="200" w:line="288" w:lineRule="auto"/>
      </w:pPr>
      <w:r>
        <w:br w:type="page"/>
      </w:r>
    </w:p>
    <w:p w14:paraId="783CBDE8" w14:textId="210C2A1D" w:rsidR="00A24811" w:rsidRDefault="00A4288D" w:rsidP="00A4288D">
      <w:pPr>
        <w:spacing w:line="360" w:lineRule="auto"/>
      </w:pPr>
      <w:r w:rsidRPr="00A4288D">
        <w:rPr>
          <w:b/>
          <w:bCs/>
        </w:rPr>
        <w:lastRenderedPageBreak/>
        <w:t>Figure A</w:t>
      </w:r>
      <w:r w:rsidR="002B7523">
        <w:rPr>
          <w:b/>
          <w:bCs/>
        </w:rPr>
        <w:t>4</w:t>
      </w:r>
      <w:r w:rsidRPr="00A4288D">
        <w:t xml:space="preserve"> </w:t>
      </w:r>
      <w:r w:rsidRPr="00A4288D">
        <w:br/>
      </w:r>
      <w:r>
        <w:rPr>
          <w:i/>
          <w:iCs/>
        </w:rPr>
        <w:t xml:space="preserve">Specific Clinic </w:t>
      </w:r>
      <w:r w:rsidRPr="00A4288D">
        <w:rPr>
          <w:i/>
          <w:iCs/>
        </w:rPr>
        <w:t>Page – Final Report Phase</w:t>
      </w:r>
    </w:p>
    <w:p w14:paraId="514FE7E2" w14:textId="15D8AFB0" w:rsidR="00A4288D" w:rsidRDefault="00A4288D" w:rsidP="006649DD">
      <w:pPr>
        <w:spacing w:after="200"/>
      </w:pPr>
      <w:r w:rsidRPr="00A4288D">
        <w:rPr>
          <w:noProof/>
        </w:rPr>
        <w:drawing>
          <wp:inline distT="0" distB="0" distL="0" distR="0" wp14:anchorId="34D8C07D" wp14:editId="4B2E8709">
            <wp:extent cx="5941060" cy="5797550"/>
            <wp:effectExtent l="0" t="0" r="2540" b="0"/>
            <wp:docPr id="796403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03373" name=""/>
                    <pic:cNvPicPr/>
                  </pic:nvPicPr>
                  <pic:blipFill>
                    <a:blip r:embed="rId45"/>
                    <a:stretch>
                      <a:fillRect/>
                    </a:stretch>
                  </pic:blipFill>
                  <pic:spPr>
                    <a:xfrm>
                      <a:off x="0" y="0"/>
                      <a:ext cx="5941060" cy="5797550"/>
                    </a:xfrm>
                    <a:prstGeom prst="rect">
                      <a:avLst/>
                    </a:prstGeom>
                  </pic:spPr>
                </pic:pic>
              </a:graphicData>
            </a:graphic>
          </wp:inline>
        </w:drawing>
      </w:r>
    </w:p>
    <w:p w14:paraId="6F9EFA09" w14:textId="77777777" w:rsidR="002B7523" w:rsidRDefault="002B7523">
      <w:pPr>
        <w:spacing w:after="200" w:line="288" w:lineRule="auto"/>
        <w:rPr>
          <w:b/>
          <w:bCs/>
        </w:rPr>
      </w:pPr>
      <w:r>
        <w:rPr>
          <w:b/>
          <w:bCs/>
        </w:rPr>
        <w:br w:type="page"/>
      </w:r>
    </w:p>
    <w:p w14:paraId="4E388E52" w14:textId="3DD1A107" w:rsidR="002B7523" w:rsidRDefault="002B7523" w:rsidP="002B7523">
      <w:pPr>
        <w:spacing w:line="360" w:lineRule="auto"/>
        <w:rPr>
          <w:i/>
          <w:iCs/>
        </w:rPr>
      </w:pPr>
      <w:r w:rsidRPr="00A4288D">
        <w:rPr>
          <w:b/>
          <w:bCs/>
        </w:rPr>
        <w:lastRenderedPageBreak/>
        <w:t>Figure A</w:t>
      </w:r>
      <w:r>
        <w:rPr>
          <w:b/>
          <w:bCs/>
        </w:rPr>
        <w:t>5</w:t>
      </w:r>
      <w:r w:rsidRPr="00A4288D">
        <w:t xml:space="preserve"> </w:t>
      </w:r>
      <w:r w:rsidRPr="00A4288D">
        <w:br/>
      </w:r>
      <w:r>
        <w:rPr>
          <w:i/>
          <w:iCs/>
        </w:rPr>
        <w:t>Nookal API Initial version 1</w:t>
      </w:r>
      <w:r w:rsidRPr="00A4288D">
        <w:rPr>
          <w:i/>
          <w:iCs/>
        </w:rPr>
        <w:t xml:space="preserve"> – Final Report Phase</w:t>
      </w:r>
    </w:p>
    <w:p w14:paraId="6AB8CA2F" w14:textId="77777777" w:rsidR="002B7523" w:rsidRDefault="002B7523" w:rsidP="002B7523">
      <w:pPr>
        <w:spacing w:line="360" w:lineRule="auto"/>
      </w:pPr>
      <w:r>
        <w:rPr>
          <w:noProof/>
        </w:rPr>
        <w:drawing>
          <wp:inline distT="0" distB="0" distL="0" distR="0" wp14:anchorId="2162E08F" wp14:editId="694D8EAF">
            <wp:extent cx="3533775" cy="6657975"/>
            <wp:effectExtent l="0" t="0" r="9525" b="9525"/>
            <wp:docPr id="178495497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54978" name="Picture 1" descr="A screen shot of a computer program&#10;&#10;Description automatically generated"/>
                    <pic:cNvPicPr/>
                  </pic:nvPicPr>
                  <pic:blipFill>
                    <a:blip r:embed="rId46"/>
                    <a:stretch>
                      <a:fillRect/>
                    </a:stretch>
                  </pic:blipFill>
                  <pic:spPr>
                    <a:xfrm>
                      <a:off x="0" y="0"/>
                      <a:ext cx="3533775" cy="6657975"/>
                    </a:xfrm>
                    <a:prstGeom prst="rect">
                      <a:avLst/>
                    </a:prstGeom>
                  </pic:spPr>
                </pic:pic>
              </a:graphicData>
            </a:graphic>
          </wp:inline>
        </w:drawing>
      </w:r>
    </w:p>
    <w:p w14:paraId="4E316A94" w14:textId="77777777" w:rsidR="002B7523" w:rsidRDefault="002B7523" w:rsidP="002B7523">
      <w:pPr>
        <w:spacing w:after="200" w:line="288" w:lineRule="auto"/>
      </w:pPr>
      <w:r>
        <w:br w:type="page"/>
      </w:r>
    </w:p>
    <w:p w14:paraId="58D2931F" w14:textId="69847202" w:rsidR="002B7523" w:rsidRPr="002B7523" w:rsidRDefault="002B7523" w:rsidP="002B7523">
      <w:pPr>
        <w:spacing w:line="360" w:lineRule="auto"/>
        <w:rPr>
          <w:i/>
          <w:iCs/>
        </w:rPr>
      </w:pPr>
      <w:r w:rsidRPr="00A4288D">
        <w:rPr>
          <w:b/>
          <w:bCs/>
        </w:rPr>
        <w:lastRenderedPageBreak/>
        <w:t>Figure A</w:t>
      </w:r>
      <w:r>
        <w:rPr>
          <w:b/>
          <w:bCs/>
        </w:rPr>
        <w:t>6</w:t>
      </w:r>
      <w:r w:rsidRPr="00A4288D">
        <w:t xml:space="preserve"> </w:t>
      </w:r>
      <w:r w:rsidRPr="00A4288D">
        <w:br/>
      </w:r>
      <w:r>
        <w:rPr>
          <w:i/>
          <w:iCs/>
        </w:rPr>
        <w:t>Nookal API Initial version 2</w:t>
      </w:r>
      <w:r w:rsidRPr="00A4288D">
        <w:rPr>
          <w:i/>
          <w:iCs/>
        </w:rPr>
        <w:t xml:space="preserve"> – Final Report Phase</w:t>
      </w:r>
    </w:p>
    <w:p w14:paraId="08CD7CC7" w14:textId="502018DC" w:rsidR="002B7523" w:rsidRDefault="002B7523" w:rsidP="006649DD">
      <w:pPr>
        <w:spacing w:after="200"/>
      </w:pPr>
      <w:r>
        <w:rPr>
          <w:noProof/>
        </w:rPr>
        <w:drawing>
          <wp:inline distT="0" distB="0" distL="0" distR="0" wp14:anchorId="15719ADA" wp14:editId="162A0691">
            <wp:extent cx="5941060" cy="4934585"/>
            <wp:effectExtent l="0" t="0" r="2540" b="0"/>
            <wp:docPr id="9618114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11435" name="Picture 1" descr="A screen shot of a computer program&#10;&#10;Description automatically generated"/>
                    <pic:cNvPicPr/>
                  </pic:nvPicPr>
                  <pic:blipFill>
                    <a:blip r:embed="rId47"/>
                    <a:stretch>
                      <a:fillRect/>
                    </a:stretch>
                  </pic:blipFill>
                  <pic:spPr>
                    <a:xfrm>
                      <a:off x="0" y="0"/>
                      <a:ext cx="5941060" cy="4934585"/>
                    </a:xfrm>
                    <a:prstGeom prst="rect">
                      <a:avLst/>
                    </a:prstGeom>
                  </pic:spPr>
                </pic:pic>
              </a:graphicData>
            </a:graphic>
          </wp:inline>
        </w:drawing>
      </w:r>
    </w:p>
    <w:p w14:paraId="7A668D5B" w14:textId="77777777" w:rsidR="002B7523" w:rsidRDefault="002B7523">
      <w:pPr>
        <w:spacing w:after="200" w:line="288" w:lineRule="auto"/>
      </w:pPr>
      <w:r>
        <w:br w:type="page"/>
      </w:r>
    </w:p>
    <w:p w14:paraId="748C5418" w14:textId="13CE642B" w:rsidR="002B7523" w:rsidRPr="002B7523" w:rsidRDefault="002B7523" w:rsidP="002B7523">
      <w:pPr>
        <w:spacing w:line="360" w:lineRule="auto"/>
        <w:rPr>
          <w:i/>
          <w:iCs/>
        </w:rPr>
      </w:pPr>
      <w:bookmarkStart w:id="103" w:name="_Hlk152124628"/>
      <w:r w:rsidRPr="00A4288D">
        <w:rPr>
          <w:b/>
          <w:bCs/>
        </w:rPr>
        <w:lastRenderedPageBreak/>
        <w:t>Figure A</w:t>
      </w:r>
      <w:r>
        <w:rPr>
          <w:b/>
          <w:bCs/>
        </w:rPr>
        <w:t>7</w:t>
      </w:r>
      <w:r w:rsidRPr="00A4288D">
        <w:t xml:space="preserve"> </w:t>
      </w:r>
      <w:r w:rsidRPr="00A4288D">
        <w:br/>
      </w:r>
      <w:r>
        <w:rPr>
          <w:i/>
          <w:iCs/>
        </w:rPr>
        <w:t>Setmore API Initial version 1</w:t>
      </w:r>
      <w:r w:rsidRPr="00A4288D">
        <w:rPr>
          <w:i/>
          <w:iCs/>
        </w:rPr>
        <w:t xml:space="preserve"> – Final Report Phase</w:t>
      </w:r>
    </w:p>
    <w:bookmarkEnd w:id="103"/>
    <w:p w14:paraId="23DC0DE3" w14:textId="53F83815" w:rsidR="002B7523" w:rsidRDefault="002B7523" w:rsidP="006649DD">
      <w:pPr>
        <w:spacing w:after="200"/>
      </w:pPr>
      <w:r>
        <w:rPr>
          <w:noProof/>
        </w:rPr>
        <w:drawing>
          <wp:inline distT="0" distB="0" distL="0" distR="0" wp14:anchorId="10C2DDB8" wp14:editId="6296F314">
            <wp:extent cx="3609975" cy="6648450"/>
            <wp:effectExtent l="0" t="0" r="9525" b="0"/>
            <wp:docPr id="17327660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66052" name="Picture 1" descr="A screen shot of a computer program&#10;&#10;Description automatically generated"/>
                    <pic:cNvPicPr/>
                  </pic:nvPicPr>
                  <pic:blipFill>
                    <a:blip r:embed="rId48"/>
                    <a:stretch>
                      <a:fillRect/>
                    </a:stretch>
                  </pic:blipFill>
                  <pic:spPr>
                    <a:xfrm>
                      <a:off x="0" y="0"/>
                      <a:ext cx="3609975" cy="6648450"/>
                    </a:xfrm>
                    <a:prstGeom prst="rect">
                      <a:avLst/>
                    </a:prstGeom>
                  </pic:spPr>
                </pic:pic>
              </a:graphicData>
            </a:graphic>
          </wp:inline>
        </w:drawing>
      </w:r>
    </w:p>
    <w:p w14:paraId="790BDCD9" w14:textId="77777777" w:rsidR="002B7523" w:rsidRDefault="002B7523" w:rsidP="006649DD">
      <w:pPr>
        <w:spacing w:after="200"/>
      </w:pPr>
    </w:p>
    <w:p w14:paraId="2AD7E630" w14:textId="37A69B9A" w:rsidR="002B7523" w:rsidRDefault="002B7523">
      <w:pPr>
        <w:spacing w:after="200" w:line="288" w:lineRule="auto"/>
      </w:pPr>
      <w:r>
        <w:br w:type="page"/>
      </w:r>
    </w:p>
    <w:p w14:paraId="27AB45CF" w14:textId="3FA88F1C" w:rsidR="002B7523" w:rsidRPr="002B7523" w:rsidRDefault="002B7523" w:rsidP="002B7523">
      <w:pPr>
        <w:spacing w:line="360" w:lineRule="auto"/>
        <w:rPr>
          <w:i/>
          <w:iCs/>
        </w:rPr>
      </w:pPr>
      <w:bookmarkStart w:id="104" w:name="_Hlk152124954"/>
      <w:r w:rsidRPr="00A4288D">
        <w:rPr>
          <w:b/>
          <w:bCs/>
        </w:rPr>
        <w:lastRenderedPageBreak/>
        <w:t>Figure A</w:t>
      </w:r>
      <w:r>
        <w:rPr>
          <w:b/>
          <w:bCs/>
        </w:rPr>
        <w:t>8</w:t>
      </w:r>
      <w:r w:rsidRPr="00A4288D">
        <w:t xml:space="preserve"> </w:t>
      </w:r>
      <w:r w:rsidRPr="00A4288D">
        <w:br/>
      </w:r>
      <w:r>
        <w:rPr>
          <w:i/>
          <w:iCs/>
        </w:rPr>
        <w:t>Setmore API Initial version 1</w:t>
      </w:r>
      <w:r w:rsidRPr="00A4288D">
        <w:rPr>
          <w:i/>
          <w:iCs/>
        </w:rPr>
        <w:t xml:space="preserve"> – Final Report Phase</w:t>
      </w:r>
    </w:p>
    <w:bookmarkEnd w:id="104"/>
    <w:p w14:paraId="0DAC2676" w14:textId="5665DD20" w:rsidR="0061156B" w:rsidRDefault="002B7523" w:rsidP="006649DD">
      <w:pPr>
        <w:spacing w:after="200"/>
      </w:pPr>
      <w:r>
        <w:rPr>
          <w:noProof/>
        </w:rPr>
        <w:drawing>
          <wp:inline distT="0" distB="0" distL="0" distR="0" wp14:anchorId="55DC14E3" wp14:editId="71A3A212">
            <wp:extent cx="5941060" cy="4882515"/>
            <wp:effectExtent l="0" t="0" r="2540" b="0"/>
            <wp:docPr id="1157824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24201" name=""/>
                    <pic:cNvPicPr/>
                  </pic:nvPicPr>
                  <pic:blipFill>
                    <a:blip r:embed="rId49"/>
                    <a:stretch>
                      <a:fillRect/>
                    </a:stretch>
                  </pic:blipFill>
                  <pic:spPr>
                    <a:xfrm>
                      <a:off x="0" y="0"/>
                      <a:ext cx="5941060" cy="4882515"/>
                    </a:xfrm>
                    <a:prstGeom prst="rect">
                      <a:avLst/>
                    </a:prstGeom>
                  </pic:spPr>
                </pic:pic>
              </a:graphicData>
            </a:graphic>
          </wp:inline>
        </w:drawing>
      </w:r>
    </w:p>
    <w:p w14:paraId="1CE0F8A8" w14:textId="77777777" w:rsidR="0061156B" w:rsidRDefault="0061156B">
      <w:pPr>
        <w:spacing w:after="200" w:line="288" w:lineRule="auto"/>
      </w:pPr>
      <w:r>
        <w:br w:type="page"/>
      </w:r>
    </w:p>
    <w:p w14:paraId="1C317399" w14:textId="31FC785E" w:rsidR="0061156B" w:rsidRPr="0061156B" w:rsidRDefault="0061156B" w:rsidP="0061156B">
      <w:pPr>
        <w:spacing w:line="360" w:lineRule="auto"/>
        <w:rPr>
          <w:i/>
          <w:iCs/>
        </w:rPr>
      </w:pPr>
      <w:r w:rsidRPr="00A4288D">
        <w:rPr>
          <w:b/>
          <w:bCs/>
        </w:rPr>
        <w:lastRenderedPageBreak/>
        <w:t>Figure A</w:t>
      </w:r>
      <w:r>
        <w:rPr>
          <w:b/>
          <w:bCs/>
        </w:rPr>
        <w:t>9</w:t>
      </w:r>
      <w:r w:rsidRPr="00A4288D">
        <w:br/>
      </w:r>
      <w:r>
        <w:rPr>
          <w:i/>
          <w:iCs/>
        </w:rPr>
        <w:t>Additional Business API Call</w:t>
      </w:r>
      <w:r w:rsidRPr="00A4288D">
        <w:rPr>
          <w:i/>
          <w:iCs/>
        </w:rPr>
        <w:t xml:space="preserve"> – Final Report Phase</w:t>
      </w:r>
    </w:p>
    <w:p w14:paraId="5952BE92" w14:textId="0E442A79" w:rsidR="002B7523" w:rsidRDefault="0061156B" w:rsidP="006649DD">
      <w:pPr>
        <w:spacing w:after="200"/>
      </w:pPr>
      <w:r>
        <w:rPr>
          <w:noProof/>
        </w:rPr>
        <w:drawing>
          <wp:inline distT="0" distB="0" distL="0" distR="0" wp14:anchorId="681E10D6" wp14:editId="200194C0">
            <wp:extent cx="5634476" cy="2956956"/>
            <wp:effectExtent l="0" t="0" r="4445" b="0"/>
            <wp:docPr id="709982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82591" name=""/>
                    <pic:cNvPicPr/>
                  </pic:nvPicPr>
                  <pic:blipFill>
                    <a:blip r:embed="rId50"/>
                    <a:stretch>
                      <a:fillRect/>
                    </a:stretch>
                  </pic:blipFill>
                  <pic:spPr>
                    <a:xfrm>
                      <a:off x="0" y="0"/>
                      <a:ext cx="5642067" cy="2960940"/>
                    </a:xfrm>
                    <a:prstGeom prst="rect">
                      <a:avLst/>
                    </a:prstGeom>
                  </pic:spPr>
                </pic:pic>
              </a:graphicData>
            </a:graphic>
          </wp:inline>
        </w:drawing>
      </w:r>
    </w:p>
    <w:p w14:paraId="722276E9" w14:textId="77777777" w:rsidR="0061156B" w:rsidRDefault="0061156B" w:rsidP="0061156B">
      <w:pPr>
        <w:spacing w:line="360" w:lineRule="auto"/>
        <w:rPr>
          <w:b/>
          <w:bCs/>
        </w:rPr>
      </w:pPr>
    </w:p>
    <w:p w14:paraId="7C5F2935" w14:textId="76428CDA" w:rsidR="0061156B" w:rsidRPr="0061156B" w:rsidRDefault="0061156B" w:rsidP="0061156B">
      <w:pPr>
        <w:spacing w:line="360" w:lineRule="auto"/>
        <w:rPr>
          <w:i/>
          <w:iCs/>
        </w:rPr>
      </w:pPr>
      <w:bookmarkStart w:id="105" w:name="_Hlk152163934"/>
      <w:r w:rsidRPr="00A4288D">
        <w:rPr>
          <w:b/>
          <w:bCs/>
        </w:rPr>
        <w:t>Figure A</w:t>
      </w:r>
      <w:r>
        <w:rPr>
          <w:b/>
          <w:bCs/>
        </w:rPr>
        <w:t>10</w:t>
      </w:r>
      <w:r w:rsidRPr="00A4288D">
        <w:br/>
      </w:r>
      <w:r>
        <w:rPr>
          <w:i/>
          <w:iCs/>
        </w:rPr>
        <w:t>Additional Practitioner API Call</w:t>
      </w:r>
      <w:r w:rsidRPr="00A4288D">
        <w:rPr>
          <w:i/>
          <w:iCs/>
        </w:rPr>
        <w:t xml:space="preserve"> – Final Report Phase</w:t>
      </w:r>
    </w:p>
    <w:bookmarkEnd w:id="105"/>
    <w:p w14:paraId="225DAB7D" w14:textId="0C9C46E8" w:rsidR="00C465BB" w:rsidRDefault="0061156B" w:rsidP="006649DD">
      <w:pPr>
        <w:spacing w:after="200"/>
      </w:pPr>
      <w:r>
        <w:rPr>
          <w:noProof/>
        </w:rPr>
        <w:drawing>
          <wp:inline distT="0" distB="0" distL="0" distR="0" wp14:anchorId="4C0B7B6D" wp14:editId="0A5A7279">
            <wp:extent cx="5693779" cy="4023863"/>
            <wp:effectExtent l="0" t="0" r="2540" b="0"/>
            <wp:docPr id="13022893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89353" name="Picture 1" descr="A screen shot of a computer program&#10;&#10;Description automatically generated"/>
                    <pic:cNvPicPr/>
                  </pic:nvPicPr>
                  <pic:blipFill>
                    <a:blip r:embed="rId51"/>
                    <a:stretch>
                      <a:fillRect/>
                    </a:stretch>
                  </pic:blipFill>
                  <pic:spPr>
                    <a:xfrm>
                      <a:off x="0" y="0"/>
                      <a:ext cx="5702450" cy="4029991"/>
                    </a:xfrm>
                    <a:prstGeom prst="rect">
                      <a:avLst/>
                    </a:prstGeom>
                  </pic:spPr>
                </pic:pic>
              </a:graphicData>
            </a:graphic>
          </wp:inline>
        </w:drawing>
      </w:r>
    </w:p>
    <w:p w14:paraId="307E8812" w14:textId="451C667D" w:rsidR="00726A3B" w:rsidRPr="00A4288D" w:rsidRDefault="00726A3B" w:rsidP="00726A3B">
      <w:pPr>
        <w:rPr>
          <w:rFonts w:asciiTheme="majorHAnsi" w:hAnsiTheme="majorHAnsi" w:cstheme="majorHAnsi"/>
          <w:sz w:val="28"/>
          <w:szCs w:val="28"/>
        </w:rPr>
      </w:pPr>
      <w:r>
        <w:br w:type="page"/>
      </w:r>
      <w:r w:rsidRPr="00A4288D">
        <w:rPr>
          <w:rFonts w:asciiTheme="majorHAnsi" w:hAnsiTheme="majorHAnsi" w:cstheme="majorHAnsi"/>
          <w:sz w:val="28"/>
          <w:szCs w:val="28"/>
        </w:rPr>
        <w:lastRenderedPageBreak/>
        <w:t xml:space="preserve">Appendix </w:t>
      </w:r>
      <w:r>
        <w:rPr>
          <w:rFonts w:asciiTheme="majorHAnsi" w:hAnsiTheme="majorHAnsi" w:cstheme="majorHAnsi"/>
          <w:sz w:val="28"/>
          <w:szCs w:val="28"/>
        </w:rPr>
        <w:t>B</w:t>
      </w:r>
      <w:r w:rsidRPr="00A4288D">
        <w:rPr>
          <w:rFonts w:asciiTheme="majorHAnsi" w:hAnsiTheme="majorHAnsi" w:cstheme="majorHAnsi"/>
          <w:sz w:val="28"/>
          <w:szCs w:val="28"/>
        </w:rPr>
        <w:t xml:space="preserve"> – </w:t>
      </w:r>
      <w:r>
        <w:rPr>
          <w:rFonts w:asciiTheme="majorHAnsi" w:hAnsiTheme="majorHAnsi" w:cstheme="majorHAnsi"/>
          <w:sz w:val="28"/>
          <w:szCs w:val="28"/>
        </w:rPr>
        <w:t>Previous Risk Tables</w:t>
      </w:r>
      <w:r w:rsidRPr="00A4288D">
        <w:rPr>
          <w:rFonts w:asciiTheme="majorHAnsi" w:hAnsiTheme="majorHAnsi" w:cstheme="majorHAnsi"/>
          <w:sz w:val="28"/>
          <w:szCs w:val="28"/>
        </w:rPr>
        <w:t xml:space="preserve"> - Final Report Phase</w:t>
      </w:r>
    </w:p>
    <w:p w14:paraId="0136EE8A" w14:textId="05FA6912" w:rsidR="00726A3B" w:rsidRPr="00A4288D" w:rsidRDefault="00726A3B" w:rsidP="00726A3B">
      <w:pPr>
        <w:spacing w:line="360" w:lineRule="auto"/>
      </w:pPr>
      <w:r w:rsidRPr="00A4288D">
        <w:rPr>
          <w:b/>
          <w:bCs/>
        </w:rPr>
        <w:t xml:space="preserve">Figure </w:t>
      </w:r>
      <w:r>
        <w:rPr>
          <w:b/>
          <w:bCs/>
        </w:rPr>
        <w:t>B</w:t>
      </w:r>
      <w:r w:rsidRPr="00A4288D">
        <w:rPr>
          <w:b/>
          <w:bCs/>
        </w:rPr>
        <w:t>1</w:t>
      </w:r>
      <w:r w:rsidRPr="00A4288D">
        <w:t xml:space="preserve"> </w:t>
      </w:r>
      <w:r w:rsidRPr="00A4288D">
        <w:br/>
      </w:r>
      <w:r>
        <w:rPr>
          <w:i/>
          <w:iCs/>
        </w:rPr>
        <w:t>Initial Risk Table</w:t>
      </w:r>
      <w:r w:rsidRPr="00A4288D">
        <w:rPr>
          <w:i/>
          <w:iCs/>
        </w:rPr>
        <w:t xml:space="preserve"> – Final Report Phase</w:t>
      </w:r>
    </w:p>
    <w:p w14:paraId="29FC4AEA" w14:textId="498A1A22" w:rsidR="0061156B" w:rsidRDefault="00726A3B" w:rsidP="00726A3B">
      <w:pPr>
        <w:spacing w:after="200" w:line="288" w:lineRule="auto"/>
      </w:pPr>
      <w:r w:rsidRPr="00726A3B">
        <w:rPr>
          <w:noProof/>
        </w:rPr>
        <w:drawing>
          <wp:inline distT="0" distB="0" distL="0" distR="0" wp14:anchorId="1691E1A7" wp14:editId="3EA2BA7F">
            <wp:extent cx="5941060" cy="1039495"/>
            <wp:effectExtent l="0" t="0" r="2540" b="8255"/>
            <wp:docPr id="1963631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1060" cy="1039495"/>
                    </a:xfrm>
                    <a:prstGeom prst="rect">
                      <a:avLst/>
                    </a:prstGeom>
                    <a:noFill/>
                    <a:ln>
                      <a:noFill/>
                    </a:ln>
                  </pic:spPr>
                </pic:pic>
              </a:graphicData>
            </a:graphic>
          </wp:inline>
        </w:drawing>
      </w:r>
    </w:p>
    <w:p w14:paraId="1C704FE7" w14:textId="77777777" w:rsidR="00726A3B" w:rsidRDefault="00726A3B" w:rsidP="00726A3B">
      <w:pPr>
        <w:spacing w:after="200" w:line="288" w:lineRule="auto"/>
      </w:pPr>
    </w:p>
    <w:p w14:paraId="21B8A6D8" w14:textId="3317BFA8" w:rsidR="00726A3B" w:rsidRPr="00A4288D" w:rsidRDefault="00726A3B" w:rsidP="00726A3B">
      <w:pPr>
        <w:spacing w:line="360" w:lineRule="auto"/>
      </w:pPr>
      <w:r w:rsidRPr="00A4288D">
        <w:rPr>
          <w:b/>
          <w:bCs/>
        </w:rPr>
        <w:t xml:space="preserve">Figure </w:t>
      </w:r>
      <w:r>
        <w:rPr>
          <w:b/>
          <w:bCs/>
        </w:rPr>
        <w:t>B2</w:t>
      </w:r>
      <w:r w:rsidRPr="00A4288D">
        <w:t xml:space="preserve"> </w:t>
      </w:r>
      <w:r w:rsidRPr="00A4288D">
        <w:br/>
      </w:r>
      <w:r>
        <w:rPr>
          <w:i/>
          <w:iCs/>
        </w:rPr>
        <w:t>Mid-Way Risk Table</w:t>
      </w:r>
      <w:r w:rsidRPr="00A4288D">
        <w:rPr>
          <w:i/>
          <w:iCs/>
        </w:rPr>
        <w:t xml:space="preserve"> – Final Report Phase</w:t>
      </w:r>
    </w:p>
    <w:p w14:paraId="3BF42EEA" w14:textId="166E2AF3" w:rsidR="00726A3B" w:rsidRDefault="00726A3B" w:rsidP="00726A3B">
      <w:pPr>
        <w:spacing w:after="200" w:line="288" w:lineRule="auto"/>
      </w:pPr>
      <w:r>
        <w:rPr>
          <w:noProof/>
        </w:rPr>
        <w:drawing>
          <wp:inline distT="0" distB="0" distL="0" distR="0" wp14:anchorId="35C80118" wp14:editId="35DA6554">
            <wp:extent cx="5944235" cy="1932305"/>
            <wp:effectExtent l="0" t="0" r="0" b="0"/>
            <wp:docPr id="876436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4235" cy="1932305"/>
                    </a:xfrm>
                    <a:prstGeom prst="rect">
                      <a:avLst/>
                    </a:prstGeom>
                    <a:noFill/>
                  </pic:spPr>
                </pic:pic>
              </a:graphicData>
            </a:graphic>
          </wp:inline>
        </w:drawing>
      </w:r>
    </w:p>
    <w:p w14:paraId="229B1257" w14:textId="619521E6" w:rsidR="00726A3B" w:rsidRDefault="00726A3B" w:rsidP="00726A3B">
      <w:pPr>
        <w:spacing w:after="200" w:line="288" w:lineRule="auto"/>
      </w:pPr>
      <w:r>
        <w:rPr>
          <w:noProof/>
        </w:rPr>
        <w:drawing>
          <wp:inline distT="0" distB="0" distL="0" distR="0" wp14:anchorId="5E73E06A" wp14:editId="5D5805A2">
            <wp:extent cx="2786332" cy="1585062"/>
            <wp:effectExtent l="0" t="0" r="0" b="0"/>
            <wp:docPr id="6782572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93997" cy="1589422"/>
                    </a:xfrm>
                    <a:prstGeom prst="rect">
                      <a:avLst/>
                    </a:prstGeom>
                    <a:noFill/>
                  </pic:spPr>
                </pic:pic>
              </a:graphicData>
            </a:graphic>
          </wp:inline>
        </w:drawing>
      </w:r>
    </w:p>
    <w:p w14:paraId="3983BC3C" w14:textId="5FC33F60" w:rsidR="00726A3B" w:rsidRDefault="00726A3B" w:rsidP="00726A3B">
      <w:pPr>
        <w:spacing w:after="200" w:line="288" w:lineRule="auto"/>
      </w:pPr>
      <w:r>
        <w:rPr>
          <w:noProof/>
        </w:rPr>
        <w:drawing>
          <wp:inline distT="0" distB="0" distL="0" distR="0" wp14:anchorId="5F558915" wp14:editId="0FD85AB7">
            <wp:extent cx="2493034" cy="1885399"/>
            <wp:effectExtent l="0" t="0" r="2540" b="635"/>
            <wp:docPr id="161457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07384" cy="1896251"/>
                    </a:xfrm>
                    <a:prstGeom prst="rect">
                      <a:avLst/>
                    </a:prstGeom>
                    <a:noFill/>
                  </pic:spPr>
                </pic:pic>
              </a:graphicData>
            </a:graphic>
          </wp:inline>
        </w:drawing>
      </w:r>
    </w:p>
    <w:p w14:paraId="0C060457" w14:textId="6BC27550" w:rsidR="00C465BB" w:rsidRPr="00A4288D" w:rsidRDefault="00C465BB" w:rsidP="00C465BB">
      <w:pPr>
        <w:rPr>
          <w:rFonts w:asciiTheme="majorHAnsi" w:hAnsiTheme="majorHAnsi" w:cstheme="majorHAnsi"/>
          <w:sz w:val="28"/>
          <w:szCs w:val="28"/>
        </w:rPr>
      </w:pPr>
      <w:bookmarkStart w:id="106" w:name="_Hlk152164228"/>
      <w:r w:rsidRPr="00A4288D">
        <w:rPr>
          <w:rFonts w:asciiTheme="majorHAnsi" w:hAnsiTheme="majorHAnsi" w:cstheme="majorHAnsi"/>
          <w:sz w:val="28"/>
          <w:szCs w:val="28"/>
        </w:rPr>
        <w:lastRenderedPageBreak/>
        <w:t xml:space="preserve">Appendix </w:t>
      </w:r>
      <w:r>
        <w:rPr>
          <w:rFonts w:asciiTheme="majorHAnsi" w:hAnsiTheme="majorHAnsi" w:cstheme="majorHAnsi"/>
          <w:sz w:val="28"/>
          <w:szCs w:val="28"/>
        </w:rPr>
        <w:t>C</w:t>
      </w:r>
      <w:r w:rsidRPr="00A4288D">
        <w:rPr>
          <w:rFonts w:asciiTheme="majorHAnsi" w:hAnsiTheme="majorHAnsi" w:cstheme="majorHAnsi"/>
          <w:sz w:val="28"/>
          <w:szCs w:val="28"/>
        </w:rPr>
        <w:t xml:space="preserve"> – </w:t>
      </w:r>
      <w:r>
        <w:rPr>
          <w:rFonts w:asciiTheme="majorHAnsi" w:hAnsiTheme="majorHAnsi" w:cstheme="majorHAnsi"/>
          <w:sz w:val="28"/>
          <w:szCs w:val="28"/>
        </w:rPr>
        <w:t>Progress reports</w:t>
      </w:r>
      <w:r w:rsidRPr="00A4288D">
        <w:rPr>
          <w:rFonts w:asciiTheme="majorHAnsi" w:hAnsiTheme="majorHAnsi" w:cstheme="majorHAnsi"/>
          <w:sz w:val="28"/>
          <w:szCs w:val="28"/>
        </w:rPr>
        <w:t xml:space="preserve"> - Final Report Phase</w:t>
      </w:r>
    </w:p>
    <w:p w14:paraId="63609A22" w14:textId="36C8A1B0" w:rsidR="00C465BB" w:rsidRDefault="00C465BB" w:rsidP="00C465BB">
      <w:pPr>
        <w:spacing w:line="360" w:lineRule="auto"/>
      </w:pPr>
      <w:r w:rsidRPr="00A4288D">
        <w:rPr>
          <w:b/>
          <w:bCs/>
        </w:rPr>
        <w:t xml:space="preserve">Figure </w:t>
      </w:r>
      <w:r>
        <w:rPr>
          <w:b/>
          <w:bCs/>
        </w:rPr>
        <w:t>C</w:t>
      </w:r>
      <w:r w:rsidRPr="00A4288D">
        <w:rPr>
          <w:b/>
          <w:bCs/>
        </w:rPr>
        <w:t>1</w:t>
      </w:r>
      <w:r w:rsidRPr="00A4288D">
        <w:t xml:space="preserve"> </w:t>
      </w:r>
      <w:r w:rsidRPr="00A4288D">
        <w:br/>
      </w:r>
      <w:r>
        <w:rPr>
          <w:i/>
          <w:iCs/>
        </w:rPr>
        <w:t>Progress Reports</w:t>
      </w:r>
      <w:r w:rsidRPr="00A4288D">
        <w:rPr>
          <w:i/>
          <w:iCs/>
        </w:rPr>
        <w:t xml:space="preserve"> – Final Report Phase</w:t>
      </w:r>
    </w:p>
    <w:bookmarkEnd w:id="106"/>
    <w:p w14:paraId="405322CB" w14:textId="4F111892" w:rsidR="00C465BB" w:rsidRDefault="00C465BB" w:rsidP="00726A3B">
      <w:pPr>
        <w:spacing w:after="200" w:line="288" w:lineRule="auto"/>
      </w:pPr>
      <w:r>
        <w:rPr>
          <w:noProof/>
        </w:rPr>
        <w:drawing>
          <wp:inline distT="0" distB="0" distL="0" distR="0" wp14:anchorId="28431100" wp14:editId="66EA549A">
            <wp:extent cx="5941060" cy="3796030"/>
            <wp:effectExtent l="0" t="0" r="2540" b="0"/>
            <wp:docPr id="365709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09070" name=""/>
                    <pic:cNvPicPr/>
                  </pic:nvPicPr>
                  <pic:blipFill>
                    <a:blip r:embed="rId56"/>
                    <a:stretch>
                      <a:fillRect/>
                    </a:stretch>
                  </pic:blipFill>
                  <pic:spPr>
                    <a:xfrm>
                      <a:off x="0" y="0"/>
                      <a:ext cx="5941060" cy="3796030"/>
                    </a:xfrm>
                    <a:prstGeom prst="rect">
                      <a:avLst/>
                    </a:prstGeom>
                  </pic:spPr>
                </pic:pic>
              </a:graphicData>
            </a:graphic>
          </wp:inline>
        </w:drawing>
      </w:r>
    </w:p>
    <w:p w14:paraId="5DE87520" w14:textId="77777777" w:rsidR="00C465BB" w:rsidRDefault="00C465BB">
      <w:pPr>
        <w:spacing w:after="200" w:line="288" w:lineRule="auto"/>
      </w:pPr>
      <w:r>
        <w:br w:type="page"/>
      </w:r>
    </w:p>
    <w:p w14:paraId="4DBE5FFF" w14:textId="4D473701" w:rsidR="00C465BB" w:rsidRPr="00A4288D" w:rsidRDefault="00C465BB" w:rsidP="00C465BB">
      <w:pPr>
        <w:rPr>
          <w:rFonts w:asciiTheme="majorHAnsi" w:hAnsiTheme="majorHAnsi" w:cstheme="majorHAnsi"/>
          <w:sz w:val="28"/>
          <w:szCs w:val="28"/>
        </w:rPr>
      </w:pPr>
      <w:bookmarkStart w:id="107" w:name="_Hlk152170044"/>
      <w:r w:rsidRPr="00A4288D">
        <w:rPr>
          <w:rFonts w:asciiTheme="majorHAnsi" w:hAnsiTheme="majorHAnsi" w:cstheme="majorHAnsi"/>
          <w:sz w:val="28"/>
          <w:szCs w:val="28"/>
        </w:rPr>
        <w:lastRenderedPageBreak/>
        <w:t xml:space="preserve">Appendix </w:t>
      </w:r>
      <w:r>
        <w:rPr>
          <w:rFonts w:asciiTheme="majorHAnsi" w:hAnsiTheme="majorHAnsi" w:cstheme="majorHAnsi"/>
          <w:sz w:val="28"/>
          <w:szCs w:val="28"/>
        </w:rPr>
        <w:t>D</w:t>
      </w:r>
      <w:r w:rsidRPr="00A4288D">
        <w:rPr>
          <w:rFonts w:asciiTheme="majorHAnsi" w:hAnsiTheme="majorHAnsi" w:cstheme="majorHAnsi"/>
          <w:sz w:val="28"/>
          <w:szCs w:val="28"/>
        </w:rPr>
        <w:t xml:space="preserve"> – </w:t>
      </w:r>
      <w:r w:rsidR="005F2D6A">
        <w:rPr>
          <w:rFonts w:asciiTheme="majorHAnsi" w:hAnsiTheme="majorHAnsi" w:cstheme="majorHAnsi"/>
          <w:sz w:val="28"/>
          <w:szCs w:val="28"/>
        </w:rPr>
        <w:t>Design Reviews</w:t>
      </w:r>
      <w:r w:rsidRPr="00A4288D">
        <w:rPr>
          <w:rFonts w:asciiTheme="majorHAnsi" w:hAnsiTheme="majorHAnsi" w:cstheme="majorHAnsi"/>
          <w:sz w:val="28"/>
          <w:szCs w:val="28"/>
        </w:rPr>
        <w:t xml:space="preserve"> - Final Report Phase</w:t>
      </w:r>
    </w:p>
    <w:p w14:paraId="654114C8" w14:textId="69DFFC45" w:rsidR="00C465BB" w:rsidRDefault="00C465BB" w:rsidP="00F419C6">
      <w:pPr>
        <w:spacing w:line="360" w:lineRule="auto"/>
      </w:pPr>
      <w:r w:rsidRPr="00A4288D">
        <w:rPr>
          <w:b/>
          <w:bCs/>
        </w:rPr>
        <w:t xml:space="preserve">Figure </w:t>
      </w:r>
      <w:r>
        <w:rPr>
          <w:b/>
          <w:bCs/>
        </w:rPr>
        <w:t>D</w:t>
      </w:r>
      <w:r w:rsidRPr="00A4288D">
        <w:rPr>
          <w:b/>
          <w:bCs/>
        </w:rPr>
        <w:t>1</w:t>
      </w:r>
      <w:r w:rsidRPr="00A4288D">
        <w:t xml:space="preserve"> </w:t>
      </w:r>
      <w:r w:rsidRPr="00A4288D">
        <w:br/>
      </w:r>
      <w:r w:rsidR="00F1565A">
        <w:rPr>
          <w:i/>
          <w:iCs/>
        </w:rPr>
        <w:t>Services page feedback</w:t>
      </w:r>
      <w:r w:rsidRPr="00A4288D">
        <w:rPr>
          <w:i/>
          <w:iCs/>
        </w:rPr>
        <w:t xml:space="preserve"> – Final Report Phase</w:t>
      </w:r>
    </w:p>
    <w:bookmarkEnd w:id="107"/>
    <w:p w14:paraId="4D5849B9" w14:textId="506B1772" w:rsidR="00F419C6" w:rsidRDefault="00C465BB" w:rsidP="00726A3B">
      <w:pPr>
        <w:spacing w:after="200" w:line="288" w:lineRule="auto"/>
      </w:pPr>
      <w:r>
        <w:rPr>
          <w:noProof/>
        </w:rPr>
        <w:drawing>
          <wp:inline distT="0" distB="0" distL="0" distR="0" wp14:anchorId="33D56280" wp14:editId="141D8FBC">
            <wp:extent cx="4886406" cy="6512943"/>
            <wp:effectExtent l="0" t="0" r="0" b="2540"/>
            <wp:docPr id="15744558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89228" cy="6516704"/>
                    </a:xfrm>
                    <a:prstGeom prst="rect">
                      <a:avLst/>
                    </a:prstGeom>
                    <a:noFill/>
                    <a:ln>
                      <a:noFill/>
                    </a:ln>
                  </pic:spPr>
                </pic:pic>
              </a:graphicData>
            </a:graphic>
          </wp:inline>
        </w:drawing>
      </w:r>
    </w:p>
    <w:p w14:paraId="376F5498" w14:textId="77777777" w:rsidR="00F419C6" w:rsidRDefault="00F419C6">
      <w:pPr>
        <w:spacing w:after="200" w:line="288" w:lineRule="auto"/>
      </w:pPr>
      <w:r>
        <w:br w:type="page"/>
      </w:r>
    </w:p>
    <w:p w14:paraId="237BEBD3" w14:textId="3E3F32E6" w:rsidR="00F419C6" w:rsidRDefault="00F419C6" w:rsidP="00F419C6">
      <w:pPr>
        <w:spacing w:line="360" w:lineRule="auto"/>
      </w:pPr>
      <w:bookmarkStart w:id="108" w:name="_Hlk152176294"/>
      <w:r w:rsidRPr="00A4288D">
        <w:rPr>
          <w:b/>
          <w:bCs/>
        </w:rPr>
        <w:lastRenderedPageBreak/>
        <w:t xml:space="preserve">Figure </w:t>
      </w:r>
      <w:r>
        <w:rPr>
          <w:b/>
          <w:bCs/>
        </w:rPr>
        <w:t>D2</w:t>
      </w:r>
      <w:r w:rsidRPr="00A4288D">
        <w:t xml:space="preserve"> </w:t>
      </w:r>
      <w:r w:rsidRPr="00A4288D">
        <w:br/>
      </w:r>
      <w:r>
        <w:rPr>
          <w:i/>
          <w:iCs/>
        </w:rPr>
        <w:t>Services specific page feedback</w:t>
      </w:r>
      <w:r w:rsidRPr="00A4288D">
        <w:rPr>
          <w:i/>
          <w:iCs/>
        </w:rPr>
        <w:t xml:space="preserve"> – Final Report Phase</w:t>
      </w:r>
    </w:p>
    <w:bookmarkEnd w:id="108"/>
    <w:p w14:paraId="42123AEB" w14:textId="2DB4800E" w:rsidR="000209E7" w:rsidRDefault="00F419C6" w:rsidP="00726A3B">
      <w:pPr>
        <w:spacing w:after="200" w:line="288" w:lineRule="auto"/>
      </w:pPr>
      <w:r>
        <w:rPr>
          <w:noProof/>
        </w:rPr>
        <w:drawing>
          <wp:inline distT="0" distB="0" distL="0" distR="0" wp14:anchorId="3DEE8B20" wp14:editId="721A9BAE">
            <wp:extent cx="5934710" cy="7910195"/>
            <wp:effectExtent l="0" t="0" r="8890" b="0"/>
            <wp:docPr id="14275109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4710" cy="7910195"/>
                    </a:xfrm>
                    <a:prstGeom prst="rect">
                      <a:avLst/>
                    </a:prstGeom>
                    <a:noFill/>
                    <a:ln>
                      <a:noFill/>
                    </a:ln>
                  </pic:spPr>
                </pic:pic>
              </a:graphicData>
            </a:graphic>
          </wp:inline>
        </w:drawing>
      </w:r>
    </w:p>
    <w:p w14:paraId="5BA32B3F" w14:textId="40CDD472" w:rsidR="000209E7" w:rsidRDefault="000209E7" w:rsidP="000209E7">
      <w:pPr>
        <w:spacing w:line="360" w:lineRule="auto"/>
      </w:pPr>
      <w:r w:rsidRPr="00A4288D">
        <w:rPr>
          <w:b/>
          <w:bCs/>
        </w:rPr>
        <w:lastRenderedPageBreak/>
        <w:t xml:space="preserve">Figure </w:t>
      </w:r>
      <w:r>
        <w:rPr>
          <w:b/>
          <w:bCs/>
        </w:rPr>
        <w:t>D3</w:t>
      </w:r>
      <w:r w:rsidRPr="00A4288D">
        <w:t xml:space="preserve"> </w:t>
      </w:r>
      <w:r w:rsidRPr="00A4288D">
        <w:br/>
      </w:r>
      <w:r>
        <w:rPr>
          <w:i/>
          <w:iCs/>
        </w:rPr>
        <w:t>Clinic page feedback</w:t>
      </w:r>
      <w:r w:rsidRPr="00A4288D">
        <w:rPr>
          <w:i/>
          <w:iCs/>
        </w:rPr>
        <w:t xml:space="preserve"> – Final Report Phase</w:t>
      </w:r>
    </w:p>
    <w:p w14:paraId="4AF17F7B" w14:textId="75F527C7" w:rsidR="000209E7" w:rsidRDefault="000209E7">
      <w:pPr>
        <w:spacing w:after="200" w:line="288" w:lineRule="auto"/>
      </w:pPr>
      <w:r>
        <w:rPr>
          <w:noProof/>
        </w:rPr>
        <w:drawing>
          <wp:inline distT="0" distB="0" distL="0" distR="0" wp14:anchorId="709E838A" wp14:editId="514F8DA1">
            <wp:extent cx="5484430" cy="7315117"/>
            <wp:effectExtent l="0" t="0" r="2540" b="635"/>
            <wp:docPr id="669489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8541" cy="7320601"/>
                    </a:xfrm>
                    <a:prstGeom prst="rect">
                      <a:avLst/>
                    </a:prstGeom>
                    <a:noFill/>
                    <a:ln>
                      <a:noFill/>
                    </a:ln>
                  </pic:spPr>
                </pic:pic>
              </a:graphicData>
            </a:graphic>
          </wp:inline>
        </w:drawing>
      </w:r>
      <w:r>
        <w:br w:type="page"/>
      </w:r>
    </w:p>
    <w:p w14:paraId="469950A3" w14:textId="77777777" w:rsidR="00330379" w:rsidRDefault="00330379" w:rsidP="00726A3B">
      <w:pPr>
        <w:spacing w:after="200" w:line="288" w:lineRule="auto"/>
      </w:pPr>
    </w:p>
    <w:p w14:paraId="333A4A08" w14:textId="1BAEFD82" w:rsidR="00330379" w:rsidRPr="00A4288D" w:rsidRDefault="00330379" w:rsidP="00330379">
      <w:pPr>
        <w:rPr>
          <w:rFonts w:asciiTheme="majorHAnsi" w:hAnsiTheme="majorHAnsi" w:cstheme="majorHAnsi"/>
          <w:sz w:val="28"/>
          <w:szCs w:val="28"/>
        </w:rPr>
      </w:pPr>
      <w:bookmarkStart w:id="109" w:name="_Hlk152175216"/>
      <w:r w:rsidRPr="00A4288D">
        <w:rPr>
          <w:rFonts w:asciiTheme="majorHAnsi" w:hAnsiTheme="majorHAnsi" w:cstheme="majorHAnsi"/>
          <w:sz w:val="28"/>
          <w:szCs w:val="28"/>
        </w:rPr>
        <w:t xml:space="preserve">Appendix </w:t>
      </w:r>
      <w:r>
        <w:rPr>
          <w:rFonts w:asciiTheme="majorHAnsi" w:hAnsiTheme="majorHAnsi" w:cstheme="majorHAnsi"/>
          <w:sz w:val="28"/>
          <w:szCs w:val="28"/>
        </w:rPr>
        <w:t>E</w:t>
      </w:r>
      <w:r w:rsidRPr="00A4288D">
        <w:rPr>
          <w:rFonts w:asciiTheme="majorHAnsi" w:hAnsiTheme="majorHAnsi" w:cstheme="majorHAnsi"/>
          <w:sz w:val="28"/>
          <w:szCs w:val="28"/>
        </w:rPr>
        <w:t xml:space="preserve"> – </w:t>
      </w:r>
      <w:r>
        <w:rPr>
          <w:rFonts w:asciiTheme="majorHAnsi" w:hAnsiTheme="majorHAnsi" w:cstheme="majorHAnsi"/>
          <w:sz w:val="28"/>
          <w:szCs w:val="28"/>
        </w:rPr>
        <w:t>Sprint Retrospective</w:t>
      </w:r>
      <w:r w:rsidRPr="00A4288D">
        <w:rPr>
          <w:rFonts w:asciiTheme="majorHAnsi" w:hAnsiTheme="majorHAnsi" w:cstheme="majorHAnsi"/>
          <w:sz w:val="28"/>
          <w:szCs w:val="28"/>
        </w:rPr>
        <w:t xml:space="preserve"> - Final Report Phase</w:t>
      </w:r>
    </w:p>
    <w:p w14:paraId="248A4ADC" w14:textId="5BE380B2" w:rsidR="00330379" w:rsidRDefault="00330379" w:rsidP="00330379">
      <w:pPr>
        <w:spacing w:line="360" w:lineRule="auto"/>
      </w:pPr>
      <w:r w:rsidRPr="00A4288D">
        <w:rPr>
          <w:b/>
          <w:bCs/>
        </w:rPr>
        <w:t xml:space="preserve">Figure </w:t>
      </w:r>
      <w:r>
        <w:rPr>
          <w:b/>
          <w:bCs/>
        </w:rPr>
        <w:t>E</w:t>
      </w:r>
      <w:r w:rsidRPr="00A4288D">
        <w:rPr>
          <w:b/>
          <w:bCs/>
        </w:rPr>
        <w:t>1</w:t>
      </w:r>
      <w:r w:rsidRPr="00A4288D">
        <w:t xml:space="preserve"> </w:t>
      </w:r>
      <w:r w:rsidRPr="00A4288D">
        <w:br/>
      </w:r>
      <w:r>
        <w:rPr>
          <w:i/>
          <w:iCs/>
        </w:rPr>
        <w:t>Sprint Retrospectives</w:t>
      </w:r>
      <w:r w:rsidRPr="00A4288D">
        <w:rPr>
          <w:i/>
          <w:iCs/>
        </w:rPr>
        <w:t xml:space="preserve"> – Final Report Phase</w:t>
      </w:r>
    </w:p>
    <w:bookmarkEnd w:id="109"/>
    <w:p w14:paraId="5BE31573" w14:textId="737F70B9" w:rsidR="00BA678A" w:rsidRDefault="00330379" w:rsidP="00726A3B">
      <w:pPr>
        <w:spacing w:after="200" w:line="288" w:lineRule="auto"/>
      </w:pPr>
      <w:r>
        <w:rPr>
          <w:noProof/>
        </w:rPr>
        <w:drawing>
          <wp:inline distT="0" distB="0" distL="0" distR="0" wp14:anchorId="2A664C76" wp14:editId="439282F5">
            <wp:extent cx="5350122" cy="3239466"/>
            <wp:effectExtent l="0" t="0" r="3175" b="0"/>
            <wp:docPr id="720300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00503" name=""/>
                    <pic:cNvPicPr/>
                  </pic:nvPicPr>
                  <pic:blipFill>
                    <a:blip r:embed="rId60"/>
                    <a:stretch>
                      <a:fillRect/>
                    </a:stretch>
                  </pic:blipFill>
                  <pic:spPr>
                    <a:xfrm>
                      <a:off x="0" y="0"/>
                      <a:ext cx="5355052" cy="3242451"/>
                    </a:xfrm>
                    <a:prstGeom prst="rect">
                      <a:avLst/>
                    </a:prstGeom>
                  </pic:spPr>
                </pic:pic>
              </a:graphicData>
            </a:graphic>
          </wp:inline>
        </w:drawing>
      </w:r>
    </w:p>
    <w:p w14:paraId="7B144D75" w14:textId="0E8C35A0" w:rsidR="00BA678A" w:rsidRDefault="00BA678A">
      <w:pPr>
        <w:spacing w:after="200" w:line="288" w:lineRule="auto"/>
      </w:pPr>
    </w:p>
    <w:p w14:paraId="35E7C685" w14:textId="1CE215EA" w:rsidR="00BA678A" w:rsidRPr="00A4288D" w:rsidRDefault="00BA678A" w:rsidP="00BA678A">
      <w:pPr>
        <w:rPr>
          <w:rFonts w:asciiTheme="majorHAnsi" w:hAnsiTheme="majorHAnsi" w:cstheme="majorHAnsi"/>
          <w:sz w:val="28"/>
          <w:szCs w:val="28"/>
        </w:rPr>
      </w:pPr>
      <w:bookmarkStart w:id="110" w:name="_Hlk152177068"/>
      <w:r w:rsidRPr="00A4288D">
        <w:rPr>
          <w:rFonts w:asciiTheme="majorHAnsi" w:hAnsiTheme="majorHAnsi" w:cstheme="majorHAnsi"/>
          <w:sz w:val="28"/>
          <w:szCs w:val="28"/>
        </w:rPr>
        <w:t xml:space="preserve">Appendix </w:t>
      </w:r>
      <w:r>
        <w:rPr>
          <w:rFonts w:asciiTheme="majorHAnsi" w:hAnsiTheme="majorHAnsi" w:cstheme="majorHAnsi"/>
          <w:sz w:val="28"/>
          <w:szCs w:val="28"/>
        </w:rPr>
        <w:t>F</w:t>
      </w:r>
      <w:r w:rsidRPr="00A4288D">
        <w:rPr>
          <w:rFonts w:asciiTheme="majorHAnsi" w:hAnsiTheme="majorHAnsi" w:cstheme="majorHAnsi"/>
          <w:sz w:val="28"/>
          <w:szCs w:val="28"/>
        </w:rPr>
        <w:t xml:space="preserve"> – </w:t>
      </w:r>
      <w:r>
        <w:rPr>
          <w:rFonts w:asciiTheme="majorHAnsi" w:hAnsiTheme="majorHAnsi" w:cstheme="majorHAnsi"/>
          <w:sz w:val="28"/>
          <w:szCs w:val="28"/>
        </w:rPr>
        <w:t>Progress Reports</w:t>
      </w:r>
      <w:r w:rsidRPr="00A4288D">
        <w:rPr>
          <w:rFonts w:asciiTheme="majorHAnsi" w:hAnsiTheme="majorHAnsi" w:cstheme="majorHAnsi"/>
          <w:sz w:val="28"/>
          <w:szCs w:val="28"/>
        </w:rPr>
        <w:t xml:space="preserve"> - Final Report Phase</w:t>
      </w:r>
    </w:p>
    <w:p w14:paraId="052EE7CE" w14:textId="7253A920" w:rsidR="00726A3B" w:rsidRDefault="00BA678A" w:rsidP="00BA678A">
      <w:pPr>
        <w:spacing w:line="360" w:lineRule="auto"/>
      </w:pPr>
      <w:r w:rsidRPr="00A4288D">
        <w:rPr>
          <w:b/>
          <w:bCs/>
        </w:rPr>
        <w:t xml:space="preserve">Figure </w:t>
      </w:r>
      <w:r>
        <w:rPr>
          <w:b/>
          <w:bCs/>
        </w:rPr>
        <w:t>F</w:t>
      </w:r>
      <w:r w:rsidRPr="00A4288D">
        <w:rPr>
          <w:b/>
          <w:bCs/>
        </w:rPr>
        <w:t>1</w:t>
      </w:r>
      <w:r w:rsidRPr="00A4288D">
        <w:t xml:space="preserve"> </w:t>
      </w:r>
      <w:r w:rsidRPr="00A4288D">
        <w:br/>
      </w:r>
      <w:r>
        <w:rPr>
          <w:i/>
          <w:iCs/>
        </w:rPr>
        <w:t>Progress Reports</w:t>
      </w:r>
      <w:r w:rsidRPr="00A4288D">
        <w:rPr>
          <w:i/>
          <w:iCs/>
        </w:rPr>
        <w:t xml:space="preserve"> – Final Report Phase</w:t>
      </w:r>
    </w:p>
    <w:bookmarkEnd w:id="110"/>
    <w:p w14:paraId="10724BEB" w14:textId="197D6FE1" w:rsidR="00BA678A" w:rsidRDefault="00BA678A" w:rsidP="00726A3B">
      <w:pPr>
        <w:spacing w:after="200" w:line="288" w:lineRule="auto"/>
      </w:pPr>
      <w:r>
        <w:rPr>
          <w:noProof/>
        </w:rPr>
        <w:drawing>
          <wp:inline distT="0" distB="0" distL="0" distR="0" wp14:anchorId="7C39D54A" wp14:editId="51B86DD2">
            <wp:extent cx="2124075" cy="2895600"/>
            <wp:effectExtent l="0" t="0" r="9525" b="0"/>
            <wp:docPr id="929641156"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41156" name="Picture 1" descr="A screenshot of a white background&#10;&#10;Description automatically generated"/>
                    <pic:cNvPicPr/>
                  </pic:nvPicPr>
                  <pic:blipFill>
                    <a:blip r:embed="rId61"/>
                    <a:stretch>
                      <a:fillRect/>
                    </a:stretch>
                  </pic:blipFill>
                  <pic:spPr>
                    <a:xfrm>
                      <a:off x="0" y="0"/>
                      <a:ext cx="2124075" cy="2895600"/>
                    </a:xfrm>
                    <a:prstGeom prst="rect">
                      <a:avLst/>
                    </a:prstGeom>
                  </pic:spPr>
                </pic:pic>
              </a:graphicData>
            </a:graphic>
          </wp:inline>
        </w:drawing>
      </w:r>
    </w:p>
    <w:p w14:paraId="2F46737B" w14:textId="2DD5920D" w:rsidR="00FE5E0D" w:rsidRPr="00A4288D" w:rsidRDefault="00FE5E0D" w:rsidP="00FE5E0D">
      <w:pPr>
        <w:rPr>
          <w:rFonts w:asciiTheme="majorHAnsi" w:hAnsiTheme="majorHAnsi" w:cstheme="majorHAnsi"/>
          <w:sz w:val="28"/>
          <w:szCs w:val="28"/>
        </w:rPr>
      </w:pPr>
      <w:bookmarkStart w:id="111" w:name="_Hlk152177191"/>
      <w:r w:rsidRPr="00A4288D">
        <w:rPr>
          <w:rFonts w:asciiTheme="majorHAnsi" w:hAnsiTheme="majorHAnsi" w:cstheme="majorHAnsi"/>
          <w:sz w:val="28"/>
          <w:szCs w:val="28"/>
        </w:rPr>
        <w:lastRenderedPageBreak/>
        <w:t xml:space="preserve">Appendix </w:t>
      </w:r>
      <w:r>
        <w:rPr>
          <w:rFonts w:asciiTheme="majorHAnsi" w:hAnsiTheme="majorHAnsi" w:cstheme="majorHAnsi"/>
          <w:sz w:val="28"/>
          <w:szCs w:val="28"/>
        </w:rPr>
        <w:t>G</w:t>
      </w:r>
      <w:r w:rsidRPr="00A4288D">
        <w:rPr>
          <w:rFonts w:asciiTheme="majorHAnsi" w:hAnsiTheme="majorHAnsi" w:cstheme="majorHAnsi"/>
          <w:sz w:val="28"/>
          <w:szCs w:val="28"/>
        </w:rPr>
        <w:t xml:space="preserve"> – </w:t>
      </w:r>
      <w:r>
        <w:rPr>
          <w:rFonts w:asciiTheme="majorHAnsi" w:hAnsiTheme="majorHAnsi" w:cstheme="majorHAnsi"/>
          <w:sz w:val="28"/>
          <w:szCs w:val="28"/>
        </w:rPr>
        <w:t>Version Control</w:t>
      </w:r>
      <w:r w:rsidRPr="00A4288D">
        <w:rPr>
          <w:rFonts w:asciiTheme="majorHAnsi" w:hAnsiTheme="majorHAnsi" w:cstheme="majorHAnsi"/>
          <w:sz w:val="28"/>
          <w:szCs w:val="28"/>
        </w:rPr>
        <w:t xml:space="preserve"> - Final Report Phase</w:t>
      </w:r>
    </w:p>
    <w:p w14:paraId="2899AAAA" w14:textId="3D3FF176" w:rsidR="00FE5E0D" w:rsidRDefault="00FE5E0D" w:rsidP="00104DEB">
      <w:pPr>
        <w:spacing w:line="360" w:lineRule="auto"/>
      </w:pPr>
      <w:r w:rsidRPr="00A4288D">
        <w:rPr>
          <w:b/>
          <w:bCs/>
        </w:rPr>
        <w:t xml:space="preserve">Figure </w:t>
      </w:r>
      <w:r>
        <w:rPr>
          <w:b/>
          <w:bCs/>
        </w:rPr>
        <w:t>G</w:t>
      </w:r>
      <w:r w:rsidRPr="00A4288D">
        <w:rPr>
          <w:b/>
          <w:bCs/>
        </w:rPr>
        <w:t>1</w:t>
      </w:r>
      <w:r w:rsidRPr="00A4288D">
        <w:t xml:space="preserve"> </w:t>
      </w:r>
      <w:r w:rsidRPr="00A4288D">
        <w:br/>
      </w:r>
      <w:r w:rsidRPr="00FE5E0D">
        <w:rPr>
          <w:i/>
          <w:iCs/>
        </w:rPr>
        <w:t>Version Control</w:t>
      </w:r>
      <w:r w:rsidRPr="00A4288D">
        <w:rPr>
          <w:i/>
          <w:iCs/>
        </w:rPr>
        <w:t xml:space="preserve"> – Final Report Phase</w:t>
      </w:r>
    </w:p>
    <w:bookmarkEnd w:id="111"/>
    <w:p w14:paraId="1CF4629E" w14:textId="3A09E4C2" w:rsidR="00FE5E0D" w:rsidRDefault="00FE5E0D" w:rsidP="00726A3B">
      <w:pPr>
        <w:spacing w:after="200" w:line="288" w:lineRule="auto"/>
      </w:pPr>
      <w:r>
        <w:rPr>
          <w:noProof/>
        </w:rPr>
        <w:drawing>
          <wp:inline distT="0" distB="0" distL="0" distR="0" wp14:anchorId="28E57A95" wp14:editId="069C5E67">
            <wp:extent cx="3505200" cy="866775"/>
            <wp:effectExtent l="0" t="0" r="0" b="9525"/>
            <wp:docPr id="198403564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035646" name="Picture 1" descr="A close up of text&#10;&#10;Description automatically generated"/>
                    <pic:cNvPicPr/>
                  </pic:nvPicPr>
                  <pic:blipFill>
                    <a:blip r:embed="rId62"/>
                    <a:stretch>
                      <a:fillRect/>
                    </a:stretch>
                  </pic:blipFill>
                  <pic:spPr>
                    <a:xfrm>
                      <a:off x="0" y="0"/>
                      <a:ext cx="3505200" cy="866775"/>
                    </a:xfrm>
                    <a:prstGeom prst="rect">
                      <a:avLst/>
                    </a:prstGeom>
                  </pic:spPr>
                </pic:pic>
              </a:graphicData>
            </a:graphic>
          </wp:inline>
        </w:drawing>
      </w:r>
    </w:p>
    <w:p w14:paraId="64352440" w14:textId="30EE0C61" w:rsidR="00104DEB" w:rsidRPr="00A4288D" w:rsidRDefault="00104DEB" w:rsidP="00104DEB">
      <w:pPr>
        <w:rPr>
          <w:rFonts w:asciiTheme="majorHAnsi" w:hAnsiTheme="majorHAnsi" w:cstheme="majorHAnsi"/>
          <w:sz w:val="28"/>
          <w:szCs w:val="28"/>
        </w:rPr>
      </w:pPr>
      <w:r w:rsidRPr="00A4288D">
        <w:rPr>
          <w:rFonts w:asciiTheme="majorHAnsi" w:hAnsiTheme="majorHAnsi" w:cstheme="majorHAnsi"/>
          <w:sz w:val="28"/>
          <w:szCs w:val="28"/>
        </w:rPr>
        <w:t xml:space="preserve">Appendix </w:t>
      </w:r>
      <w:r>
        <w:rPr>
          <w:rFonts w:asciiTheme="majorHAnsi" w:hAnsiTheme="majorHAnsi" w:cstheme="majorHAnsi"/>
          <w:sz w:val="28"/>
          <w:szCs w:val="28"/>
        </w:rPr>
        <w:t>H</w:t>
      </w:r>
      <w:r w:rsidRPr="00A4288D">
        <w:rPr>
          <w:rFonts w:asciiTheme="majorHAnsi" w:hAnsiTheme="majorHAnsi" w:cstheme="majorHAnsi"/>
          <w:sz w:val="28"/>
          <w:szCs w:val="28"/>
        </w:rPr>
        <w:t xml:space="preserve"> – </w:t>
      </w:r>
      <w:r>
        <w:rPr>
          <w:rFonts w:asciiTheme="majorHAnsi" w:hAnsiTheme="majorHAnsi" w:cstheme="majorHAnsi"/>
          <w:sz w:val="28"/>
          <w:szCs w:val="28"/>
        </w:rPr>
        <w:t>Risk Model Calculations</w:t>
      </w:r>
      <w:r w:rsidRPr="00A4288D">
        <w:rPr>
          <w:rFonts w:asciiTheme="majorHAnsi" w:hAnsiTheme="majorHAnsi" w:cstheme="majorHAnsi"/>
          <w:sz w:val="28"/>
          <w:szCs w:val="28"/>
        </w:rPr>
        <w:t xml:space="preserve"> - Final Report Phase</w:t>
      </w:r>
    </w:p>
    <w:p w14:paraId="65BC87DC" w14:textId="7C27B4C6" w:rsidR="00104DEB" w:rsidRDefault="00104DEB" w:rsidP="00104DEB">
      <w:pPr>
        <w:spacing w:line="360" w:lineRule="auto"/>
      </w:pPr>
      <w:r w:rsidRPr="00A4288D">
        <w:rPr>
          <w:b/>
          <w:bCs/>
        </w:rPr>
        <w:t xml:space="preserve">Figure </w:t>
      </w:r>
      <w:r>
        <w:rPr>
          <w:b/>
          <w:bCs/>
        </w:rPr>
        <w:t>H</w:t>
      </w:r>
      <w:r w:rsidRPr="00A4288D">
        <w:rPr>
          <w:b/>
          <w:bCs/>
        </w:rPr>
        <w:t>1</w:t>
      </w:r>
      <w:r w:rsidRPr="00A4288D">
        <w:t xml:space="preserve"> </w:t>
      </w:r>
      <w:r w:rsidRPr="00A4288D">
        <w:br/>
      </w:r>
      <w:r w:rsidRPr="00104DEB">
        <w:rPr>
          <w:i/>
          <w:iCs/>
        </w:rPr>
        <w:t xml:space="preserve">Risk Model Calculations </w:t>
      </w:r>
      <w:r w:rsidRPr="00A4288D">
        <w:rPr>
          <w:i/>
          <w:iCs/>
        </w:rPr>
        <w:t>– Final Report Phase</w:t>
      </w:r>
    </w:p>
    <w:p w14:paraId="52C7276A" w14:textId="391493F6" w:rsidR="00104DEB" w:rsidRPr="006649DD" w:rsidRDefault="00C53017" w:rsidP="00726A3B">
      <w:pPr>
        <w:spacing w:after="200" w:line="288" w:lineRule="auto"/>
      </w:pPr>
      <w:r w:rsidRPr="00C53017">
        <w:rPr>
          <w:noProof/>
        </w:rPr>
        <w:drawing>
          <wp:inline distT="0" distB="0" distL="0" distR="0" wp14:anchorId="07E347A2" wp14:editId="0290F817">
            <wp:extent cx="5941060" cy="808355"/>
            <wp:effectExtent l="0" t="0" r="2540" b="0"/>
            <wp:docPr id="344449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1060" cy="808355"/>
                    </a:xfrm>
                    <a:prstGeom prst="rect">
                      <a:avLst/>
                    </a:prstGeom>
                    <a:noFill/>
                    <a:ln>
                      <a:noFill/>
                    </a:ln>
                  </pic:spPr>
                </pic:pic>
              </a:graphicData>
            </a:graphic>
          </wp:inline>
        </w:drawing>
      </w:r>
    </w:p>
    <w:sectPr w:rsidR="00104DEB" w:rsidRPr="006649D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B5846" w14:textId="77777777" w:rsidR="00585DA2" w:rsidRDefault="00585DA2" w:rsidP="007B044E">
      <w:pPr>
        <w:spacing w:after="0"/>
      </w:pPr>
      <w:r>
        <w:separator/>
      </w:r>
    </w:p>
  </w:endnote>
  <w:endnote w:type="continuationSeparator" w:id="0">
    <w:p w14:paraId="54A6D29D" w14:textId="77777777" w:rsidR="00585DA2" w:rsidRDefault="00585DA2" w:rsidP="007B044E">
      <w:pPr>
        <w:spacing w:after="0"/>
      </w:pPr>
      <w:r>
        <w:continuationSeparator/>
      </w:r>
    </w:p>
  </w:endnote>
  <w:endnote w:type="continuationNotice" w:id="1">
    <w:p w14:paraId="2DC96C9B" w14:textId="77777777" w:rsidR="00585DA2" w:rsidRDefault="00585D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F531" w14:textId="77777777" w:rsidR="00D1720B" w:rsidRDefault="00D172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30F97F94" w:rsidR="00015414" w:rsidRPr="007B044E" w:rsidRDefault="001D4483" w:rsidP="007B044E">
    <w:pPr>
      <w:pStyle w:val="Footer"/>
      <w:pBdr>
        <w:top w:val="single" w:sz="4" w:space="1" w:color="auto"/>
      </w:pBdr>
      <w:rPr>
        <w:i/>
        <w:iCs/>
        <w:sz w:val="18"/>
        <w:szCs w:val="18"/>
      </w:rPr>
    </w:pPr>
    <w:r>
      <w:rPr>
        <w:i/>
        <w:iCs/>
        <w:sz w:val="18"/>
        <w:szCs w:val="18"/>
      </w:rPr>
      <w:t>Brock Winter</w:t>
    </w:r>
    <w:r w:rsidR="00015414">
      <w:rPr>
        <w:i/>
        <w:iCs/>
        <w:sz w:val="18"/>
        <w:szCs w:val="18"/>
      </w:rPr>
      <w:tab/>
    </w:r>
    <w:r w:rsidR="00AC064E">
      <w:rPr>
        <w:i/>
        <w:iCs/>
        <w:sz w:val="18"/>
        <w:szCs w:val="18"/>
      </w:rPr>
      <w:t>12</w:t>
    </w:r>
    <w:r w:rsidR="003A1419" w:rsidRPr="003A1419">
      <w:rPr>
        <w:i/>
        <w:iCs/>
        <w:sz w:val="18"/>
        <w:szCs w:val="18"/>
      </w:rPr>
      <w:t>/</w:t>
    </w:r>
    <w:r w:rsidR="00AC064E">
      <w:rPr>
        <w:i/>
        <w:iCs/>
        <w:sz w:val="18"/>
        <w:szCs w:val="18"/>
      </w:rPr>
      <w:t>10</w:t>
    </w:r>
    <w:r w:rsidR="003A1419" w:rsidRPr="003A1419">
      <w:rPr>
        <w:i/>
        <w:iCs/>
        <w:sz w:val="18"/>
        <w:szCs w:val="18"/>
      </w:rPr>
      <w:t>/2023</w:t>
    </w:r>
    <w:r w:rsidR="00015414">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5D309" w14:textId="77777777" w:rsidR="00D1720B" w:rsidRDefault="00D17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FB009" w14:textId="77777777" w:rsidR="00585DA2" w:rsidRDefault="00585DA2" w:rsidP="007B044E">
      <w:pPr>
        <w:spacing w:after="0"/>
      </w:pPr>
      <w:r>
        <w:separator/>
      </w:r>
    </w:p>
  </w:footnote>
  <w:footnote w:type="continuationSeparator" w:id="0">
    <w:p w14:paraId="6A35B5BA" w14:textId="77777777" w:rsidR="00585DA2" w:rsidRDefault="00585DA2" w:rsidP="007B044E">
      <w:pPr>
        <w:spacing w:after="0"/>
      </w:pPr>
      <w:r>
        <w:continuationSeparator/>
      </w:r>
    </w:p>
  </w:footnote>
  <w:footnote w:type="continuationNotice" w:id="1">
    <w:p w14:paraId="1B159537" w14:textId="77777777" w:rsidR="00585DA2" w:rsidRDefault="00585D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E281" w14:textId="77777777" w:rsidR="00D1720B" w:rsidRDefault="00D172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4828D" w14:textId="0B9924DC" w:rsidR="007909D6" w:rsidRPr="007909D6" w:rsidRDefault="002360F9" w:rsidP="007909D6">
    <w:pPr>
      <w:pStyle w:val="Header"/>
      <w:pBdr>
        <w:bottom w:val="single" w:sz="4" w:space="1" w:color="auto"/>
      </w:pBdr>
      <w:tabs>
        <w:tab w:val="clear" w:pos="4513"/>
        <w:tab w:val="left" w:pos="3938"/>
      </w:tabs>
      <w:rPr>
        <w:i/>
        <w:iCs/>
        <w:sz w:val="18"/>
        <w:szCs w:val="18"/>
      </w:rPr>
    </w:pPr>
    <w:r>
      <w:rPr>
        <w:i/>
        <w:iCs/>
        <w:sz w:val="18"/>
        <w:szCs w:val="18"/>
      </w:rPr>
      <w:t xml:space="preserve">SEO Improvements and </w:t>
    </w:r>
    <w:r w:rsidR="001D4483">
      <w:rPr>
        <w:i/>
        <w:iCs/>
        <w:sz w:val="18"/>
        <w:szCs w:val="18"/>
      </w:rPr>
      <w:t>API Development</w:t>
    </w:r>
    <w:r w:rsidR="009213A7">
      <w:rPr>
        <w:i/>
        <w:iCs/>
        <w:sz w:val="18"/>
        <w:szCs w:val="18"/>
      </w:rPr>
      <w:t xml:space="preserve"> for </w:t>
    </w:r>
    <w:r w:rsidR="001D4483">
      <w:rPr>
        <w:i/>
        <w:iCs/>
        <w:sz w:val="18"/>
        <w:szCs w:val="18"/>
      </w:rPr>
      <w:t>WellNow</w:t>
    </w:r>
    <w:r w:rsidR="009213A7">
      <w:rPr>
        <w:i/>
        <w:iCs/>
        <w:sz w:val="18"/>
        <w:szCs w:val="18"/>
      </w:rPr>
      <w:tab/>
    </w:r>
    <w:r w:rsidR="00CA7E15">
      <w:rPr>
        <w:i/>
        <w:iCs/>
        <w:sz w:val="18"/>
        <w:szCs w:val="18"/>
      </w:rPr>
      <w:t>Final</w:t>
    </w:r>
    <w:r w:rsidR="007909D6">
      <w:rPr>
        <w:i/>
        <w:iCs/>
        <w:sz w:val="18"/>
        <w:szCs w:val="18"/>
      </w:rPr>
      <w:t xml:space="preserve">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7A5F4" w14:textId="77777777" w:rsidR="00D1720B" w:rsidRDefault="00D17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E6E"/>
    <w:multiLevelType w:val="hybridMultilevel"/>
    <w:tmpl w:val="61B4CC8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3E21BB"/>
    <w:multiLevelType w:val="hybridMultilevel"/>
    <w:tmpl w:val="6E201B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3" w15:restartNumberingAfterBreak="0">
    <w:nsid w:val="072E2871"/>
    <w:multiLevelType w:val="hybridMultilevel"/>
    <w:tmpl w:val="58201C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7C6747F"/>
    <w:multiLevelType w:val="hybridMultilevel"/>
    <w:tmpl w:val="109A2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955431F"/>
    <w:multiLevelType w:val="hybridMultilevel"/>
    <w:tmpl w:val="7A800A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FA73A2"/>
    <w:multiLevelType w:val="hybridMultilevel"/>
    <w:tmpl w:val="BDC0E2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D225A33"/>
    <w:multiLevelType w:val="hybridMultilevel"/>
    <w:tmpl w:val="47F25E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D422BC3"/>
    <w:multiLevelType w:val="hybridMultilevel"/>
    <w:tmpl w:val="08724A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8FF68E5"/>
    <w:multiLevelType w:val="hybridMultilevel"/>
    <w:tmpl w:val="B0985BD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0E50193"/>
    <w:multiLevelType w:val="hybridMultilevel"/>
    <w:tmpl w:val="20FE31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9176080"/>
    <w:multiLevelType w:val="hybridMultilevel"/>
    <w:tmpl w:val="C52A70A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6311336"/>
    <w:multiLevelType w:val="hybridMultilevel"/>
    <w:tmpl w:val="7C3C6596"/>
    <w:lvl w:ilvl="0" w:tplc="14090001">
      <w:start w:val="1"/>
      <w:numFmt w:val="bullet"/>
      <w:lvlText w:val=""/>
      <w:lvlJc w:val="left"/>
      <w:pPr>
        <w:ind w:left="720" w:hanging="360"/>
      </w:pPr>
      <w:rPr>
        <w:rFonts w:ascii="Symbol" w:hAnsi="Symbol" w:hint="default"/>
      </w:rPr>
    </w:lvl>
    <w:lvl w:ilvl="1" w:tplc="9A6A618A">
      <w:numFmt w:val="bullet"/>
      <w:lvlText w:val="•"/>
      <w:lvlJc w:val="left"/>
      <w:pPr>
        <w:ind w:left="1800" w:hanging="720"/>
      </w:pPr>
      <w:rPr>
        <w:rFonts w:ascii="Calibri" w:eastAsiaTheme="minorEastAsia"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64C26FE"/>
    <w:multiLevelType w:val="hybridMultilevel"/>
    <w:tmpl w:val="438CCB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90E6FFC"/>
    <w:multiLevelType w:val="hybridMultilevel"/>
    <w:tmpl w:val="C868B7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F070F23"/>
    <w:multiLevelType w:val="hybridMultilevel"/>
    <w:tmpl w:val="B03C82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2DF7B20"/>
    <w:multiLevelType w:val="hybridMultilevel"/>
    <w:tmpl w:val="955A15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87F3783"/>
    <w:multiLevelType w:val="hybridMultilevel"/>
    <w:tmpl w:val="A2A417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492C50"/>
    <w:multiLevelType w:val="hybridMultilevel"/>
    <w:tmpl w:val="8F5C3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F464BA6"/>
    <w:multiLevelType w:val="hybridMultilevel"/>
    <w:tmpl w:val="CB0045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5D57A0C"/>
    <w:multiLevelType w:val="hybridMultilevel"/>
    <w:tmpl w:val="CE1C7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41C99"/>
    <w:multiLevelType w:val="hybridMultilevel"/>
    <w:tmpl w:val="C2525E7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754820F4"/>
    <w:multiLevelType w:val="hybridMultilevel"/>
    <w:tmpl w:val="F6F46F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6957D82"/>
    <w:multiLevelType w:val="hybridMultilevel"/>
    <w:tmpl w:val="6EC4F0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7CB015B"/>
    <w:multiLevelType w:val="hybridMultilevel"/>
    <w:tmpl w:val="57640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start w:val="1"/>
      <w:numFmt w:val="bullet"/>
      <w:lvlText w:val=""/>
      <w:lvlJc w:val="left"/>
      <w:pPr>
        <w:ind w:left="2568" w:hanging="360"/>
      </w:pPr>
      <w:rPr>
        <w:rFonts w:ascii="Symbol" w:hAnsi="Symbol" w:hint="default"/>
      </w:rPr>
    </w:lvl>
    <w:lvl w:ilvl="4" w:tplc="14090003">
      <w:start w:val="1"/>
      <w:numFmt w:val="bullet"/>
      <w:lvlText w:val="o"/>
      <w:lvlJc w:val="left"/>
      <w:pPr>
        <w:ind w:left="3288" w:hanging="360"/>
      </w:pPr>
      <w:rPr>
        <w:rFonts w:ascii="Courier New" w:hAnsi="Courier New" w:cs="Courier New" w:hint="default"/>
      </w:rPr>
    </w:lvl>
    <w:lvl w:ilvl="5" w:tplc="14090005">
      <w:start w:val="1"/>
      <w:numFmt w:val="bullet"/>
      <w:lvlText w:val=""/>
      <w:lvlJc w:val="left"/>
      <w:pPr>
        <w:ind w:left="4008" w:hanging="360"/>
      </w:pPr>
      <w:rPr>
        <w:rFonts w:ascii="Wingdings" w:hAnsi="Wingdings" w:hint="default"/>
      </w:rPr>
    </w:lvl>
    <w:lvl w:ilvl="6" w:tplc="14090001">
      <w:start w:val="1"/>
      <w:numFmt w:val="bullet"/>
      <w:lvlText w:val=""/>
      <w:lvlJc w:val="left"/>
      <w:pPr>
        <w:ind w:left="4728" w:hanging="360"/>
      </w:pPr>
      <w:rPr>
        <w:rFonts w:ascii="Symbol" w:hAnsi="Symbol" w:hint="default"/>
      </w:rPr>
    </w:lvl>
    <w:lvl w:ilvl="7" w:tplc="14090003">
      <w:start w:val="1"/>
      <w:numFmt w:val="bullet"/>
      <w:lvlText w:val="o"/>
      <w:lvlJc w:val="left"/>
      <w:pPr>
        <w:ind w:left="5448" w:hanging="360"/>
      </w:pPr>
      <w:rPr>
        <w:rFonts w:ascii="Courier New" w:hAnsi="Courier New" w:cs="Courier New" w:hint="default"/>
      </w:rPr>
    </w:lvl>
    <w:lvl w:ilvl="8" w:tplc="14090005">
      <w:start w:val="1"/>
      <w:numFmt w:val="bullet"/>
      <w:lvlText w:val=""/>
      <w:lvlJc w:val="left"/>
      <w:pPr>
        <w:ind w:left="6168" w:hanging="360"/>
      </w:pPr>
      <w:rPr>
        <w:rFonts w:ascii="Wingdings" w:hAnsi="Wingdings" w:hint="default"/>
      </w:rPr>
    </w:lvl>
  </w:abstractNum>
  <w:abstractNum w:abstractNumId="27" w15:restartNumberingAfterBreak="0">
    <w:nsid w:val="7D2543F8"/>
    <w:multiLevelType w:val="hybridMultilevel"/>
    <w:tmpl w:val="61F449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466094520">
    <w:abstractNumId w:val="20"/>
  </w:num>
  <w:num w:numId="2" w16cid:durableId="2093694568">
    <w:abstractNumId w:val="21"/>
  </w:num>
  <w:num w:numId="3" w16cid:durableId="492456804">
    <w:abstractNumId w:val="23"/>
  </w:num>
  <w:num w:numId="4" w16cid:durableId="1152914504">
    <w:abstractNumId w:val="11"/>
  </w:num>
  <w:num w:numId="5" w16cid:durableId="513618286">
    <w:abstractNumId w:val="0"/>
  </w:num>
  <w:num w:numId="6" w16cid:durableId="771363429">
    <w:abstractNumId w:val="17"/>
  </w:num>
  <w:num w:numId="7" w16cid:durableId="1048723615">
    <w:abstractNumId w:val="13"/>
  </w:num>
  <w:num w:numId="8" w16cid:durableId="61758950">
    <w:abstractNumId w:val="8"/>
  </w:num>
  <w:num w:numId="9" w16cid:durableId="86392722">
    <w:abstractNumId w:val="6"/>
  </w:num>
  <w:num w:numId="10" w16cid:durableId="594627809">
    <w:abstractNumId w:val="7"/>
  </w:num>
  <w:num w:numId="11" w16cid:durableId="427583770">
    <w:abstractNumId w:val="12"/>
  </w:num>
  <w:num w:numId="12" w16cid:durableId="1059285689">
    <w:abstractNumId w:val="1"/>
  </w:num>
  <w:num w:numId="13" w16cid:durableId="2007826862">
    <w:abstractNumId w:val="10"/>
  </w:num>
  <w:num w:numId="14" w16cid:durableId="1085151703">
    <w:abstractNumId w:val="24"/>
  </w:num>
  <w:num w:numId="15" w16cid:durableId="356662358">
    <w:abstractNumId w:val="19"/>
  </w:num>
  <w:num w:numId="16" w16cid:durableId="1115102717">
    <w:abstractNumId w:val="9"/>
  </w:num>
  <w:num w:numId="17" w16cid:durableId="1654334464">
    <w:abstractNumId w:val="14"/>
  </w:num>
  <w:num w:numId="18" w16cid:durableId="566575962">
    <w:abstractNumId w:val="3"/>
  </w:num>
  <w:num w:numId="19" w16cid:durableId="2022585657">
    <w:abstractNumId w:val="4"/>
  </w:num>
  <w:num w:numId="20" w16cid:durableId="1125386800">
    <w:abstractNumId w:val="25"/>
  </w:num>
  <w:num w:numId="21" w16cid:durableId="1039939779">
    <w:abstractNumId w:val="15"/>
  </w:num>
  <w:num w:numId="22" w16cid:durableId="113253619">
    <w:abstractNumId w:val="18"/>
  </w:num>
  <w:num w:numId="23" w16cid:durableId="1525095942">
    <w:abstractNumId w:val="27"/>
  </w:num>
  <w:num w:numId="24" w16cid:durableId="2024283233">
    <w:abstractNumId w:val="26"/>
  </w:num>
  <w:num w:numId="25" w16cid:durableId="1736514533">
    <w:abstractNumId w:val="2"/>
  </w:num>
  <w:num w:numId="26" w16cid:durableId="534735325">
    <w:abstractNumId w:val="5"/>
  </w:num>
  <w:num w:numId="27" w16cid:durableId="1081177752">
    <w:abstractNumId w:val="22"/>
  </w:num>
  <w:num w:numId="28" w16cid:durableId="106784962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797"/>
    <w:rsid w:val="00001303"/>
    <w:rsid w:val="00001C02"/>
    <w:rsid w:val="000021EC"/>
    <w:rsid w:val="000025D6"/>
    <w:rsid w:val="00002F14"/>
    <w:rsid w:val="000036EC"/>
    <w:rsid w:val="0000422A"/>
    <w:rsid w:val="000050FA"/>
    <w:rsid w:val="0000556F"/>
    <w:rsid w:val="00006EF0"/>
    <w:rsid w:val="00011FDB"/>
    <w:rsid w:val="000123D8"/>
    <w:rsid w:val="0001263B"/>
    <w:rsid w:val="000131EE"/>
    <w:rsid w:val="00014347"/>
    <w:rsid w:val="00015414"/>
    <w:rsid w:val="00016387"/>
    <w:rsid w:val="00016757"/>
    <w:rsid w:val="00017855"/>
    <w:rsid w:val="00020749"/>
    <w:rsid w:val="000209E7"/>
    <w:rsid w:val="0002106B"/>
    <w:rsid w:val="00022447"/>
    <w:rsid w:val="00023634"/>
    <w:rsid w:val="00025908"/>
    <w:rsid w:val="00025AA3"/>
    <w:rsid w:val="0002612E"/>
    <w:rsid w:val="000263F6"/>
    <w:rsid w:val="0002664E"/>
    <w:rsid w:val="00026E05"/>
    <w:rsid w:val="00030158"/>
    <w:rsid w:val="000304DC"/>
    <w:rsid w:val="0003078D"/>
    <w:rsid w:val="00031713"/>
    <w:rsid w:val="00031C76"/>
    <w:rsid w:val="00032241"/>
    <w:rsid w:val="00032CB1"/>
    <w:rsid w:val="00033052"/>
    <w:rsid w:val="00033B47"/>
    <w:rsid w:val="0003471E"/>
    <w:rsid w:val="00034A52"/>
    <w:rsid w:val="00034E3A"/>
    <w:rsid w:val="00035731"/>
    <w:rsid w:val="00035991"/>
    <w:rsid w:val="00035A7A"/>
    <w:rsid w:val="00035CF9"/>
    <w:rsid w:val="000362F2"/>
    <w:rsid w:val="00036964"/>
    <w:rsid w:val="00036E94"/>
    <w:rsid w:val="000374B6"/>
    <w:rsid w:val="00037E7D"/>
    <w:rsid w:val="00042E4A"/>
    <w:rsid w:val="000435BB"/>
    <w:rsid w:val="000439D0"/>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3893"/>
    <w:rsid w:val="00073C87"/>
    <w:rsid w:val="0007406C"/>
    <w:rsid w:val="000741CC"/>
    <w:rsid w:val="000771B6"/>
    <w:rsid w:val="00080AB6"/>
    <w:rsid w:val="00080D16"/>
    <w:rsid w:val="0008176C"/>
    <w:rsid w:val="00081CA2"/>
    <w:rsid w:val="00082210"/>
    <w:rsid w:val="00082B99"/>
    <w:rsid w:val="00085244"/>
    <w:rsid w:val="00086C0D"/>
    <w:rsid w:val="00087CE6"/>
    <w:rsid w:val="000908F7"/>
    <w:rsid w:val="000928F4"/>
    <w:rsid w:val="00096B04"/>
    <w:rsid w:val="00096CD1"/>
    <w:rsid w:val="0009773B"/>
    <w:rsid w:val="00097966"/>
    <w:rsid w:val="000A0069"/>
    <w:rsid w:val="000A0F6D"/>
    <w:rsid w:val="000A1928"/>
    <w:rsid w:val="000A19A2"/>
    <w:rsid w:val="000A2B5C"/>
    <w:rsid w:val="000A30EF"/>
    <w:rsid w:val="000A4016"/>
    <w:rsid w:val="000A49BC"/>
    <w:rsid w:val="000A723E"/>
    <w:rsid w:val="000A7A7D"/>
    <w:rsid w:val="000B084D"/>
    <w:rsid w:val="000B52EE"/>
    <w:rsid w:val="000B5938"/>
    <w:rsid w:val="000B5974"/>
    <w:rsid w:val="000B5CE3"/>
    <w:rsid w:val="000B67F9"/>
    <w:rsid w:val="000C1A8A"/>
    <w:rsid w:val="000C1B3D"/>
    <w:rsid w:val="000C1DAA"/>
    <w:rsid w:val="000C28B9"/>
    <w:rsid w:val="000C28C4"/>
    <w:rsid w:val="000C31D2"/>
    <w:rsid w:val="000C4A63"/>
    <w:rsid w:val="000C7DC1"/>
    <w:rsid w:val="000D1492"/>
    <w:rsid w:val="000D2E5D"/>
    <w:rsid w:val="000D30F6"/>
    <w:rsid w:val="000D3DCA"/>
    <w:rsid w:val="000D48A3"/>
    <w:rsid w:val="000D53C8"/>
    <w:rsid w:val="000D6012"/>
    <w:rsid w:val="000E0F83"/>
    <w:rsid w:val="000E14DD"/>
    <w:rsid w:val="000E1857"/>
    <w:rsid w:val="000E1E11"/>
    <w:rsid w:val="000E1FFF"/>
    <w:rsid w:val="000E3379"/>
    <w:rsid w:val="000E50EB"/>
    <w:rsid w:val="000E5B25"/>
    <w:rsid w:val="000E5F01"/>
    <w:rsid w:val="000E6578"/>
    <w:rsid w:val="000F01D8"/>
    <w:rsid w:val="000F04E7"/>
    <w:rsid w:val="000F1D68"/>
    <w:rsid w:val="000F2422"/>
    <w:rsid w:val="000F2D9F"/>
    <w:rsid w:val="000F4375"/>
    <w:rsid w:val="000F7AF2"/>
    <w:rsid w:val="00101FF1"/>
    <w:rsid w:val="00102083"/>
    <w:rsid w:val="00102E1E"/>
    <w:rsid w:val="001043AC"/>
    <w:rsid w:val="001045BC"/>
    <w:rsid w:val="00104A7D"/>
    <w:rsid w:val="00104DEB"/>
    <w:rsid w:val="00106D74"/>
    <w:rsid w:val="0011075A"/>
    <w:rsid w:val="00110DFA"/>
    <w:rsid w:val="001139CA"/>
    <w:rsid w:val="0011792B"/>
    <w:rsid w:val="00120DDA"/>
    <w:rsid w:val="00121ED4"/>
    <w:rsid w:val="00122E5B"/>
    <w:rsid w:val="00123022"/>
    <w:rsid w:val="00123719"/>
    <w:rsid w:val="0012569A"/>
    <w:rsid w:val="00125CBE"/>
    <w:rsid w:val="00126154"/>
    <w:rsid w:val="0012622A"/>
    <w:rsid w:val="00126672"/>
    <w:rsid w:val="00132513"/>
    <w:rsid w:val="00132D16"/>
    <w:rsid w:val="001349A5"/>
    <w:rsid w:val="00134A89"/>
    <w:rsid w:val="00135053"/>
    <w:rsid w:val="00136E9E"/>
    <w:rsid w:val="00137B34"/>
    <w:rsid w:val="00141BA2"/>
    <w:rsid w:val="001422D7"/>
    <w:rsid w:val="00144311"/>
    <w:rsid w:val="00144CC8"/>
    <w:rsid w:val="00145442"/>
    <w:rsid w:val="001459DC"/>
    <w:rsid w:val="00146C6C"/>
    <w:rsid w:val="001472E7"/>
    <w:rsid w:val="0014786B"/>
    <w:rsid w:val="00147F7F"/>
    <w:rsid w:val="00150916"/>
    <w:rsid w:val="00151D28"/>
    <w:rsid w:val="00151E30"/>
    <w:rsid w:val="00153D19"/>
    <w:rsid w:val="00153F02"/>
    <w:rsid w:val="00153FC4"/>
    <w:rsid w:val="00157265"/>
    <w:rsid w:val="00161692"/>
    <w:rsid w:val="001636CA"/>
    <w:rsid w:val="00165D4E"/>
    <w:rsid w:val="0016624F"/>
    <w:rsid w:val="0016663B"/>
    <w:rsid w:val="00166800"/>
    <w:rsid w:val="0017096B"/>
    <w:rsid w:val="0017273C"/>
    <w:rsid w:val="00174B7D"/>
    <w:rsid w:val="00174FFD"/>
    <w:rsid w:val="00176FAE"/>
    <w:rsid w:val="00181CF6"/>
    <w:rsid w:val="001828A4"/>
    <w:rsid w:val="00183F19"/>
    <w:rsid w:val="00184A0E"/>
    <w:rsid w:val="00185175"/>
    <w:rsid w:val="00185460"/>
    <w:rsid w:val="0018731F"/>
    <w:rsid w:val="00190621"/>
    <w:rsid w:val="00191113"/>
    <w:rsid w:val="00191336"/>
    <w:rsid w:val="00193128"/>
    <w:rsid w:val="0019370A"/>
    <w:rsid w:val="001938A3"/>
    <w:rsid w:val="00193EE9"/>
    <w:rsid w:val="001950AA"/>
    <w:rsid w:val="00196806"/>
    <w:rsid w:val="00196B61"/>
    <w:rsid w:val="00197034"/>
    <w:rsid w:val="001A0A56"/>
    <w:rsid w:val="001A24AD"/>
    <w:rsid w:val="001A36A1"/>
    <w:rsid w:val="001A442F"/>
    <w:rsid w:val="001B1BC4"/>
    <w:rsid w:val="001B2783"/>
    <w:rsid w:val="001B29A9"/>
    <w:rsid w:val="001B3493"/>
    <w:rsid w:val="001B78C9"/>
    <w:rsid w:val="001C1219"/>
    <w:rsid w:val="001C12BC"/>
    <w:rsid w:val="001C3402"/>
    <w:rsid w:val="001C38D9"/>
    <w:rsid w:val="001C4151"/>
    <w:rsid w:val="001C7DE7"/>
    <w:rsid w:val="001D062D"/>
    <w:rsid w:val="001D1549"/>
    <w:rsid w:val="001D16D3"/>
    <w:rsid w:val="001D33F8"/>
    <w:rsid w:val="001D341F"/>
    <w:rsid w:val="001D405A"/>
    <w:rsid w:val="001D4076"/>
    <w:rsid w:val="001D4483"/>
    <w:rsid w:val="001D4A36"/>
    <w:rsid w:val="001D4CA7"/>
    <w:rsid w:val="001D60AE"/>
    <w:rsid w:val="001E4066"/>
    <w:rsid w:val="001E5534"/>
    <w:rsid w:val="001E5829"/>
    <w:rsid w:val="001E5D6C"/>
    <w:rsid w:val="001E7B8D"/>
    <w:rsid w:val="001F036B"/>
    <w:rsid w:val="001F0944"/>
    <w:rsid w:val="001F1EF7"/>
    <w:rsid w:val="001F24B1"/>
    <w:rsid w:val="001F3702"/>
    <w:rsid w:val="001F38BB"/>
    <w:rsid w:val="001F449C"/>
    <w:rsid w:val="001F4B7B"/>
    <w:rsid w:val="001F5543"/>
    <w:rsid w:val="001F55F1"/>
    <w:rsid w:val="001F6253"/>
    <w:rsid w:val="001F6263"/>
    <w:rsid w:val="001F73F5"/>
    <w:rsid w:val="002008F5"/>
    <w:rsid w:val="00201341"/>
    <w:rsid w:val="00201916"/>
    <w:rsid w:val="00202E23"/>
    <w:rsid w:val="00203720"/>
    <w:rsid w:val="0020467C"/>
    <w:rsid w:val="0020474E"/>
    <w:rsid w:val="00204F07"/>
    <w:rsid w:val="00206389"/>
    <w:rsid w:val="0020684D"/>
    <w:rsid w:val="00207087"/>
    <w:rsid w:val="0021088D"/>
    <w:rsid w:val="00211635"/>
    <w:rsid w:val="00212463"/>
    <w:rsid w:val="002138E2"/>
    <w:rsid w:val="00216DA1"/>
    <w:rsid w:val="00220504"/>
    <w:rsid w:val="00221865"/>
    <w:rsid w:val="0022197D"/>
    <w:rsid w:val="00223FF5"/>
    <w:rsid w:val="002240EA"/>
    <w:rsid w:val="00231AFC"/>
    <w:rsid w:val="00235005"/>
    <w:rsid w:val="002360F9"/>
    <w:rsid w:val="002401BD"/>
    <w:rsid w:val="002407BE"/>
    <w:rsid w:val="00240F6C"/>
    <w:rsid w:val="00243041"/>
    <w:rsid w:val="00243E6A"/>
    <w:rsid w:val="00245CBD"/>
    <w:rsid w:val="002509B8"/>
    <w:rsid w:val="00256125"/>
    <w:rsid w:val="00256892"/>
    <w:rsid w:val="00256DBC"/>
    <w:rsid w:val="0025731A"/>
    <w:rsid w:val="0025799F"/>
    <w:rsid w:val="00263587"/>
    <w:rsid w:val="00263695"/>
    <w:rsid w:val="00264BFB"/>
    <w:rsid w:val="00265784"/>
    <w:rsid w:val="00265E34"/>
    <w:rsid w:val="00267DD5"/>
    <w:rsid w:val="002702D4"/>
    <w:rsid w:val="002710DA"/>
    <w:rsid w:val="0027122A"/>
    <w:rsid w:val="0028118D"/>
    <w:rsid w:val="0028225D"/>
    <w:rsid w:val="00283FCD"/>
    <w:rsid w:val="00284E5A"/>
    <w:rsid w:val="0028610E"/>
    <w:rsid w:val="00286E75"/>
    <w:rsid w:val="00287E60"/>
    <w:rsid w:val="0029017C"/>
    <w:rsid w:val="00290C35"/>
    <w:rsid w:val="00291DD0"/>
    <w:rsid w:val="00292352"/>
    <w:rsid w:val="00293F5D"/>
    <w:rsid w:val="00295593"/>
    <w:rsid w:val="002975B0"/>
    <w:rsid w:val="002A30FE"/>
    <w:rsid w:val="002A34DA"/>
    <w:rsid w:val="002A47C4"/>
    <w:rsid w:val="002A4D1C"/>
    <w:rsid w:val="002A5184"/>
    <w:rsid w:val="002A595F"/>
    <w:rsid w:val="002A5CA1"/>
    <w:rsid w:val="002A6F5C"/>
    <w:rsid w:val="002B0923"/>
    <w:rsid w:val="002B0A97"/>
    <w:rsid w:val="002B4159"/>
    <w:rsid w:val="002B5A97"/>
    <w:rsid w:val="002B5D7C"/>
    <w:rsid w:val="002B7523"/>
    <w:rsid w:val="002B76A7"/>
    <w:rsid w:val="002B786F"/>
    <w:rsid w:val="002B7E33"/>
    <w:rsid w:val="002C0F9D"/>
    <w:rsid w:val="002C26B9"/>
    <w:rsid w:val="002C470D"/>
    <w:rsid w:val="002C7910"/>
    <w:rsid w:val="002C7AAB"/>
    <w:rsid w:val="002D13D5"/>
    <w:rsid w:val="002D342E"/>
    <w:rsid w:val="002D4637"/>
    <w:rsid w:val="002D5660"/>
    <w:rsid w:val="002D7739"/>
    <w:rsid w:val="002D7A18"/>
    <w:rsid w:val="002E26F7"/>
    <w:rsid w:val="002E2BE3"/>
    <w:rsid w:val="002E491A"/>
    <w:rsid w:val="002E4EF1"/>
    <w:rsid w:val="002F0C1B"/>
    <w:rsid w:val="002F1F9B"/>
    <w:rsid w:val="002F2857"/>
    <w:rsid w:val="002F5132"/>
    <w:rsid w:val="002F6704"/>
    <w:rsid w:val="002F7563"/>
    <w:rsid w:val="00300AC9"/>
    <w:rsid w:val="003024A0"/>
    <w:rsid w:val="00303374"/>
    <w:rsid w:val="00303E8D"/>
    <w:rsid w:val="00304204"/>
    <w:rsid w:val="003048E6"/>
    <w:rsid w:val="003051C5"/>
    <w:rsid w:val="0030637C"/>
    <w:rsid w:val="00306AFE"/>
    <w:rsid w:val="003074F5"/>
    <w:rsid w:val="0030772A"/>
    <w:rsid w:val="00311C09"/>
    <w:rsid w:val="0031245F"/>
    <w:rsid w:val="0031449B"/>
    <w:rsid w:val="00314DBD"/>
    <w:rsid w:val="0031644F"/>
    <w:rsid w:val="00323257"/>
    <w:rsid w:val="003248C3"/>
    <w:rsid w:val="00330379"/>
    <w:rsid w:val="00330AE7"/>
    <w:rsid w:val="00332465"/>
    <w:rsid w:val="003343E1"/>
    <w:rsid w:val="00334C26"/>
    <w:rsid w:val="00334FB9"/>
    <w:rsid w:val="003367CB"/>
    <w:rsid w:val="00340725"/>
    <w:rsid w:val="00340F8B"/>
    <w:rsid w:val="00341771"/>
    <w:rsid w:val="00344F4C"/>
    <w:rsid w:val="00345329"/>
    <w:rsid w:val="003471B0"/>
    <w:rsid w:val="00347D43"/>
    <w:rsid w:val="0035102D"/>
    <w:rsid w:val="00352099"/>
    <w:rsid w:val="00353017"/>
    <w:rsid w:val="0035636B"/>
    <w:rsid w:val="00357870"/>
    <w:rsid w:val="003605AD"/>
    <w:rsid w:val="0036257B"/>
    <w:rsid w:val="0036294E"/>
    <w:rsid w:val="00362CC1"/>
    <w:rsid w:val="00362CCA"/>
    <w:rsid w:val="00363C0D"/>
    <w:rsid w:val="00367155"/>
    <w:rsid w:val="00367216"/>
    <w:rsid w:val="00370B2B"/>
    <w:rsid w:val="003738BD"/>
    <w:rsid w:val="00373BB5"/>
    <w:rsid w:val="00375BCA"/>
    <w:rsid w:val="00376AAE"/>
    <w:rsid w:val="00377B12"/>
    <w:rsid w:val="00377C72"/>
    <w:rsid w:val="0038027D"/>
    <w:rsid w:val="003807B1"/>
    <w:rsid w:val="00381DC4"/>
    <w:rsid w:val="00383262"/>
    <w:rsid w:val="00383C2B"/>
    <w:rsid w:val="0038447A"/>
    <w:rsid w:val="003850BD"/>
    <w:rsid w:val="003866BC"/>
    <w:rsid w:val="0038783C"/>
    <w:rsid w:val="0039062D"/>
    <w:rsid w:val="003909AF"/>
    <w:rsid w:val="0039135A"/>
    <w:rsid w:val="00391D0F"/>
    <w:rsid w:val="003928AA"/>
    <w:rsid w:val="003930B4"/>
    <w:rsid w:val="00393393"/>
    <w:rsid w:val="00393D28"/>
    <w:rsid w:val="00393D32"/>
    <w:rsid w:val="003955FA"/>
    <w:rsid w:val="00395D81"/>
    <w:rsid w:val="00396AE2"/>
    <w:rsid w:val="00397DFA"/>
    <w:rsid w:val="003A0325"/>
    <w:rsid w:val="003A1419"/>
    <w:rsid w:val="003A1D58"/>
    <w:rsid w:val="003A2573"/>
    <w:rsid w:val="003A67F1"/>
    <w:rsid w:val="003A688C"/>
    <w:rsid w:val="003A69E6"/>
    <w:rsid w:val="003B02B3"/>
    <w:rsid w:val="003B0B1D"/>
    <w:rsid w:val="003B3CF1"/>
    <w:rsid w:val="003B5BAD"/>
    <w:rsid w:val="003B7B0A"/>
    <w:rsid w:val="003C0814"/>
    <w:rsid w:val="003C452C"/>
    <w:rsid w:val="003C4A42"/>
    <w:rsid w:val="003C5B05"/>
    <w:rsid w:val="003C6BA7"/>
    <w:rsid w:val="003C727A"/>
    <w:rsid w:val="003D0D0D"/>
    <w:rsid w:val="003D125E"/>
    <w:rsid w:val="003D2399"/>
    <w:rsid w:val="003D2425"/>
    <w:rsid w:val="003D306A"/>
    <w:rsid w:val="003D6F16"/>
    <w:rsid w:val="003D7B30"/>
    <w:rsid w:val="003D7F19"/>
    <w:rsid w:val="003E12AF"/>
    <w:rsid w:val="003E4DA1"/>
    <w:rsid w:val="003E516C"/>
    <w:rsid w:val="003E5F2B"/>
    <w:rsid w:val="003E6711"/>
    <w:rsid w:val="003E6EFF"/>
    <w:rsid w:val="003E72A1"/>
    <w:rsid w:val="003E7B37"/>
    <w:rsid w:val="003F0413"/>
    <w:rsid w:val="003F1A52"/>
    <w:rsid w:val="003F226C"/>
    <w:rsid w:val="003F250F"/>
    <w:rsid w:val="003F2ABD"/>
    <w:rsid w:val="003F2BA3"/>
    <w:rsid w:val="003F4497"/>
    <w:rsid w:val="003F71C2"/>
    <w:rsid w:val="003F7EFF"/>
    <w:rsid w:val="00400072"/>
    <w:rsid w:val="00400A64"/>
    <w:rsid w:val="0040202A"/>
    <w:rsid w:val="0040265B"/>
    <w:rsid w:val="004048D6"/>
    <w:rsid w:val="004049E2"/>
    <w:rsid w:val="00404CC0"/>
    <w:rsid w:val="00405A17"/>
    <w:rsid w:val="00407DC9"/>
    <w:rsid w:val="004110D6"/>
    <w:rsid w:val="00412F16"/>
    <w:rsid w:val="00413225"/>
    <w:rsid w:val="00413DF3"/>
    <w:rsid w:val="00417010"/>
    <w:rsid w:val="004173BD"/>
    <w:rsid w:val="0042098C"/>
    <w:rsid w:val="00420A62"/>
    <w:rsid w:val="0042107D"/>
    <w:rsid w:val="0042207D"/>
    <w:rsid w:val="004245EB"/>
    <w:rsid w:val="004251C1"/>
    <w:rsid w:val="00425805"/>
    <w:rsid w:val="004270D3"/>
    <w:rsid w:val="004303D9"/>
    <w:rsid w:val="004306E2"/>
    <w:rsid w:val="00432C31"/>
    <w:rsid w:val="00432FE3"/>
    <w:rsid w:val="0043343A"/>
    <w:rsid w:val="00435792"/>
    <w:rsid w:val="004417D3"/>
    <w:rsid w:val="00443AA8"/>
    <w:rsid w:val="0044447D"/>
    <w:rsid w:val="00444B08"/>
    <w:rsid w:val="00444CE4"/>
    <w:rsid w:val="0044650C"/>
    <w:rsid w:val="00446DA4"/>
    <w:rsid w:val="004475CD"/>
    <w:rsid w:val="00450737"/>
    <w:rsid w:val="00450817"/>
    <w:rsid w:val="0045203F"/>
    <w:rsid w:val="00453A0B"/>
    <w:rsid w:val="004540D7"/>
    <w:rsid w:val="0045484E"/>
    <w:rsid w:val="00455294"/>
    <w:rsid w:val="0045555B"/>
    <w:rsid w:val="00457D9F"/>
    <w:rsid w:val="00457E2B"/>
    <w:rsid w:val="00461350"/>
    <w:rsid w:val="004615E4"/>
    <w:rsid w:val="00461EA7"/>
    <w:rsid w:val="004623F6"/>
    <w:rsid w:val="00462869"/>
    <w:rsid w:val="00462EB2"/>
    <w:rsid w:val="00464273"/>
    <w:rsid w:val="004659BD"/>
    <w:rsid w:val="00467255"/>
    <w:rsid w:val="00471D2A"/>
    <w:rsid w:val="004728E2"/>
    <w:rsid w:val="00473D3A"/>
    <w:rsid w:val="00473FCC"/>
    <w:rsid w:val="00474448"/>
    <w:rsid w:val="00474698"/>
    <w:rsid w:val="00474931"/>
    <w:rsid w:val="00476DAE"/>
    <w:rsid w:val="00477AC0"/>
    <w:rsid w:val="00477BE5"/>
    <w:rsid w:val="00480A45"/>
    <w:rsid w:val="00481A47"/>
    <w:rsid w:val="00482674"/>
    <w:rsid w:val="00484B67"/>
    <w:rsid w:val="00492974"/>
    <w:rsid w:val="00493C31"/>
    <w:rsid w:val="00495EB1"/>
    <w:rsid w:val="004961F5"/>
    <w:rsid w:val="004964A7"/>
    <w:rsid w:val="00496875"/>
    <w:rsid w:val="004A1AFB"/>
    <w:rsid w:val="004A290D"/>
    <w:rsid w:val="004A2B28"/>
    <w:rsid w:val="004A3E5D"/>
    <w:rsid w:val="004A6AC9"/>
    <w:rsid w:val="004A77D3"/>
    <w:rsid w:val="004B1B60"/>
    <w:rsid w:val="004B20A3"/>
    <w:rsid w:val="004B2A57"/>
    <w:rsid w:val="004B3ED0"/>
    <w:rsid w:val="004B4800"/>
    <w:rsid w:val="004B66FE"/>
    <w:rsid w:val="004B7215"/>
    <w:rsid w:val="004C3DC0"/>
    <w:rsid w:val="004C47C7"/>
    <w:rsid w:val="004C5749"/>
    <w:rsid w:val="004C6EE2"/>
    <w:rsid w:val="004D2078"/>
    <w:rsid w:val="004D2D40"/>
    <w:rsid w:val="004D3685"/>
    <w:rsid w:val="004D6410"/>
    <w:rsid w:val="004D712C"/>
    <w:rsid w:val="004E0E6B"/>
    <w:rsid w:val="004E180A"/>
    <w:rsid w:val="004E18F3"/>
    <w:rsid w:val="004E26D5"/>
    <w:rsid w:val="004E4AB9"/>
    <w:rsid w:val="004E504C"/>
    <w:rsid w:val="004E6462"/>
    <w:rsid w:val="004E6C49"/>
    <w:rsid w:val="004E7093"/>
    <w:rsid w:val="004E716D"/>
    <w:rsid w:val="004E7F73"/>
    <w:rsid w:val="004F17B4"/>
    <w:rsid w:val="004F2949"/>
    <w:rsid w:val="004F4115"/>
    <w:rsid w:val="004F7CD1"/>
    <w:rsid w:val="004F7DBF"/>
    <w:rsid w:val="005014CC"/>
    <w:rsid w:val="00501B5D"/>
    <w:rsid w:val="0050486D"/>
    <w:rsid w:val="00504A67"/>
    <w:rsid w:val="00504C69"/>
    <w:rsid w:val="00505145"/>
    <w:rsid w:val="005052E7"/>
    <w:rsid w:val="0051073B"/>
    <w:rsid w:val="005110F5"/>
    <w:rsid w:val="00512580"/>
    <w:rsid w:val="00512F11"/>
    <w:rsid w:val="00513686"/>
    <w:rsid w:val="00515080"/>
    <w:rsid w:val="0051538B"/>
    <w:rsid w:val="00517D12"/>
    <w:rsid w:val="0052032B"/>
    <w:rsid w:val="00521934"/>
    <w:rsid w:val="00521D50"/>
    <w:rsid w:val="00522722"/>
    <w:rsid w:val="005250B1"/>
    <w:rsid w:val="00526C96"/>
    <w:rsid w:val="00530033"/>
    <w:rsid w:val="00531752"/>
    <w:rsid w:val="00531E00"/>
    <w:rsid w:val="00531F38"/>
    <w:rsid w:val="005325BD"/>
    <w:rsid w:val="0053341D"/>
    <w:rsid w:val="00535DD4"/>
    <w:rsid w:val="005378CB"/>
    <w:rsid w:val="00537FB2"/>
    <w:rsid w:val="005405BD"/>
    <w:rsid w:val="00540A8E"/>
    <w:rsid w:val="00545FF6"/>
    <w:rsid w:val="0055062B"/>
    <w:rsid w:val="005522A5"/>
    <w:rsid w:val="005536B6"/>
    <w:rsid w:val="005558D3"/>
    <w:rsid w:val="00555E6A"/>
    <w:rsid w:val="0055790C"/>
    <w:rsid w:val="00560291"/>
    <w:rsid w:val="00561FFF"/>
    <w:rsid w:val="005620F4"/>
    <w:rsid w:val="00562144"/>
    <w:rsid w:val="005621A2"/>
    <w:rsid w:val="00563D32"/>
    <w:rsid w:val="00564446"/>
    <w:rsid w:val="00564EB3"/>
    <w:rsid w:val="00565008"/>
    <w:rsid w:val="0056560F"/>
    <w:rsid w:val="00565C00"/>
    <w:rsid w:val="0056632D"/>
    <w:rsid w:val="00567A1A"/>
    <w:rsid w:val="00567D7D"/>
    <w:rsid w:val="00567DAB"/>
    <w:rsid w:val="005710DD"/>
    <w:rsid w:val="0057120C"/>
    <w:rsid w:val="0057287C"/>
    <w:rsid w:val="00573AE8"/>
    <w:rsid w:val="00574839"/>
    <w:rsid w:val="005748BE"/>
    <w:rsid w:val="00574933"/>
    <w:rsid w:val="00574C8D"/>
    <w:rsid w:val="00574CF2"/>
    <w:rsid w:val="00575B6C"/>
    <w:rsid w:val="005812A2"/>
    <w:rsid w:val="005824AA"/>
    <w:rsid w:val="005856F3"/>
    <w:rsid w:val="00585DA2"/>
    <w:rsid w:val="00586639"/>
    <w:rsid w:val="00586E2D"/>
    <w:rsid w:val="0058726E"/>
    <w:rsid w:val="00587C3F"/>
    <w:rsid w:val="00591001"/>
    <w:rsid w:val="00591353"/>
    <w:rsid w:val="00591CEF"/>
    <w:rsid w:val="00594DB0"/>
    <w:rsid w:val="00595B37"/>
    <w:rsid w:val="005979FB"/>
    <w:rsid w:val="005A078B"/>
    <w:rsid w:val="005A13D9"/>
    <w:rsid w:val="005A592B"/>
    <w:rsid w:val="005A7E8F"/>
    <w:rsid w:val="005B1A10"/>
    <w:rsid w:val="005B2CE1"/>
    <w:rsid w:val="005B4C4E"/>
    <w:rsid w:val="005B61F7"/>
    <w:rsid w:val="005B65BE"/>
    <w:rsid w:val="005C2B62"/>
    <w:rsid w:val="005C2B64"/>
    <w:rsid w:val="005C3E14"/>
    <w:rsid w:val="005C44B8"/>
    <w:rsid w:val="005C522D"/>
    <w:rsid w:val="005C5E54"/>
    <w:rsid w:val="005D021E"/>
    <w:rsid w:val="005D027F"/>
    <w:rsid w:val="005D3541"/>
    <w:rsid w:val="005D610F"/>
    <w:rsid w:val="005D64E5"/>
    <w:rsid w:val="005D6D06"/>
    <w:rsid w:val="005D7109"/>
    <w:rsid w:val="005D77C2"/>
    <w:rsid w:val="005E14FE"/>
    <w:rsid w:val="005E2674"/>
    <w:rsid w:val="005E2764"/>
    <w:rsid w:val="005E4BC2"/>
    <w:rsid w:val="005E5063"/>
    <w:rsid w:val="005E7180"/>
    <w:rsid w:val="005E78B8"/>
    <w:rsid w:val="005F2783"/>
    <w:rsid w:val="005F299D"/>
    <w:rsid w:val="005F2D6A"/>
    <w:rsid w:val="005F3003"/>
    <w:rsid w:val="005F4242"/>
    <w:rsid w:val="005F4B15"/>
    <w:rsid w:val="0060077E"/>
    <w:rsid w:val="00600D13"/>
    <w:rsid w:val="0060556A"/>
    <w:rsid w:val="006056B8"/>
    <w:rsid w:val="00606622"/>
    <w:rsid w:val="00606916"/>
    <w:rsid w:val="0060712C"/>
    <w:rsid w:val="00610373"/>
    <w:rsid w:val="0061156B"/>
    <w:rsid w:val="00611FBD"/>
    <w:rsid w:val="006121AC"/>
    <w:rsid w:val="00612EFD"/>
    <w:rsid w:val="00613A07"/>
    <w:rsid w:val="00614019"/>
    <w:rsid w:val="0061488D"/>
    <w:rsid w:val="00614C75"/>
    <w:rsid w:val="0061741D"/>
    <w:rsid w:val="006174C7"/>
    <w:rsid w:val="006200E6"/>
    <w:rsid w:val="00620112"/>
    <w:rsid w:val="006203DF"/>
    <w:rsid w:val="0062271C"/>
    <w:rsid w:val="00623D51"/>
    <w:rsid w:val="006257BE"/>
    <w:rsid w:val="0062611D"/>
    <w:rsid w:val="0062703E"/>
    <w:rsid w:val="00630A7E"/>
    <w:rsid w:val="00630FAF"/>
    <w:rsid w:val="0063326E"/>
    <w:rsid w:val="006332DA"/>
    <w:rsid w:val="00634EFF"/>
    <w:rsid w:val="00635246"/>
    <w:rsid w:val="00635641"/>
    <w:rsid w:val="00635C53"/>
    <w:rsid w:val="00640D57"/>
    <w:rsid w:val="0064106D"/>
    <w:rsid w:val="00641322"/>
    <w:rsid w:val="00641D8B"/>
    <w:rsid w:val="0064203B"/>
    <w:rsid w:val="0064211D"/>
    <w:rsid w:val="00643BA3"/>
    <w:rsid w:val="00644C41"/>
    <w:rsid w:val="006466F0"/>
    <w:rsid w:val="00646DD2"/>
    <w:rsid w:val="00647A2B"/>
    <w:rsid w:val="00647A88"/>
    <w:rsid w:val="0065109A"/>
    <w:rsid w:val="00652224"/>
    <w:rsid w:val="00653FB0"/>
    <w:rsid w:val="006543FE"/>
    <w:rsid w:val="006564A2"/>
    <w:rsid w:val="006601EF"/>
    <w:rsid w:val="006612CB"/>
    <w:rsid w:val="00661D5E"/>
    <w:rsid w:val="0066211A"/>
    <w:rsid w:val="00662472"/>
    <w:rsid w:val="00662AA6"/>
    <w:rsid w:val="006645EC"/>
    <w:rsid w:val="006646D1"/>
    <w:rsid w:val="00664957"/>
    <w:rsid w:val="006649DD"/>
    <w:rsid w:val="006677A5"/>
    <w:rsid w:val="00671A5B"/>
    <w:rsid w:val="006723CC"/>
    <w:rsid w:val="00672C66"/>
    <w:rsid w:val="00674501"/>
    <w:rsid w:val="00676720"/>
    <w:rsid w:val="0068035F"/>
    <w:rsid w:val="00680A51"/>
    <w:rsid w:val="00683576"/>
    <w:rsid w:val="0068706C"/>
    <w:rsid w:val="00687602"/>
    <w:rsid w:val="0068793C"/>
    <w:rsid w:val="00693FC4"/>
    <w:rsid w:val="00694067"/>
    <w:rsid w:val="006955CE"/>
    <w:rsid w:val="0069772C"/>
    <w:rsid w:val="00697B5E"/>
    <w:rsid w:val="006A1B85"/>
    <w:rsid w:val="006A1C1B"/>
    <w:rsid w:val="006A27EE"/>
    <w:rsid w:val="006A2F0C"/>
    <w:rsid w:val="006A2F60"/>
    <w:rsid w:val="006A2FC2"/>
    <w:rsid w:val="006A3A47"/>
    <w:rsid w:val="006A655A"/>
    <w:rsid w:val="006A6E97"/>
    <w:rsid w:val="006B082F"/>
    <w:rsid w:val="006B0B9C"/>
    <w:rsid w:val="006B1EE1"/>
    <w:rsid w:val="006B2917"/>
    <w:rsid w:val="006B4291"/>
    <w:rsid w:val="006B65F4"/>
    <w:rsid w:val="006B67F2"/>
    <w:rsid w:val="006B6A74"/>
    <w:rsid w:val="006B7279"/>
    <w:rsid w:val="006B7FD3"/>
    <w:rsid w:val="006C1CD3"/>
    <w:rsid w:val="006C2D18"/>
    <w:rsid w:val="006C37CF"/>
    <w:rsid w:val="006C4C74"/>
    <w:rsid w:val="006C599C"/>
    <w:rsid w:val="006C6AC5"/>
    <w:rsid w:val="006C7D7F"/>
    <w:rsid w:val="006C7ECB"/>
    <w:rsid w:val="006D13B7"/>
    <w:rsid w:val="006D16CB"/>
    <w:rsid w:val="006D2479"/>
    <w:rsid w:val="006D358D"/>
    <w:rsid w:val="006D4081"/>
    <w:rsid w:val="006D41CD"/>
    <w:rsid w:val="006D6251"/>
    <w:rsid w:val="006D6DC6"/>
    <w:rsid w:val="006D722D"/>
    <w:rsid w:val="006D7811"/>
    <w:rsid w:val="006D7EC6"/>
    <w:rsid w:val="006E1277"/>
    <w:rsid w:val="006E21B3"/>
    <w:rsid w:val="006E23A6"/>
    <w:rsid w:val="006E2CDE"/>
    <w:rsid w:val="006E4891"/>
    <w:rsid w:val="006E5D03"/>
    <w:rsid w:val="006E6672"/>
    <w:rsid w:val="006E78DB"/>
    <w:rsid w:val="006E7A98"/>
    <w:rsid w:val="006F098D"/>
    <w:rsid w:val="006F1A66"/>
    <w:rsid w:val="006F1C8E"/>
    <w:rsid w:val="006F1F7A"/>
    <w:rsid w:val="006F348F"/>
    <w:rsid w:val="006F3589"/>
    <w:rsid w:val="006F3798"/>
    <w:rsid w:val="006F3897"/>
    <w:rsid w:val="006F4279"/>
    <w:rsid w:val="006F5E24"/>
    <w:rsid w:val="006F6476"/>
    <w:rsid w:val="006F6A5E"/>
    <w:rsid w:val="007001FB"/>
    <w:rsid w:val="00700B34"/>
    <w:rsid w:val="00702AD5"/>
    <w:rsid w:val="007074ED"/>
    <w:rsid w:val="00707E6D"/>
    <w:rsid w:val="00710210"/>
    <w:rsid w:val="00710C2A"/>
    <w:rsid w:val="00710EC3"/>
    <w:rsid w:val="00714919"/>
    <w:rsid w:val="007155A3"/>
    <w:rsid w:val="007163C5"/>
    <w:rsid w:val="007176ED"/>
    <w:rsid w:val="00717CAA"/>
    <w:rsid w:val="007216A3"/>
    <w:rsid w:val="007220D7"/>
    <w:rsid w:val="007232AC"/>
    <w:rsid w:val="00724C9E"/>
    <w:rsid w:val="00726318"/>
    <w:rsid w:val="00726A3B"/>
    <w:rsid w:val="00732134"/>
    <w:rsid w:val="0073305C"/>
    <w:rsid w:val="00733C0B"/>
    <w:rsid w:val="007350D6"/>
    <w:rsid w:val="00736195"/>
    <w:rsid w:val="0073667B"/>
    <w:rsid w:val="00736BBC"/>
    <w:rsid w:val="007379E8"/>
    <w:rsid w:val="00737DBB"/>
    <w:rsid w:val="00737ED5"/>
    <w:rsid w:val="007403DA"/>
    <w:rsid w:val="00740CF5"/>
    <w:rsid w:val="0074120E"/>
    <w:rsid w:val="00741F9E"/>
    <w:rsid w:val="007424E0"/>
    <w:rsid w:val="00745427"/>
    <w:rsid w:val="00745AA6"/>
    <w:rsid w:val="00746881"/>
    <w:rsid w:val="007500DE"/>
    <w:rsid w:val="00752904"/>
    <w:rsid w:val="00752D89"/>
    <w:rsid w:val="00757512"/>
    <w:rsid w:val="00760046"/>
    <w:rsid w:val="00760DE2"/>
    <w:rsid w:val="00761269"/>
    <w:rsid w:val="00761F84"/>
    <w:rsid w:val="00762532"/>
    <w:rsid w:val="00764C70"/>
    <w:rsid w:val="00765507"/>
    <w:rsid w:val="00766AB3"/>
    <w:rsid w:val="00766F72"/>
    <w:rsid w:val="00767C72"/>
    <w:rsid w:val="00767CBD"/>
    <w:rsid w:val="00774B2C"/>
    <w:rsid w:val="00774D6E"/>
    <w:rsid w:val="007778F1"/>
    <w:rsid w:val="00780C45"/>
    <w:rsid w:val="00780E5F"/>
    <w:rsid w:val="007819A1"/>
    <w:rsid w:val="00781B57"/>
    <w:rsid w:val="00783571"/>
    <w:rsid w:val="00783E88"/>
    <w:rsid w:val="00786465"/>
    <w:rsid w:val="007909D6"/>
    <w:rsid w:val="00790A8C"/>
    <w:rsid w:val="0079165C"/>
    <w:rsid w:val="007924BE"/>
    <w:rsid w:val="007927A8"/>
    <w:rsid w:val="00792812"/>
    <w:rsid w:val="0079410F"/>
    <w:rsid w:val="00797D24"/>
    <w:rsid w:val="007A0D17"/>
    <w:rsid w:val="007A2D28"/>
    <w:rsid w:val="007A3DF4"/>
    <w:rsid w:val="007A57D8"/>
    <w:rsid w:val="007A74F6"/>
    <w:rsid w:val="007A7666"/>
    <w:rsid w:val="007B012B"/>
    <w:rsid w:val="007B0319"/>
    <w:rsid w:val="007B044E"/>
    <w:rsid w:val="007B0D33"/>
    <w:rsid w:val="007B3289"/>
    <w:rsid w:val="007B382D"/>
    <w:rsid w:val="007B3F07"/>
    <w:rsid w:val="007B4659"/>
    <w:rsid w:val="007B52E2"/>
    <w:rsid w:val="007B5B56"/>
    <w:rsid w:val="007B5EFC"/>
    <w:rsid w:val="007B5F86"/>
    <w:rsid w:val="007B6DCD"/>
    <w:rsid w:val="007B7E3F"/>
    <w:rsid w:val="007C0038"/>
    <w:rsid w:val="007C1176"/>
    <w:rsid w:val="007C2212"/>
    <w:rsid w:val="007C2E30"/>
    <w:rsid w:val="007C45A8"/>
    <w:rsid w:val="007C4E26"/>
    <w:rsid w:val="007C587E"/>
    <w:rsid w:val="007C673C"/>
    <w:rsid w:val="007C7EDE"/>
    <w:rsid w:val="007D0251"/>
    <w:rsid w:val="007D150E"/>
    <w:rsid w:val="007D4AA3"/>
    <w:rsid w:val="007D6C6E"/>
    <w:rsid w:val="007D6CA9"/>
    <w:rsid w:val="007E06AE"/>
    <w:rsid w:val="007E0B3D"/>
    <w:rsid w:val="007E0E80"/>
    <w:rsid w:val="007E3CD3"/>
    <w:rsid w:val="007E52E9"/>
    <w:rsid w:val="007E7A74"/>
    <w:rsid w:val="007F0375"/>
    <w:rsid w:val="007F2D62"/>
    <w:rsid w:val="007F5428"/>
    <w:rsid w:val="007F58DD"/>
    <w:rsid w:val="007F5AFD"/>
    <w:rsid w:val="007F6109"/>
    <w:rsid w:val="007F6193"/>
    <w:rsid w:val="007F7652"/>
    <w:rsid w:val="007F7D9D"/>
    <w:rsid w:val="00800D14"/>
    <w:rsid w:val="00800FAC"/>
    <w:rsid w:val="0080117D"/>
    <w:rsid w:val="008016E2"/>
    <w:rsid w:val="00801B5F"/>
    <w:rsid w:val="0080584B"/>
    <w:rsid w:val="00805ADA"/>
    <w:rsid w:val="00805FE3"/>
    <w:rsid w:val="008063FF"/>
    <w:rsid w:val="0080771B"/>
    <w:rsid w:val="00811295"/>
    <w:rsid w:val="00811EEE"/>
    <w:rsid w:val="0081352E"/>
    <w:rsid w:val="008145D0"/>
    <w:rsid w:val="008149F7"/>
    <w:rsid w:val="00815BEE"/>
    <w:rsid w:val="008173CA"/>
    <w:rsid w:val="00817D9B"/>
    <w:rsid w:val="00817FF4"/>
    <w:rsid w:val="00820598"/>
    <w:rsid w:val="0082125D"/>
    <w:rsid w:val="008213CD"/>
    <w:rsid w:val="008243BC"/>
    <w:rsid w:val="00824D7F"/>
    <w:rsid w:val="00825B2B"/>
    <w:rsid w:val="00827249"/>
    <w:rsid w:val="0083051F"/>
    <w:rsid w:val="0083182B"/>
    <w:rsid w:val="008320BD"/>
    <w:rsid w:val="00835392"/>
    <w:rsid w:val="00836F22"/>
    <w:rsid w:val="00840758"/>
    <w:rsid w:val="0084087C"/>
    <w:rsid w:val="00841107"/>
    <w:rsid w:val="00843A8A"/>
    <w:rsid w:val="008443F7"/>
    <w:rsid w:val="00844BDE"/>
    <w:rsid w:val="0084640D"/>
    <w:rsid w:val="00850274"/>
    <w:rsid w:val="0085099D"/>
    <w:rsid w:val="0085120E"/>
    <w:rsid w:val="008519D0"/>
    <w:rsid w:val="008523D0"/>
    <w:rsid w:val="0085400C"/>
    <w:rsid w:val="0085686F"/>
    <w:rsid w:val="00857838"/>
    <w:rsid w:val="008607E7"/>
    <w:rsid w:val="00860A4C"/>
    <w:rsid w:val="00862282"/>
    <w:rsid w:val="008623E4"/>
    <w:rsid w:val="00862730"/>
    <w:rsid w:val="00862913"/>
    <w:rsid w:val="008632B5"/>
    <w:rsid w:val="008669F8"/>
    <w:rsid w:val="00867DC4"/>
    <w:rsid w:val="00867FF1"/>
    <w:rsid w:val="00870ABB"/>
    <w:rsid w:val="00872FF0"/>
    <w:rsid w:val="00874C83"/>
    <w:rsid w:val="00875B05"/>
    <w:rsid w:val="00875B6A"/>
    <w:rsid w:val="00876AE1"/>
    <w:rsid w:val="00877A20"/>
    <w:rsid w:val="00877BBF"/>
    <w:rsid w:val="00877DC0"/>
    <w:rsid w:val="00880093"/>
    <w:rsid w:val="00880543"/>
    <w:rsid w:val="008817AD"/>
    <w:rsid w:val="00881E0B"/>
    <w:rsid w:val="00881E2E"/>
    <w:rsid w:val="0088543B"/>
    <w:rsid w:val="00886473"/>
    <w:rsid w:val="00886572"/>
    <w:rsid w:val="00886E0F"/>
    <w:rsid w:val="00887484"/>
    <w:rsid w:val="00887688"/>
    <w:rsid w:val="00887BDA"/>
    <w:rsid w:val="008926BF"/>
    <w:rsid w:val="008935F6"/>
    <w:rsid w:val="00893FE8"/>
    <w:rsid w:val="00894BF1"/>
    <w:rsid w:val="00894D30"/>
    <w:rsid w:val="008A1EA7"/>
    <w:rsid w:val="008A2E64"/>
    <w:rsid w:val="008A2F4E"/>
    <w:rsid w:val="008A3A1A"/>
    <w:rsid w:val="008A3FAE"/>
    <w:rsid w:val="008A53DC"/>
    <w:rsid w:val="008A65B3"/>
    <w:rsid w:val="008A6E75"/>
    <w:rsid w:val="008A71AF"/>
    <w:rsid w:val="008B0DC9"/>
    <w:rsid w:val="008B0FE4"/>
    <w:rsid w:val="008B2359"/>
    <w:rsid w:val="008B2B20"/>
    <w:rsid w:val="008B3026"/>
    <w:rsid w:val="008B34CD"/>
    <w:rsid w:val="008B49F2"/>
    <w:rsid w:val="008B55E3"/>
    <w:rsid w:val="008C1D6E"/>
    <w:rsid w:val="008C213D"/>
    <w:rsid w:val="008C39AC"/>
    <w:rsid w:val="008C4A13"/>
    <w:rsid w:val="008C5956"/>
    <w:rsid w:val="008C6A87"/>
    <w:rsid w:val="008C6FE2"/>
    <w:rsid w:val="008D02D6"/>
    <w:rsid w:val="008D12DD"/>
    <w:rsid w:val="008D19EE"/>
    <w:rsid w:val="008D210D"/>
    <w:rsid w:val="008D27B5"/>
    <w:rsid w:val="008D2B08"/>
    <w:rsid w:val="008D61A0"/>
    <w:rsid w:val="008D65B4"/>
    <w:rsid w:val="008E0FA1"/>
    <w:rsid w:val="008E1067"/>
    <w:rsid w:val="008E1C57"/>
    <w:rsid w:val="008E5B93"/>
    <w:rsid w:val="008E7899"/>
    <w:rsid w:val="008E7DA2"/>
    <w:rsid w:val="008F02E4"/>
    <w:rsid w:val="008F05A4"/>
    <w:rsid w:val="008F149B"/>
    <w:rsid w:val="008F282D"/>
    <w:rsid w:val="008F2E19"/>
    <w:rsid w:val="008F5328"/>
    <w:rsid w:val="008F5D95"/>
    <w:rsid w:val="008F646B"/>
    <w:rsid w:val="00902AB1"/>
    <w:rsid w:val="0090351D"/>
    <w:rsid w:val="00903A4C"/>
    <w:rsid w:val="009051DC"/>
    <w:rsid w:val="00906324"/>
    <w:rsid w:val="00907E49"/>
    <w:rsid w:val="00912CE6"/>
    <w:rsid w:val="009140D1"/>
    <w:rsid w:val="00915286"/>
    <w:rsid w:val="00920E08"/>
    <w:rsid w:val="009210AF"/>
    <w:rsid w:val="009211DF"/>
    <w:rsid w:val="009213A7"/>
    <w:rsid w:val="00922F7E"/>
    <w:rsid w:val="00923DC5"/>
    <w:rsid w:val="00925E3B"/>
    <w:rsid w:val="00926AC7"/>
    <w:rsid w:val="00927503"/>
    <w:rsid w:val="00927F08"/>
    <w:rsid w:val="00932913"/>
    <w:rsid w:val="00934094"/>
    <w:rsid w:val="0093468E"/>
    <w:rsid w:val="009355E0"/>
    <w:rsid w:val="0093712E"/>
    <w:rsid w:val="00941071"/>
    <w:rsid w:val="00941716"/>
    <w:rsid w:val="009428B5"/>
    <w:rsid w:val="00942CA5"/>
    <w:rsid w:val="0094657E"/>
    <w:rsid w:val="00946C1F"/>
    <w:rsid w:val="00946C2F"/>
    <w:rsid w:val="0095010C"/>
    <w:rsid w:val="00950C43"/>
    <w:rsid w:val="00951C20"/>
    <w:rsid w:val="00952309"/>
    <w:rsid w:val="00952AA6"/>
    <w:rsid w:val="0095396E"/>
    <w:rsid w:val="00954AE6"/>
    <w:rsid w:val="00954D70"/>
    <w:rsid w:val="00954E49"/>
    <w:rsid w:val="009559D5"/>
    <w:rsid w:val="00956173"/>
    <w:rsid w:val="009565EE"/>
    <w:rsid w:val="0096179B"/>
    <w:rsid w:val="00961FEA"/>
    <w:rsid w:val="00962054"/>
    <w:rsid w:val="00963EC0"/>
    <w:rsid w:val="00966AB2"/>
    <w:rsid w:val="00970866"/>
    <w:rsid w:val="00971013"/>
    <w:rsid w:val="009723B2"/>
    <w:rsid w:val="00977816"/>
    <w:rsid w:val="00980688"/>
    <w:rsid w:val="00982430"/>
    <w:rsid w:val="00983331"/>
    <w:rsid w:val="00984469"/>
    <w:rsid w:val="00984789"/>
    <w:rsid w:val="00984ECC"/>
    <w:rsid w:val="00985589"/>
    <w:rsid w:val="00985E00"/>
    <w:rsid w:val="0098790E"/>
    <w:rsid w:val="0099118B"/>
    <w:rsid w:val="009923A1"/>
    <w:rsid w:val="009925E6"/>
    <w:rsid w:val="00993B47"/>
    <w:rsid w:val="0099492C"/>
    <w:rsid w:val="009951B1"/>
    <w:rsid w:val="00995E99"/>
    <w:rsid w:val="009971A6"/>
    <w:rsid w:val="00997DB2"/>
    <w:rsid w:val="009A1212"/>
    <w:rsid w:val="009A1B19"/>
    <w:rsid w:val="009A4231"/>
    <w:rsid w:val="009A481B"/>
    <w:rsid w:val="009A4ACC"/>
    <w:rsid w:val="009A5BCC"/>
    <w:rsid w:val="009A612E"/>
    <w:rsid w:val="009A6923"/>
    <w:rsid w:val="009A6E94"/>
    <w:rsid w:val="009A7CDB"/>
    <w:rsid w:val="009B0261"/>
    <w:rsid w:val="009B24DC"/>
    <w:rsid w:val="009B32B0"/>
    <w:rsid w:val="009B3AC6"/>
    <w:rsid w:val="009B4247"/>
    <w:rsid w:val="009B4D33"/>
    <w:rsid w:val="009B679A"/>
    <w:rsid w:val="009C0E69"/>
    <w:rsid w:val="009C15F8"/>
    <w:rsid w:val="009C412E"/>
    <w:rsid w:val="009C5ACB"/>
    <w:rsid w:val="009C5EAA"/>
    <w:rsid w:val="009C608A"/>
    <w:rsid w:val="009C608D"/>
    <w:rsid w:val="009C65DF"/>
    <w:rsid w:val="009C7D9B"/>
    <w:rsid w:val="009D1FC7"/>
    <w:rsid w:val="009D2833"/>
    <w:rsid w:val="009D3490"/>
    <w:rsid w:val="009D497E"/>
    <w:rsid w:val="009D5578"/>
    <w:rsid w:val="009E0D40"/>
    <w:rsid w:val="009E22CF"/>
    <w:rsid w:val="009E359C"/>
    <w:rsid w:val="009E5A50"/>
    <w:rsid w:val="009E5F3A"/>
    <w:rsid w:val="009E64D8"/>
    <w:rsid w:val="009F1C27"/>
    <w:rsid w:val="009F3BC8"/>
    <w:rsid w:val="009F4B23"/>
    <w:rsid w:val="009F55AE"/>
    <w:rsid w:val="009F62C3"/>
    <w:rsid w:val="009F6BD5"/>
    <w:rsid w:val="00A0058C"/>
    <w:rsid w:val="00A005E7"/>
    <w:rsid w:val="00A00D40"/>
    <w:rsid w:val="00A036F3"/>
    <w:rsid w:val="00A03781"/>
    <w:rsid w:val="00A03D75"/>
    <w:rsid w:val="00A06EBD"/>
    <w:rsid w:val="00A0713D"/>
    <w:rsid w:val="00A071FE"/>
    <w:rsid w:val="00A07CF9"/>
    <w:rsid w:val="00A120BB"/>
    <w:rsid w:val="00A1230B"/>
    <w:rsid w:val="00A12C27"/>
    <w:rsid w:val="00A12C55"/>
    <w:rsid w:val="00A13355"/>
    <w:rsid w:val="00A15110"/>
    <w:rsid w:val="00A15136"/>
    <w:rsid w:val="00A16785"/>
    <w:rsid w:val="00A17330"/>
    <w:rsid w:val="00A202AC"/>
    <w:rsid w:val="00A21EF5"/>
    <w:rsid w:val="00A22249"/>
    <w:rsid w:val="00A235A7"/>
    <w:rsid w:val="00A23CF0"/>
    <w:rsid w:val="00A24811"/>
    <w:rsid w:val="00A25009"/>
    <w:rsid w:val="00A277A2"/>
    <w:rsid w:val="00A30125"/>
    <w:rsid w:val="00A311A6"/>
    <w:rsid w:val="00A32553"/>
    <w:rsid w:val="00A34642"/>
    <w:rsid w:val="00A34E9F"/>
    <w:rsid w:val="00A35266"/>
    <w:rsid w:val="00A409E7"/>
    <w:rsid w:val="00A4288D"/>
    <w:rsid w:val="00A441BF"/>
    <w:rsid w:val="00A44427"/>
    <w:rsid w:val="00A44D19"/>
    <w:rsid w:val="00A46168"/>
    <w:rsid w:val="00A46912"/>
    <w:rsid w:val="00A46DE0"/>
    <w:rsid w:val="00A473C6"/>
    <w:rsid w:val="00A505E2"/>
    <w:rsid w:val="00A53753"/>
    <w:rsid w:val="00A53997"/>
    <w:rsid w:val="00A56A19"/>
    <w:rsid w:val="00A619A6"/>
    <w:rsid w:val="00A630A7"/>
    <w:rsid w:val="00A645B4"/>
    <w:rsid w:val="00A65572"/>
    <w:rsid w:val="00A67DC2"/>
    <w:rsid w:val="00A70A6A"/>
    <w:rsid w:val="00A724C1"/>
    <w:rsid w:val="00A72602"/>
    <w:rsid w:val="00A7278E"/>
    <w:rsid w:val="00A76DD8"/>
    <w:rsid w:val="00A77475"/>
    <w:rsid w:val="00A80EE5"/>
    <w:rsid w:val="00A84C97"/>
    <w:rsid w:val="00A84EA4"/>
    <w:rsid w:val="00A84EA7"/>
    <w:rsid w:val="00A91062"/>
    <w:rsid w:val="00A93732"/>
    <w:rsid w:val="00A9399F"/>
    <w:rsid w:val="00A968D4"/>
    <w:rsid w:val="00AA0BEC"/>
    <w:rsid w:val="00AA0C83"/>
    <w:rsid w:val="00AA0E22"/>
    <w:rsid w:val="00AA1522"/>
    <w:rsid w:val="00AA16DD"/>
    <w:rsid w:val="00AA1823"/>
    <w:rsid w:val="00AA373A"/>
    <w:rsid w:val="00AA56E6"/>
    <w:rsid w:val="00AA7480"/>
    <w:rsid w:val="00AA7E2A"/>
    <w:rsid w:val="00AB35C2"/>
    <w:rsid w:val="00AB47FF"/>
    <w:rsid w:val="00AB4D43"/>
    <w:rsid w:val="00AB7683"/>
    <w:rsid w:val="00AC0497"/>
    <w:rsid w:val="00AC064E"/>
    <w:rsid w:val="00AC16CC"/>
    <w:rsid w:val="00AC1995"/>
    <w:rsid w:val="00AC267F"/>
    <w:rsid w:val="00AC2CAF"/>
    <w:rsid w:val="00AC2D64"/>
    <w:rsid w:val="00AC33BB"/>
    <w:rsid w:val="00AC43E2"/>
    <w:rsid w:val="00AC64BD"/>
    <w:rsid w:val="00AC6699"/>
    <w:rsid w:val="00AC74FF"/>
    <w:rsid w:val="00AD03D4"/>
    <w:rsid w:val="00AD0E63"/>
    <w:rsid w:val="00AD3212"/>
    <w:rsid w:val="00AD387E"/>
    <w:rsid w:val="00AD602C"/>
    <w:rsid w:val="00AD76C5"/>
    <w:rsid w:val="00AD7D60"/>
    <w:rsid w:val="00AE08AF"/>
    <w:rsid w:val="00AE21AF"/>
    <w:rsid w:val="00AE23E6"/>
    <w:rsid w:val="00AE25BE"/>
    <w:rsid w:val="00AE2D69"/>
    <w:rsid w:val="00AE32AC"/>
    <w:rsid w:val="00AE78B0"/>
    <w:rsid w:val="00AF0E92"/>
    <w:rsid w:val="00AF25FE"/>
    <w:rsid w:val="00AF2A82"/>
    <w:rsid w:val="00AF35B4"/>
    <w:rsid w:val="00AF46D0"/>
    <w:rsid w:val="00AF5522"/>
    <w:rsid w:val="00AF71DE"/>
    <w:rsid w:val="00AF773F"/>
    <w:rsid w:val="00AF7F2C"/>
    <w:rsid w:val="00B0022A"/>
    <w:rsid w:val="00B01943"/>
    <w:rsid w:val="00B01FC9"/>
    <w:rsid w:val="00B0235A"/>
    <w:rsid w:val="00B03CD8"/>
    <w:rsid w:val="00B048AD"/>
    <w:rsid w:val="00B056AE"/>
    <w:rsid w:val="00B06D6A"/>
    <w:rsid w:val="00B07361"/>
    <w:rsid w:val="00B1440F"/>
    <w:rsid w:val="00B150C5"/>
    <w:rsid w:val="00B16F1F"/>
    <w:rsid w:val="00B172E4"/>
    <w:rsid w:val="00B23E53"/>
    <w:rsid w:val="00B25C1E"/>
    <w:rsid w:val="00B26786"/>
    <w:rsid w:val="00B278BE"/>
    <w:rsid w:val="00B27AC1"/>
    <w:rsid w:val="00B3010C"/>
    <w:rsid w:val="00B31D6E"/>
    <w:rsid w:val="00B31F66"/>
    <w:rsid w:val="00B32292"/>
    <w:rsid w:val="00B331ED"/>
    <w:rsid w:val="00B33674"/>
    <w:rsid w:val="00B34529"/>
    <w:rsid w:val="00B350E1"/>
    <w:rsid w:val="00B40379"/>
    <w:rsid w:val="00B40A8A"/>
    <w:rsid w:val="00B448BA"/>
    <w:rsid w:val="00B44F80"/>
    <w:rsid w:val="00B477C3"/>
    <w:rsid w:val="00B47B26"/>
    <w:rsid w:val="00B51B3C"/>
    <w:rsid w:val="00B5232A"/>
    <w:rsid w:val="00B571C7"/>
    <w:rsid w:val="00B57857"/>
    <w:rsid w:val="00B603C4"/>
    <w:rsid w:val="00B607A4"/>
    <w:rsid w:val="00B632D4"/>
    <w:rsid w:val="00B638D2"/>
    <w:rsid w:val="00B650A1"/>
    <w:rsid w:val="00B67180"/>
    <w:rsid w:val="00B713AA"/>
    <w:rsid w:val="00B71424"/>
    <w:rsid w:val="00B73BF5"/>
    <w:rsid w:val="00B75E59"/>
    <w:rsid w:val="00B763E5"/>
    <w:rsid w:val="00B77482"/>
    <w:rsid w:val="00B774DC"/>
    <w:rsid w:val="00B805BD"/>
    <w:rsid w:val="00B806FE"/>
    <w:rsid w:val="00B80B39"/>
    <w:rsid w:val="00B82526"/>
    <w:rsid w:val="00B82F2F"/>
    <w:rsid w:val="00B85789"/>
    <w:rsid w:val="00B87180"/>
    <w:rsid w:val="00B879AE"/>
    <w:rsid w:val="00B87EBD"/>
    <w:rsid w:val="00B914A0"/>
    <w:rsid w:val="00B93C80"/>
    <w:rsid w:val="00B95038"/>
    <w:rsid w:val="00B95FE6"/>
    <w:rsid w:val="00B96636"/>
    <w:rsid w:val="00B9699F"/>
    <w:rsid w:val="00BA2B84"/>
    <w:rsid w:val="00BA427F"/>
    <w:rsid w:val="00BA4769"/>
    <w:rsid w:val="00BA678A"/>
    <w:rsid w:val="00BA7496"/>
    <w:rsid w:val="00BB12B4"/>
    <w:rsid w:val="00BB2383"/>
    <w:rsid w:val="00BB257F"/>
    <w:rsid w:val="00BB30D0"/>
    <w:rsid w:val="00BB39D7"/>
    <w:rsid w:val="00BB554A"/>
    <w:rsid w:val="00BB5E1D"/>
    <w:rsid w:val="00BB7858"/>
    <w:rsid w:val="00BB7CD2"/>
    <w:rsid w:val="00BC1AB2"/>
    <w:rsid w:val="00BC5E92"/>
    <w:rsid w:val="00BC6923"/>
    <w:rsid w:val="00BD00E6"/>
    <w:rsid w:val="00BD3500"/>
    <w:rsid w:val="00BD37E5"/>
    <w:rsid w:val="00BD3AA8"/>
    <w:rsid w:val="00BD4287"/>
    <w:rsid w:val="00BD4CAD"/>
    <w:rsid w:val="00BD57BC"/>
    <w:rsid w:val="00BD5C19"/>
    <w:rsid w:val="00BD5E9F"/>
    <w:rsid w:val="00BD7A3B"/>
    <w:rsid w:val="00BD7B2F"/>
    <w:rsid w:val="00BE2277"/>
    <w:rsid w:val="00BE397C"/>
    <w:rsid w:val="00BE3E53"/>
    <w:rsid w:val="00BE6490"/>
    <w:rsid w:val="00BE65EF"/>
    <w:rsid w:val="00BF05D0"/>
    <w:rsid w:val="00BF3958"/>
    <w:rsid w:val="00BF4F83"/>
    <w:rsid w:val="00BF5F05"/>
    <w:rsid w:val="00BF656F"/>
    <w:rsid w:val="00C00F81"/>
    <w:rsid w:val="00C014B6"/>
    <w:rsid w:val="00C02E3A"/>
    <w:rsid w:val="00C04D88"/>
    <w:rsid w:val="00C05915"/>
    <w:rsid w:val="00C07EAF"/>
    <w:rsid w:val="00C107B7"/>
    <w:rsid w:val="00C11122"/>
    <w:rsid w:val="00C1171A"/>
    <w:rsid w:val="00C119D5"/>
    <w:rsid w:val="00C12B75"/>
    <w:rsid w:val="00C14548"/>
    <w:rsid w:val="00C14895"/>
    <w:rsid w:val="00C15243"/>
    <w:rsid w:val="00C1651B"/>
    <w:rsid w:val="00C16EE3"/>
    <w:rsid w:val="00C16F35"/>
    <w:rsid w:val="00C2006A"/>
    <w:rsid w:val="00C2022C"/>
    <w:rsid w:val="00C20C4C"/>
    <w:rsid w:val="00C219CE"/>
    <w:rsid w:val="00C27821"/>
    <w:rsid w:val="00C308A0"/>
    <w:rsid w:val="00C315DF"/>
    <w:rsid w:val="00C31C55"/>
    <w:rsid w:val="00C32A77"/>
    <w:rsid w:val="00C33FED"/>
    <w:rsid w:val="00C36623"/>
    <w:rsid w:val="00C36D0B"/>
    <w:rsid w:val="00C37114"/>
    <w:rsid w:val="00C37163"/>
    <w:rsid w:val="00C4088B"/>
    <w:rsid w:val="00C41822"/>
    <w:rsid w:val="00C436E0"/>
    <w:rsid w:val="00C443C4"/>
    <w:rsid w:val="00C465BB"/>
    <w:rsid w:val="00C50389"/>
    <w:rsid w:val="00C50824"/>
    <w:rsid w:val="00C52FDF"/>
    <w:rsid w:val="00C53017"/>
    <w:rsid w:val="00C534FB"/>
    <w:rsid w:val="00C55758"/>
    <w:rsid w:val="00C5639F"/>
    <w:rsid w:val="00C569CB"/>
    <w:rsid w:val="00C611BF"/>
    <w:rsid w:val="00C61BF3"/>
    <w:rsid w:val="00C61DF4"/>
    <w:rsid w:val="00C6271B"/>
    <w:rsid w:val="00C6478D"/>
    <w:rsid w:val="00C653A5"/>
    <w:rsid w:val="00C65983"/>
    <w:rsid w:val="00C67A06"/>
    <w:rsid w:val="00C7119C"/>
    <w:rsid w:val="00C71259"/>
    <w:rsid w:val="00C714D9"/>
    <w:rsid w:val="00C800CF"/>
    <w:rsid w:val="00C80229"/>
    <w:rsid w:val="00C80EC5"/>
    <w:rsid w:val="00C8310D"/>
    <w:rsid w:val="00C83BCF"/>
    <w:rsid w:val="00C856F6"/>
    <w:rsid w:val="00C86D88"/>
    <w:rsid w:val="00C87DE4"/>
    <w:rsid w:val="00C904B2"/>
    <w:rsid w:val="00C90E39"/>
    <w:rsid w:val="00C91100"/>
    <w:rsid w:val="00C914CE"/>
    <w:rsid w:val="00C933A5"/>
    <w:rsid w:val="00C95E1C"/>
    <w:rsid w:val="00C9622A"/>
    <w:rsid w:val="00C97B68"/>
    <w:rsid w:val="00CA01BD"/>
    <w:rsid w:val="00CA0C02"/>
    <w:rsid w:val="00CA2087"/>
    <w:rsid w:val="00CA3143"/>
    <w:rsid w:val="00CA3F8C"/>
    <w:rsid w:val="00CA4C27"/>
    <w:rsid w:val="00CA5E50"/>
    <w:rsid w:val="00CA74BD"/>
    <w:rsid w:val="00CA7E15"/>
    <w:rsid w:val="00CB215C"/>
    <w:rsid w:val="00CB256A"/>
    <w:rsid w:val="00CB2736"/>
    <w:rsid w:val="00CB3FD8"/>
    <w:rsid w:val="00CB4199"/>
    <w:rsid w:val="00CB51C1"/>
    <w:rsid w:val="00CC26CC"/>
    <w:rsid w:val="00CC3277"/>
    <w:rsid w:val="00CC5173"/>
    <w:rsid w:val="00CC5BAB"/>
    <w:rsid w:val="00CC7762"/>
    <w:rsid w:val="00CD2B55"/>
    <w:rsid w:val="00CD2B94"/>
    <w:rsid w:val="00CD30E1"/>
    <w:rsid w:val="00CD38DD"/>
    <w:rsid w:val="00CD53B3"/>
    <w:rsid w:val="00CD6799"/>
    <w:rsid w:val="00CD7FB4"/>
    <w:rsid w:val="00CE1608"/>
    <w:rsid w:val="00CE219A"/>
    <w:rsid w:val="00CE228C"/>
    <w:rsid w:val="00CE2466"/>
    <w:rsid w:val="00CE5110"/>
    <w:rsid w:val="00CE52B5"/>
    <w:rsid w:val="00CE63E1"/>
    <w:rsid w:val="00CE715C"/>
    <w:rsid w:val="00CF0C16"/>
    <w:rsid w:val="00CF1C75"/>
    <w:rsid w:val="00CF24AA"/>
    <w:rsid w:val="00CF308A"/>
    <w:rsid w:val="00CF4497"/>
    <w:rsid w:val="00CF63E1"/>
    <w:rsid w:val="00CF675B"/>
    <w:rsid w:val="00CF6841"/>
    <w:rsid w:val="00CF7125"/>
    <w:rsid w:val="00CF714E"/>
    <w:rsid w:val="00CF717B"/>
    <w:rsid w:val="00D0127E"/>
    <w:rsid w:val="00D0291E"/>
    <w:rsid w:val="00D05BD4"/>
    <w:rsid w:val="00D06510"/>
    <w:rsid w:val="00D0738C"/>
    <w:rsid w:val="00D077B0"/>
    <w:rsid w:val="00D116F4"/>
    <w:rsid w:val="00D12946"/>
    <w:rsid w:val="00D131E7"/>
    <w:rsid w:val="00D13CA4"/>
    <w:rsid w:val="00D13E24"/>
    <w:rsid w:val="00D146A3"/>
    <w:rsid w:val="00D15DE4"/>
    <w:rsid w:val="00D1720B"/>
    <w:rsid w:val="00D178B3"/>
    <w:rsid w:val="00D2147F"/>
    <w:rsid w:val="00D21F2A"/>
    <w:rsid w:val="00D24341"/>
    <w:rsid w:val="00D25EA4"/>
    <w:rsid w:val="00D266D3"/>
    <w:rsid w:val="00D2776F"/>
    <w:rsid w:val="00D27CFF"/>
    <w:rsid w:val="00D303EB"/>
    <w:rsid w:val="00D30970"/>
    <w:rsid w:val="00D3136A"/>
    <w:rsid w:val="00D325EA"/>
    <w:rsid w:val="00D32CE2"/>
    <w:rsid w:val="00D33C1D"/>
    <w:rsid w:val="00D34B13"/>
    <w:rsid w:val="00D36A40"/>
    <w:rsid w:val="00D37659"/>
    <w:rsid w:val="00D376E2"/>
    <w:rsid w:val="00D40BCE"/>
    <w:rsid w:val="00D414A3"/>
    <w:rsid w:val="00D41710"/>
    <w:rsid w:val="00D41B7E"/>
    <w:rsid w:val="00D43100"/>
    <w:rsid w:val="00D4401F"/>
    <w:rsid w:val="00D44360"/>
    <w:rsid w:val="00D45585"/>
    <w:rsid w:val="00D45968"/>
    <w:rsid w:val="00D45CC8"/>
    <w:rsid w:val="00D46D65"/>
    <w:rsid w:val="00D5091D"/>
    <w:rsid w:val="00D537FA"/>
    <w:rsid w:val="00D53BC1"/>
    <w:rsid w:val="00D53FE9"/>
    <w:rsid w:val="00D56C1B"/>
    <w:rsid w:val="00D61D65"/>
    <w:rsid w:val="00D625F9"/>
    <w:rsid w:val="00D630C0"/>
    <w:rsid w:val="00D6407F"/>
    <w:rsid w:val="00D65969"/>
    <w:rsid w:val="00D719B8"/>
    <w:rsid w:val="00D71B0A"/>
    <w:rsid w:val="00D71B77"/>
    <w:rsid w:val="00D71FC9"/>
    <w:rsid w:val="00D71FFC"/>
    <w:rsid w:val="00D72049"/>
    <w:rsid w:val="00D72729"/>
    <w:rsid w:val="00D728B4"/>
    <w:rsid w:val="00D728E5"/>
    <w:rsid w:val="00D73B2A"/>
    <w:rsid w:val="00D745FB"/>
    <w:rsid w:val="00D772E8"/>
    <w:rsid w:val="00D82D81"/>
    <w:rsid w:val="00D839C6"/>
    <w:rsid w:val="00D840B3"/>
    <w:rsid w:val="00D8472D"/>
    <w:rsid w:val="00D85730"/>
    <w:rsid w:val="00D85FFB"/>
    <w:rsid w:val="00D8679A"/>
    <w:rsid w:val="00D8698E"/>
    <w:rsid w:val="00D902CB"/>
    <w:rsid w:val="00D92C63"/>
    <w:rsid w:val="00D9377A"/>
    <w:rsid w:val="00DA097A"/>
    <w:rsid w:val="00DA313E"/>
    <w:rsid w:val="00DA5238"/>
    <w:rsid w:val="00DA688F"/>
    <w:rsid w:val="00DA6B56"/>
    <w:rsid w:val="00DA734B"/>
    <w:rsid w:val="00DA7589"/>
    <w:rsid w:val="00DA77D2"/>
    <w:rsid w:val="00DA7836"/>
    <w:rsid w:val="00DB33DC"/>
    <w:rsid w:val="00DB34B6"/>
    <w:rsid w:val="00DB3C58"/>
    <w:rsid w:val="00DB5382"/>
    <w:rsid w:val="00DB64D4"/>
    <w:rsid w:val="00DB722C"/>
    <w:rsid w:val="00DC00B0"/>
    <w:rsid w:val="00DC02E7"/>
    <w:rsid w:val="00DC30CB"/>
    <w:rsid w:val="00DC4DCE"/>
    <w:rsid w:val="00DC600C"/>
    <w:rsid w:val="00DC696F"/>
    <w:rsid w:val="00DC70A9"/>
    <w:rsid w:val="00DC7886"/>
    <w:rsid w:val="00DC7A7A"/>
    <w:rsid w:val="00DD0FFD"/>
    <w:rsid w:val="00DD1174"/>
    <w:rsid w:val="00DD1F38"/>
    <w:rsid w:val="00DD453B"/>
    <w:rsid w:val="00DD64F8"/>
    <w:rsid w:val="00DE0E23"/>
    <w:rsid w:val="00DE1181"/>
    <w:rsid w:val="00DE11FD"/>
    <w:rsid w:val="00DE1E7B"/>
    <w:rsid w:val="00DE317B"/>
    <w:rsid w:val="00DE345F"/>
    <w:rsid w:val="00DE51AF"/>
    <w:rsid w:val="00DF0127"/>
    <w:rsid w:val="00DF1738"/>
    <w:rsid w:val="00DF25F9"/>
    <w:rsid w:val="00DF2EE5"/>
    <w:rsid w:val="00DF51BE"/>
    <w:rsid w:val="00DF637D"/>
    <w:rsid w:val="00DF7222"/>
    <w:rsid w:val="00DF7550"/>
    <w:rsid w:val="00E00855"/>
    <w:rsid w:val="00E01181"/>
    <w:rsid w:val="00E026F3"/>
    <w:rsid w:val="00E03070"/>
    <w:rsid w:val="00E047AD"/>
    <w:rsid w:val="00E0752F"/>
    <w:rsid w:val="00E1052A"/>
    <w:rsid w:val="00E106B7"/>
    <w:rsid w:val="00E10C7A"/>
    <w:rsid w:val="00E110A3"/>
    <w:rsid w:val="00E1156A"/>
    <w:rsid w:val="00E11E0C"/>
    <w:rsid w:val="00E12174"/>
    <w:rsid w:val="00E14733"/>
    <w:rsid w:val="00E158A8"/>
    <w:rsid w:val="00E15F50"/>
    <w:rsid w:val="00E16365"/>
    <w:rsid w:val="00E17392"/>
    <w:rsid w:val="00E20429"/>
    <w:rsid w:val="00E21629"/>
    <w:rsid w:val="00E23183"/>
    <w:rsid w:val="00E232FE"/>
    <w:rsid w:val="00E2580F"/>
    <w:rsid w:val="00E26F17"/>
    <w:rsid w:val="00E27292"/>
    <w:rsid w:val="00E27C89"/>
    <w:rsid w:val="00E318D3"/>
    <w:rsid w:val="00E34ED3"/>
    <w:rsid w:val="00E35245"/>
    <w:rsid w:val="00E366B6"/>
    <w:rsid w:val="00E36AF4"/>
    <w:rsid w:val="00E409D9"/>
    <w:rsid w:val="00E40A89"/>
    <w:rsid w:val="00E4257E"/>
    <w:rsid w:val="00E425A5"/>
    <w:rsid w:val="00E42D1A"/>
    <w:rsid w:val="00E43CCD"/>
    <w:rsid w:val="00E44079"/>
    <w:rsid w:val="00E44260"/>
    <w:rsid w:val="00E455CB"/>
    <w:rsid w:val="00E459F4"/>
    <w:rsid w:val="00E47A1C"/>
    <w:rsid w:val="00E506CE"/>
    <w:rsid w:val="00E521CD"/>
    <w:rsid w:val="00E52DCC"/>
    <w:rsid w:val="00E54134"/>
    <w:rsid w:val="00E54156"/>
    <w:rsid w:val="00E54E20"/>
    <w:rsid w:val="00E5587C"/>
    <w:rsid w:val="00E57117"/>
    <w:rsid w:val="00E60A7A"/>
    <w:rsid w:val="00E613B2"/>
    <w:rsid w:val="00E622D7"/>
    <w:rsid w:val="00E62AC2"/>
    <w:rsid w:val="00E6524E"/>
    <w:rsid w:val="00E70D6E"/>
    <w:rsid w:val="00E7101A"/>
    <w:rsid w:val="00E7106A"/>
    <w:rsid w:val="00E71084"/>
    <w:rsid w:val="00E720AB"/>
    <w:rsid w:val="00E7287A"/>
    <w:rsid w:val="00E728EC"/>
    <w:rsid w:val="00E7402C"/>
    <w:rsid w:val="00E74D9C"/>
    <w:rsid w:val="00E75426"/>
    <w:rsid w:val="00E76EA2"/>
    <w:rsid w:val="00E778AB"/>
    <w:rsid w:val="00E77DF9"/>
    <w:rsid w:val="00E808A9"/>
    <w:rsid w:val="00E8559C"/>
    <w:rsid w:val="00E85D52"/>
    <w:rsid w:val="00E860FB"/>
    <w:rsid w:val="00E867F7"/>
    <w:rsid w:val="00E8731A"/>
    <w:rsid w:val="00E87B2C"/>
    <w:rsid w:val="00E90B78"/>
    <w:rsid w:val="00E90EC0"/>
    <w:rsid w:val="00E922C4"/>
    <w:rsid w:val="00E9262C"/>
    <w:rsid w:val="00E946EB"/>
    <w:rsid w:val="00E966A4"/>
    <w:rsid w:val="00EA03E6"/>
    <w:rsid w:val="00EA0E1C"/>
    <w:rsid w:val="00EA2057"/>
    <w:rsid w:val="00EA66E5"/>
    <w:rsid w:val="00EB072D"/>
    <w:rsid w:val="00EB2774"/>
    <w:rsid w:val="00EB39C4"/>
    <w:rsid w:val="00EB44A2"/>
    <w:rsid w:val="00EB4A00"/>
    <w:rsid w:val="00EC126E"/>
    <w:rsid w:val="00EC298A"/>
    <w:rsid w:val="00EC36F7"/>
    <w:rsid w:val="00EC4A4E"/>
    <w:rsid w:val="00EC4CD3"/>
    <w:rsid w:val="00ED0394"/>
    <w:rsid w:val="00ED291C"/>
    <w:rsid w:val="00ED41D1"/>
    <w:rsid w:val="00ED4DB4"/>
    <w:rsid w:val="00ED56D4"/>
    <w:rsid w:val="00ED5EDF"/>
    <w:rsid w:val="00ED6262"/>
    <w:rsid w:val="00ED6314"/>
    <w:rsid w:val="00ED6DA4"/>
    <w:rsid w:val="00ED76F1"/>
    <w:rsid w:val="00ED7A9C"/>
    <w:rsid w:val="00EE1C12"/>
    <w:rsid w:val="00EE1D24"/>
    <w:rsid w:val="00EE3B00"/>
    <w:rsid w:val="00EE3D24"/>
    <w:rsid w:val="00EE502A"/>
    <w:rsid w:val="00EE6940"/>
    <w:rsid w:val="00EF1535"/>
    <w:rsid w:val="00EF2C4D"/>
    <w:rsid w:val="00EF3A95"/>
    <w:rsid w:val="00EF40CA"/>
    <w:rsid w:val="00EF52FB"/>
    <w:rsid w:val="00EF5DC2"/>
    <w:rsid w:val="00EF605D"/>
    <w:rsid w:val="00EF685B"/>
    <w:rsid w:val="00EF704F"/>
    <w:rsid w:val="00F00263"/>
    <w:rsid w:val="00F0208C"/>
    <w:rsid w:val="00F03624"/>
    <w:rsid w:val="00F03D7A"/>
    <w:rsid w:val="00F054C5"/>
    <w:rsid w:val="00F076CF"/>
    <w:rsid w:val="00F10BCE"/>
    <w:rsid w:val="00F11588"/>
    <w:rsid w:val="00F11956"/>
    <w:rsid w:val="00F11DF1"/>
    <w:rsid w:val="00F12735"/>
    <w:rsid w:val="00F128BE"/>
    <w:rsid w:val="00F14DAB"/>
    <w:rsid w:val="00F1565A"/>
    <w:rsid w:val="00F15709"/>
    <w:rsid w:val="00F15B2B"/>
    <w:rsid w:val="00F15DA2"/>
    <w:rsid w:val="00F20009"/>
    <w:rsid w:val="00F22BE4"/>
    <w:rsid w:val="00F2489E"/>
    <w:rsid w:val="00F25733"/>
    <w:rsid w:val="00F257D0"/>
    <w:rsid w:val="00F31A50"/>
    <w:rsid w:val="00F35B21"/>
    <w:rsid w:val="00F363D0"/>
    <w:rsid w:val="00F3641A"/>
    <w:rsid w:val="00F373D6"/>
    <w:rsid w:val="00F3790B"/>
    <w:rsid w:val="00F403BC"/>
    <w:rsid w:val="00F40836"/>
    <w:rsid w:val="00F40FBE"/>
    <w:rsid w:val="00F41583"/>
    <w:rsid w:val="00F419C6"/>
    <w:rsid w:val="00F422AA"/>
    <w:rsid w:val="00F42C78"/>
    <w:rsid w:val="00F44521"/>
    <w:rsid w:val="00F45AC2"/>
    <w:rsid w:val="00F45D06"/>
    <w:rsid w:val="00F466B1"/>
    <w:rsid w:val="00F47A8E"/>
    <w:rsid w:val="00F50104"/>
    <w:rsid w:val="00F50B72"/>
    <w:rsid w:val="00F510D6"/>
    <w:rsid w:val="00F60077"/>
    <w:rsid w:val="00F602E6"/>
    <w:rsid w:val="00F60409"/>
    <w:rsid w:val="00F6092E"/>
    <w:rsid w:val="00F6098D"/>
    <w:rsid w:val="00F612A2"/>
    <w:rsid w:val="00F622A3"/>
    <w:rsid w:val="00F640AE"/>
    <w:rsid w:val="00F64C3E"/>
    <w:rsid w:val="00F6739C"/>
    <w:rsid w:val="00F70CD4"/>
    <w:rsid w:val="00F71B38"/>
    <w:rsid w:val="00F72376"/>
    <w:rsid w:val="00F74B73"/>
    <w:rsid w:val="00F7593A"/>
    <w:rsid w:val="00F75C9B"/>
    <w:rsid w:val="00F77769"/>
    <w:rsid w:val="00F81894"/>
    <w:rsid w:val="00F81F92"/>
    <w:rsid w:val="00F83679"/>
    <w:rsid w:val="00F8565B"/>
    <w:rsid w:val="00F87288"/>
    <w:rsid w:val="00F87352"/>
    <w:rsid w:val="00F877DD"/>
    <w:rsid w:val="00F901C5"/>
    <w:rsid w:val="00F910D5"/>
    <w:rsid w:val="00F93020"/>
    <w:rsid w:val="00F93CF0"/>
    <w:rsid w:val="00F95381"/>
    <w:rsid w:val="00F95C70"/>
    <w:rsid w:val="00F963F3"/>
    <w:rsid w:val="00FA2415"/>
    <w:rsid w:val="00FA27A7"/>
    <w:rsid w:val="00FA5CD6"/>
    <w:rsid w:val="00FA5DC7"/>
    <w:rsid w:val="00FA7256"/>
    <w:rsid w:val="00FA7A39"/>
    <w:rsid w:val="00FB189B"/>
    <w:rsid w:val="00FB4082"/>
    <w:rsid w:val="00FC02DF"/>
    <w:rsid w:val="00FC0701"/>
    <w:rsid w:val="00FC27C2"/>
    <w:rsid w:val="00FC2C37"/>
    <w:rsid w:val="00FC2FD9"/>
    <w:rsid w:val="00FC6BE8"/>
    <w:rsid w:val="00FC6FB2"/>
    <w:rsid w:val="00FD07B8"/>
    <w:rsid w:val="00FD3676"/>
    <w:rsid w:val="00FD40CA"/>
    <w:rsid w:val="00FD66AE"/>
    <w:rsid w:val="00FD6878"/>
    <w:rsid w:val="00FD6D5D"/>
    <w:rsid w:val="00FD749C"/>
    <w:rsid w:val="00FD74B2"/>
    <w:rsid w:val="00FE09B0"/>
    <w:rsid w:val="00FE1E35"/>
    <w:rsid w:val="00FE2D9F"/>
    <w:rsid w:val="00FE2E56"/>
    <w:rsid w:val="00FE57F1"/>
    <w:rsid w:val="00FE5E0D"/>
    <w:rsid w:val="00FE725E"/>
    <w:rsid w:val="00FF05C7"/>
    <w:rsid w:val="00FF06CA"/>
    <w:rsid w:val="00FF1D89"/>
    <w:rsid w:val="00FF22B1"/>
    <w:rsid w:val="00FF266D"/>
    <w:rsid w:val="00FF3E11"/>
    <w:rsid w:val="00FF48BE"/>
    <w:rsid w:val="00FF67A3"/>
    <w:rsid w:val="00FF78E1"/>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78A"/>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unhideWhenUsed/>
    <w:rsid w:val="00023634"/>
    <w:rPr>
      <w:sz w:val="20"/>
      <w:szCs w:val="20"/>
    </w:rPr>
  </w:style>
  <w:style w:type="character" w:customStyle="1" w:styleId="CommentTextChar">
    <w:name w:val="Comment Text Char"/>
    <w:basedOn w:val="DefaultParagraphFont"/>
    <w:link w:val="CommentText"/>
    <w:uiPriority w:val="99"/>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customStyle="1" w:styleId="Default">
    <w:name w:val="Default"/>
    <w:rsid w:val="00D1720B"/>
    <w:pPr>
      <w:autoSpaceDE w:val="0"/>
      <w:autoSpaceDN w:val="0"/>
      <w:adjustRightInd w:val="0"/>
      <w:spacing w:after="0" w:line="240" w:lineRule="auto"/>
    </w:pPr>
    <w:rPr>
      <w:rFonts w:ascii="Arial" w:hAnsi="Arial" w:cs="Arial"/>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7385">
      <w:bodyDiv w:val="1"/>
      <w:marLeft w:val="0"/>
      <w:marRight w:val="0"/>
      <w:marTop w:val="0"/>
      <w:marBottom w:val="0"/>
      <w:divBdr>
        <w:top w:val="none" w:sz="0" w:space="0" w:color="auto"/>
        <w:left w:val="none" w:sz="0" w:space="0" w:color="auto"/>
        <w:bottom w:val="none" w:sz="0" w:space="0" w:color="auto"/>
        <w:right w:val="none" w:sz="0" w:space="0" w:color="auto"/>
      </w:divBdr>
    </w:div>
    <w:div w:id="25059712">
      <w:bodyDiv w:val="1"/>
      <w:marLeft w:val="0"/>
      <w:marRight w:val="0"/>
      <w:marTop w:val="0"/>
      <w:marBottom w:val="0"/>
      <w:divBdr>
        <w:top w:val="none" w:sz="0" w:space="0" w:color="auto"/>
        <w:left w:val="none" w:sz="0" w:space="0" w:color="auto"/>
        <w:bottom w:val="none" w:sz="0" w:space="0" w:color="auto"/>
        <w:right w:val="none" w:sz="0" w:space="0" w:color="auto"/>
      </w:divBdr>
    </w:div>
    <w:div w:id="68619710">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1339511">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2677102">
      <w:bodyDiv w:val="1"/>
      <w:marLeft w:val="0"/>
      <w:marRight w:val="0"/>
      <w:marTop w:val="0"/>
      <w:marBottom w:val="0"/>
      <w:divBdr>
        <w:top w:val="none" w:sz="0" w:space="0" w:color="auto"/>
        <w:left w:val="none" w:sz="0" w:space="0" w:color="auto"/>
        <w:bottom w:val="none" w:sz="0" w:space="0" w:color="auto"/>
        <w:right w:val="none" w:sz="0" w:space="0" w:color="auto"/>
      </w:divBdr>
    </w:div>
    <w:div w:id="124549337">
      <w:bodyDiv w:val="1"/>
      <w:marLeft w:val="0"/>
      <w:marRight w:val="0"/>
      <w:marTop w:val="0"/>
      <w:marBottom w:val="0"/>
      <w:divBdr>
        <w:top w:val="none" w:sz="0" w:space="0" w:color="auto"/>
        <w:left w:val="none" w:sz="0" w:space="0" w:color="auto"/>
        <w:bottom w:val="none" w:sz="0" w:space="0" w:color="auto"/>
        <w:right w:val="none" w:sz="0" w:space="0" w:color="auto"/>
      </w:divBdr>
    </w:div>
    <w:div w:id="138809032">
      <w:bodyDiv w:val="1"/>
      <w:marLeft w:val="0"/>
      <w:marRight w:val="0"/>
      <w:marTop w:val="0"/>
      <w:marBottom w:val="0"/>
      <w:divBdr>
        <w:top w:val="none" w:sz="0" w:space="0" w:color="auto"/>
        <w:left w:val="none" w:sz="0" w:space="0" w:color="auto"/>
        <w:bottom w:val="none" w:sz="0" w:space="0" w:color="auto"/>
        <w:right w:val="none" w:sz="0" w:space="0" w:color="auto"/>
      </w:divBdr>
    </w:div>
    <w:div w:id="167647458">
      <w:bodyDiv w:val="1"/>
      <w:marLeft w:val="0"/>
      <w:marRight w:val="0"/>
      <w:marTop w:val="0"/>
      <w:marBottom w:val="0"/>
      <w:divBdr>
        <w:top w:val="none" w:sz="0" w:space="0" w:color="auto"/>
        <w:left w:val="none" w:sz="0" w:space="0" w:color="auto"/>
        <w:bottom w:val="none" w:sz="0" w:space="0" w:color="auto"/>
        <w:right w:val="none" w:sz="0" w:space="0" w:color="auto"/>
      </w:divBdr>
    </w:div>
    <w:div w:id="186413637">
      <w:bodyDiv w:val="1"/>
      <w:marLeft w:val="0"/>
      <w:marRight w:val="0"/>
      <w:marTop w:val="0"/>
      <w:marBottom w:val="0"/>
      <w:divBdr>
        <w:top w:val="none" w:sz="0" w:space="0" w:color="auto"/>
        <w:left w:val="none" w:sz="0" w:space="0" w:color="auto"/>
        <w:bottom w:val="none" w:sz="0" w:space="0" w:color="auto"/>
        <w:right w:val="none" w:sz="0" w:space="0" w:color="auto"/>
      </w:divBdr>
    </w:div>
    <w:div w:id="204366354">
      <w:bodyDiv w:val="1"/>
      <w:marLeft w:val="0"/>
      <w:marRight w:val="0"/>
      <w:marTop w:val="0"/>
      <w:marBottom w:val="0"/>
      <w:divBdr>
        <w:top w:val="none" w:sz="0" w:space="0" w:color="auto"/>
        <w:left w:val="none" w:sz="0" w:space="0" w:color="auto"/>
        <w:bottom w:val="none" w:sz="0" w:space="0" w:color="auto"/>
        <w:right w:val="none" w:sz="0" w:space="0" w:color="auto"/>
      </w:divBdr>
    </w:div>
    <w:div w:id="234707458">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000847">
      <w:bodyDiv w:val="1"/>
      <w:marLeft w:val="0"/>
      <w:marRight w:val="0"/>
      <w:marTop w:val="0"/>
      <w:marBottom w:val="0"/>
      <w:divBdr>
        <w:top w:val="none" w:sz="0" w:space="0" w:color="auto"/>
        <w:left w:val="none" w:sz="0" w:space="0" w:color="auto"/>
        <w:bottom w:val="none" w:sz="0" w:space="0" w:color="auto"/>
        <w:right w:val="none" w:sz="0" w:space="0" w:color="auto"/>
      </w:divBdr>
    </w:div>
    <w:div w:id="312950960">
      <w:bodyDiv w:val="1"/>
      <w:marLeft w:val="0"/>
      <w:marRight w:val="0"/>
      <w:marTop w:val="0"/>
      <w:marBottom w:val="0"/>
      <w:divBdr>
        <w:top w:val="none" w:sz="0" w:space="0" w:color="auto"/>
        <w:left w:val="none" w:sz="0" w:space="0" w:color="auto"/>
        <w:bottom w:val="none" w:sz="0" w:space="0" w:color="auto"/>
        <w:right w:val="none" w:sz="0" w:space="0" w:color="auto"/>
      </w:divBdr>
    </w:div>
    <w:div w:id="316694204">
      <w:bodyDiv w:val="1"/>
      <w:marLeft w:val="0"/>
      <w:marRight w:val="0"/>
      <w:marTop w:val="0"/>
      <w:marBottom w:val="0"/>
      <w:divBdr>
        <w:top w:val="none" w:sz="0" w:space="0" w:color="auto"/>
        <w:left w:val="none" w:sz="0" w:space="0" w:color="auto"/>
        <w:bottom w:val="none" w:sz="0" w:space="0" w:color="auto"/>
        <w:right w:val="none" w:sz="0" w:space="0" w:color="auto"/>
      </w:divBdr>
    </w:div>
    <w:div w:id="318311491">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2786035">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70619774">
      <w:bodyDiv w:val="1"/>
      <w:marLeft w:val="0"/>
      <w:marRight w:val="0"/>
      <w:marTop w:val="0"/>
      <w:marBottom w:val="0"/>
      <w:divBdr>
        <w:top w:val="none" w:sz="0" w:space="0" w:color="auto"/>
        <w:left w:val="none" w:sz="0" w:space="0" w:color="auto"/>
        <w:bottom w:val="none" w:sz="0" w:space="0" w:color="auto"/>
        <w:right w:val="none" w:sz="0" w:space="0" w:color="auto"/>
      </w:divBdr>
    </w:div>
    <w:div w:id="376591501">
      <w:bodyDiv w:val="1"/>
      <w:marLeft w:val="0"/>
      <w:marRight w:val="0"/>
      <w:marTop w:val="0"/>
      <w:marBottom w:val="0"/>
      <w:divBdr>
        <w:top w:val="none" w:sz="0" w:space="0" w:color="auto"/>
        <w:left w:val="none" w:sz="0" w:space="0" w:color="auto"/>
        <w:bottom w:val="none" w:sz="0" w:space="0" w:color="auto"/>
        <w:right w:val="none" w:sz="0" w:space="0" w:color="auto"/>
      </w:divBdr>
    </w:div>
    <w:div w:id="383259446">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4623830">
      <w:bodyDiv w:val="1"/>
      <w:marLeft w:val="0"/>
      <w:marRight w:val="0"/>
      <w:marTop w:val="0"/>
      <w:marBottom w:val="0"/>
      <w:divBdr>
        <w:top w:val="none" w:sz="0" w:space="0" w:color="auto"/>
        <w:left w:val="none" w:sz="0" w:space="0" w:color="auto"/>
        <w:bottom w:val="none" w:sz="0" w:space="0" w:color="auto"/>
        <w:right w:val="none" w:sz="0" w:space="0" w:color="auto"/>
      </w:divBdr>
    </w:div>
    <w:div w:id="418252914">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5153231">
      <w:bodyDiv w:val="1"/>
      <w:marLeft w:val="0"/>
      <w:marRight w:val="0"/>
      <w:marTop w:val="0"/>
      <w:marBottom w:val="0"/>
      <w:divBdr>
        <w:top w:val="none" w:sz="0" w:space="0" w:color="auto"/>
        <w:left w:val="none" w:sz="0" w:space="0" w:color="auto"/>
        <w:bottom w:val="none" w:sz="0" w:space="0" w:color="auto"/>
        <w:right w:val="none" w:sz="0" w:space="0" w:color="auto"/>
      </w:divBdr>
    </w:div>
    <w:div w:id="461076198">
      <w:bodyDiv w:val="1"/>
      <w:marLeft w:val="0"/>
      <w:marRight w:val="0"/>
      <w:marTop w:val="0"/>
      <w:marBottom w:val="0"/>
      <w:divBdr>
        <w:top w:val="none" w:sz="0" w:space="0" w:color="auto"/>
        <w:left w:val="none" w:sz="0" w:space="0" w:color="auto"/>
        <w:bottom w:val="none" w:sz="0" w:space="0" w:color="auto"/>
        <w:right w:val="none" w:sz="0" w:space="0" w:color="auto"/>
      </w:divBdr>
    </w:div>
    <w:div w:id="474228076">
      <w:bodyDiv w:val="1"/>
      <w:marLeft w:val="0"/>
      <w:marRight w:val="0"/>
      <w:marTop w:val="0"/>
      <w:marBottom w:val="0"/>
      <w:divBdr>
        <w:top w:val="none" w:sz="0" w:space="0" w:color="auto"/>
        <w:left w:val="none" w:sz="0" w:space="0" w:color="auto"/>
        <w:bottom w:val="none" w:sz="0" w:space="0" w:color="auto"/>
        <w:right w:val="none" w:sz="0" w:space="0" w:color="auto"/>
      </w:divBdr>
    </w:div>
    <w:div w:id="48354516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27989068">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2177599">
      <w:bodyDiv w:val="1"/>
      <w:marLeft w:val="0"/>
      <w:marRight w:val="0"/>
      <w:marTop w:val="0"/>
      <w:marBottom w:val="0"/>
      <w:divBdr>
        <w:top w:val="none" w:sz="0" w:space="0" w:color="auto"/>
        <w:left w:val="none" w:sz="0" w:space="0" w:color="auto"/>
        <w:bottom w:val="none" w:sz="0" w:space="0" w:color="auto"/>
        <w:right w:val="none" w:sz="0" w:space="0" w:color="auto"/>
      </w:divBdr>
    </w:div>
    <w:div w:id="632488505">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7021">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80299599">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549371">
      <w:bodyDiv w:val="1"/>
      <w:marLeft w:val="0"/>
      <w:marRight w:val="0"/>
      <w:marTop w:val="0"/>
      <w:marBottom w:val="0"/>
      <w:divBdr>
        <w:top w:val="none" w:sz="0" w:space="0" w:color="auto"/>
        <w:left w:val="none" w:sz="0" w:space="0" w:color="auto"/>
        <w:bottom w:val="none" w:sz="0" w:space="0" w:color="auto"/>
        <w:right w:val="none" w:sz="0" w:space="0" w:color="auto"/>
      </w:divBdr>
    </w:div>
    <w:div w:id="876046281">
      <w:bodyDiv w:val="1"/>
      <w:marLeft w:val="0"/>
      <w:marRight w:val="0"/>
      <w:marTop w:val="0"/>
      <w:marBottom w:val="0"/>
      <w:divBdr>
        <w:top w:val="none" w:sz="0" w:space="0" w:color="auto"/>
        <w:left w:val="none" w:sz="0" w:space="0" w:color="auto"/>
        <w:bottom w:val="none" w:sz="0" w:space="0" w:color="auto"/>
        <w:right w:val="none" w:sz="0" w:space="0" w:color="auto"/>
      </w:divBdr>
    </w:div>
    <w:div w:id="893615059">
      <w:bodyDiv w:val="1"/>
      <w:marLeft w:val="0"/>
      <w:marRight w:val="0"/>
      <w:marTop w:val="0"/>
      <w:marBottom w:val="0"/>
      <w:divBdr>
        <w:top w:val="none" w:sz="0" w:space="0" w:color="auto"/>
        <w:left w:val="none" w:sz="0" w:space="0" w:color="auto"/>
        <w:bottom w:val="none" w:sz="0" w:space="0" w:color="auto"/>
        <w:right w:val="none" w:sz="0" w:space="0" w:color="auto"/>
      </w:divBdr>
    </w:div>
    <w:div w:id="90938757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48396370">
      <w:bodyDiv w:val="1"/>
      <w:marLeft w:val="0"/>
      <w:marRight w:val="0"/>
      <w:marTop w:val="0"/>
      <w:marBottom w:val="0"/>
      <w:divBdr>
        <w:top w:val="none" w:sz="0" w:space="0" w:color="auto"/>
        <w:left w:val="none" w:sz="0" w:space="0" w:color="auto"/>
        <w:bottom w:val="none" w:sz="0" w:space="0" w:color="auto"/>
        <w:right w:val="none" w:sz="0" w:space="0" w:color="auto"/>
      </w:divBdr>
    </w:div>
    <w:div w:id="954949998">
      <w:bodyDiv w:val="1"/>
      <w:marLeft w:val="0"/>
      <w:marRight w:val="0"/>
      <w:marTop w:val="0"/>
      <w:marBottom w:val="0"/>
      <w:divBdr>
        <w:top w:val="none" w:sz="0" w:space="0" w:color="auto"/>
        <w:left w:val="none" w:sz="0" w:space="0" w:color="auto"/>
        <w:bottom w:val="none" w:sz="0" w:space="0" w:color="auto"/>
        <w:right w:val="none" w:sz="0" w:space="0" w:color="auto"/>
      </w:divBdr>
    </w:div>
    <w:div w:id="958533277">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4799603">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8076353">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8870020">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0088025">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7193489">
      <w:bodyDiv w:val="1"/>
      <w:marLeft w:val="0"/>
      <w:marRight w:val="0"/>
      <w:marTop w:val="0"/>
      <w:marBottom w:val="0"/>
      <w:divBdr>
        <w:top w:val="none" w:sz="0" w:space="0" w:color="auto"/>
        <w:left w:val="none" w:sz="0" w:space="0" w:color="auto"/>
        <w:bottom w:val="none" w:sz="0" w:space="0" w:color="auto"/>
        <w:right w:val="none" w:sz="0" w:space="0" w:color="auto"/>
      </w:divBdr>
      <w:divsChild>
        <w:div w:id="184179530">
          <w:marLeft w:val="0"/>
          <w:marRight w:val="0"/>
          <w:marTop w:val="0"/>
          <w:marBottom w:val="0"/>
          <w:divBdr>
            <w:top w:val="none" w:sz="0" w:space="0" w:color="auto"/>
            <w:left w:val="none" w:sz="0" w:space="0" w:color="auto"/>
            <w:bottom w:val="none" w:sz="0" w:space="0" w:color="auto"/>
            <w:right w:val="none" w:sz="0" w:space="0" w:color="auto"/>
          </w:divBdr>
          <w:divsChild>
            <w:div w:id="99931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71094388">
      <w:bodyDiv w:val="1"/>
      <w:marLeft w:val="0"/>
      <w:marRight w:val="0"/>
      <w:marTop w:val="0"/>
      <w:marBottom w:val="0"/>
      <w:divBdr>
        <w:top w:val="none" w:sz="0" w:space="0" w:color="auto"/>
        <w:left w:val="none" w:sz="0" w:space="0" w:color="auto"/>
        <w:bottom w:val="none" w:sz="0" w:space="0" w:color="auto"/>
        <w:right w:val="none" w:sz="0" w:space="0" w:color="auto"/>
      </w:divBdr>
    </w:div>
    <w:div w:id="1172572323">
      <w:bodyDiv w:val="1"/>
      <w:marLeft w:val="0"/>
      <w:marRight w:val="0"/>
      <w:marTop w:val="0"/>
      <w:marBottom w:val="0"/>
      <w:divBdr>
        <w:top w:val="none" w:sz="0" w:space="0" w:color="auto"/>
        <w:left w:val="none" w:sz="0" w:space="0" w:color="auto"/>
        <w:bottom w:val="none" w:sz="0" w:space="0" w:color="auto"/>
        <w:right w:val="none" w:sz="0" w:space="0" w:color="auto"/>
      </w:divBdr>
    </w:div>
    <w:div w:id="1183977825">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15048195">
      <w:bodyDiv w:val="1"/>
      <w:marLeft w:val="0"/>
      <w:marRight w:val="0"/>
      <w:marTop w:val="0"/>
      <w:marBottom w:val="0"/>
      <w:divBdr>
        <w:top w:val="none" w:sz="0" w:space="0" w:color="auto"/>
        <w:left w:val="none" w:sz="0" w:space="0" w:color="auto"/>
        <w:bottom w:val="none" w:sz="0" w:space="0" w:color="auto"/>
        <w:right w:val="none" w:sz="0" w:space="0" w:color="auto"/>
      </w:divBdr>
    </w:div>
    <w:div w:id="1245384815">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69586509">
      <w:bodyDiv w:val="1"/>
      <w:marLeft w:val="0"/>
      <w:marRight w:val="0"/>
      <w:marTop w:val="0"/>
      <w:marBottom w:val="0"/>
      <w:divBdr>
        <w:top w:val="none" w:sz="0" w:space="0" w:color="auto"/>
        <w:left w:val="none" w:sz="0" w:space="0" w:color="auto"/>
        <w:bottom w:val="none" w:sz="0" w:space="0" w:color="auto"/>
        <w:right w:val="none" w:sz="0" w:space="0" w:color="auto"/>
      </w:divBdr>
    </w:div>
    <w:div w:id="1280181252">
      <w:bodyDiv w:val="1"/>
      <w:marLeft w:val="0"/>
      <w:marRight w:val="0"/>
      <w:marTop w:val="0"/>
      <w:marBottom w:val="0"/>
      <w:divBdr>
        <w:top w:val="none" w:sz="0" w:space="0" w:color="auto"/>
        <w:left w:val="none" w:sz="0" w:space="0" w:color="auto"/>
        <w:bottom w:val="none" w:sz="0" w:space="0" w:color="auto"/>
        <w:right w:val="none" w:sz="0" w:space="0" w:color="auto"/>
      </w:divBdr>
    </w:div>
    <w:div w:id="1291548606">
      <w:bodyDiv w:val="1"/>
      <w:marLeft w:val="0"/>
      <w:marRight w:val="0"/>
      <w:marTop w:val="0"/>
      <w:marBottom w:val="0"/>
      <w:divBdr>
        <w:top w:val="none" w:sz="0" w:space="0" w:color="auto"/>
        <w:left w:val="none" w:sz="0" w:space="0" w:color="auto"/>
        <w:bottom w:val="none" w:sz="0" w:space="0" w:color="auto"/>
        <w:right w:val="none" w:sz="0" w:space="0" w:color="auto"/>
      </w:divBdr>
    </w:div>
    <w:div w:id="1313875366">
      <w:bodyDiv w:val="1"/>
      <w:marLeft w:val="0"/>
      <w:marRight w:val="0"/>
      <w:marTop w:val="0"/>
      <w:marBottom w:val="0"/>
      <w:divBdr>
        <w:top w:val="none" w:sz="0" w:space="0" w:color="auto"/>
        <w:left w:val="none" w:sz="0" w:space="0" w:color="auto"/>
        <w:bottom w:val="none" w:sz="0" w:space="0" w:color="auto"/>
        <w:right w:val="none" w:sz="0" w:space="0" w:color="auto"/>
      </w:divBdr>
    </w:div>
    <w:div w:id="1325741488">
      <w:bodyDiv w:val="1"/>
      <w:marLeft w:val="0"/>
      <w:marRight w:val="0"/>
      <w:marTop w:val="0"/>
      <w:marBottom w:val="0"/>
      <w:divBdr>
        <w:top w:val="none" w:sz="0" w:space="0" w:color="auto"/>
        <w:left w:val="none" w:sz="0" w:space="0" w:color="auto"/>
        <w:bottom w:val="none" w:sz="0" w:space="0" w:color="auto"/>
        <w:right w:val="none" w:sz="0" w:space="0" w:color="auto"/>
      </w:divBdr>
    </w:div>
    <w:div w:id="1327630816">
      <w:bodyDiv w:val="1"/>
      <w:marLeft w:val="0"/>
      <w:marRight w:val="0"/>
      <w:marTop w:val="0"/>
      <w:marBottom w:val="0"/>
      <w:divBdr>
        <w:top w:val="none" w:sz="0" w:space="0" w:color="auto"/>
        <w:left w:val="none" w:sz="0" w:space="0" w:color="auto"/>
        <w:bottom w:val="none" w:sz="0" w:space="0" w:color="auto"/>
        <w:right w:val="none" w:sz="0" w:space="0" w:color="auto"/>
      </w:divBdr>
    </w:div>
    <w:div w:id="1341354516">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82941621">
      <w:bodyDiv w:val="1"/>
      <w:marLeft w:val="0"/>
      <w:marRight w:val="0"/>
      <w:marTop w:val="0"/>
      <w:marBottom w:val="0"/>
      <w:divBdr>
        <w:top w:val="none" w:sz="0" w:space="0" w:color="auto"/>
        <w:left w:val="none" w:sz="0" w:space="0" w:color="auto"/>
        <w:bottom w:val="none" w:sz="0" w:space="0" w:color="auto"/>
        <w:right w:val="none" w:sz="0" w:space="0" w:color="auto"/>
      </w:divBdr>
    </w:div>
    <w:div w:id="1400708467">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18941426">
      <w:bodyDiv w:val="1"/>
      <w:marLeft w:val="0"/>
      <w:marRight w:val="0"/>
      <w:marTop w:val="0"/>
      <w:marBottom w:val="0"/>
      <w:divBdr>
        <w:top w:val="none" w:sz="0" w:space="0" w:color="auto"/>
        <w:left w:val="none" w:sz="0" w:space="0" w:color="auto"/>
        <w:bottom w:val="none" w:sz="0" w:space="0" w:color="auto"/>
        <w:right w:val="none" w:sz="0" w:space="0" w:color="auto"/>
      </w:divBdr>
    </w:div>
    <w:div w:id="1425615592">
      <w:bodyDiv w:val="1"/>
      <w:marLeft w:val="0"/>
      <w:marRight w:val="0"/>
      <w:marTop w:val="0"/>
      <w:marBottom w:val="0"/>
      <w:divBdr>
        <w:top w:val="none" w:sz="0" w:space="0" w:color="auto"/>
        <w:left w:val="none" w:sz="0" w:space="0" w:color="auto"/>
        <w:bottom w:val="none" w:sz="0" w:space="0" w:color="auto"/>
        <w:right w:val="none" w:sz="0" w:space="0" w:color="auto"/>
      </w:divBdr>
    </w:div>
    <w:div w:id="1454983595">
      <w:bodyDiv w:val="1"/>
      <w:marLeft w:val="0"/>
      <w:marRight w:val="0"/>
      <w:marTop w:val="0"/>
      <w:marBottom w:val="0"/>
      <w:divBdr>
        <w:top w:val="none" w:sz="0" w:space="0" w:color="auto"/>
        <w:left w:val="none" w:sz="0" w:space="0" w:color="auto"/>
        <w:bottom w:val="none" w:sz="0" w:space="0" w:color="auto"/>
        <w:right w:val="none" w:sz="0" w:space="0" w:color="auto"/>
      </w:divBdr>
    </w:div>
    <w:div w:id="1455489423">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51768895">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1579385">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18490262">
      <w:bodyDiv w:val="1"/>
      <w:marLeft w:val="0"/>
      <w:marRight w:val="0"/>
      <w:marTop w:val="0"/>
      <w:marBottom w:val="0"/>
      <w:divBdr>
        <w:top w:val="none" w:sz="0" w:space="0" w:color="auto"/>
        <w:left w:val="none" w:sz="0" w:space="0" w:color="auto"/>
        <w:bottom w:val="none" w:sz="0" w:space="0" w:color="auto"/>
        <w:right w:val="none" w:sz="0" w:space="0" w:color="auto"/>
      </w:divBdr>
      <w:divsChild>
        <w:div w:id="1833255576">
          <w:marLeft w:val="0"/>
          <w:marRight w:val="0"/>
          <w:marTop w:val="0"/>
          <w:marBottom w:val="0"/>
          <w:divBdr>
            <w:top w:val="none" w:sz="0" w:space="0" w:color="auto"/>
            <w:left w:val="none" w:sz="0" w:space="0" w:color="auto"/>
            <w:bottom w:val="none" w:sz="0" w:space="0" w:color="auto"/>
            <w:right w:val="none" w:sz="0" w:space="0" w:color="auto"/>
          </w:divBdr>
          <w:divsChild>
            <w:div w:id="168226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646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36058279">
      <w:bodyDiv w:val="1"/>
      <w:marLeft w:val="0"/>
      <w:marRight w:val="0"/>
      <w:marTop w:val="0"/>
      <w:marBottom w:val="0"/>
      <w:divBdr>
        <w:top w:val="none" w:sz="0" w:space="0" w:color="auto"/>
        <w:left w:val="none" w:sz="0" w:space="0" w:color="auto"/>
        <w:bottom w:val="none" w:sz="0" w:space="0" w:color="auto"/>
        <w:right w:val="none" w:sz="0" w:space="0" w:color="auto"/>
      </w:divBdr>
    </w:div>
    <w:div w:id="1643730789">
      <w:bodyDiv w:val="1"/>
      <w:marLeft w:val="0"/>
      <w:marRight w:val="0"/>
      <w:marTop w:val="0"/>
      <w:marBottom w:val="0"/>
      <w:divBdr>
        <w:top w:val="none" w:sz="0" w:space="0" w:color="auto"/>
        <w:left w:val="none" w:sz="0" w:space="0" w:color="auto"/>
        <w:bottom w:val="none" w:sz="0" w:space="0" w:color="auto"/>
        <w:right w:val="none" w:sz="0" w:space="0" w:color="auto"/>
      </w:divBdr>
    </w:div>
    <w:div w:id="1649364652">
      <w:bodyDiv w:val="1"/>
      <w:marLeft w:val="0"/>
      <w:marRight w:val="0"/>
      <w:marTop w:val="0"/>
      <w:marBottom w:val="0"/>
      <w:divBdr>
        <w:top w:val="none" w:sz="0" w:space="0" w:color="auto"/>
        <w:left w:val="none" w:sz="0" w:space="0" w:color="auto"/>
        <w:bottom w:val="none" w:sz="0" w:space="0" w:color="auto"/>
        <w:right w:val="none" w:sz="0" w:space="0" w:color="auto"/>
      </w:divBdr>
    </w:div>
    <w:div w:id="1659381312">
      <w:bodyDiv w:val="1"/>
      <w:marLeft w:val="0"/>
      <w:marRight w:val="0"/>
      <w:marTop w:val="0"/>
      <w:marBottom w:val="0"/>
      <w:divBdr>
        <w:top w:val="none" w:sz="0" w:space="0" w:color="auto"/>
        <w:left w:val="none" w:sz="0" w:space="0" w:color="auto"/>
        <w:bottom w:val="none" w:sz="0" w:space="0" w:color="auto"/>
        <w:right w:val="none" w:sz="0" w:space="0" w:color="auto"/>
      </w:divBdr>
    </w:div>
    <w:div w:id="1660621153">
      <w:bodyDiv w:val="1"/>
      <w:marLeft w:val="0"/>
      <w:marRight w:val="0"/>
      <w:marTop w:val="0"/>
      <w:marBottom w:val="0"/>
      <w:divBdr>
        <w:top w:val="none" w:sz="0" w:space="0" w:color="auto"/>
        <w:left w:val="none" w:sz="0" w:space="0" w:color="auto"/>
        <w:bottom w:val="none" w:sz="0" w:space="0" w:color="auto"/>
        <w:right w:val="none" w:sz="0" w:space="0" w:color="auto"/>
      </w:divBdr>
    </w:div>
    <w:div w:id="1665357928">
      <w:bodyDiv w:val="1"/>
      <w:marLeft w:val="0"/>
      <w:marRight w:val="0"/>
      <w:marTop w:val="0"/>
      <w:marBottom w:val="0"/>
      <w:divBdr>
        <w:top w:val="none" w:sz="0" w:space="0" w:color="auto"/>
        <w:left w:val="none" w:sz="0" w:space="0" w:color="auto"/>
        <w:bottom w:val="none" w:sz="0" w:space="0" w:color="auto"/>
        <w:right w:val="none" w:sz="0" w:space="0" w:color="auto"/>
      </w:divBdr>
    </w:div>
    <w:div w:id="1673293537">
      <w:bodyDiv w:val="1"/>
      <w:marLeft w:val="0"/>
      <w:marRight w:val="0"/>
      <w:marTop w:val="0"/>
      <w:marBottom w:val="0"/>
      <w:divBdr>
        <w:top w:val="none" w:sz="0" w:space="0" w:color="auto"/>
        <w:left w:val="none" w:sz="0" w:space="0" w:color="auto"/>
        <w:bottom w:val="none" w:sz="0" w:space="0" w:color="auto"/>
        <w:right w:val="none" w:sz="0" w:space="0" w:color="auto"/>
      </w:divBdr>
    </w:div>
    <w:div w:id="1675839531">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98239047">
      <w:bodyDiv w:val="1"/>
      <w:marLeft w:val="0"/>
      <w:marRight w:val="0"/>
      <w:marTop w:val="0"/>
      <w:marBottom w:val="0"/>
      <w:divBdr>
        <w:top w:val="none" w:sz="0" w:space="0" w:color="auto"/>
        <w:left w:val="none" w:sz="0" w:space="0" w:color="auto"/>
        <w:bottom w:val="none" w:sz="0" w:space="0" w:color="auto"/>
        <w:right w:val="none" w:sz="0" w:space="0" w:color="auto"/>
      </w:divBdr>
    </w:div>
    <w:div w:id="1701053605">
      <w:bodyDiv w:val="1"/>
      <w:marLeft w:val="0"/>
      <w:marRight w:val="0"/>
      <w:marTop w:val="0"/>
      <w:marBottom w:val="0"/>
      <w:divBdr>
        <w:top w:val="none" w:sz="0" w:space="0" w:color="auto"/>
        <w:left w:val="none" w:sz="0" w:space="0" w:color="auto"/>
        <w:bottom w:val="none" w:sz="0" w:space="0" w:color="auto"/>
        <w:right w:val="none" w:sz="0" w:space="0" w:color="auto"/>
      </w:divBdr>
    </w:div>
    <w:div w:id="1710572668">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49422686">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81023380">
      <w:bodyDiv w:val="1"/>
      <w:marLeft w:val="0"/>
      <w:marRight w:val="0"/>
      <w:marTop w:val="0"/>
      <w:marBottom w:val="0"/>
      <w:divBdr>
        <w:top w:val="none" w:sz="0" w:space="0" w:color="auto"/>
        <w:left w:val="none" w:sz="0" w:space="0" w:color="auto"/>
        <w:bottom w:val="none" w:sz="0" w:space="0" w:color="auto"/>
        <w:right w:val="none" w:sz="0" w:space="0" w:color="auto"/>
      </w:divBdr>
    </w:div>
    <w:div w:id="1813449286">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0897470">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1139982">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90533731">
      <w:bodyDiv w:val="1"/>
      <w:marLeft w:val="0"/>
      <w:marRight w:val="0"/>
      <w:marTop w:val="0"/>
      <w:marBottom w:val="0"/>
      <w:divBdr>
        <w:top w:val="none" w:sz="0" w:space="0" w:color="auto"/>
        <w:left w:val="none" w:sz="0" w:space="0" w:color="auto"/>
        <w:bottom w:val="none" w:sz="0" w:space="0" w:color="auto"/>
        <w:right w:val="none" w:sz="0" w:space="0" w:color="auto"/>
      </w:divBdr>
    </w:div>
    <w:div w:id="1921794603">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0620984">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82420394">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5626738">
      <w:bodyDiv w:val="1"/>
      <w:marLeft w:val="0"/>
      <w:marRight w:val="0"/>
      <w:marTop w:val="0"/>
      <w:marBottom w:val="0"/>
      <w:divBdr>
        <w:top w:val="none" w:sz="0" w:space="0" w:color="auto"/>
        <w:left w:val="none" w:sz="0" w:space="0" w:color="auto"/>
        <w:bottom w:val="none" w:sz="0" w:space="0" w:color="auto"/>
        <w:right w:val="none" w:sz="0" w:space="0" w:color="auto"/>
      </w:divBdr>
    </w:div>
    <w:div w:id="2005742766">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16762681">
      <w:bodyDiv w:val="1"/>
      <w:marLeft w:val="0"/>
      <w:marRight w:val="0"/>
      <w:marTop w:val="0"/>
      <w:marBottom w:val="0"/>
      <w:divBdr>
        <w:top w:val="none" w:sz="0" w:space="0" w:color="auto"/>
        <w:left w:val="none" w:sz="0" w:space="0" w:color="auto"/>
        <w:bottom w:val="none" w:sz="0" w:space="0" w:color="auto"/>
        <w:right w:val="none" w:sz="0" w:space="0" w:color="auto"/>
      </w:divBdr>
    </w:div>
    <w:div w:id="2022703334">
      <w:bodyDiv w:val="1"/>
      <w:marLeft w:val="0"/>
      <w:marRight w:val="0"/>
      <w:marTop w:val="0"/>
      <w:marBottom w:val="0"/>
      <w:divBdr>
        <w:top w:val="none" w:sz="0" w:space="0" w:color="auto"/>
        <w:left w:val="none" w:sz="0" w:space="0" w:color="auto"/>
        <w:bottom w:val="none" w:sz="0" w:space="0" w:color="auto"/>
        <w:right w:val="none" w:sz="0" w:space="0" w:color="auto"/>
      </w:divBdr>
    </w:div>
    <w:div w:id="2022857902">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9423712">
      <w:bodyDiv w:val="1"/>
      <w:marLeft w:val="0"/>
      <w:marRight w:val="0"/>
      <w:marTop w:val="0"/>
      <w:marBottom w:val="0"/>
      <w:divBdr>
        <w:top w:val="none" w:sz="0" w:space="0" w:color="auto"/>
        <w:left w:val="none" w:sz="0" w:space="0" w:color="auto"/>
        <w:bottom w:val="none" w:sz="0" w:space="0" w:color="auto"/>
        <w:right w:val="none" w:sz="0" w:space="0" w:color="auto"/>
      </w:divBdr>
    </w:div>
    <w:div w:id="2040081377">
      <w:bodyDiv w:val="1"/>
      <w:marLeft w:val="0"/>
      <w:marRight w:val="0"/>
      <w:marTop w:val="0"/>
      <w:marBottom w:val="0"/>
      <w:divBdr>
        <w:top w:val="none" w:sz="0" w:space="0" w:color="auto"/>
        <w:left w:val="none" w:sz="0" w:space="0" w:color="auto"/>
        <w:bottom w:val="none" w:sz="0" w:space="0" w:color="auto"/>
        <w:right w:val="none" w:sz="0" w:space="0" w:color="auto"/>
      </w:divBdr>
    </w:div>
    <w:div w:id="2044474218">
      <w:bodyDiv w:val="1"/>
      <w:marLeft w:val="0"/>
      <w:marRight w:val="0"/>
      <w:marTop w:val="0"/>
      <w:marBottom w:val="0"/>
      <w:divBdr>
        <w:top w:val="none" w:sz="0" w:space="0" w:color="auto"/>
        <w:left w:val="none" w:sz="0" w:space="0" w:color="auto"/>
        <w:bottom w:val="none" w:sz="0" w:space="0" w:color="auto"/>
        <w:right w:val="none" w:sz="0" w:space="0" w:color="auto"/>
      </w:divBdr>
    </w:div>
    <w:div w:id="2046712202">
      <w:bodyDiv w:val="1"/>
      <w:marLeft w:val="0"/>
      <w:marRight w:val="0"/>
      <w:marTop w:val="0"/>
      <w:marBottom w:val="0"/>
      <w:divBdr>
        <w:top w:val="none" w:sz="0" w:space="0" w:color="auto"/>
        <w:left w:val="none" w:sz="0" w:space="0" w:color="auto"/>
        <w:bottom w:val="none" w:sz="0" w:space="0" w:color="auto"/>
        <w:right w:val="none" w:sz="0" w:space="0" w:color="auto"/>
      </w:divBdr>
    </w:div>
    <w:div w:id="2067604310">
      <w:bodyDiv w:val="1"/>
      <w:marLeft w:val="0"/>
      <w:marRight w:val="0"/>
      <w:marTop w:val="0"/>
      <w:marBottom w:val="0"/>
      <w:divBdr>
        <w:top w:val="none" w:sz="0" w:space="0" w:color="auto"/>
        <w:left w:val="none" w:sz="0" w:space="0" w:color="auto"/>
        <w:bottom w:val="none" w:sz="0" w:space="0" w:color="auto"/>
        <w:right w:val="none" w:sz="0" w:space="0" w:color="auto"/>
      </w:divBdr>
    </w:div>
    <w:div w:id="2081636711">
      <w:bodyDiv w:val="1"/>
      <w:marLeft w:val="0"/>
      <w:marRight w:val="0"/>
      <w:marTop w:val="0"/>
      <w:marBottom w:val="0"/>
      <w:divBdr>
        <w:top w:val="none" w:sz="0" w:space="0" w:color="auto"/>
        <w:left w:val="none" w:sz="0" w:space="0" w:color="auto"/>
        <w:bottom w:val="none" w:sz="0" w:space="0" w:color="auto"/>
        <w:right w:val="none" w:sz="0" w:space="0" w:color="auto"/>
      </w:divBdr>
    </w:div>
    <w:div w:id="2088914265">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542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5.emf"/><Relationship Id="rId11" Type="http://schemas.openxmlformats.org/officeDocument/2006/relationships/header" Target="header1.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jpeg"/><Relationship Id="rId5" Type="http://schemas.openxmlformats.org/officeDocument/2006/relationships/settings" Target="settings.xml"/><Relationship Id="rId61" Type="http://schemas.openxmlformats.org/officeDocument/2006/relationships/image" Target="media/image47.png"/><Relationship Id="rId19" Type="http://schemas.openxmlformats.org/officeDocument/2006/relationships/image" Target="media/image5.emf"/><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image" Target="media/image32.png"/><Relationship Id="rId59" Type="http://schemas.openxmlformats.org/officeDocument/2006/relationships/image" Target="media/image45.jpeg"/><Relationship Id="rId20" Type="http://schemas.openxmlformats.org/officeDocument/2006/relationships/image" Target="media/image6.emf"/><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emf"/><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jpeg"/><Relationship Id="rId10" Type="http://schemas.openxmlformats.org/officeDocument/2006/relationships/image" Target="media/image2.png"/><Relationship Id="rId31" Type="http://schemas.openxmlformats.org/officeDocument/2006/relationships/image" Target="media/image17.emf"/><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image" Target="media/image46.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emf"/><Relationship Id="rId39" Type="http://schemas.openxmlformats.org/officeDocument/2006/relationships/image" Target="media/image2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eventhEdition.xsl" StyleName="APA7" Version="7">
  <b:Source>
    <b:Tag>Ind23</b:Tag>
    <b:SourceType>InternetSite</b:SourceType>
    <b:Guid>{AB1F32D3-A641-4F8F-BB87-F14E606C33D5}</b:Guid>
    <b:Title>14 Pros and Cons of Agile Methodology</b:Title>
    <b:InternetSiteTitle>Indeed</b:InternetSiteTitle>
    <b:Year>2023</b:Year>
    <b:Month>March</b:Month>
    <b:Day>10</b:Day>
    <b:URL>https://www.indeed.com/career-advice/career-development/pros-cons-of-agile-methdology</b:URL>
    <b:Author>
      <b:Author>
        <b:Corporate>Indeed Editorial</b:Corporate>
      </b:Author>
    </b:Author>
    <b:YearAccessed>2023</b:YearAccessed>
    <b:MonthAccessed>August</b:MonthAccessed>
    <b:DayAccessed>27</b:DayAccessed>
    <b:RefOrder>8</b:RefOrder>
  </b:Source>
  <b:Source>
    <b:Tag>Placeholder1</b:Tag>
    <b:SourceType>InternetSite</b:SourceType>
    <b:Guid>{C5FE91F9-3202-4FE0-9F6F-AC986057E41C}</b:Guid>
    <b:Author>
      <b:Author>
        <b:Corporate>Google Search Central</b:Corporate>
      </b:Author>
    </b:Author>
    <b:Title>Search Engine Optimization (SEO) Starter Guide</b:Title>
    <b:InternetSiteTitle>Google Search Central</b:InternetSiteTitle>
    <b:Year>2023</b:Year>
    <b:Month>11</b:Month>
    <b:Day>17</b:Day>
    <b:URL>https://developers.google.com/search/docs/fundamentals/seo-starter-guide</b:URL>
    <b:YearAccessed>2023</b:YearAccessed>
    <b:MonthAccessed>11</b:MonthAccessed>
    <b:DayAccessed>25</b:DayAccessed>
    <b:RefOrder>1</b:RefOrder>
  </b:Source>
  <b:Source>
    <b:Tag>Agi23</b:Tag>
    <b:SourceType>InternetSite</b:SourceType>
    <b:Guid>{B62EDEA9-D9B2-4C34-B2F9-493F2BCF3797}</b:Guid>
    <b:Title>Agile development life cycle</b:Title>
    <b:InternetSiteTitle>wrike</b:InternetSiteTitle>
    <b:URL>https://www.wrike.com/agile-guide/agile-development-life-cycle/</b:URL>
    <b:Author>
      <b:Author>
        <b:Corporate>Wrike</b:Corporate>
      </b:Author>
    </b:Author>
    <b:RefOrder>3</b:RefOrder>
  </b:Source>
  <b:Source>
    <b:Tag>Cod23</b:Tag>
    <b:SourceType>InternetSite</b:SourceType>
    <b:Guid>{D11BEE6D-4F8C-41AC-BE97-96A5E93C233C}</b:Guid>
    <b:Title>Code of Ethics</b:Title>
    <b:InternetSiteTitle>IT Professionals New Zealand</b:InternetSiteTitle>
    <b:URL>https://itp.nz/Members/Code-of-Ethics</b:URL>
    <b:Author>
      <b:Author>
        <b:Corporate>IT Professionals New Zealand</b:Corporate>
      </b:Author>
    </b:Author>
    <b:Year>2017</b:Year>
    <b:RefOrder>7</b:RefOrder>
  </b:Source>
  <b:Source>
    <b:Tag>Cop23</b:Tag>
    <b:SourceType>InternetSite</b:SourceType>
    <b:Guid>{10C51D9E-45A3-4392-89AA-8D930FA4D188}</b:Guid>
    <b:Title>Copyright</b:Title>
    <b:InternetSiteTitle>Intellectual Property Office</b:InternetSiteTitle>
    <b:URL>https://www.iponz.govt.nz/about-ip/copyright/</b:URL>
    <b:Author>
      <b:Author>
        <b:Corporate>Intellectual Property Office</b:Corporate>
      </b:Author>
    </b:Author>
    <b:RefOrder>9</b:RefOrder>
  </b:Source>
  <b:Source>
    <b:Tag>Vir23</b:Tag>
    <b:SourceType>InternetSite</b:SourceType>
    <b:Guid>{D45E2228-295B-4B40-B375-3A86B5CB7746}</b:Guid>
    <b:Title>Project Quality Assurance</b:Title>
    <b:URL>https://it.vt.edu/projects/project_management/qualityassurance.html</b:URL>
    <b:Author>
      <b:Author>
        <b:Corporate>Virginia Tech</b:Corporate>
      </b:Author>
    </b:Author>
    <b:InternetSiteTitle>Virginia Tech</b:InternetSiteTitle>
    <b:RefOrder>2</b:RefOrder>
  </b:Source>
  <b:Source>
    <b:Tag>Ris22</b:Tag>
    <b:SourceType>InternetSite</b:SourceType>
    <b:Guid>{FAE310E9-58E6-43DC-B1B2-EB35092EB9B8}</b:Guid>
    <b:Title>Risk management in the public sector</b:Title>
    <b:InternetSiteTitle>NZ Digital Govt</b:InternetSiteTitle>
    <b:Year>2022</b:Year>
    <b:Month>October</b:Month>
    <b:Day>10</b:Day>
    <b:URL>https://www.digital.govt.nz/standards-and-guidance/privacy-security-and-risk/risk-management/public-sector/</b:URL>
    <b:Author>
      <b:Author>
        <b:Corporate>NZ Digital Govt</b:Corporate>
      </b:Author>
    </b:Author>
    <b:RefOrder>10</b:RefOrder>
  </b:Source>
  <b:Source>
    <b:Tag>Sus23</b:Tag>
    <b:SourceType>InternetSite</b:SourceType>
    <b:Guid>{7701A205-4F45-436E-98AC-C25379475F3D}</b:Guid>
    <b:Title>Sustainability Inclusive Practice and Te Tiriti o Waitangi Example</b:Title>
    <b:InternetSiteTitle>Ara Department of Business &amp; Digital Technologies</b:InternetSiteTitle>
    <b:URL>https://moodle.ara.ac.nz/pluginfile.php/1912589/mod_label/intro/Sustainability%20Inclusive%20Practice%20and%20Te%20Tiriti%20o%20Waitangi%20Example.pdf</b:URL>
    <b:Author>
      <b:Author>
        <b:Corporate>Ara</b:Corporate>
      </b:Author>
    </b:Author>
    <b:RefOrder>11</b:RefOrder>
  </b:Source>
  <b:Source>
    <b:Tag>The23</b:Tag>
    <b:SourceType>InternetSite</b:SourceType>
    <b:Guid>{5516EA40-E0A3-4454-AD22-F56C6F364F27}</b:Guid>
    <b:Title>The ITP Code of Ethics</b:Title>
    <b:InternetSiteTitle>IT Professionals New Zealand</b:InternetSiteTitle>
    <b:URL>https://itp.nz/Members/Code-of-Ethics</b:URL>
    <b:Author>
      <b:Author>
        <b:Corporate>IT Professionals New Zealand</b:Corporate>
      </b:Author>
    </b:Author>
    <b:RefOrder>12</b:RefOrder>
  </b:Source>
  <b:Source>
    <b:Tag>Atl23</b:Tag>
    <b:SourceType>InternetSite</b:SourceType>
    <b:Guid>{CA24394F-8488-431D-B879-31E0A966DD74}</b:Guid>
    <b:InternetSiteTitle>Atlassian</b:InternetSiteTitle>
    <b:URL>https://www.atlassian.com/agile</b:URL>
    <b:Title>What is Agile</b:Title>
    <b:Author>
      <b:Author>
        <b:Corporate>Atlassian</b:Corporate>
      </b:Author>
    </b:Author>
    <b:RefOrder>4</b:RefOrder>
  </b:Source>
  <b:Source>
    <b:Tag>Wha23</b:Tag>
    <b:SourceType>InternetSite</b:SourceType>
    <b:Guid>{0C39382C-8AF8-4134-9A8B-05E8D54C8054}</b:Guid>
    <b:Title>What is Scrum</b:Title>
    <b:InternetSiteTitle>Scrum.org</b:InternetSiteTitle>
    <b:URL>https://www.scrum.org/resources/what-scrum-module</b:URL>
    <b:Author>
      <b:Author>
        <b:Corporate>Scrum</b:Corporate>
      </b:Author>
    </b:Author>
    <b:RefOrder>6</b:RefOrder>
  </b:Source>
  <b:Source>
    <b:Tag>You23</b:Tag>
    <b:SourceType>InternetSite</b:SourceType>
    <b:Guid>{4E51597C-FE53-4046-A3BD-8A08AD0CD607}</b:Guid>
    <b:Title>Your privacy rights</b:Title>
    <b:InternetSiteTitle>Privacy Commissioner</b:InternetSiteTitle>
    <b:URL>https://www.privacy.org.nz/your-rights/your-privacy-rights/</b:URL>
    <b:Author>
      <b:Author>
        <b:Corporate>Privacy Commissioner</b:Corporate>
      </b:Author>
    </b:Author>
    <b:RefOrder>13</b:RefOrder>
  </b:Source>
  <b:Source>
    <b:Tag>Cha23</b:Tag>
    <b:SourceType>InternetSite</b:SourceType>
    <b:Guid>{D30C70D8-6007-4EAC-9941-D95F3137BBCD}</b:Guid>
    <b:Title>Scrum Project Management: Advantages and Disadvantages</b:Title>
    <b:InternetSiteTitle>simplilearn</b:InternetSiteTitle>
    <b:Year>2023</b:Year>
    <b:Month>July</b:Month>
    <b:Day>24</b:Day>
    <b:URL>https://www.simplilearn.com/scrum-project-management-article</b:URL>
    <b:Author>
      <b:Author>
        <b:NameList>
          <b:Person>
            <b:Last>Chandana</b:Last>
          </b:Person>
        </b:NameList>
      </b:Author>
    </b:Author>
    <b:RefOrder>14</b:RefOrder>
  </b:Source>
  <b:Source>
    <b:Tag>Est22</b:Tag>
    <b:SourceType>InternetSite</b:SourceType>
    <b:Guid>{2412C3AC-A64D-43BA-8FB0-E83F084FFEDD}</b:Guid>
    <b:Title>Pros &amp; Cons Of The Kanban Method In Project Management</b:Title>
    <b:InternetSiteTitle>workamajig</b:InternetSiteTitle>
    <b:Year>2022</b:Year>
    <b:Month>November</b:Month>
    <b:Day>2</b:Day>
    <b:URL>https://www.workamajig.com/blog/kanban-methodology-guide/pros-cons-kanban-method</b:URL>
    <b:Author>
      <b:Author>
        <b:NameList>
          <b:Person>
            <b:Last>Cohen</b:Last>
            <b:First>Esther</b:First>
          </b:Person>
        </b:NameList>
      </b:Author>
    </b:Author>
    <b:RefOrder>15</b:RefOrder>
  </b:Source>
  <b:Source>
    <b:Tag>Hig01</b:Tag>
    <b:SourceType>InternetSite</b:SourceType>
    <b:Guid>{D8E3C5E1-8962-4A37-8CCA-F42570E4F854}</b:Guid>
    <b:Author>
      <b:Author>
        <b:NameList>
          <b:Person>
            <b:Last>Highsmith</b:Last>
            <b:First>Jim</b:First>
          </b:Person>
        </b:NameList>
      </b:Author>
    </b:Author>
    <b:Title>History: The Agile Manifesto</b:Title>
    <b:InternetSiteTitle>agilemanifesto</b:InternetSiteTitle>
    <b:Year>2001</b:Year>
    <b:URL>https://agilemanifesto.org/history.html</b:URL>
    <b:RefOrder>16</b:RefOrder>
  </b:Source>
  <b:Source>
    <b:Tag>Jul22</b:Tag>
    <b:SourceType>InternetSite</b:SourceType>
    <b:Guid>{4AFF4D84-7BFD-4749-9C65-8F37F09B4C9A}</b:Guid>
    <b:Title>What is Kanban</b:Title>
    <b:InternetSiteTitle>asana</b:InternetSiteTitle>
    <b:Year>2022</b:Year>
    <b:Month>October</b:Month>
    <b:Day>10</b:Day>
    <b:URL>https://asana.com/resources/what-is-kanban</b:URL>
    <b:Author>
      <b:Author>
        <b:NameList>
          <b:Person>
            <b:Last>Martins</b:Last>
            <b:First>Julia</b:First>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038C73-7851-425F-80B7-B8C535EB5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0960</Words>
  <Characters>6247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22:01:00Z</dcterms:created>
  <dcterms:modified xsi:type="dcterms:W3CDTF">2023-11-29T06:12:00Z</dcterms:modified>
  <cp:category/>
</cp:coreProperties>
</file>